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sz w:val="2"/>
          <w:lang w:eastAsia="en-US"/>
        </w:rPr>
        <w:id w:val="-601337295"/>
        <w:docPartObj>
          <w:docPartGallery w:val="Cover Pages"/>
          <w:docPartUnique/>
        </w:docPartObj>
      </w:sdtPr>
      <w:sdtEndPr>
        <w:rPr>
          <w:sz w:val="24"/>
        </w:rPr>
      </w:sdtEndPr>
      <w:sdtContent>
        <w:p w14:paraId="6876633B" w14:textId="3C2A9439" w:rsidR="00DF77C7" w:rsidRPr="00DD3E6A" w:rsidRDefault="00403579">
          <w:pPr>
            <w:pStyle w:val="KeinLeerraum"/>
            <w:rPr>
              <w:sz w:val="2"/>
            </w:rPr>
          </w:pPr>
          <w:r w:rsidRPr="00DD3E6A">
            <w:rPr>
              <w:noProof/>
            </w:rPr>
            <mc:AlternateContent>
              <mc:Choice Requires="wps">
                <w:drawing>
                  <wp:anchor distT="0" distB="0" distL="114300" distR="114300" simplePos="0" relativeHeight="251658242" behindDoc="0" locked="0" layoutInCell="1" allowOverlap="1" wp14:anchorId="76BEAF44" wp14:editId="6BFF908B">
                    <wp:simplePos x="0" y="0"/>
                    <wp:positionH relativeFrom="page">
                      <wp:posOffset>887730</wp:posOffset>
                    </wp:positionH>
                    <wp:positionV relativeFrom="margin">
                      <wp:posOffset>1270</wp:posOffset>
                    </wp:positionV>
                    <wp:extent cx="5833110" cy="914400"/>
                    <wp:effectExtent l="0" t="0" r="0" b="5715"/>
                    <wp:wrapNone/>
                    <wp:docPr id="62" name="Textfeld 62"/>
                    <wp:cNvGraphicFramePr/>
                    <a:graphic xmlns:a="http://schemas.openxmlformats.org/drawingml/2006/main">
                      <a:graphicData uri="http://schemas.microsoft.com/office/word/2010/wordprocessingShape">
                        <wps:wsp>
                          <wps:cNvSpPr txBox="1"/>
                          <wps:spPr>
                            <a:xfrm>
                              <a:off x="0" y="0"/>
                              <a:ext cx="583311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63EC95" w14:textId="278A185E" w:rsidR="00DA3F18" w:rsidRDefault="00403579">
                                <w:pPr>
                                  <w:pStyle w:val="KeinLeerraum"/>
                                  <w:rPr>
                                    <w:rFonts w:asciiTheme="majorHAnsi" w:eastAsiaTheme="majorEastAsia" w:hAnsiTheme="majorHAnsi" w:cstheme="majorBidi"/>
                                    <w:caps/>
                                    <w:color w:val="7E7B99" w:themeColor="text2" w:themeTint="99"/>
                                    <w:sz w:val="68"/>
                                    <w:szCs w:val="68"/>
                                  </w:rPr>
                                </w:pPr>
                                <w:r>
                                  <w:rPr>
                                    <w:rFonts w:asciiTheme="majorHAnsi" w:eastAsiaTheme="majorEastAsia" w:hAnsiTheme="majorHAnsi" w:cstheme="majorBidi"/>
                                    <w:caps/>
                                    <w:color w:val="7E7B99" w:themeColor="text2" w:themeTint="99"/>
                                    <w:sz w:val="64"/>
                                    <w:szCs w:val="64"/>
                                  </w:rPr>
                                  <w:t>raspberry pi minecraft server</w:t>
                                </w:r>
                              </w:p>
                              <w:p w14:paraId="15780060" w14:textId="6ECA8EEA" w:rsidR="00DA3F18" w:rsidRDefault="00214A1A">
                                <w:pPr>
                                  <w:pStyle w:val="KeinLeerraum"/>
                                  <w:spacing w:before="120"/>
                                  <w:rPr>
                                    <w:color w:val="3494BA" w:themeColor="accent1"/>
                                    <w:sz w:val="36"/>
                                    <w:szCs w:val="36"/>
                                  </w:rPr>
                                </w:pPr>
                                <w:sdt>
                                  <w:sdtPr>
                                    <w:rPr>
                                      <w:color w:val="3494BA"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62B97">
                                      <w:rPr>
                                        <w:color w:val="3494BA" w:themeColor="accent1"/>
                                        <w:sz w:val="36"/>
                                        <w:szCs w:val="36"/>
                                      </w:rPr>
                                      <w:t>Lauren Emmenegger, Janik Meier</w:t>
                                    </w:r>
                                  </w:sdtContent>
                                </w:sdt>
                                <w:r w:rsidR="00DA3F18">
                                  <w:rPr>
                                    <w:lang w:val="de-DE"/>
                                  </w:rPr>
                                  <w:t xml:space="preserve"> </w:t>
                                </w:r>
                              </w:p>
                              <w:p w14:paraId="37B31A3F" w14:textId="0BDC8FEC" w:rsidR="00DA3F18" w:rsidRDefault="00DA3F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76BEAF44" id="_x0000_t202" coordsize="21600,21600" o:spt="202" path="m,l,21600r21600,l21600,xe">
                    <v:stroke joinstyle="miter"/>
                    <v:path gradientshapeok="t" o:connecttype="rect"/>
                  </v:shapetype>
                  <v:shape id="Textfeld 62" o:spid="_x0000_s1026" type="#_x0000_t202" style="position:absolute;margin-left:69.9pt;margin-top:.1pt;width:459.3pt;height:1in;z-index:25165824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" filled="f" stroked="f" strokeweight=".5pt">
                    <v:textbox style="mso-fit-shape-to-text:t">
                      <w:txbxContent>
                        <w:p w14:paraId="7563EC95" w14:textId="278A185E" w:rsidR="00DA3F18" w:rsidRDefault="00403579">
                          <w:pPr>
                            <w:pStyle w:val="KeinLeerraum"/>
                            <w:rPr>
                              <w:rFonts w:asciiTheme="majorHAnsi" w:eastAsiaTheme="majorEastAsia" w:hAnsiTheme="majorHAnsi" w:cstheme="majorBidi"/>
                              <w:caps/>
                              <w:color w:val="7E7B99" w:themeColor="text2" w:themeTint="99"/>
                              <w:sz w:val="68"/>
                              <w:szCs w:val="68"/>
                            </w:rPr>
                          </w:pPr>
                          <w:r>
                            <w:rPr>
                              <w:rFonts w:asciiTheme="majorHAnsi" w:eastAsiaTheme="majorEastAsia" w:hAnsiTheme="majorHAnsi" w:cstheme="majorBidi"/>
                              <w:caps/>
                              <w:color w:val="7E7B99" w:themeColor="text2" w:themeTint="99"/>
                              <w:sz w:val="64"/>
                              <w:szCs w:val="64"/>
                            </w:rPr>
                            <w:t>raspberry pi minecraft server</w:t>
                          </w:r>
                        </w:p>
                        <w:p w14:paraId="15780060" w14:textId="6ECA8EEA" w:rsidR="00DA3F18" w:rsidRDefault="00214A1A">
                          <w:pPr>
                            <w:pStyle w:val="KeinLeerraum"/>
                            <w:spacing w:before="120"/>
                            <w:rPr>
                              <w:color w:val="3494BA" w:themeColor="accent1"/>
                              <w:sz w:val="36"/>
                              <w:szCs w:val="36"/>
                            </w:rPr>
                          </w:pPr>
                          <w:sdt>
                            <w:sdtPr>
                              <w:rPr>
                                <w:color w:val="3494BA"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62B97">
                                <w:rPr>
                                  <w:color w:val="3494BA" w:themeColor="accent1"/>
                                  <w:sz w:val="36"/>
                                  <w:szCs w:val="36"/>
                                </w:rPr>
                                <w:t>Lauren Emmenegger, Janik Meier</w:t>
                              </w:r>
                            </w:sdtContent>
                          </w:sdt>
                          <w:r w:rsidR="00DA3F18">
                            <w:rPr>
                              <w:lang w:val="de-DE"/>
                            </w:rPr>
                            <w:t xml:space="preserve"> </w:t>
                          </w:r>
                        </w:p>
                        <w:p w14:paraId="37B31A3F" w14:textId="0BDC8FEC" w:rsidR="00DA3F18" w:rsidRDefault="00DA3F18"/>
                      </w:txbxContent>
                    </v:textbox>
                    <w10:wrap anchorx="page" anchory="margin"/>
                  </v:shape>
                </w:pict>
              </mc:Fallback>
            </mc:AlternateContent>
          </w:r>
        </w:p>
        <w:p w14:paraId="20C9BF5A" w14:textId="194524B7" w:rsidR="00DF77C7" w:rsidRPr="00DD3E6A" w:rsidRDefault="00DF77C7">
          <w:r w:rsidRPr="00DD3E6A">
            <w:rPr>
              <w:noProof/>
              <w:color w:val="3494BA" w:themeColor="accent1"/>
              <w:sz w:val="36"/>
              <w:szCs w:val="36"/>
            </w:rPr>
            <mc:AlternateContent>
              <mc:Choice Requires="wpg">
                <w:drawing>
                  <wp:anchor distT="0" distB="0" distL="114300" distR="114300" simplePos="0" relativeHeight="251658241" behindDoc="1" locked="0" layoutInCell="1" allowOverlap="1" wp14:anchorId="7716B37E" wp14:editId="3CF0D75E">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pe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ihand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ihand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ihand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ihand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ihand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FFB79A7" id="Gruppe 2" o:spid="_x0000_s1026" style="position:absolute;margin-left:0;margin-top:0;width:432.65pt;height:448.55pt;z-index:-251658239;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">
                    <o:lock v:ext="edit" aspectratio="t"/>
                    <v:shape id="Freihand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ihand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ihand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ihand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ihand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DD3E6A">
            <w:rPr>
              <w:noProof/>
            </w:rPr>
            <mc:AlternateContent>
              <mc:Choice Requires="wps">
                <w:drawing>
                  <wp:anchor distT="0" distB="0" distL="114300" distR="114300" simplePos="0" relativeHeight="251658240" behindDoc="0" locked="0" layoutInCell="1" allowOverlap="1" wp14:anchorId="7E830EE1" wp14:editId="04DED6DC">
                    <wp:simplePos x="0" y="0"/>
                    <wp:positionH relativeFrom="page">
                      <wp:align>center</wp:align>
                    </wp:positionH>
                    <wp:positionV relativeFrom="margin">
                      <wp:align>bottom</wp:align>
                    </wp:positionV>
                    <wp:extent cx="5943600" cy="374904"/>
                    <wp:effectExtent l="0" t="0" r="0" b="2540"/>
                    <wp:wrapNone/>
                    <wp:docPr id="69" name="Textfeld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2C5A4" w14:textId="5B22C3C3" w:rsidR="00DA3F18" w:rsidRDefault="00214A1A">
                                <w:pPr>
                                  <w:pStyle w:val="KeinLeerraum"/>
                                  <w:jc w:val="right"/>
                                  <w:rPr>
                                    <w:color w:val="3494BA" w:themeColor="accent1"/>
                                    <w:sz w:val="36"/>
                                    <w:szCs w:val="36"/>
                                  </w:rPr>
                                </w:pPr>
                                <w:sdt>
                                  <w:sdtPr>
                                    <w:rPr>
                                      <w:color w:val="3494BA" w:themeColor="accent1"/>
                                      <w:sz w:val="36"/>
                                      <w:szCs w:val="36"/>
                                    </w:rPr>
                                    <w:alias w:val="Schule"/>
                                    <w:tag w:val="Schule"/>
                                    <w:id w:val="1850680582"/>
                                    <w:dataBinding w:prefixMappings="xmlns:ns0='http://schemas.openxmlformats.org/officeDocument/2006/extended-properties' " w:xpath="/ns0:Properties[1]/ns0:Company[1]" w:storeItemID="{6668398D-A668-4E3E-A5EB-62B293D839F1}"/>
                                    <w:text/>
                                  </w:sdtPr>
                                  <w:sdtEndPr/>
                                  <w:sdtContent>
                                    <w:r w:rsidR="00DA3F18">
                                      <w:rPr>
                                        <w:color w:val="3494BA" w:themeColor="accent1"/>
                                        <w:sz w:val="36"/>
                                        <w:szCs w:val="36"/>
                                      </w:rPr>
                                      <w:t>BBB</w:t>
                                    </w:r>
                                  </w:sdtContent>
                                </w:sdt>
                              </w:p>
                              <w:sdt>
                                <w:sdtPr>
                                  <w:rPr>
                                    <w:color w:val="3494BA" w:themeColor="accent1"/>
                                    <w:sz w:val="36"/>
                                    <w:szCs w:val="36"/>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E650DDB" w14:textId="4A9C89A4" w:rsidR="00DA3F18" w:rsidRDefault="006D5179">
                                    <w:pPr>
                                      <w:pStyle w:val="KeinLeerraum"/>
                                      <w:jc w:val="right"/>
                                      <w:rPr>
                                        <w:color w:val="3494BA" w:themeColor="accent1"/>
                                        <w:sz w:val="36"/>
                                        <w:szCs w:val="36"/>
                                      </w:rPr>
                                    </w:pPr>
                                    <w:r>
                                      <w:rPr>
                                        <w:color w:val="3494BA" w:themeColor="accent1"/>
                                        <w:sz w:val="36"/>
                                        <w:szCs w:val="36"/>
                                      </w:rPr>
                                      <w:t>Projektta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E830EE1" id="Textfeld 69" o:spid="_x0000_s1027" type="#_x0000_t202"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Uidw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" filled="f" stroked="f" strokeweight=".5pt">
                    <v:textbox style="mso-fit-shape-to-text:t" inset="0,0,0,0">
                      <w:txbxContent>
                        <w:p w14:paraId="6D02C5A4" w14:textId="5B22C3C3" w:rsidR="00DA3F18" w:rsidRDefault="00214A1A">
                          <w:pPr>
                            <w:pStyle w:val="KeinLeerraum"/>
                            <w:jc w:val="right"/>
                            <w:rPr>
                              <w:color w:val="3494BA" w:themeColor="accent1"/>
                              <w:sz w:val="36"/>
                              <w:szCs w:val="36"/>
                            </w:rPr>
                          </w:pPr>
                          <w:sdt>
                            <w:sdtPr>
                              <w:rPr>
                                <w:color w:val="3494BA" w:themeColor="accent1"/>
                                <w:sz w:val="36"/>
                                <w:szCs w:val="36"/>
                              </w:rPr>
                              <w:alias w:val="Schule"/>
                              <w:tag w:val="Schule"/>
                              <w:id w:val="1850680582"/>
                              <w:dataBinding w:prefixMappings="xmlns:ns0='http://schemas.openxmlformats.org/officeDocument/2006/extended-properties' " w:xpath="/ns0:Properties[1]/ns0:Company[1]" w:storeItemID="{6668398D-A668-4E3E-A5EB-62B293D839F1}"/>
                              <w:text/>
                            </w:sdtPr>
                            <w:sdtEndPr/>
                            <w:sdtContent>
                              <w:r w:rsidR="00DA3F18">
                                <w:rPr>
                                  <w:color w:val="3494BA" w:themeColor="accent1"/>
                                  <w:sz w:val="36"/>
                                  <w:szCs w:val="36"/>
                                </w:rPr>
                                <w:t>BBB</w:t>
                              </w:r>
                            </w:sdtContent>
                          </w:sdt>
                        </w:p>
                        <w:sdt>
                          <w:sdtPr>
                            <w:rPr>
                              <w:color w:val="3494BA" w:themeColor="accent1"/>
                              <w:sz w:val="36"/>
                              <w:szCs w:val="36"/>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E650DDB" w14:textId="4A9C89A4" w:rsidR="00DA3F18" w:rsidRDefault="006D5179">
                              <w:pPr>
                                <w:pStyle w:val="KeinLeerraum"/>
                                <w:jc w:val="right"/>
                                <w:rPr>
                                  <w:color w:val="3494BA" w:themeColor="accent1"/>
                                  <w:sz w:val="36"/>
                                  <w:szCs w:val="36"/>
                                </w:rPr>
                              </w:pPr>
                              <w:r>
                                <w:rPr>
                                  <w:color w:val="3494BA" w:themeColor="accent1"/>
                                  <w:sz w:val="36"/>
                                  <w:szCs w:val="36"/>
                                </w:rPr>
                                <w:t>Projekttag</w:t>
                              </w:r>
                            </w:p>
                          </w:sdtContent>
                        </w:sdt>
                      </w:txbxContent>
                    </v:textbox>
                    <w10:wrap anchorx="page" anchory="margin"/>
                  </v:shape>
                </w:pict>
              </mc:Fallback>
            </mc:AlternateContent>
          </w:r>
        </w:p>
        <w:p w14:paraId="3E58F2B5" w14:textId="73E578FB" w:rsidR="00DF77C7" w:rsidRPr="00DD3E6A" w:rsidRDefault="00DF77C7">
          <w:r w:rsidRPr="00DD3E6A">
            <w:br w:type="page"/>
          </w:r>
        </w:p>
      </w:sdtContent>
    </w:sdt>
    <w:p w14:paraId="3AFE5FEF" w14:textId="7066570F" w:rsidR="00191DB0" w:rsidRPr="00DD3E6A" w:rsidRDefault="00BC71AF" w:rsidP="00B65600">
      <w:pPr>
        <w:pStyle w:val="Mezainformationen"/>
        <w:jc w:val="left"/>
      </w:pPr>
      <w:bookmarkStart w:id="0" w:name="_Toc49432703"/>
      <w:r w:rsidRPr="00DD3E6A">
        <w:lastRenderedPageBreak/>
        <w:t>M</w:t>
      </w:r>
      <w:r w:rsidR="00191DB0" w:rsidRPr="00DD3E6A">
        <w:t>etainformationen</w:t>
      </w:r>
    </w:p>
    <w:tbl>
      <w:tblPr>
        <w:tblpPr w:leftFromText="141" w:rightFromText="141" w:vertAnchor="text" w:horzAnchor="margin" w:tblpY="241"/>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981"/>
        <w:gridCol w:w="1133"/>
        <w:gridCol w:w="2126"/>
        <w:gridCol w:w="4110"/>
      </w:tblGrid>
      <w:tr w:rsidR="00F73508" w:rsidRPr="00DD3E6A" w14:paraId="7D10234F" w14:textId="77777777" w:rsidTr="00780794">
        <w:tc>
          <w:tcPr>
            <w:tcW w:w="1059" w:type="pct"/>
            <w:shd w:val="clear" w:color="auto" w:fill="D9D9D9" w:themeFill="background1" w:themeFillShade="D9"/>
          </w:tcPr>
          <w:p w14:paraId="7209DF25" w14:textId="77777777" w:rsidR="00191DB0" w:rsidRPr="00DD3E6A" w:rsidRDefault="00191DB0" w:rsidP="00191DB0">
            <w:pPr>
              <w:rPr>
                <w:b/>
              </w:rPr>
            </w:pPr>
            <w:r w:rsidRPr="00DD3E6A">
              <w:rPr>
                <w:b/>
              </w:rPr>
              <w:t>Datum</w:t>
            </w:r>
          </w:p>
        </w:tc>
        <w:tc>
          <w:tcPr>
            <w:tcW w:w="606" w:type="pct"/>
            <w:shd w:val="clear" w:color="auto" w:fill="D9D9D9" w:themeFill="background1" w:themeFillShade="D9"/>
          </w:tcPr>
          <w:p w14:paraId="7FC2796F" w14:textId="77777777" w:rsidR="00191DB0" w:rsidRPr="00DD3E6A" w:rsidRDefault="00191DB0" w:rsidP="00191DB0">
            <w:pPr>
              <w:rPr>
                <w:b/>
              </w:rPr>
            </w:pPr>
            <w:r w:rsidRPr="00DD3E6A">
              <w:rPr>
                <w:b/>
              </w:rPr>
              <w:t>Version</w:t>
            </w:r>
          </w:p>
        </w:tc>
        <w:tc>
          <w:tcPr>
            <w:tcW w:w="1137" w:type="pct"/>
            <w:shd w:val="clear" w:color="auto" w:fill="D9D9D9" w:themeFill="background1" w:themeFillShade="D9"/>
          </w:tcPr>
          <w:p w14:paraId="62B9A636" w14:textId="77777777" w:rsidR="00191DB0" w:rsidRPr="00DD3E6A" w:rsidRDefault="00191DB0" w:rsidP="00191DB0">
            <w:pPr>
              <w:rPr>
                <w:b/>
              </w:rPr>
            </w:pPr>
            <w:r w:rsidRPr="00DD3E6A">
              <w:rPr>
                <w:b/>
              </w:rPr>
              <w:t>Autor</w:t>
            </w:r>
          </w:p>
        </w:tc>
        <w:tc>
          <w:tcPr>
            <w:tcW w:w="2198" w:type="pct"/>
            <w:shd w:val="clear" w:color="auto" w:fill="D9D9D9" w:themeFill="background1" w:themeFillShade="D9"/>
          </w:tcPr>
          <w:p w14:paraId="072A4E72" w14:textId="77777777" w:rsidR="00191DB0" w:rsidRPr="00DD3E6A" w:rsidRDefault="00191DB0" w:rsidP="00191DB0">
            <w:pPr>
              <w:rPr>
                <w:b/>
              </w:rPr>
            </w:pPr>
            <w:r w:rsidRPr="00DD3E6A">
              <w:rPr>
                <w:b/>
              </w:rPr>
              <w:t>Bemerkung</w:t>
            </w:r>
          </w:p>
        </w:tc>
      </w:tr>
      <w:tr w:rsidR="00B307A9" w:rsidRPr="00DD3E6A" w14:paraId="001423A9" w14:textId="77777777" w:rsidTr="00780794">
        <w:tc>
          <w:tcPr>
            <w:tcW w:w="1059" w:type="pct"/>
          </w:tcPr>
          <w:p w14:paraId="6F277ADE" w14:textId="3894CAF5" w:rsidR="00191DB0" w:rsidRPr="00DD3E6A" w:rsidRDefault="00E46460" w:rsidP="00131659">
            <w:pPr>
              <w:jc w:val="center"/>
            </w:pPr>
            <w:r>
              <w:t>2.12</w:t>
            </w:r>
            <w:r w:rsidR="00BC71AF" w:rsidRPr="00DC01BC">
              <w:t>.2020</w:t>
            </w:r>
          </w:p>
        </w:tc>
        <w:tc>
          <w:tcPr>
            <w:tcW w:w="606" w:type="pct"/>
          </w:tcPr>
          <w:p w14:paraId="58A18983" w14:textId="50EBAF85" w:rsidR="00191DB0" w:rsidRPr="00DD3E6A" w:rsidRDefault="00625D91" w:rsidP="00131659">
            <w:pPr>
              <w:jc w:val="center"/>
            </w:pPr>
            <w:r w:rsidRPr="00DC01BC">
              <w:t>1.0</w:t>
            </w:r>
          </w:p>
        </w:tc>
        <w:tc>
          <w:tcPr>
            <w:tcW w:w="1137" w:type="pct"/>
          </w:tcPr>
          <w:p w14:paraId="482551F6" w14:textId="447987A0" w:rsidR="00191DB0" w:rsidRPr="00DD3E6A" w:rsidRDefault="008B7357" w:rsidP="00191DB0">
            <w:r>
              <w:t>L. Emmenegger, J. Meier</w:t>
            </w:r>
          </w:p>
        </w:tc>
        <w:tc>
          <w:tcPr>
            <w:tcW w:w="2198" w:type="pct"/>
          </w:tcPr>
          <w:p w14:paraId="5AC62F5F" w14:textId="1CE3FD13" w:rsidR="00191DB0" w:rsidRPr="00DD3E6A" w:rsidRDefault="002C2FC5" w:rsidP="00191DB0">
            <w:r w:rsidRPr="00DC01BC">
              <w:t>Erstellung des Dokumentation</w:t>
            </w:r>
            <w:r w:rsidR="00405A89">
              <w:t>-</w:t>
            </w:r>
            <w:r w:rsidRPr="00DC01BC">
              <w:t>Grundgerüst</w:t>
            </w:r>
            <w:r w:rsidR="00883A4B">
              <w:t>s</w:t>
            </w:r>
          </w:p>
        </w:tc>
      </w:tr>
      <w:tr w:rsidR="00B307A9" w:rsidRPr="00DD3E6A" w14:paraId="1B43C08A" w14:textId="77777777" w:rsidTr="00780794">
        <w:tc>
          <w:tcPr>
            <w:tcW w:w="1059" w:type="pct"/>
          </w:tcPr>
          <w:p w14:paraId="1FA8BD33" w14:textId="2A3BE7F1" w:rsidR="00191DB0" w:rsidRPr="00DD3E6A" w:rsidRDefault="00E46460" w:rsidP="00131659">
            <w:pPr>
              <w:jc w:val="center"/>
            </w:pPr>
            <w:r>
              <w:t>9.12</w:t>
            </w:r>
            <w:r w:rsidR="00BC71AF" w:rsidRPr="00DC01BC">
              <w:t>.2020</w:t>
            </w:r>
          </w:p>
        </w:tc>
        <w:tc>
          <w:tcPr>
            <w:tcW w:w="606" w:type="pct"/>
          </w:tcPr>
          <w:p w14:paraId="276F06DA" w14:textId="3B163EC3" w:rsidR="00191DB0" w:rsidRPr="00DD3E6A" w:rsidRDefault="00780794" w:rsidP="00131659">
            <w:pPr>
              <w:jc w:val="center"/>
            </w:pPr>
            <w:r>
              <w:t>1.1</w:t>
            </w:r>
          </w:p>
        </w:tc>
        <w:tc>
          <w:tcPr>
            <w:tcW w:w="1137" w:type="pct"/>
          </w:tcPr>
          <w:p w14:paraId="69669895" w14:textId="0C805913" w:rsidR="00191DB0" w:rsidRPr="00DD3E6A" w:rsidRDefault="008B7357" w:rsidP="00191DB0">
            <w:r>
              <w:t xml:space="preserve">L. Emmenegger, </w:t>
            </w:r>
            <w:r w:rsidR="00780794">
              <w:t>J.</w:t>
            </w:r>
            <w:r>
              <w:t xml:space="preserve"> </w:t>
            </w:r>
            <w:r w:rsidR="00780794">
              <w:t>Meier</w:t>
            </w:r>
          </w:p>
        </w:tc>
        <w:tc>
          <w:tcPr>
            <w:tcW w:w="2198" w:type="pct"/>
          </w:tcPr>
          <w:p w14:paraId="1FF87F98" w14:textId="1BB52EA5" w:rsidR="00191DB0" w:rsidRPr="00DD3E6A" w:rsidRDefault="00780794" w:rsidP="00191DB0">
            <w:r>
              <w:t>Tools, Anforderungsanalyse, Pflichtenheft, Fazit</w:t>
            </w:r>
            <w:r w:rsidR="008B7357">
              <w:t xml:space="preserve"> gemacht</w:t>
            </w:r>
          </w:p>
        </w:tc>
      </w:tr>
      <w:tr w:rsidR="00B307A9" w:rsidRPr="00DD3E6A" w14:paraId="257F324B" w14:textId="77777777" w:rsidTr="00780794">
        <w:tc>
          <w:tcPr>
            <w:tcW w:w="1059" w:type="pct"/>
          </w:tcPr>
          <w:p w14:paraId="113E2B34" w14:textId="33692A75" w:rsidR="00191DB0" w:rsidRPr="00DD3E6A" w:rsidRDefault="00E46460" w:rsidP="00131659">
            <w:pPr>
              <w:jc w:val="center"/>
            </w:pPr>
            <w:r>
              <w:t>16.12</w:t>
            </w:r>
            <w:r w:rsidR="00BC71AF" w:rsidRPr="00DC01BC">
              <w:t>.2020</w:t>
            </w:r>
          </w:p>
        </w:tc>
        <w:tc>
          <w:tcPr>
            <w:tcW w:w="606" w:type="pct"/>
          </w:tcPr>
          <w:p w14:paraId="190C1ECB" w14:textId="646CD096" w:rsidR="00191DB0" w:rsidRPr="00DD3E6A" w:rsidRDefault="00524734" w:rsidP="00131659">
            <w:pPr>
              <w:jc w:val="center"/>
            </w:pPr>
            <w:r>
              <w:t>1.1</w:t>
            </w:r>
          </w:p>
        </w:tc>
        <w:tc>
          <w:tcPr>
            <w:tcW w:w="1137" w:type="pct"/>
          </w:tcPr>
          <w:p w14:paraId="01060E5E" w14:textId="52931DCF" w:rsidR="00191DB0" w:rsidRPr="00DD3E6A" w:rsidRDefault="008B7357" w:rsidP="00191DB0">
            <w:r>
              <w:t>L. Emmenegger, J. Meier</w:t>
            </w:r>
          </w:p>
        </w:tc>
        <w:tc>
          <w:tcPr>
            <w:tcW w:w="2198" w:type="pct"/>
          </w:tcPr>
          <w:p w14:paraId="6061DD99" w14:textId="48DA5081" w:rsidR="00191DB0" w:rsidRPr="00DD3E6A" w:rsidRDefault="0089491D" w:rsidP="00191DB0">
            <w:r>
              <w:t>Entscheidungsmatrix erstellt</w:t>
            </w:r>
          </w:p>
        </w:tc>
      </w:tr>
      <w:tr w:rsidR="002C2FC5" w:rsidRPr="00DD3E6A" w14:paraId="44245228" w14:textId="77777777" w:rsidTr="00780794">
        <w:tc>
          <w:tcPr>
            <w:tcW w:w="1059" w:type="pct"/>
          </w:tcPr>
          <w:p w14:paraId="1BB921EB" w14:textId="17289B39" w:rsidR="002C2FC5" w:rsidRPr="00DD3E6A" w:rsidRDefault="000F1D20" w:rsidP="00131659">
            <w:pPr>
              <w:jc w:val="center"/>
            </w:pPr>
            <w:r>
              <w:t>6.1.2021</w:t>
            </w:r>
          </w:p>
        </w:tc>
        <w:tc>
          <w:tcPr>
            <w:tcW w:w="606" w:type="pct"/>
          </w:tcPr>
          <w:p w14:paraId="2856F077" w14:textId="0AD7EF49" w:rsidR="002C2FC5" w:rsidRPr="00DD3E6A" w:rsidRDefault="00524734" w:rsidP="00131659">
            <w:pPr>
              <w:jc w:val="center"/>
            </w:pPr>
            <w:r>
              <w:t>1.2</w:t>
            </w:r>
          </w:p>
        </w:tc>
        <w:tc>
          <w:tcPr>
            <w:tcW w:w="1137" w:type="pct"/>
          </w:tcPr>
          <w:p w14:paraId="2A53D2A2" w14:textId="0A15EB83" w:rsidR="002C2FC5" w:rsidRPr="00DD3E6A" w:rsidRDefault="00260B4B" w:rsidP="002C2FC5">
            <w:r>
              <w:t>L.</w:t>
            </w:r>
            <w:r w:rsidR="008B7357">
              <w:t xml:space="preserve"> Emmenegger</w:t>
            </w:r>
            <w:r>
              <w:t>, J.</w:t>
            </w:r>
            <w:r w:rsidR="008B7357">
              <w:t xml:space="preserve"> </w:t>
            </w:r>
            <w:r>
              <w:t>Meier</w:t>
            </w:r>
          </w:p>
        </w:tc>
        <w:tc>
          <w:tcPr>
            <w:tcW w:w="2198" w:type="pct"/>
          </w:tcPr>
          <w:p w14:paraId="6CC45CAD" w14:textId="42BE5AFB" w:rsidR="00BF7225" w:rsidRPr="00DD3E6A" w:rsidRDefault="001D34B4" w:rsidP="002C2FC5">
            <w:r>
              <w:t>An der Realisation dokumentiert</w:t>
            </w:r>
          </w:p>
        </w:tc>
      </w:tr>
      <w:tr w:rsidR="002C2FC5" w:rsidRPr="00DD3E6A" w14:paraId="54CF449C" w14:textId="77777777" w:rsidTr="00780794">
        <w:tc>
          <w:tcPr>
            <w:tcW w:w="1059" w:type="pct"/>
          </w:tcPr>
          <w:p w14:paraId="43B516E8" w14:textId="3874E86D" w:rsidR="002C2FC5" w:rsidRPr="00DD3E6A" w:rsidRDefault="008B7357" w:rsidP="00131659">
            <w:pPr>
              <w:jc w:val="center"/>
            </w:pPr>
            <w:r>
              <w:t>13.1.2021</w:t>
            </w:r>
          </w:p>
        </w:tc>
        <w:tc>
          <w:tcPr>
            <w:tcW w:w="606" w:type="pct"/>
          </w:tcPr>
          <w:p w14:paraId="153C9A53" w14:textId="04648E56" w:rsidR="002C2FC5" w:rsidRPr="00DD3E6A" w:rsidRDefault="00524734" w:rsidP="00131659">
            <w:pPr>
              <w:jc w:val="center"/>
            </w:pPr>
            <w:r>
              <w:t>1.3</w:t>
            </w:r>
          </w:p>
        </w:tc>
        <w:tc>
          <w:tcPr>
            <w:tcW w:w="1137" w:type="pct"/>
          </w:tcPr>
          <w:p w14:paraId="50F93180" w14:textId="32DBDE17" w:rsidR="002C2FC5" w:rsidRPr="00DD3E6A" w:rsidRDefault="00AF3813" w:rsidP="002C2FC5">
            <w:r>
              <w:t>L.</w:t>
            </w:r>
            <w:r w:rsidR="008B7357">
              <w:t xml:space="preserve"> Emmenegger</w:t>
            </w:r>
            <w:r>
              <w:t>, J.</w:t>
            </w:r>
            <w:r w:rsidR="008B7357">
              <w:t xml:space="preserve"> </w:t>
            </w:r>
            <w:r>
              <w:t>Meier</w:t>
            </w:r>
          </w:p>
        </w:tc>
        <w:tc>
          <w:tcPr>
            <w:tcW w:w="2198" w:type="pct"/>
          </w:tcPr>
          <w:p w14:paraId="02ECE30E" w14:textId="6A4F2FEA" w:rsidR="002C2FC5" w:rsidRPr="00DD3E6A" w:rsidRDefault="0089491D" w:rsidP="002C2FC5">
            <w:r>
              <w:t>Testspezifikationen</w:t>
            </w:r>
            <w:r w:rsidR="00274B41">
              <w:t xml:space="preserve"> hinzugefügt</w:t>
            </w:r>
          </w:p>
        </w:tc>
      </w:tr>
      <w:tr w:rsidR="008B7357" w:rsidRPr="00DC01BC" w14:paraId="49E88CB6" w14:textId="77777777" w:rsidTr="00780794">
        <w:tc>
          <w:tcPr>
            <w:tcW w:w="1059" w:type="pct"/>
          </w:tcPr>
          <w:p w14:paraId="3968A405" w14:textId="0EC11AB3" w:rsidR="008B7357" w:rsidRDefault="008B7357" w:rsidP="00131659">
            <w:pPr>
              <w:jc w:val="center"/>
            </w:pPr>
            <w:r>
              <w:t>20.1.2021</w:t>
            </w:r>
          </w:p>
        </w:tc>
        <w:tc>
          <w:tcPr>
            <w:tcW w:w="606" w:type="pct"/>
          </w:tcPr>
          <w:p w14:paraId="7E692C87" w14:textId="258912F5" w:rsidR="008B7357" w:rsidRDefault="008B7357" w:rsidP="00131659">
            <w:pPr>
              <w:jc w:val="center"/>
            </w:pPr>
            <w:r>
              <w:t>1.4</w:t>
            </w:r>
          </w:p>
        </w:tc>
        <w:tc>
          <w:tcPr>
            <w:tcW w:w="1137" w:type="pct"/>
          </w:tcPr>
          <w:p w14:paraId="23DE39A5" w14:textId="5934202C" w:rsidR="008B7357" w:rsidRDefault="008B7357" w:rsidP="002C2FC5">
            <w:r>
              <w:t>L. Emmenegger, J. Meier</w:t>
            </w:r>
          </w:p>
        </w:tc>
        <w:tc>
          <w:tcPr>
            <w:tcW w:w="2198" w:type="pct"/>
          </w:tcPr>
          <w:p w14:paraId="1F56397F" w14:textId="6551DA0C" w:rsidR="008B7357" w:rsidRDefault="004A32B3" w:rsidP="002C2FC5">
            <w:r>
              <w:t>Testen,</w:t>
            </w:r>
            <w:r w:rsidR="00906722">
              <w:t xml:space="preserve"> Dokumentation des Realisierens</w:t>
            </w:r>
          </w:p>
        </w:tc>
      </w:tr>
    </w:tbl>
    <w:p w14:paraId="21B12127" w14:textId="23518BB8" w:rsidR="00191DB0" w:rsidRPr="00DD3E6A" w:rsidRDefault="00191DB0" w:rsidP="00191DB0">
      <w:pPr>
        <w:rPr>
          <w:sz w:val="56"/>
          <w:szCs w:val="56"/>
        </w:rPr>
      </w:pPr>
    </w:p>
    <w:p w14:paraId="4A7E8B32" w14:textId="0EAAD27A" w:rsidR="00D1555B" w:rsidRPr="00DD3E6A" w:rsidRDefault="00D1555B" w:rsidP="00B65600">
      <w:pPr>
        <w:rPr>
          <w:sz w:val="56"/>
          <w:szCs w:val="56"/>
        </w:rPr>
      </w:pPr>
      <w:r w:rsidRPr="00DD3E6A">
        <w:rPr>
          <w:sz w:val="56"/>
          <w:szCs w:val="56"/>
        </w:rPr>
        <w:t>Status</w:t>
      </w:r>
    </w:p>
    <w:tbl>
      <w:tblPr>
        <w:tblpPr w:leftFromText="141" w:rightFromText="141" w:vertAnchor="text" w:horzAnchor="margin" w:tblpY="28"/>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978"/>
        <w:gridCol w:w="2410"/>
        <w:gridCol w:w="2409"/>
        <w:gridCol w:w="2553"/>
      </w:tblGrid>
      <w:tr w:rsidR="00F73508" w:rsidRPr="00DD3E6A" w14:paraId="1D1D414F" w14:textId="77777777" w:rsidTr="00A57CCF">
        <w:tc>
          <w:tcPr>
            <w:tcW w:w="1058" w:type="pct"/>
            <w:shd w:val="clear" w:color="auto" w:fill="D9D9D9" w:themeFill="background1" w:themeFillShade="D9"/>
          </w:tcPr>
          <w:p w14:paraId="65BCCF58" w14:textId="39549A74" w:rsidR="00625D91" w:rsidRPr="00DD3E6A" w:rsidRDefault="00703382" w:rsidP="00D1555B">
            <w:pPr>
              <w:rPr>
                <w:b/>
                <w:bCs/>
              </w:rPr>
            </w:pPr>
            <w:r w:rsidRPr="00DD3E6A">
              <w:rPr>
                <w:b/>
                <w:bCs/>
              </w:rPr>
              <w:t>Datum</w:t>
            </w:r>
          </w:p>
        </w:tc>
        <w:tc>
          <w:tcPr>
            <w:tcW w:w="1289" w:type="pct"/>
            <w:shd w:val="clear" w:color="auto" w:fill="D9D9D9" w:themeFill="background1" w:themeFillShade="D9"/>
          </w:tcPr>
          <w:p w14:paraId="368340A6" w14:textId="2F9F53B6" w:rsidR="00625D91" w:rsidRPr="00DD3E6A" w:rsidRDefault="00625D91" w:rsidP="00D1555B">
            <w:pPr>
              <w:rPr>
                <w:b/>
                <w:bCs/>
              </w:rPr>
            </w:pPr>
            <w:r w:rsidRPr="00DD3E6A">
              <w:rPr>
                <w:b/>
                <w:bCs/>
              </w:rPr>
              <w:t>In Bearbeitung</w:t>
            </w:r>
          </w:p>
        </w:tc>
        <w:tc>
          <w:tcPr>
            <w:tcW w:w="1288" w:type="pct"/>
            <w:shd w:val="clear" w:color="auto" w:fill="D9D9D9" w:themeFill="background1" w:themeFillShade="D9"/>
          </w:tcPr>
          <w:p w14:paraId="176B3D8F" w14:textId="0D55FACD" w:rsidR="00625D91" w:rsidRPr="00DD3E6A" w:rsidRDefault="00625D91" w:rsidP="00D1555B">
            <w:pPr>
              <w:rPr>
                <w:b/>
                <w:bCs/>
              </w:rPr>
            </w:pPr>
            <w:r w:rsidRPr="00DD3E6A">
              <w:rPr>
                <w:b/>
                <w:bCs/>
              </w:rPr>
              <w:t>In Prüfung</w:t>
            </w:r>
          </w:p>
        </w:tc>
        <w:tc>
          <w:tcPr>
            <w:tcW w:w="1365" w:type="pct"/>
            <w:shd w:val="clear" w:color="auto" w:fill="D9D9D9" w:themeFill="background1" w:themeFillShade="D9"/>
          </w:tcPr>
          <w:p w14:paraId="08256195" w14:textId="77777777" w:rsidR="00625D91" w:rsidRPr="00DD3E6A" w:rsidRDefault="00625D91" w:rsidP="00D1555B">
            <w:pPr>
              <w:rPr>
                <w:b/>
                <w:bCs/>
              </w:rPr>
            </w:pPr>
            <w:r w:rsidRPr="00DD3E6A">
              <w:rPr>
                <w:b/>
                <w:bCs/>
              </w:rPr>
              <w:t>Freigegeben</w:t>
            </w:r>
          </w:p>
        </w:tc>
      </w:tr>
      <w:tr w:rsidR="00BC71AF" w:rsidRPr="00DD3E6A" w14:paraId="710EAA01" w14:textId="77777777" w:rsidTr="00A57CCF">
        <w:tc>
          <w:tcPr>
            <w:tcW w:w="1058" w:type="pct"/>
          </w:tcPr>
          <w:p w14:paraId="065F45AD" w14:textId="17930D59" w:rsidR="00BC71AF" w:rsidRPr="00DD3E6A" w:rsidRDefault="00703382" w:rsidP="00BC71AF">
            <w:pPr>
              <w:jc w:val="center"/>
            </w:pPr>
            <w:r w:rsidRPr="00DD3E6A">
              <w:t>2.12</w:t>
            </w:r>
            <w:r w:rsidR="00BC71AF" w:rsidRPr="00DD3E6A">
              <w:t>.2020</w:t>
            </w:r>
          </w:p>
        </w:tc>
        <w:tc>
          <w:tcPr>
            <w:tcW w:w="1289" w:type="pct"/>
          </w:tcPr>
          <w:p w14:paraId="24B2C4E0" w14:textId="2340EEAE" w:rsidR="00BC71AF" w:rsidRPr="00DD3E6A" w:rsidRDefault="00703382" w:rsidP="00BC71AF">
            <w:pPr>
              <w:jc w:val="center"/>
            </w:pPr>
            <w:r w:rsidRPr="00DD3E6A">
              <w:t>X</w:t>
            </w:r>
          </w:p>
        </w:tc>
        <w:tc>
          <w:tcPr>
            <w:tcW w:w="1288" w:type="pct"/>
          </w:tcPr>
          <w:p w14:paraId="1000A663" w14:textId="5EC0D68B" w:rsidR="00BC71AF" w:rsidRPr="00DD3E6A" w:rsidRDefault="00BC71AF" w:rsidP="00BC71AF">
            <w:pPr>
              <w:jc w:val="center"/>
            </w:pPr>
          </w:p>
        </w:tc>
        <w:tc>
          <w:tcPr>
            <w:tcW w:w="1365" w:type="pct"/>
          </w:tcPr>
          <w:p w14:paraId="03FBE1B6" w14:textId="77777777" w:rsidR="00BC71AF" w:rsidRPr="00DD3E6A" w:rsidRDefault="00BC71AF" w:rsidP="00BC71AF"/>
        </w:tc>
      </w:tr>
      <w:tr w:rsidR="00BC71AF" w:rsidRPr="00DD3E6A" w14:paraId="3ACE0695" w14:textId="77777777" w:rsidTr="00A57CCF">
        <w:tc>
          <w:tcPr>
            <w:tcW w:w="1058" w:type="pct"/>
          </w:tcPr>
          <w:p w14:paraId="5A9CCC9E" w14:textId="038D8E25" w:rsidR="00BC71AF" w:rsidRPr="00DD3E6A" w:rsidRDefault="00703382" w:rsidP="00BC71AF">
            <w:pPr>
              <w:jc w:val="center"/>
            </w:pPr>
            <w:r w:rsidRPr="00DD3E6A">
              <w:t>9.12</w:t>
            </w:r>
            <w:r w:rsidR="00BC71AF" w:rsidRPr="00DD3E6A">
              <w:t>.2020</w:t>
            </w:r>
          </w:p>
        </w:tc>
        <w:tc>
          <w:tcPr>
            <w:tcW w:w="1289" w:type="pct"/>
          </w:tcPr>
          <w:p w14:paraId="369BECC3" w14:textId="086BAA1D" w:rsidR="00BC71AF" w:rsidRPr="00DD3E6A" w:rsidRDefault="000526A0" w:rsidP="00BC71AF">
            <w:pPr>
              <w:jc w:val="center"/>
            </w:pPr>
            <w:r w:rsidRPr="00DD3E6A">
              <w:t>X</w:t>
            </w:r>
          </w:p>
        </w:tc>
        <w:tc>
          <w:tcPr>
            <w:tcW w:w="1288" w:type="pct"/>
          </w:tcPr>
          <w:p w14:paraId="4C62A4BC" w14:textId="4950AA23" w:rsidR="00BC71AF" w:rsidRPr="00DD3E6A" w:rsidRDefault="00BC71AF" w:rsidP="00BC71AF">
            <w:pPr>
              <w:jc w:val="center"/>
            </w:pPr>
          </w:p>
        </w:tc>
        <w:tc>
          <w:tcPr>
            <w:tcW w:w="1365" w:type="pct"/>
          </w:tcPr>
          <w:p w14:paraId="7F56AA3E" w14:textId="77777777" w:rsidR="00BC71AF" w:rsidRPr="00DD3E6A" w:rsidRDefault="00BC71AF" w:rsidP="00BC71AF"/>
        </w:tc>
      </w:tr>
      <w:tr w:rsidR="00BC71AF" w:rsidRPr="00DD3E6A" w14:paraId="51B2DC92" w14:textId="77777777" w:rsidTr="00A57CCF">
        <w:tc>
          <w:tcPr>
            <w:tcW w:w="1058" w:type="pct"/>
          </w:tcPr>
          <w:p w14:paraId="0CDF57ED" w14:textId="25040554" w:rsidR="00BC71AF" w:rsidRPr="00DD3E6A" w:rsidRDefault="00703382" w:rsidP="00BC71AF">
            <w:pPr>
              <w:jc w:val="center"/>
            </w:pPr>
            <w:r w:rsidRPr="00DD3E6A">
              <w:t>16.12</w:t>
            </w:r>
            <w:r w:rsidR="00BC71AF" w:rsidRPr="00DD3E6A">
              <w:t>.2020</w:t>
            </w:r>
          </w:p>
        </w:tc>
        <w:tc>
          <w:tcPr>
            <w:tcW w:w="1289" w:type="pct"/>
          </w:tcPr>
          <w:p w14:paraId="1DED4D4C" w14:textId="2569CB3E" w:rsidR="00BC71AF" w:rsidRPr="00DD3E6A" w:rsidRDefault="000526A0" w:rsidP="00BC71AF">
            <w:pPr>
              <w:jc w:val="center"/>
            </w:pPr>
            <w:r w:rsidRPr="00DD3E6A">
              <w:t>X</w:t>
            </w:r>
          </w:p>
        </w:tc>
        <w:tc>
          <w:tcPr>
            <w:tcW w:w="1288" w:type="pct"/>
          </w:tcPr>
          <w:p w14:paraId="6F3CD1BF" w14:textId="10A880C3" w:rsidR="00BC71AF" w:rsidRPr="00DD3E6A" w:rsidRDefault="00BC71AF" w:rsidP="00BC71AF">
            <w:pPr>
              <w:jc w:val="center"/>
            </w:pPr>
          </w:p>
        </w:tc>
        <w:tc>
          <w:tcPr>
            <w:tcW w:w="1365" w:type="pct"/>
          </w:tcPr>
          <w:p w14:paraId="0B478480" w14:textId="77777777" w:rsidR="00BC71AF" w:rsidRPr="00DD3E6A" w:rsidRDefault="00BC71AF" w:rsidP="00BC71AF"/>
        </w:tc>
      </w:tr>
      <w:tr w:rsidR="000526A0" w:rsidRPr="00DD3E6A" w14:paraId="2EFD49F7" w14:textId="77777777" w:rsidTr="00A57CCF">
        <w:tc>
          <w:tcPr>
            <w:tcW w:w="1058" w:type="pct"/>
          </w:tcPr>
          <w:p w14:paraId="0FD94883" w14:textId="1FDA3240" w:rsidR="000526A0" w:rsidRPr="00DD3E6A" w:rsidRDefault="000526A0" w:rsidP="000526A0">
            <w:pPr>
              <w:jc w:val="center"/>
            </w:pPr>
            <w:r w:rsidRPr="00DD3E6A">
              <w:t>6.01.2021</w:t>
            </w:r>
          </w:p>
        </w:tc>
        <w:tc>
          <w:tcPr>
            <w:tcW w:w="1289" w:type="pct"/>
          </w:tcPr>
          <w:p w14:paraId="1DBF731A" w14:textId="10C67B9F" w:rsidR="000526A0" w:rsidRPr="00DD3E6A" w:rsidRDefault="000526A0" w:rsidP="000526A0">
            <w:pPr>
              <w:jc w:val="center"/>
            </w:pPr>
            <w:r w:rsidRPr="00DD3E6A">
              <w:t>X</w:t>
            </w:r>
          </w:p>
        </w:tc>
        <w:tc>
          <w:tcPr>
            <w:tcW w:w="1288" w:type="pct"/>
          </w:tcPr>
          <w:p w14:paraId="54AF780C" w14:textId="77777777" w:rsidR="000526A0" w:rsidRPr="00DD3E6A" w:rsidRDefault="000526A0" w:rsidP="000526A0">
            <w:pPr>
              <w:jc w:val="center"/>
            </w:pPr>
          </w:p>
        </w:tc>
        <w:tc>
          <w:tcPr>
            <w:tcW w:w="1365" w:type="pct"/>
          </w:tcPr>
          <w:p w14:paraId="6A9D48C3" w14:textId="77777777" w:rsidR="000526A0" w:rsidRPr="00DD3E6A" w:rsidRDefault="000526A0" w:rsidP="000526A0"/>
        </w:tc>
      </w:tr>
      <w:tr w:rsidR="008332F1" w:rsidRPr="00DD3E6A" w14:paraId="391C084C" w14:textId="77777777" w:rsidTr="00A57CCF">
        <w:tc>
          <w:tcPr>
            <w:tcW w:w="1058" w:type="pct"/>
          </w:tcPr>
          <w:p w14:paraId="7AEFBFF6" w14:textId="5137CBD2" w:rsidR="008332F1" w:rsidRPr="00DD3E6A" w:rsidRDefault="008332F1" w:rsidP="000526A0">
            <w:pPr>
              <w:jc w:val="center"/>
            </w:pPr>
            <w:r w:rsidRPr="00DD3E6A">
              <w:t>13.01.</w:t>
            </w:r>
            <w:r w:rsidR="00F70CD8" w:rsidRPr="00DD3E6A">
              <w:t>20</w:t>
            </w:r>
            <w:r w:rsidR="00A16ADE" w:rsidRPr="00DD3E6A">
              <w:t>21</w:t>
            </w:r>
          </w:p>
        </w:tc>
        <w:tc>
          <w:tcPr>
            <w:tcW w:w="1289" w:type="pct"/>
          </w:tcPr>
          <w:p w14:paraId="5AA43CE6" w14:textId="3B977C08" w:rsidR="008332F1" w:rsidRPr="00DD3E6A" w:rsidRDefault="00E423D8" w:rsidP="000526A0">
            <w:pPr>
              <w:jc w:val="center"/>
            </w:pPr>
            <w:r w:rsidRPr="00DD3E6A">
              <w:t>X</w:t>
            </w:r>
          </w:p>
        </w:tc>
        <w:tc>
          <w:tcPr>
            <w:tcW w:w="1288" w:type="pct"/>
          </w:tcPr>
          <w:p w14:paraId="69C11932" w14:textId="77777777" w:rsidR="008332F1" w:rsidRPr="00DD3E6A" w:rsidRDefault="008332F1" w:rsidP="000526A0">
            <w:pPr>
              <w:jc w:val="center"/>
            </w:pPr>
          </w:p>
        </w:tc>
        <w:tc>
          <w:tcPr>
            <w:tcW w:w="1365" w:type="pct"/>
          </w:tcPr>
          <w:p w14:paraId="2FF0849B" w14:textId="77777777" w:rsidR="008332F1" w:rsidRPr="00DD3E6A" w:rsidRDefault="008332F1" w:rsidP="000526A0"/>
        </w:tc>
      </w:tr>
      <w:tr w:rsidR="000526A0" w:rsidRPr="00DD3E6A" w14:paraId="3AF69E46" w14:textId="77777777" w:rsidTr="00A57CCF">
        <w:tc>
          <w:tcPr>
            <w:tcW w:w="1058" w:type="pct"/>
          </w:tcPr>
          <w:p w14:paraId="55C49E1C" w14:textId="070BBBB7" w:rsidR="000526A0" w:rsidRPr="00DD3E6A" w:rsidRDefault="00B2242F" w:rsidP="000526A0">
            <w:pPr>
              <w:jc w:val="center"/>
            </w:pPr>
            <w:r>
              <w:t>20.01.2021</w:t>
            </w:r>
          </w:p>
        </w:tc>
        <w:tc>
          <w:tcPr>
            <w:tcW w:w="1289" w:type="pct"/>
          </w:tcPr>
          <w:p w14:paraId="1403289B" w14:textId="235C33EE" w:rsidR="000526A0" w:rsidRPr="00DD3E6A" w:rsidRDefault="000526A0" w:rsidP="000526A0">
            <w:pPr>
              <w:jc w:val="center"/>
            </w:pPr>
          </w:p>
        </w:tc>
        <w:tc>
          <w:tcPr>
            <w:tcW w:w="1288" w:type="pct"/>
          </w:tcPr>
          <w:p w14:paraId="72F2868A" w14:textId="3D7E0E55" w:rsidR="000526A0" w:rsidRPr="00DD3E6A" w:rsidRDefault="00E423D8" w:rsidP="000526A0">
            <w:pPr>
              <w:jc w:val="center"/>
            </w:pPr>
            <w:r w:rsidRPr="00DD3E6A">
              <w:t>X</w:t>
            </w:r>
          </w:p>
        </w:tc>
        <w:tc>
          <w:tcPr>
            <w:tcW w:w="1365" w:type="pct"/>
          </w:tcPr>
          <w:p w14:paraId="5D204B53" w14:textId="27F89B09" w:rsidR="000526A0" w:rsidRPr="00DD3E6A" w:rsidRDefault="00E423D8" w:rsidP="00635487">
            <w:pPr>
              <w:jc w:val="center"/>
            </w:pPr>
            <w:r w:rsidRPr="00DD3E6A">
              <w:t>X</w:t>
            </w:r>
          </w:p>
        </w:tc>
      </w:tr>
      <w:bookmarkEnd w:id="0"/>
    </w:tbl>
    <w:p w14:paraId="4405E4C4" w14:textId="1C4A87FA" w:rsidR="00960A01" w:rsidRPr="00DD3E6A" w:rsidRDefault="00960A01">
      <w:pPr>
        <w:rPr>
          <w:rFonts w:asciiTheme="majorHAnsi" w:eastAsiaTheme="majorEastAsia" w:hAnsiTheme="majorHAnsi" w:cstheme="majorBidi"/>
          <w:color w:val="276E8B" w:themeColor="accent1" w:themeShade="BF"/>
          <w:sz w:val="32"/>
          <w:szCs w:val="32"/>
          <w:lang w:eastAsia="de-CH"/>
        </w:rPr>
      </w:pPr>
      <w:r w:rsidRPr="00DD3E6A">
        <w:br w:type="page"/>
      </w:r>
    </w:p>
    <w:bookmarkStart w:id="1" w:name="_Toc49436246" w:displacedByCustomXml="next"/>
    <w:bookmarkStart w:id="2" w:name="_Toc51762109" w:displacedByCustomXml="next"/>
    <w:bookmarkStart w:id="3" w:name="_Toc54183396" w:displacedByCustomXml="next"/>
    <w:sdt>
      <w:sdtPr>
        <w:rPr>
          <w:rFonts w:asciiTheme="minorHAnsi" w:eastAsiaTheme="minorHAnsi" w:hAnsiTheme="minorHAnsi" w:cstheme="minorBidi"/>
          <w:b w:val="0"/>
          <w:sz w:val="24"/>
          <w:szCs w:val="22"/>
          <w:lang w:eastAsia="en-US"/>
        </w:rPr>
        <w:id w:val="139162543"/>
        <w:docPartObj>
          <w:docPartGallery w:val="Table of Contents"/>
          <w:docPartUnique/>
        </w:docPartObj>
      </w:sdtPr>
      <w:sdtEndPr>
        <w:rPr>
          <w:bCs/>
        </w:rPr>
      </w:sdtEndPr>
      <w:sdtContent>
        <w:p w14:paraId="124A625E" w14:textId="1767CCBB" w:rsidR="00C3014E" w:rsidRPr="00DD3E6A" w:rsidRDefault="00C3014E" w:rsidP="00F32614">
          <w:pPr>
            <w:pStyle w:val="Inhaltsverzeichnisberschrift"/>
            <w:numPr>
              <w:ilvl w:val="0"/>
              <w:numId w:val="0"/>
            </w:numPr>
            <w:ind w:left="432" w:hanging="432"/>
          </w:pPr>
          <w:r w:rsidRPr="00DD3E6A">
            <w:t>Inhalt</w:t>
          </w:r>
        </w:p>
        <w:p w14:paraId="2FC7E795" w14:textId="47EC3934" w:rsidR="00D211EC" w:rsidRDefault="00C3014E">
          <w:pPr>
            <w:pStyle w:val="Verzeichnis1"/>
            <w:tabs>
              <w:tab w:val="left" w:pos="480"/>
            </w:tabs>
            <w:rPr>
              <w:rFonts w:eastAsiaTheme="minorEastAsia"/>
              <w:noProof/>
              <w:sz w:val="22"/>
              <w:lang w:eastAsia="de-CH"/>
            </w:rPr>
          </w:pPr>
          <w:r w:rsidRPr="00DD3E6A">
            <w:fldChar w:fldCharType="begin"/>
          </w:r>
          <w:r w:rsidRPr="00DD3E6A">
            <w:instrText xml:space="preserve"> TOC \o "1-3" \h \z \u </w:instrText>
          </w:r>
          <w:r w:rsidRPr="00DD3E6A">
            <w:fldChar w:fldCharType="separate"/>
          </w:r>
          <w:hyperlink w:anchor="_Toc62051102" w:history="1">
            <w:r w:rsidR="00D211EC" w:rsidRPr="00F969FF">
              <w:rPr>
                <w:rStyle w:val="Hyperlink"/>
                <w:noProof/>
              </w:rPr>
              <w:t>1</w:t>
            </w:r>
            <w:r w:rsidR="00D211EC">
              <w:rPr>
                <w:rFonts w:eastAsiaTheme="minorEastAsia"/>
                <w:noProof/>
                <w:sz w:val="22"/>
                <w:lang w:eastAsia="de-CH"/>
              </w:rPr>
              <w:tab/>
            </w:r>
            <w:r w:rsidR="00D211EC" w:rsidRPr="00F969FF">
              <w:rPr>
                <w:rStyle w:val="Hyperlink"/>
                <w:noProof/>
              </w:rPr>
              <w:t>Informieren</w:t>
            </w:r>
            <w:r w:rsidR="00D211EC">
              <w:rPr>
                <w:noProof/>
                <w:webHidden/>
              </w:rPr>
              <w:tab/>
            </w:r>
            <w:r w:rsidR="00D211EC">
              <w:rPr>
                <w:noProof/>
                <w:webHidden/>
              </w:rPr>
              <w:fldChar w:fldCharType="begin"/>
            </w:r>
            <w:r w:rsidR="00D211EC">
              <w:rPr>
                <w:noProof/>
                <w:webHidden/>
              </w:rPr>
              <w:instrText xml:space="preserve"> PAGEREF _Toc62051102 \h </w:instrText>
            </w:r>
            <w:r w:rsidR="00D211EC">
              <w:rPr>
                <w:noProof/>
                <w:webHidden/>
              </w:rPr>
            </w:r>
            <w:r w:rsidR="00D211EC">
              <w:rPr>
                <w:noProof/>
                <w:webHidden/>
              </w:rPr>
              <w:fldChar w:fldCharType="separate"/>
            </w:r>
            <w:r w:rsidR="00D211EC">
              <w:rPr>
                <w:noProof/>
                <w:webHidden/>
              </w:rPr>
              <w:t>4</w:t>
            </w:r>
            <w:r w:rsidR="00D211EC">
              <w:rPr>
                <w:noProof/>
                <w:webHidden/>
              </w:rPr>
              <w:fldChar w:fldCharType="end"/>
            </w:r>
          </w:hyperlink>
        </w:p>
        <w:p w14:paraId="230BFA8D" w14:textId="57D46828" w:rsidR="00D211EC" w:rsidRDefault="00214A1A">
          <w:pPr>
            <w:pStyle w:val="Verzeichnis2"/>
            <w:tabs>
              <w:tab w:val="left" w:pos="880"/>
              <w:tab w:val="right" w:leader="dot" w:pos="9062"/>
            </w:tabs>
            <w:rPr>
              <w:rFonts w:eastAsiaTheme="minorEastAsia"/>
              <w:noProof/>
              <w:sz w:val="22"/>
              <w:lang w:eastAsia="de-CH"/>
            </w:rPr>
          </w:pPr>
          <w:hyperlink w:anchor="_Toc62051103" w:history="1">
            <w:r w:rsidR="00D211EC" w:rsidRPr="00F969FF">
              <w:rPr>
                <w:rStyle w:val="Hyperlink"/>
                <w:noProof/>
              </w:rPr>
              <w:t>1.1</w:t>
            </w:r>
            <w:r w:rsidR="00D211EC">
              <w:rPr>
                <w:rFonts w:eastAsiaTheme="minorEastAsia"/>
                <w:noProof/>
                <w:sz w:val="22"/>
                <w:lang w:eastAsia="de-CH"/>
              </w:rPr>
              <w:tab/>
            </w:r>
            <w:r w:rsidR="00D211EC" w:rsidRPr="00F969FF">
              <w:rPr>
                <w:rStyle w:val="Hyperlink"/>
                <w:noProof/>
              </w:rPr>
              <w:t>Projektantrag</w:t>
            </w:r>
            <w:r w:rsidR="00D211EC">
              <w:rPr>
                <w:noProof/>
                <w:webHidden/>
              </w:rPr>
              <w:tab/>
            </w:r>
            <w:r w:rsidR="00D211EC">
              <w:rPr>
                <w:noProof/>
                <w:webHidden/>
              </w:rPr>
              <w:fldChar w:fldCharType="begin"/>
            </w:r>
            <w:r w:rsidR="00D211EC">
              <w:rPr>
                <w:noProof/>
                <w:webHidden/>
              </w:rPr>
              <w:instrText xml:space="preserve"> PAGEREF _Toc62051103 \h </w:instrText>
            </w:r>
            <w:r w:rsidR="00D211EC">
              <w:rPr>
                <w:noProof/>
                <w:webHidden/>
              </w:rPr>
            </w:r>
            <w:r w:rsidR="00D211EC">
              <w:rPr>
                <w:noProof/>
                <w:webHidden/>
              </w:rPr>
              <w:fldChar w:fldCharType="separate"/>
            </w:r>
            <w:r w:rsidR="00D211EC">
              <w:rPr>
                <w:noProof/>
                <w:webHidden/>
              </w:rPr>
              <w:t>4</w:t>
            </w:r>
            <w:r w:rsidR="00D211EC">
              <w:rPr>
                <w:noProof/>
                <w:webHidden/>
              </w:rPr>
              <w:fldChar w:fldCharType="end"/>
            </w:r>
          </w:hyperlink>
        </w:p>
        <w:p w14:paraId="1D97A846" w14:textId="1491A71A" w:rsidR="00D211EC" w:rsidRDefault="00214A1A">
          <w:pPr>
            <w:pStyle w:val="Verzeichnis2"/>
            <w:tabs>
              <w:tab w:val="left" w:pos="880"/>
              <w:tab w:val="right" w:leader="dot" w:pos="9062"/>
            </w:tabs>
            <w:rPr>
              <w:rFonts w:eastAsiaTheme="minorEastAsia"/>
              <w:noProof/>
              <w:sz w:val="22"/>
              <w:lang w:eastAsia="de-CH"/>
            </w:rPr>
          </w:pPr>
          <w:hyperlink w:anchor="_Toc62051104" w:history="1">
            <w:r w:rsidR="00D211EC" w:rsidRPr="00F969FF">
              <w:rPr>
                <w:rStyle w:val="Hyperlink"/>
                <w:noProof/>
              </w:rPr>
              <w:t>1.2</w:t>
            </w:r>
            <w:r w:rsidR="00D211EC">
              <w:rPr>
                <w:rFonts w:eastAsiaTheme="minorEastAsia"/>
                <w:noProof/>
                <w:sz w:val="22"/>
                <w:lang w:eastAsia="de-CH"/>
              </w:rPr>
              <w:tab/>
            </w:r>
            <w:r w:rsidR="00D211EC" w:rsidRPr="00F969FF">
              <w:rPr>
                <w:rStyle w:val="Hyperlink"/>
                <w:noProof/>
              </w:rPr>
              <w:t>Projektantrag-E-Mail</w:t>
            </w:r>
            <w:r w:rsidR="00D211EC">
              <w:rPr>
                <w:noProof/>
                <w:webHidden/>
              </w:rPr>
              <w:tab/>
            </w:r>
            <w:r w:rsidR="00D211EC">
              <w:rPr>
                <w:noProof/>
                <w:webHidden/>
              </w:rPr>
              <w:fldChar w:fldCharType="begin"/>
            </w:r>
            <w:r w:rsidR="00D211EC">
              <w:rPr>
                <w:noProof/>
                <w:webHidden/>
              </w:rPr>
              <w:instrText xml:space="preserve"> PAGEREF _Toc62051104 \h </w:instrText>
            </w:r>
            <w:r w:rsidR="00D211EC">
              <w:rPr>
                <w:noProof/>
                <w:webHidden/>
              </w:rPr>
            </w:r>
            <w:r w:rsidR="00D211EC">
              <w:rPr>
                <w:noProof/>
                <w:webHidden/>
              </w:rPr>
              <w:fldChar w:fldCharType="separate"/>
            </w:r>
            <w:r w:rsidR="00D211EC">
              <w:rPr>
                <w:noProof/>
                <w:webHidden/>
              </w:rPr>
              <w:t>5</w:t>
            </w:r>
            <w:r w:rsidR="00D211EC">
              <w:rPr>
                <w:noProof/>
                <w:webHidden/>
              </w:rPr>
              <w:fldChar w:fldCharType="end"/>
            </w:r>
          </w:hyperlink>
        </w:p>
        <w:p w14:paraId="5E1F4FFB" w14:textId="5EEE7E46" w:rsidR="00D211EC" w:rsidRDefault="00214A1A">
          <w:pPr>
            <w:pStyle w:val="Verzeichnis2"/>
            <w:tabs>
              <w:tab w:val="left" w:pos="880"/>
              <w:tab w:val="right" w:leader="dot" w:pos="9062"/>
            </w:tabs>
            <w:rPr>
              <w:rFonts w:eastAsiaTheme="minorEastAsia"/>
              <w:noProof/>
              <w:sz w:val="22"/>
              <w:lang w:eastAsia="de-CH"/>
            </w:rPr>
          </w:pPr>
          <w:hyperlink w:anchor="_Toc62051105" w:history="1">
            <w:r w:rsidR="00D211EC" w:rsidRPr="00F969FF">
              <w:rPr>
                <w:rStyle w:val="Hyperlink"/>
                <w:noProof/>
              </w:rPr>
              <w:t>1.3</w:t>
            </w:r>
            <w:r w:rsidR="00D211EC">
              <w:rPr>
                <w:rFonts w:eastAsiaTheme="minorEastAsia"/>
                <w:noProof/>
                <w:sz w:val="22"/>
                <w:lang w:eastAsia="de-CH"/>
              </w:rPr>
              <w:tab/>
            </w:r>
            <w:r w:rsidR="00D211EC" w:rsidRPr="00F969FF">
              <w:rPr>
                <w:rStyle w:val="Hyperlink"/>
                <w:noProof/>
              </w:rPr>
              <w:t>Idee</w:t>
            </w:r>
            <w:r w:rsidR="00D211EC">
              <w:rPr>
                <w:noProof/>
                <w:webHidden/>
              </w:rPr>
              <w:tab/>
            </w:r>
            <w:r w:rsidR="00D211EC">
              <w:rPr>
                <w:noProof/>
                <w:webHidden/>
              </w:rPr>
              <w:fldChar w:fldCharType="begin"/>
            </w:r>
            <w:r w:rsidR="00D211EC">
              <w:rPr>
                <w:noProof/>
                <w:webHidden/>
              </w:rPr>
              <w:instrText xml:space="preserve"> PAGEREF _Toc62051105 \h </w:instrText>
            </w:r>
            <w:r w:rsidR="00D211EC">
              <w:rPr>
                <w:noProof/>
                <w:webHidden/>
              </w:rPr>
            </w:r>
            <w:r w:rsidR="00D211EC">
              <w:rPr>
                <w:noProof/>
                <w:webHidden/>
              </w:rPr>
              <w:fldChar w:fldCharType="separate"/>
            </w:r>
            <w:r w:rsidR="00D211EC">
              <w:rPr>
                <w:noProof/>
                <w:webHidden/>
              </w:rPr>
              <w:t>6</w:t>
            </w:r>
            <w:r w:rsidR="00D211EC">
              <w:rPr>
                <w:noProof/>
                <w:webHidden/>
              </w:rPr>
              <w:fldChar w:fldCharType="end"/>
            </w:r>
          </w:hyperlink>
        </w:p>
        <w:p w14:paraId="724C461E" w14:textId="57B6C36B" w:rsidR="00D211EC" w:rsidRDefault="00214A1A">
          <w:pPr>
            <w:pStyle w:val="Verzeichnis2"/>
            <w:tabs>
              <w:tab w:val="left" w:pos="880"/>
              <w:tab w:val="right" w:leader="dot" w:pos="9062"/>
            </w:tabs>
            <w:rPr>
              <w:rFonts w:eastAsiaTheme="minorEastAsia"/>
              <w:noProof/>
              <w:sz w:val="22"/>
              <w:lang w:eastAsia="de-CH"/>
            </w:rPr>
          </w:pPr>
          <w:hyperlink w:anchor="_Toc62051106" w:history="1">
            <w:r w:rsidR="00D211EC" w:rsidRPr="00F969FF">
              <w:rPr>
                <w:rStyle w:val="Hyperlink"/>
                <w:noProof/>
              </w:rPr>
              <w:t>1.4</w:t>
            </w:r>
            <w:r w:rsidR="00D211EC">
              <w:rPr>
                <w:rFonts w:eastAsiaTheme="minorEastAsia"/>
                <w:noProof/>
                <w:sz w:val="22"/>
                <w:lang w:eastAsia="de-CH"/>
              </w:rPr>
              <w:tab/>
            </w:r>
            <w:r w:rsidR="00D211EC" w:rsidRPr="00F969FF">
              <w:rPr>
                <w:rStyle w:val="Hyperlink"/>
                <w:noProof/>
              </w:rPr>
              <w:t>Anforderungsanalyse</w:t>
            </w:r>
            <w:r w:rsidR="00D211EC">
              <w:rPr>
                <w:noProof/>
                <w:webHidden/>
              </w:rPr>
              <w:tab/>
            </w:r>
            <w:r w:rsidR="00D211EC">
              <w:rPr>
                <w:noProof/>
                <w:webHidden/>
              </w:rPr>
              <w:fldChar w:fldCharType="begin"/>
            </w:r>
            <w:r w:rsidR="00D211EC">
              <w:rPr>
                <w:noProof/>
                <w:webHidden/>
              </w:rPr>
              <w:instrText xml:space="preserve"> PAGEREF _Toc62051106 \h </w:instrText>
            </w:r>
            <w:r w:rsidR="00D211EC">
              <w:rPr>
                <w:noProof/>
                <w:webHidden/>
              </w:rPr>
            </w:r>
            <w:r w:rsidR="00D211EC">
              <w:rPr>
                <w:noProof/>
                <w:webHidden/>
              </w:rPr>
              <w:fldChar w:fldCharType="separate"/>
            </w:r>
            <w:r w:rsidR="00D211EC">
              <w:rPr>
                <w:noProof/>
                <w:webHidden/>
              </w:rPr>
              <w:t>6</w:t>
            </w:r>
            <w:r w:rsidR="00D211EC">
              <w:rPr>
                <w:noProof/>
                <w:webHidden/>
              </w:rPr>
              <w:fldChar w:fldCharType="end"/>
            </w:r>
          </w:hyperlink>
        </w:p>
        <w:p w14:paraId="732AE95A" w14:textId="69420A1C" w:rsidR="00D211EC" w:rsidRDefault="00214A1A">
          <w:pPr>
            <w:pStyle w:val="Verzeichnis2"/>
            <w:tabs>
              <w:tab w:val="left" w:pos="880"/>
              <w:tab w:val="right" w:leader="dot" w:pos="9062"/>
            </w:tabs>
            <w:rPr>
              <w:rFonts w:eastAsiaTheme="minorEastAsia"/>
              <w:noProof/>
              <w:sz w:val="22"/>
              <w:lang w:eastAsia="de-CH"/>
            </w:rPr>
          </w:pPr>
          <w:hyperlink w:anchor="_Toc62051107" w:history="1">
            <w:r w:rsidR="00D211EC" w:rsidRPr="00F969FF">
              <w:rPr>
                <w:rStyle w:val="Hyperlink"/>
                <w:noProof/>
              </w:rPr>
              <w:t>1.5</w:t>
            </w:r>
            <w:r w:rsidR="00D211EC">
              <w:rPr>
                <w:rFonts w:eastAsiaTheme="minorEastAsia"/>
                <w:noProof/>
                <w:sz w:val="22"/>
                <w:lang w:eastAsia="de-CH"/>
              </w:rPr>
              <w:tab/>
            </w:r>
            <w:r w:rsidR="00D211EC" w:rsidRPr="00F969FF">
              <w:rPr>
                <w:rStyle w:val="Hyperlink"/>
                <w:noProof/>
              </w:rPr>
              <w:t>Tools</w:t>
            </w:r>
            <w:r w:rsidR="00D211EC">
              <w:rPr>
                <w:noProof/>
                <w:webHidden/>
              </w:rPr>
              <w:tab/>
            </w:r>
            <w:r w:rsidR="00D211EC">
              <w:rPr>
                <w:noProof/>
                <w:webHidden/>
              </w:rPr>
              <w:fldChar w:fldCharType="begin"/>
            </w:r>
            <w:r w:rsidR="00D211EC">
              <w:rPr>
                <w:noProof/>
                <w:webHidden/>
              </w:rPr>
              <w:instrText xml:space="preserve"> PAGEREF _Toc62051107 \h </w:instrText>
            </w:r>
            <w:r w:rsidR="00D211EC">
              <w:rPr>
                <w:noProof/>
                <w:webHidden/>
              </w:rPr>
            </w:r>
            <w:r w:rsidR="00D211EC">
              <w:rPr>
                <w:noProof/>
                <w:webHidden/>
              </w:rPr>
              <w:fldChar w:fldCharType="separate"/>
            </w:r>
            <w:r w:rsidR="00D211EC">
              <w:rPr>
                <w:noProof/>
                <w:webHidden/>
              </w:rPr>
              <w:t>6</w:t>
            </w:r>
            <w:r w:rsidR="00D211EC">
              <w:rPr>
                <w:noProof/>
                <w:webHidden/>
              </w:rPr>
              <w:fldChar w:fldCharType="end"/>
            </w:r>
          </w:hyperlink>
        </w:p>
        <w:p w14:paraId="504716A8" w14:textId="694FFBD2" w:rsidR="00D211EC" w:rsidRDefault="00214A1A">
          <w:pPr>
            <w:pStyle w:val="Verzeichnis2"/>
            <w:tabs>
              <w:tab w:val="left" w:pos="880"/>
              <w:tab w:val="right" w:leader="dot" w:pos="9062"/>
            </w:tabs>
            <w:rPr>
              <w:rFonts w:eastAsiaTheme="minorEastAsia"/>
              <w:noProof/>
              <w:sz w:val="22"/>
              <w:lang w:eastAsia="de-CH"/>
            </w:rPr>
          </w:pPr>
          <w:hyperlink w:anchor="_Toc62051108" w:history="1">
            <w:r w:rsidR="00D211EC" w:rsidRPr="00F969FF">
              <w:rPr>
                <w:rStyle w:val="Hyperlink"/>
                <w:noProof/>
              </w:rPr>
              <w:t>1.6</w:t>
            </w:r>
            <w:r w:rsidR="00D211EC">
              <w:rPr>
                <w:rFonts w:eastAsiaTheme="minorEastAsia"/>
                <w:noProof/>
                <w:sz w:val="22"/>
                <w:lang w:eastAsia="de-CH"/>
              </w:rPr>
              <w:tab/>
            </w:r>
            <w:r w:rsidR="00D211EC" w:rsidRPr="00F969FF">
              <w:rPr>
                <w:rStyle w:val="Hyperlink"/>
                <w:noProof/>
              </w:rPr>
              <w:t>Zeitplan</w:t>
            </w:r>
            <w:r w:rsidR="00D211EC">
              <w:rPr>
                <w:noProof/>
                <w:webHidden/>
              </w:rPr>
              <w:tab/>
            </w:r>
            <w:r w:rsidR="00D211EC">
              <w:rPr>
                <w:noProof/>
                <w:webHidden/>
              </w:rPr>
              <w:fldChar w:fldCharType="begin"/>
            </w:r>
            <w:r w:rsidR="00D211EC">
              <w:rPr>
                <w:noProof/>
                <w:webHidden/>
              </w:rPr>
              <w:instrText xml:space="preserve"> PAGEREF _Toc62051108 \h </w:instrText>
            </w:r>
            <w:r w:rsidR="00D211EC">
              <w:rPr>
                <w:noProof/>
                <w:webHidden/>
              </w:rPr>
            </w:r>
            <w:r w:rsidR="00D211EC">
              <w:rPr>
                <w:noProof/>
                <w:webHidden/>
              </w:rPr>
              <w:fldChar w:fldCharType="separate"/>
            </w:r>
            <w:r w:rsidR="00D211EC">
              <w:rPr>
                <w:noProof/>
                <w:webHidden/>
              </w:rPr>
              <w:t>7</w:t>
            </w:r>
            <w:r w:rsidR="00D211EC">
              <w:rPr>
                <w:noProof/>
                <w:webHidden/>
              </w:rPr>
              <w:fldChar w:fldCharType="end"/>
            </w:r>
          </w:hyperlink>
        </w:p>
        <w:p w14:paraId="523D19B3" w14:textId="2A28CD89" w:rsidR="00D211EC" w:rsidRDefault="00214A1A">
          <w:pPr>
            <w:pStyle w:val="Verzeichnis1"/>
            <w:tabs>
              <w:tab w:val="left" w:pos="480"/>
            </w:tabs>
            <w:rPr>
              <w:rFonts w:eastAsiaTheme="minorEastAsia"/>
              <w:noProof/>
              <w:sz w:val="22"/>
              <w:lang w:eastAsia="de-CH"/>
            </w:rPr>
          </w:pPr>
          <w:hyperlink w:anchor="_Toc62051109" w:history="1">
            <w:r w:rsidR="00D211EC" w:rsidRPr="00F969FF">
              <w:rPr>
                <w:rStyle w:val="Hyperlink"/>
                <w:noProof/>
              </w:rPr>
              <w:t>2</w:t>
            </w:r>
            <w:r w:rsidR="00D211EC">
              <w:rPr>
                <w:rFonts w:eastAsiaTheme="minorEastAsia"/>
                <w:noProof/>
                <w:sz w:val="22"/>
                <w:lang w:eastAsia="de-CH"/>
              </w:rPr>
              <w:tab/>
            </w:r>
            <w:r w:rsidR="00D211EC" w:rsidRPr="00F969FF">
              <w:rPr>
                <w:rStyle w:val="Hyperlink"/>
                <w:noProof/>
              </w:rPr>
              <w:t>Planen</w:t>
            </w:r>
            <w:r w:rsidR="00D211EC">
              <w:rPr>
                <w:noProof/>
                <w:webHidden/>
              </w:rPr>
              <w:tab/>
            </w:r>
            <w:r w:rsidR="00D211EC">
              <w:rPr>
                <w:noProof/>
                <w:webHidden/>
              </w:rPr>
              <w:fldChar w:fldCharType="begin"/>
            </w:r>
            <w:r w:rsidR="00D211EC">
              <w:rPr>
                <w:noProof/>
                <w:webHidden/>
              </w:rPr>
              <w:instrText xml:space="preserve"> PAGEREF _Toc62051109 \h </w:instrText>
            </w:r>
            <w:r w:rsidR="00D211EC">
              <w:rPr>
                <w:noProof/>
                <w:webHidden/>
              </w:rPr>
            </w:r>
            <w:r w:rsidR="00D211EC">
              <w:rPr>
                <w:noProof/>
                <w:webHidden/>
              </w:rPr>
              <w:fldChar w:fldCharType="separate"/>
            </w:r>
            <w:r w:rsidR="00D211EC">
              <w:rPr>
                <w:noProof/>
                <w:webHidden/>
              </w:rPr>
              <w:t>8</w:t>
            </w:r>
            <w:r w:rsidR="00D211EC">
              <w:rPr>
                <w:noProof/>
                <w:webHidden/>
              </w:rPr>
              <w:fldChar w:fldCharType="end"/>
            </w:r>
          </w:hyperlink>
        </w:p>
        <w:p w14:paraId="0D0FCCBC" w14:textId="16015B28" w:rsidR="00D211EC" w:rsidRDefault="00214A1A">
          <w:pPr>
            <w:pStyle w:val="Verzeichnis2"/>
            <w:tabs>
              <w:tab w:val="left" w:pos="880"/>
              <w:tab w:val="right" w:leader="dot" w:pos="9062"/>
            </w:tabs>
            <w:rPr>
              <w:rFonts w:eastAsiaTheme="minorEastAsia"/>
              <w:noProof/>
              <w:sz w:val="22"/>
              <w:lang w:eastAsia="de-CH"/>
            </w:rPr>
          </w:pPr>
          <w:hyperlink w:anchor="_Toc62051110" w:history="1">
            <w:r w:rsidR="00D211EC" w:rsidRPr="00F969FF">
              <w:rPr>
                <w:rStyle w:val="Hyperlink"/>
                <w:noProof/>
              </w:rPr>
              <w:t>2.1</w:t>
            </w:r>
            <w:r w:rsidR="00D211EC">
              <w:rPr>
                <w:rFonts w:eastAsiaTheme="minorEastAsia"/>
                <w:noProof/>
                <w:sz w:val="22"/>
                <w:lang w:eastAsia="de-CH"/>
              </w:rPr>
              <w:tab/>
            </w:r>
            <w:r w:rsidR="00D211EC" w:rsidRPr="00F969FF">
              <w:rPr>
                <w:rStyle w:val="Hyperlink"/>
                <w:noProof/>
              </w:rPr>
              <w:t>Pflichtenheft</w:t>
            </w:r>
            <w:r w:rsidR="00D211EC">
              <w:rPr>
                <w:noProof/>
                <w:webHidden/>
              </w:rPr>
              <w:tab/>
            </w:r>
            <w:r w:rsidR="00D211EC">
              <w:rPr>
                <w:noProof/>
                <w:webHidden/>
              </w:rPr>
              <w:fldChar w:fldCharType="begin"/>
            </w:r>
            <w:r w:rsidR="00D211EC">
              <w:rPr>
                <w:noProof/>
                <w:webHidden/>
              </w:rPr>
              <w:instrText xml:space="preserve"> PAGEREF _Toc62051110 \h </w:instrText>
            </w:r>
            <w:r w:rsidR="00D211EC">
              <w:rPr>
                <w:noProof/>
                <w:webHidden/>
              </w:rPr>
            </w:r>
            <w:r w:rsidR="00D211EC">
              <w:rPr>
                <w:noProof/>
                <w:webHidden/>
              </w:rPr>
              <w:fldChar w:fldCharType="separate"/>
            </w:r>
            <w:r w:rsidR="00D211EC">
              <w:rPr>
                <w:noProof/>
                <w:webHidden/>
              </w:rPr>
              <w:t>8</w:t>
            </w:r>
            <w:r w:rsidR="00D211EC">
              <w:rPr>
                <w:noProof/>
                <w:webHidden/>
              </w:rPr>
              <w:fldChar w:fldCharType="end"/>
            </w:r>
          </w:hyperlink>
        </w:p>
        <w:p w14:paraId="322E0092" w14:textId="5ACEBD06" w:rsidR="00D211EC" w:rsidRDefault="00214A1A">
          <w:pPr>
            <w:pStyle w:val="Verzeichnis2"/>
            <w:tabs>
              <w:tab w:val="left" w:pos="880"/>
              <w:tab w:val="right" w:leader="dot" w:pos="9062"/>
            </w:tabs>
            <w:rPr>
              <w:rFonts w:eastAsiaTheme="minorEastAsia"/>
              <w:noProof/>
              <w:sz w:val="22"/>
              <w:lang w:eastAsia="de-CH"/>
            </w:rPr>
          </w:pPr>
          <w:hyperlink w:anchor="_Toc62051111" w:history="1">
            <w:r w:rsidR="00D211EC" w:rsidRPr="00F969FF">
              <w:rPr>
                <w:rStyle w:val="Hyperlink"/>
                <w:noProof/>
              </w:rPr>
              <w:t>2.2</w:t>
            </w:r>
            <w:r w:rsidR="00D211EC">
              <w:rPr>
                <w:rFonts w:eastAsiaTheme="minorEastAsia"/>
                <w:noProof/>
                <w:sz w:val="22"/>
                <w:lang w:eastAsia="de-CH"/>
              </w:rPr>
              <w:tab/>
            </w:r>
            <w:r w:rsidR="00D211EC" w:rsidRPr="00F969FF">
              <w:rPr>
                <w:rStyle w:val="Hyperlink"/>
                <w:noProof/>
              </w:rPr>
              <w:t>Situation</w:t>
            </w:r>
            <w:r w:rsidR="00D211EC">
              <w:rPr>
                <w:noProof/>
                <w:webHidden/>
              </w:rPr>
              <w:tab/>
            </w:r>
            <w:r w:rsidR="00D211EC">
              <w:rPr>
                <w:noProof/>
                <w:webHidden/>
              </w:rPr>
              <w:fldChar w:fldCharType="begin"/>
            </w:r>
            <w:r w:rsidR="00D211EC">
              <w:rPr>
                <w:noProof/>
                <w:webHidden/>
              </w:rPr>
              <w:instrText xml:space="preserve"> PAGEREF _Toc62051111 \h </w:instrText>
            </w:r>
            <w:r w:rsidR="00D211EC">
              <w:rPr>
                <w:noProof/>
                <w:webHidden/>
              </w:rPr>
            </w:r>
            <w:r w:rsidR="00D211EC">
              <w:rPr>
                <w:noProof/>
                <w:webHidden/>
              </w:rPr>
              <w:fldChar w:fldCharType="separate"/>
            </w:r>
            <w:r w:rsidR="00D211EC">
              <w:rPr>
                <w:noProof/>
                <w:webHidden/>
              </w:rPr>
              <w:t>8</w:t>
            </w:r>
            <w:r w:rsidR="00D211EC">
              <w:rPr>
                <w:noProof/>
                <w:webHidden/>
              </w:rPr>
              <w:fldChar w:fldCharType="end"/>
            </w:r>
          </w:hyperlink>
        </w:p>
        <w:p w14:paraId="29D8A454" w14:textId="3B287936" w:rsidR="00D211EC" w:rsidRDefault="00214A1A">
          <w:pPr>
            <w:pStyle w:val="Verzeichnis2"/>
            <w:tabs>
              <w:tab w:val="left" w:pos="880"/>
              <w:tab w:val="right" w:leader="dot" w:pos="9062"/>
            </w:tabs>
            <w:rPr>
              <w:rFonts w:eastAsiaTheme="minorEastAsia"/>
              <w:noProof/>
              <w:sz w:val="22"/>
              <w:lang w:eastAsia="de-CH"/>
            </w:rPr>
          </w:pPr>
          <w:hyperlink w:anchor="_Toc62051112" w:history="1">
            <w:r w:rsidR="00D211EC" w:rsidRPr="00F969FF">
              <w:rPr>
                <w:rStyle w:val="Hyperlink"/>
                <w:noProof/>
              </w:rPr>
              <w:t>2.3</w:t>
            </w:r>
            <w:r w:rsidR="00D211EC">
              <w:rPr>
                <w:rFonts w:eastAsiaTheme="minorEastAsia"/>
                <w:noProof/>
                <w:sz w:val="22"/>
                <w:lang w:eastAsia="de-CH"/>
              </w:rPr>
              <w:tab/>
            </w:r>
            <w:r w:rsidR="00D211EC" w:rsidRPr="00F969FF">
              <w:rPr>
                <w:rStyle w:val="Hyperlink"/>
                <w:noProof/>
              </w:rPr>
              <w:t>Ziele</w:t>
            </w:r>
            <w:r w:rsidR="00D211EC">
              <w:rPr>
                <w:noProof/>
                <w:webHidden/>
              </w:rPr>
              <w:tab/>
            </w:r>
            <w:r w:rsidR="00D211EC">
              <w:rPr>
                <w:noProof/>
                <w:webHidden/>
              </w:rPr>
              <w:fldChar w:fldCharType="begin"/>
            </w:r>
            <w:r w:rsidR="00D211EC">
              <w:rPr>
                <w:noProof/>
                <w:webHidden/>
              </w:rPr>
              <w:instrText xml:space="preserve"> PAGEREF _Toc62051112 \h </w:instrText>
            </w:r>
            <w:r w:rsidR="00D211EC">
              <w:rPr>
                <w:noProof/>
                <w:webHidden/>
              </w:rPr>
            </w:r>
            <w:r w:rsidR="00D211EC">
              <w:rPr>
                <w:noProof/>
                <w:webHidden/>
              </w:rPr>
              <w:fldChar w:fldCharType="separate"/>
            </w:r>
            <w:r w:rsidR="00D211EC">
              <w:rPr>
                <w:noProof/>
                <w:webHidden/>
              </w:rPr>
              <w:t>8</w:t>
            </w:r>
            <w:r w:rsidR="00D211EC">
              <w:rPr>
                <w:noProof/>
                <w:webHidden/>
              </w:rPr>
              <w:fldChar w:fldCharType="end"/>
            </w:r>
          </w:hyperlink>
        </w:p>
        <w:p w14:paraId="7724E256" w14:textId="02DD86BA" w:rsidR="00D211EC" w:rsidRDefault="00214A1A">
          <w:pPr>
            <w:pStyle w:val="Verzeichnis2"/>
            <w:tabs>
              <w:tab w:val="left" w:pos="880"/>
              <w:tab w:val="right" w:leader="dot" w:pos="9062"/>
            </w:tabs>
            <w:rPr>
              <w:rFonts w:eastAsiaTheme="minorEastAsia"/>
              <w:noProof/>
              <w:sz w:val="22"/>
              <w:lang w:eastAsia="de-CH"/>
            </w:rPr>
          </w:pPr>
          <w:hyperlink w:anchor="_Toc62051113" w:history="1">
            <w:r w:rsidR="00D211EC" w:rsidRPr="00F969FF">
              <w:rPr>
                <w:rStyle w:val="Hyperlink"/>
                <w:noProof/>
              </w:rPr>
              <w:t>2.4</w:t>
            </w:r>
            <w:r w:rsidR="00D211EC">
              <w:rPr>
                <w:rFonts w:eastAsiaTheme="minorEastAsia"/>
                <w:noProof/>
                <w:sz w:val="22"/>
                <w:lang w:eastAsia="de-CH"/>
              </w:rPr>
              <w:tab/>
            </w:r>
            <w:r w:rsidR="00D211EC" w:rsidRPr="00F969FF">
              <w:rPr>
                <w:rStyle w:val="Hyperlink"/>
                <w:noProof/>
              </w:rPr>
              <w:t>Anforderungen</w:t>
            </w:r>
            <w:r w:rsidR="00D211EC">
              <w:rPr>
                <w:noProof/>
                <w:webHidden/>
              </w:rPr>
              <w:tab/>
            </w:r>
            <w:r w:rsidR="00D211EC">
              <w:rPr>
                <w:noProof/>
                <w:webHidden/>
              </w:rPr>
              <w:fldChar w:fldCharType="begin"/>
            </w:r>
            <w:r w:rsidR="00D211EC">
              <w:rPr>
                <w:noProof/>
                <w:webHidden/>
              </w:rPr>
              <w:instrText xml:space="preserve"> PAGEREF _Toc62051113 \h </w:instrText>
            </w:r>
            <w:r w:rsidR="00D211EC">
              <w:rPr>
                <w:noProof/>
                <w:webHidden/>
              </w:rPr>
            </w:r>
            <w:r w:rsidR="00D211EC">
              <w:rPr>
                <w:noProof/>
                <w:webHidden/>
              </w:rPr>
              <w:fldChar w:fldCharType="separate"/>
            </w:r>
            <w:r w:rsidR="00D211EC">
              <w:rPr>
                <w:noProof/>
                <w:webHidden/>
              </w:rPr>
              <w:t>8</w:t>
            </w:r>
            <w:r w:rsidR="00D211EC">
              <w:rPr>
                <w:noProof/>
                <w:webHidden/>
              </w:rPr>
              <w:fldChar w:fldCharType="end"/>
            </w:r>
          </w:hyperlink>
        </w:p>
        <w:p w14:paraId="5D0BE371" w14:textId="6C69CB25" w:rsidR="00D211EC" w:rsidRDefault="00214A1A">
          <w:pPr>
            <w:pStyle w:val="Verzeichnis2"/>
            <w:tabs>
              <w:tab w:val="left" w:pos="880"/>
              <w:tab w:val="right" w:leader="dot" w:pos="9062"/>
            </w:tabs>
            <w:rPr>
              <w:rFonts w:eastAsiaTheme="minorEastAsia"/>
              <w:noProof/>
              <w:sz w:val="22"/>
              <w:lang w:eastAsia="de-CH"/>
            </w:rPr>
          </w:pPr>
          <w:hyperlink w:anchor="_Toc62051114" w:history="1">
            <w:r w:rsidR="00D211EC" w:rsidRPr="00F969FF">
              <w:rPr>
                <w:rStyle w:val="Hyperlink"/>
                <w:noProof/>
              </w:rPr>
              <w:t>2.5</w:t>
            </w:r>
            <w:r w:rsidR="00D211EC">
              <w:rPr>
                <w:rFonts w:eastAsiaTheme="minorEastAsia"/>
                <w:noProof/>
                <w:sz w:val="22"/>
                <w:lang w:eastAsia="de-CH"/>
              </w:rPr>
              <w:tab/>
            </w:r>
            <w:r w:rsidR="00D211EC" w:rsidRPr="00F969FF">
              <w:rPr>
                <w:rStyle w:val="Hyperlink"/>
                <w:noProof/>
              </w:rPr>
              <w:t>Tätigkeitsliste</w:t>
            </w:r>
            <w:r w:rsidR="00D211EC">
              <w:rPr>
                <w:noProof/>
                <w:webHidden/>
              </w:rPr>
              <w:tab/>
            </w:r>
            <w:r w:rsidR="00D211EC">
              <w:rPr>
                <w:noProof/>
                <w:webHidden/>
              </w:rPr>
              <w:fldChar w:fldCharType="begin"/>
            </w:r>
            <w:r w:rsidR="00D211EC">
              <w:rPr>
                <w:noProof/>
                <w:webHidden/>
              </w:rPr>
              <w:instrText xml:space="preserve"> PAGEREF _Toc62051114 \h </w:instrText>
            </w:r>
            <w:r w:rsidR="00D211EC">
              <w:rPr>
                <w:noProof/>
                <w:webHidden/>
              </w:rPr>
            </w:r>
            <w:r w:rsidR="00D211EC">
              <w:rPr>
                <w:noProof/>
                <w:webHidden/>
              </w:rPr>
              <w:fldChar w:fldCharType="separate"/>
            </w:r>
            <w:r w:rsidR="00D211EC">
              <w:rPr>
                <w:noProof/>
                <w:webHidden/>
              </w:rPr>
              <w:t>9</w:t>
            </w:r>
            <w:r w:rsidR="00D211EC">
              <w:rPr>
                <w:noProof/>
                <w:webHidden/>
              </w:rPr>
              <w:fldChar w:fldCharType="end"/>
            </w:r>
          </w:hyperlink>
        </w:p>
        <w:p w14:paraId="2C215CF7" w14:textId="01E61235" w:rsidR="00D211EC" w:rsidRDefault="00214A1A">
          <w:pPr>
            <w:pStyle w:val="Verzeichnis2"/>
            <w:tabs>
              <w:tab w:val="left" w:pos="880"/>
              <w:tab w:val="right" w:leader="dot" w:pos="9062"/>
            </w:tabs>
            <w:rPr>
              <w:rFonts w:eastAsiaTheme="minorEastAsia"/>
              <w:noProof/>
              <w:sz w:val="22"/>
              <w:lang w:eastAsia="de-CH"/>
            </w:rPr>
          </w:pPr>
          <w:hyperlink w:anchor="_Toc62051115" w:history="1">
            <w:r w:rsidR="00D211EC" w:rsidRPr="00F969FF">
              <w:rPr>
                <w:rStyle w:val="Hyperlink"/>
                <w:noProof/>
              </w:rPr>
              <w:t>2.6</w:t>
            </w:r>
            <w:r w:rsidR="00D211EC">
              <w:rPr>
                <w:rFonts w:eastAsiaTheme="minorEastAsia"/>
                <w:noProof/>
                <w:sz w:val="22"/>
                <w:lang w:eastAsia="de-CH"/>
              </w:rPr>
              <w:tab/>
            </w:r>
            <w:r w:rsidR="00D211EC" w:rsidRPr="00F969FF">
              <w:rPr>
                <w:rStyle w:val="Hyperlink"/>
                <w:noProof/>
              </w:rPr>
              <w:t>Testspezifikationen</w:t>
            </w:r>
            <w:r w:rsidR="00D211EC">
              <w:rPr>
                <w:noProof/>
                <w:webHidden/>
              </w:rPr>
              <w:tab/>
            </w:r>
            <w:r w:rsidR="00D211EC">
              <w:rPr>
                <w:noProof/>
                <w:webHidden/>
              </w:rPr>
              <w:fldChar w:fldCharType="begin"/>
            </w:r>
            <w:r w:rsidR="00D211EC">
              <w:rPr>
                <w:noProof/>
                <w:webHidden/>
              </w:rPr>
              <w:instrText xml:space="preserve"> PAGEREF _Toc62051115 \h </w:instrText>
            </w:r>
            <w:r w:rsidR="00D211EC">
              <w:rPr>
                <w:noProof/>
                <w:webHidden/>
              </w:rPr>
            </w:r>
            <w:r w:rsidR="00D211EC">
              <w:rPr>
                <w:noProof/>
                <w:webHidden/>
              </w:rPr>
              <w:fldChar w:fldCharType="separate"/>
            </w:r>
            <w:r w:rsidR="00D211EC">
              <w:rPr>
                <w:noProof/>
                <w:webHidden/>
              </w:rPr>
              <w:t>10</w:t>
            </w:r>
            <w:r w:rsidR="00D211EC">
              <w:rPr>
                <w:noProof/>
                <w:webHidden/>
              </w:rPr>
              <w:fldChar w:fldCharType="end"/>
            </w:r>
          </w:hyperlink>
        </w:p>
        <w:p w14:paraId="16F82D53" w14:textId="20F017B5" w:rsidR="00D211EC" w:rsidRDefault="00214A1A">
          <w:pPr>
            <w:pStyle w:val="Verzeichnis1"/>
            <w:tabs>
              <w:tab w:val="left" w:pos="480"/>
            </w:tabs>
            <w:rPr>
              <w:rFonts w:eastAsiaTheme="minorEastAsia"/>
              <w:noProof/>
              <w:sz w:val="22"/>
              <w:lang w:eastAsia="de-CH"/>
            </w:rPr>
          </w:pPr>
          <w:hyperlink w:anchor="_Toc62051116" w:history="1">
            <w:r w:rsidR="00D211EC" w:rsidRPr="00F969FF">
              <w:rPr>
                <w:rStyle w:val="Hyperlink"/>
                <w:noProof/>
              </w:rPr>
              <w:t>3</w:t>
            </w:r>
            <w:r w:rsidR="00D211EC">
              <w:rPr>
                <w:rFonts w:eastAsiaTheme="minorEastAsia"/>
                <w:noProof/>
                <w:sz w:val="22"/>
                <w:lang w:eastAsia="de-CH"/>
              </w:rPr>
              <w:tab/>
            </w:r>
            <w:r w:rsidR="00D211EC" w:rsidRPr="00F969FF">
              <w:rPr>
                <w:rStyle w:val="Hyperlink"/>
                <w:noProof/>
              </w:rPr>
              <w:t>Entscheiden</w:t>
            </w:r>
            <w:r w:rsidR="00D211EC">
              <w:rPr>
                <w:noProof/>
                <w:webHidden/>
              </w:rPr>
              <w:tab/>
            </w:r>
            <w:r w:rsidR="00D211EC">
              <w:rPr>
                <w:noProof/>
                <w:webHidden/>
              </w:rPr>
              <w:fldChar w:fldCharType="begin"/>
            </w:r>
            <w:r w:rsidR="00D211EC">
              <w:rPr>
                <w:noProof/>
                <w:webHidden/>
              </w:rPr>
              <w:instrText xml:space="preserve"> PAGEREF _Toc62051116 \h </w:instrText>
            </w:r>
            <w:r w:rsidR="00D211EC">
              <w:rPr>
                <w:noProof/>
                <w:webHidden/>
              </w:rPr>
            </w:r>
            <w:r w:rsidR="00D211EC">
              <w:rPr>
                <w:noProof/>
                <w:webHidden/>
              </w:rPr>
              <w:fldChar w:fldCharType="separate"/>
            </w:r>
            <w:r w:rsidR="00D211EC">
              <w:rPr>
                <w:noProof/>
                <w:webHidden/>
              </w:rPr>
              <w:t>13</w:t>
            </w:r>
            <w:r w:rsidR="00D211EC">
              <w:rPr>
                <w:noProof/>
                <w:webHidden/>
              </w:rPr>
              <w:fldChar w:fldCharType="end"/>
            </w:r>
          </w:hyperlink>
        </w:p>
        <w:p w14:paraId="49EF8877" w14:textId="493CF27F" w:rsidR="00D211EC" w:rsidRDefault="00214A1A">
          <w:pPr>
            <w:pStyle w:val="Verzeichnis2"/>
            <w:tabs>
              <w:tab w:val="left" w:pos="880"/>
              <w:tab w:val="right" w:leader="dot" w:pos="9062"/>
            </w:tabs>
            <w:rPr>
              <w:rFonts w:eastAsiaTheme="minorEastAsia"/>
              <w:noProof/>
              <w:sz w:val="22"/>
              <w:lang w:eastAsia="de-CH"/>
            </w:rPr>
          </w:pPr>
          <w:hyperlink w:anchor="_Toc62051117" w:history="1">
            <w:r w:rsidR="00D211EC" w:rsidRPr="00F969FF">
              <w:rPr>
                <w:rStyle w:val="Hyperlink"/>
                <w:noProof/>
              </w:rPr>
              <w:t>3.1</w:t>
            </w:r>
            <w:r w:rsidR="00D211EC">
              <w:rPr>
                <w:rFonts w:eastAsiaTheme="minorEastAsia"/>
                <w:noProof/>
                <w:sz w:val="22"/>
                <w:lang w:eastAsia="de-CH"/>
              </w:rPr>
              <w:tab/>
            </w:r>
            <w:r w:rsidR="00D211EC" w:rsidRPr="00F969FF">
              <w:rPr>
                <w:rStyle w:val="Hyperlink"/>
                <w:noProof/>
              </w:rPr>
              <w:t>Entscheidungsmatrix</w:t>
            </w:r>
            <w:r w:rsidR="00D211EC">
              <w:rPr>
                <w:noProof/>
                <w:webHidden/>
              </w:rPr>
              <w:tab/>
            </w:r>
            <w:r w:rsidR="00D211EC">
              <w:rPr>
                <w:noProof/>
                <w:webHidden/>
              </w:rPr>
              <w:fldChar w:fldCharType="begin"/>
            </w:r>
            <w:r w:rsidR="00D211EC">
              <w:rPr>
                <w:noProof/>
                <w:webHidden/>
              </w:rPr>
              <w:instrText xml:space="preserve"> PAGEREF _Toc62051117 \h </w:instrText>
            </w:r>
            <w:r w:rsidR="00D211EC">
              <w:rPr>
                <w:noProof/>
                <w:webHidden/>
              </w:rPr>
            </w:r>
            <w:r w:rsidR="00D211EC">
              <w:rPr>
                <w:noProof/>
                <w:webHidden/>
              </w:rPr>
              <w:fldChar w:fldCharType="separate"/>
            </w:r>
            <w:r w:rsidR="00D211EC">
              <w:rPr>
                <w:noProof/>
                <w:webHidden/>
              </w:rPr>
              <w:t>13</w:t>
            </w:r>
            <w:r w:rsidR="00D211EC">
              <w:rPr>
                <w:noProof/>
                <w:webHidden/>
              </w:rPr>
              <w:fldChar w:fldCharType="end"/>
            </w:r>
          </w:hyperlink>
        </w:p>
        <w:p w14:paraId="055329BB" w14:textId="25372329" w:rsidR="00D211EC" w:rsidRDefault="00214A1A">
          <w:pPr>
            <w:pStyle w:val="Verzeichnis2"/>
            <w:tabs>
              <w:tab w:val="left" w:pos="880"/>
              <w:tab w:val="right" w:leader="dot" w:pos="9062"/>
            </w:tabs>
            <w:rPr>
              <w:rFonts w:eastAsiaTheme="minorEastAsia"/>
              <w:noProof/>
              <w:sz w:val="22"/>
              <w:lang w:eastAsia="de-CH"/>
            </w:rPr>
          </w:pPr>
          <w:hyperlink w:anchor="_Toc62051118" w:history="1">
            <w:r w:rsidR="00D211EC" w:rsidRPr="00F969FF">
              <w:rPr>
                <w:rStyle w:val="Hyperlink"/>
                <w:noProof/>
              </w:rPr>
              <w:t>3.2</w:t>
            </w:r>
            <w:r w:rsidR="00D211EC">
              <w:rPr>
                <w:rFonts w:eastAsiaTheme="minorEastAsia"/>
                <w:noProof/>
                <w:sz w:val="22"/>
                <w:lang w:eastAsia="de-CH"/>
              </w:rPr>
              <w:tab/>
            </w:r>
            <w:r w:rsidR="00D211EC" w:rsidRPr="00F969FF">
              <w:rPr>
                <w:rStyle w:val="Hyperlink"/>
                <w:noProof/>
              </w:rPr>
              <w:t>Fazit</w:t>
            </w:r>
            <w:r w:rsidR="00D211EC">
              <w:rPr>
                <w:noProof/>
                <w:webHidden/>
              </w:rPr>
              <w:tab/>
            </w:r>
            <w:r w:rsidR="00D211EC">
              <w:rPr>
                <w:noProof/>
                <w:webHidden/>
              </w:rPr>
              <w:fldChar w:fldCharType="begin"/>
            </w:r>
            <w:r w:rsidR="00D211EC">
              <w:rPr>
                <w:noProof/>
                <w:webHidden/>
              </w:rPr>
              <w:instrText xml:space="preserve"> PAGEREF _Toc62051118 \h </w:instrText>
            </w:r>
            <w:r w:rsidR="00D211EC">
              <w:rPr>
                <w:noProof/>
                <w:webHidden/>
              </w:rPr>
            </w:r>
            <w:r w:rsidR="00D211EC">
              <w:rPr>
                <w:noProof/>
                <w:webHidden/>
              </w:rPr>
              <w:fldChar w:fldCharType="separate"/>
            </w:r>
            <w:r w:rsidR="00D211EC">
              <w:rPr>
                <w:noProof/>
                <w:webHidden/>
              </w:rPr>
              <w:t>13</w:t>
            </w:r>
            <w:r w:rsidR="00D211EC">
              <w:rPr>
                <w:noProof/>
                <w:webHidden/>
              </w:rPr>
              <w:fldChar w:fldCharType="end"/>
            </w:r>
          </w:hyperlink>
        </w:p>
        <w:p w14:paraId="62749F02" w14:textId="7C829DB6" w:rsidR="00D211EC" w:rsidRDefault="00214A1A">
          <w:pPr>
            <w:pStyle w:val="Verzeichnis1"/>
            <w:tabs>
              <w:tab w:val="left" w:pos="480"/>
            </w:tabs>
            <w:rPr>
              <w:rFonts w:eastAsiaTheme="minorEastAsia"/>
              <w:noProof/>
              <w:sz w:val="22"/>
              <w:lang w:eastAsia="de-CH"/>
            </w:rPr>
          </w:pPr>
          <w:hyperlink w:anchor="_Toc62051119" w:history="1">
            <w:r w:rsidR="00D211EC" w:rsidRPr="00F969FF">
              <w:rPr>
                <w:rStyle w:val="Hyperlink"/>
                <w:noProof/>
              </w:rPr>
              <w:t>4</w:t>
            </w:r>
            <w:r w:rsidR="00D211EC">
              <w:rPr>
                <w:rFonts w:eastAsiaTheme="minorEastAsia"/>
                <w:noProof/>
                <w:sz w:val="22"/>
                <w:lang w:eastAsia="de-CH"/>
              </w:rPr>
              <w:tab/>
            </w:r>
            <w:r w:rsidR="00D211EC" w:rsidRPr="00F969FF">
              <w:rPr>
                <w:rStyle w:val="Hyperlink"/>
                <w:noProof/>
              </w:rPr>
              <w:t>Realisieren</w:t>
            </w:r>
            <w:r w:rsidR="00D211EC">
              <w:rPr>
                <w:noProof/>
                <w:webHidden/>
              </w:rPr>
              <w:tab/>
            </w:r>
            <w:r w:rsidR="00D211EC">
              <w:rPr>
                <w:noProof/>
                <w:webHidden/>
              </w:rPr>
              <w:fldChar w:fldCharType="begin"/>
            </w:r>
            <w:r w:rsidR="00D211EC">
              <w:rPr>
                <w:noProof/>
                <w:webHidden/>
              </w:rPr>
              <w:instrText xml:space="preserve"> PAGEREF _Toc62051119 \h </w:instrText>
            </w:r>
            <w:r w:rsidR="00D211EC">
              <w:rPr>
                <w:noProof/>
                <w:webHidden/>
              </w:rPr>
            </w:r>
            <w:r w:rsidR="00D211EC">
              <w:rPr>
                <w:noProof/>
                <w:webHidden/>
              </w:rPr>
              <w:fldChar w:fldCharType="separate"/>
            </w:r>
            <w:r w:rsidR="00D211EC">
              <w:rPr>
                <w:noProof/>
                <w:webHidden/>
              </w:rPr>
              <w:t>14</w:t>
            </w:r>
            <w:r w:rsidR="00D211EC">
              <w:rPr>
                <w:noProof/>
                <w:webHidden/>
              </w:rPr>
              <w:fldChar w:fldCharType="end"/>
            </w:r>
          </w:hyperlink>
        </w:p>
        <w:p w14:paraId="2F04F2C8" w14:textId="5979F01B" w:rsidR="00D211EC" w:rsidRDefault="00214A1A">
          <w:pPr>
            <w:pStyle w:val="Verzeichnis2"/>
            <w:tabs>
              <w:tab w:val="left" w:pos="880"/>
              <w:tab w:val="right" w:leader="dot" w:pos="9062"/>
            </w:tabs>
            <w:rPr>
              <w:rFonts w:eastAsiaTheme="minorEastAsia"/>
              <w:noProof/>
              <w:sz w:val="22"/>
              <w:lang w:eastAsia="de-CH"/>
            </w:rPr>
          </w:pPr>
          <w:hyperlink w:anchor="_Toc62051120" w:history="1">
            <w:r w:rsidR="00D211EC" w:rsidRPr="00F969FF">
              <w:rPr>
                <w:rStyle w:val="Hyperlink"/>
                <w:noProof/>
              </w:rPr>
              <w:t>4.1</w:t>
            </w:r>
            <w:r w:rsidR="00D211EC">
              <w:rPr>
                <w:rFonts w:eastAsiaTheme="minorEastAsia"/>
                <w:noProof/>
                <w:sz w:val="22"/>
                <w:lang w:eastAsia="de-CH"/>
              </w:rPr>
              <w:tab/>
            </w:r>
            <w:r w:rsidR="00D211EC" w:rsidRPr="00F969FF">
              <w:rPr>
                <w:rStyle w:val="Hyperlink"/>
                <w:noProof/>
              </w:rPr>
              <w:t>Raspberry Pi konfigurieren / Minecraft Server aufsetzen</w:t>
            </w:r>
            <w:r w:rsidR="00D211EC">
              <w:rPr>
                <w:noProof/>
                <w:webHidden/>
              </w:rPr>
              <w:tab/>
            </w:r>
            <w:r w:rsidR="00D211EC">
              <w:rPr>
                <w:noProof/>
                <w:webHidden/>
              </w:rPr>
              <w:fldChar w:fldCharType="begin"/>
            </w:r>
            <w:r w:rsidR="00D211EC">
              <w:rPr>
                <w:noProof/>
                <w:webHidden/>
              </w:rPr>
              <w:instrText xml:space="preserve"> PAGEREF _Toc62051120 \h </w:instrText>
            </w:r>
            <w:r w:rsidR="00D211EC">
              <w:rPr>
                <w:noProof/>
                <w:webHidden/>
              </w:rPr>
            </w:r>
            <w:r w:rsidR="00D211EC">
              <w:rPr>
                <w:noProof/>
                <w:webHidden/>
              </w:rPr>
              <w:fldChar w:fldCharType="separate"/>
            </w:r>
            <w:r w:rsidR="00D211EC">
              <w:rPr>
                <w:noProof/>
                <w:webHidden/>
              </w:rPr>
              <w:t>14</w:t>
            </w:r>
            <w:r w:rsidR="00D211EC">
              <w:rPr>
                <w:noProof/>
                <w:webHidden/>
              </w:rPr>
              <w:fldChar w:fldCharType="end"/>
            </w:r>
          </w:hyperlink>
        </w:p>
        <w:p w14:paraId="6BE2C170" w14:textId="5F54548A" w:rsidR="00D211EC" w:rsidRDefault="00214A1A">
          <w:pPr>
            <w:pStyle w:val="Verzeichnis2"/>
            <w:tabs>
              <w:tab w:val="left" w:pos="880"/>
              <w:tab w:val="right" w:leader="dot" w:pos="9062"/>
            </w:tabs>
            <w:rPr>
              <w:rFonts w:eastAsiaTheme="minorEastAsia"/>
              <w:noProof/>
              <w:sz w:val="22"/>
              <w:lang w:eastAsia="de-CH"/>
            </w:rPr>
          </w:pPr>
          <w:hyperlink w:anchor="_Toc62051121" w:history="1">
            <w:r w:rsidR="00D211EC" w:rsidRPr="00F969FF">
              <w:rPr>
                <w:rStyle w:val="Hyperlink"/>
                <w:noProof/>
              </w:rPr>
              <w:t>4.2</w:t>
            </w:r>
            <w:r w:rsidR="00D211EC">
              <w:rPr>
                <w:rFonts w:eastAsiaTheme="minorEastAsia"/>
                <w:noProof/>
                <w:sz w:val="22"/>
                <w:lang w:eastAsia="de-CH"/>
              </w:rPr>
              <w:tab/>
            </w:r>
            <w:r w:rsidR="00D211EC" w:rsidRPr="00F969FF">
              <w:rPr>
                <w:rStyle w:val="Hyperlink"/>
                <w:noProof/>
              </w:rPr>
              <w:t>Zwischenprojekt: Hamachi Spigot Minecraft Server</w:t>
            </w:r>
            <w:r w:rsidR="00D211EC">
              <w:rPr>
                <w:noProof/>
                <w:webHidden/>
              </w:rPr>
              <w:tab/>
            </w:r>
            <w:r w:rsidR="00D211EC">
              <w:rPr>
                <w:noProof/>
                <w:webHidden/>
              </w:rPr>
              <w:fldChar w:fldCharType="begin"/>
            </w:r>
            <w:r w:rsidR="00D211EC">
              <w:rPr>
                <w:noProof/>
                <w:webHidden/>
              </w:rPr>
              <w:instrText xml:space="preserve"> PAGEREF _Toc62051121 \h </w:instrText>
            </w:r>
            <w:r w:rsidR="00D211EC">
              <w:rPr>
                <w:noProof/>
                <w:webHidden/>
              </w:rPr>
            </w:r>
            <w:r w:rsidR="00D211EC">
              <w:rPr>
                <w:noProof/>
                <w:webHidden/>
              </w:rPr>
              <w:fldChar w:fldCharType="separate"/>
            </w:r>
            <w:r w:rsidR="00D211EC">
              <w:rPr>
                <w:noProof/>
                <w:webHidden/>
              </w:rPr>
              <w:t>15</w:t>
            </w:r>
            <w:r w:rsidR="00D211EC">
              <w:rPr>
                <w:noProof/>
                <w:webHidden/>
              </w:rPr>
              <w:fldChar w:fldCharType="end"/>
            </w:r>
          </w:hyperlink>
        </w:p>
        <w:p w14:paraId="7523DD45" w14:textId="28961BD9" w:rsidR="00D211EC" w:rsidRDefault="00214A1A">
          <w:pPr>
            <w:pStyle w:val="Verzeichnis2"/>
            <w:tabs>
              <w:tab w:val="left" w:pos="880"/>
              <w:tab w:val="right" w:leader="dot" w:pos="9062"/>
            </w:tabs>
            <w:rPr>
              <w:rFonts w:eastAsiaTheme="minorEastAsia"/>
              <w:noProof/>
              <w:sz w:val="22"/>
              <w:lang w:eastAsia="de-CH"/>
            </w:rPr>
          </w:pPr>
          <w:hyperlink w:anchor="_Toc62051122" w:history="1">
            <w:r w:rsidR="00D211EC" w:rsidRPr="00F969FF">
              <w:rPr>
                <w:rStyle w:val="Hyperlink"/>
                <w:noProof/>
              </w:rPr>
              <w:t>4.3</w:t>
            </w:r>
            <w:r w:rsidR="00D211EC">
              <w:rPr>
                <w:rFonts w:eastAsiaTheme="minorEastAsia"/>
                <w:noProof/>
                <w:sz w:val="22"/>
                <w:lang w:eastAsia="de-CH"/>
              </w:rPr>
              <w:tab/>
            </w:r>
            <w:r w:rsidR="00D211EC" w:rsidRPr="00F969FF">
              <w:rPr>
                <w:rStyle w:val="Hyperlink"/>
                <w:noProof/>
              </w:rPr>
              <w:t>Zwischenprojekt: Azure Minecraft Server</w:t>
            </w:r>
            <w:r w:rsidR="00D211EC">
              <w:rPr>
                <w:noProof/>
                <w:webHidden/>
              </w:rPr>
              <w:tab/>
            </w:r>
            <w:r w:rsidR="00D211EC">
              <w:rPr>
                <w:noProof/>
                <w:webHidden/>
              </w:rPr>
              <w:fldChar w:fldCharType="begin"/>
            </w:r>
            <w:r w:rsidR="00D211EC">
              <w:rPr>
                <w:noProof/>
                <w:webHidden/>
              </w:rPr>
              <w:instrText xml:space="preserve"> PAGEREF _Toc62051122 \h </w:instrText>
            </w:r>
            <w:r w:rsidR="00D211EC">
              <w:rPr>
                <w:noProof/>
                <w:webHidden/>
              </w:rPr>
            </w:r>
            <w:r w:rsidR="00D211EC">
              <w:rPr>
                <w:noProof/>
                <w:webHidden/>
              </w:rPr>
              <w:fldChar w:fldCharType="separate"/>
            </w:r>
            <w:r w:rsidR="00D211EC">
              <w:rPr>
                <w:noProof/>
                <w:webHidden/>
              </w:rPr>
              <w:t>15</w:t>
            </w:r>
            <w:r w:rsidR="00D211EC">
              <w:rPr>
                <w:noProof/>
                <w:webHidden/>
              </w:rPr>
              <w:fldChar w:fldCharType="end"/>
            </w:r>
          </w:hyperlink>
        </w:p>
        <w:p w14:paraId="7BEC9C5E" w14:textId="690975A2" w:rsidR="00D211EC" w:rsidRDefault="00214A1A">
          <w:pPr>
            <w:pStyle w:val="Verzeichnis2"/>
            <w:tabs>
              <w:tab w:val="left" w:pos="880"/>
              <w:tab w:val="right" w:leader="dot" w:pos="9062"/>
            </w:tabs>
            <w:rPr>
              <w:rFonts w:eastAsiaTheme="minorEastAsia"/>
              <w:noProof/>
              <w:sz w:val="22"/>
              <w:lang w:eastAsia="de-CH"/>
            </w:rPr>
          </w:pPr>
          <w:hyperlink w:anchor="_Toc62051123" w:history="1">
            <w:r w:rsidR="00D211EC" w:rsidRPr="00F969FF">
              <w:rPr>
                <w:rStyle w:val="Hyperlink"/>
                <w:noProof/>
              </w:rPr>
              <w:t>4.4</w:t>
            </w:r>
            <w:r w:rsidR="00D211EC">
              <w:rPr>
                <w:rFonts w:eastAsiaTheme="minorEastAsia"/>
                <w:noProof/>
                <w:sz w:val="22"/>
                <w:lang w:eastAsia="de-CH"/>
              </w:rPr>
              <w:tab/>
            </w:r>
            <w:r w:rsidR="00D211EC" w:rsidRPr="00F969FF">
              <w:rPr>
                <w:rStyle w:val="Hyperlink"/>
                <w:noProof/>
              </w:rPr>
              <w:t>Fazit</w:t>
            </w:r>
            <w:r w:rsidR="00D211EC">
              <w:rPr>
                <w:noProof/>
                <w:webHidden/>
              </w:rPr>
              <w:tab/>
            </w:r>
            <w:r w:rsidR="00D211EC">
              <w:rPr>
                <w:noProof/>
                <w:webHidden/>
              </w:rPr>
              <w:fldChar w:fldCharType="begin"/>
            </w:r>
            <w:r w:rsidR="00D211EC">
              <w:rPr>
                <w:noProof/>
                <w:webHidden/>
              </w:rPr>
              <w:instrText xml:space="preserve"> PAGEREF _Toc62051123 \h </w:instrText>
            </w:r>
            <w:r w:rsidR="00D211EC">
              <w:rPr>
                <w:noProof/>
                <w:webHidden/>
              </w:rPr>
            </w:r>
            <w:r w:rsidR="00D211EC">
              <w:rPr>
                <w:noProof/>
                <w:webHidden/>
              </w:rPr>
              <w:fldChar w:fldCharType="separate"/>
            </w:r>
            <w:r w:rsidR="00D211EC">
              <w:rPr>
                <w:noProof/>
                <w:webHidden/>
              </w:rPr>
              <w:t>16</w:t>
            </w:r>
            <w:r w:rsidR="00D211EC">
              <w:rPr>
                <w:noProof/>
                <w:webHidden/>
              </w:rPr>
              <w:fldChar w:fldCharType="end"/>
            </w:r>
          </w:hyperlink>
        </w:p>
        <w:p w14:paraId="3F37CF8A" w14:textId="3CA4EDE4" w:rsidR="00D211EC" w:rsidRDefault="00214A1A">
          <w:pPr>
            <w:pStyle w:val="Verzeichnis1"/>
            <w:tabs>
              <w:tab w:val="left" w:pos="480"/>
            </w:tabs>
            <w:rPr>
              <w:rFonts w:eastAsiaTheme="minorEastAsia"/>
              <w:noProof/>
              <w:sz w:val="22"/>
              <w:lang w:eastAsia="de-CH"/>
            </w:rPr>
          </w:pPr>
          <w:hyperlink w:anchor="_Toc62051124" w:history="1">
            <w:r w:rsidR="00D211EC" w:rsidRPr="00F969FF">
              <w:rPr>
                <w:rStyle w:val="Hyperlink"/>
                <w:noProof/>
              </w:rPr>
              <w:t>5</w:t>
            </w:r>
            <w:r w:rsidR="00D211EC">
              <w:rPr>
                <w:rFonts w:eastAsiaTheme="minorEastAsia"/>
                <w:noProof/>
                <w:sz w:val="22"/>
                <w:lang w:eastAsia="de-CH"/>
              </w:rPr>
              <w:tab/>
            </w:r>
            <w:r w:rsidR="00D211EC" w:rsidRPr="00F969FF">
              <w:rPr>
                <w:rStyle w:val="Hyperlink"/>
                <w:noProof/>
              </w:rPr>
              <w:t>Kontrollieren</w:t>
            </w:r>
            <w:r w:rsidR="00D211EC">
              <w:rPr>
                <w:noProof/>
                <w:webHidden/>
              </w:rPr>
              <w:tab/>
            </w:r>
            <w:r w:rsidR="00D211EC">
              <w:rPr>
                <w:noProof/>
                <w:webHidden/>
              </w:rPr>
              <w:fldChar w:fldCharType="begin"/>
            </w:r>
            <w:r w:rsidR="00D211EC">
              <w:rPr>
                <w:noProof/>
                <w:webHidden/>
              </w:rPr>
              <w:instrText xml:space="preserve"> PAGEREF _Toc62051124 \h </w:instrText>
            </w:r>
            <w:r w:rsidR="00D211EC">
              <w:rPr>
                <w:noProof/>
                <w:webHidden/>
              </w:rPr>
            </w:r>
            <w:r w:rsidR="00D211EC">
              <w:rPr>
                <w:noProof/>
                <w:webHidden/>
              </w:rPr>
              <w:fldChar w:fldCharType="separate"/>
            </w:r>
            <w:r w:rsidR="00D211EC">
              <w:rPr>
                <w:noProof/>
                <w:webHidden/>
              </w:rPr>
              <w:t>17</w:t>
            </w:r>
            <w:r w:rsidR="00D211EC">
              <w:rPr>
                <w:noProof/>
                <w:webHidden/>
              </w:rPr>
              <w:fldChar w:fldCharType="end"/>
            </w:r>
          </w:hyperlink>
        </w:p>
        <w:p w14:paraId="5B21B1AE" w14:textId="3336D1B1" w:rsidR="00D211EC" w:rsidRDefault="00214A1A">
          <w:pPr>
            <w:pStyle w:val="Verzeichnis2"/>
            <w:tabs>
              <w:tab w:val="left" w:pos="880"/>
              <w:tab w:val="right" w:leader="dot" w:pos="9062"/>
            </w:tabs>
            <w:rPr>
              <w:rFonts w:eastAsiaTheme="minorEastAsia"/>
              <w:noProof/>
              <w:sz w:val="22"/>
              <w:lang w:eastAsia="de-CH"/>
            </w:rPr>
          </w:pPr>
          <w:hyperlink w:anchor="_Toc62051125" w:history="1">
            <w:r w:rsidR="00D211EC" w:rsidRPr="00F969FF">
              <w:rPr>
                <w:rStyle w:val="Hyperlink"/>
                <w:noProof/>
              </w:rPr>
              <w:t>5.1</w:t>
            </w:r>
            <w:r w:rsidR="00D211EC">
              <w:rPr>
                <w:rFonts w:eastAsiaTheme="minorEastAsia"/>
                <w:noProof/>
                <w:sz w:val="22"/>
                <w:lang w:eastAsia="de-CH"/>
              </w:rPr>
              <w:tab/>
            </w:r>
            <w:r w:rsidR="00D211EC" w:rsidRPr="00F969FF">
              <w:rPr>
                <w:rStyle w:val="Hyperlink"/>
                <w:noProof/>
              </w:rPr>
              <w:t>Testprotokoll</w:t>
            </w:r>
            <w:r w:rsidR="00D211EC">
              <w:rPr>
                <w:noProof/>
                <w:webHidden/>
              </w:rPr>
              <w:tab/>
            </w:r>
            <w:r w:rsidR="00D211EC">
              <w:rPr>
                <w:noProof/>
                <w:webHidden/>
              </w:rPr>
              <w:fldChar w:fldCharType="begin"/>
            </w:r>
            <w:r w:rsidR="00D211EC">
              <w:rPr>
                <w:noProof/>
                <w:webHidden/>
              </w:rPr>
              <w:instrText xml:space="preserve"> PAGEREF _Toc62051125 \h </w:instrText>
            </w:r>
            <w:r w:rsidR="00D211EC">
              <w:rPr>
                <w:noProof/>
                <w:webHidden/>
              </w:rPr>
            </w:r>
            <w:r w:rsidR="00D211EC">
              <w:rPr>
                <w:noProof/>
                <w:webHidden/>
              </w:rPr>
              <w:fldChar w:fldCharType="separate"/>
            </w:r>
            <w:r w:rsidR="00D211EC">
              <w:rPr>
                <w:noProof/>
                <w:webHidden/>
              </w:rPr>
              <w:t>17</w:t>
            </w:r>
            <w:r w:rsidR="00D211EC">
              <w:rPr>
                <w:noProof/>
                <w:webHidden/>
              </w:rPr>
              <w:fldChar w:fldCharType="end"/>
            </w:r>
          </w:hyperlink>
        </w:p>
        <w:p w14:paraId="36AA442B" w14:textId="0EFC22D1" w:rsidR="00D211EC" w:rsidRDefault="00214A1A">
          <w:pPr>
            <w:pStyle w:val="Verzeichnis2"/>
            <w:tabs>
              <w:tab w:val="left" w:pos="880"/>
              <w:tab w:val="right" w:leader="dot" w:pos="9062"/>
            </w:tabs>
            <w:rPr>
              <w:rFonts w:eastAsiaTheme="minorEastAsia"/>
              <w:noProof/>
              <w:sz w:val="22"/>
              <w:lang w:eastAsia="de-CH"/>
            </w:rPr>
          </w:pPr>
          <w:hyperlink w:anchor="_Toc62051126" w:history="1">
            <w:r w:rsidR="00D211EC" w:rsidRPr="00F969FF">
              <w:rPr>
                <w:rStyle w:val="Hyperlink"/>
                <w:noProof/>
              </w:rPr>
              <w:t>5.2</w:t>
            </w:r>
            <w:r w:rsidR="00D211EC">
              <w:rPr>
                <w:rFonts w:eastAsiaTheme="minorEastAsia"/>
                <w:noProof/>
                <w:sz w:val="22"/>
                <w:lang w:eastAsia="de-CH"/>
              </w:rPr>
              <w:tab/>
            </w:r>
            <w:r w:rsidR="00D211EC" w:rsidRPr="00F969FF">
              <w:rPr>
                <w:rStyle w:val="Hyperlink"/>
                <w:noProof/>
              </w:rPr>
              <w:t>Testbericht</w:t>
            </w:r>
            <w:r w:rsidR="00D211EC">
              <w:rPr>
                <w:noProof/>
                <w:webHidden/>
              </w:rPr>
              <w:tab/>
            </w:r>
            <w:r w:rsidR="00D211EC">
              <w:rPr>
                <w:noProof/>
                <w:webHidden/>
              </w:rPr>
              <w:fldChar w:fldCharType="begin"/>
            </w:r>
            <w:r w:rsidR="00D211EC">
              <w:rPr>
                <w:noProof/>
                <w:webHidden/>
              </w:rPr>
              <w:instrText xml:space="preserve"> PAGEREF _Toc62051126 \h </w:instrText>
            </w:r>
            <w:r w:rsidR="00D211EC">
              <w:rPr>
                <w:noProof/>
                <w:webHidden/>
              </w:rPr>
            </w:r>
            <w:r w:rsidR="00D211EC">
              <w:rPr>
                <w:noProof/>
                <w:webHidden/>
              </w:rPr>
              <w:fldChar w:fldCharType="separate"/>
            </w:r>
            <w:r w:rsidR="00D211EC">
              <w:rPr>
                <w:noProof/>
                <w:webHidden/>
              </w:rPr>
              <w:t>17</w:t>
            </w:r>
            <w:r w:rsidR="00D211EC">
              <w:rPr>
                <w:noProof/>
                <w:webHidden/>
              </w:rPr>
              <w:fldChar w:fldCharType="end"/>
            </w:r>
          </w:hyperlink>
        </w:p>
        <w:p w14:paraId="3D05E4F0" w14:textId="165EE31C" w:rsidR="00D211EC" w:rsidRDefault="00214A1A">
          <w:pPr>
            <w:pStyle w:val="Verzeichnis1"/>
            <w:tabs>
              <w:tab w:val="left" w:pos="480"/>
            </w:tabs>
            <w:rPr>
              <w:rFonts w:eastAsiaTheme="minorEastAsia"/>
              <w:noProof/>
              <w:sz w:val="22"/>
              <w:lang w:eastAsia="de-CH"/>
            </w:rPr>
          </w:pPr>
          <w:hyperlink w:anchor="_Toc62051127" w:history="1">
            <w:r w:rsidR="00D211EC" w:rsidRPr="00F969FF">
              <w:rPr>
                <w:rStyle w:val="Hyperlink"/>
                <w:noProof/>
              </w:rPr>
              <w:t>6</w:t>
            </w:r>
            <w:r w:rsidR="00D211EC">
              <w:rPr>
                <w:rFonts w:eastAsiaTheme="minorEastAsia"/>
                <w:noProof/>
                <w:sz w:val="22"/>
                <w:lang w:eastAsia="de-CH"/>
              </w:rPr>
              <w:tab/>
            </w:r>
            <w:r w:rsidR="00D211EC" w:rsidRPr="00F969FF">
              <w:rPr>
                <w:rStyle w:val="Hyperlink"/>
                <w:noProof/>
              </w:rPr>
              <w:t>Auswertung</w:t>
            </w:r>
            <w:r w:rsidR="00D211EC">
              <w:rPr>
                <w:noProof/>
                <w:webHidden/>
              </w:rPr>
              <w:tab/>
            </w:r>
            <w:r w:rsidR="00D211EC">
              <w:rPr>
                <w:noProof/>
                <w:webHidden/>
              </w:rPr>
              <w:fldChar w:fldCharType="begin"/>
            </w:r>
            <w:r w:rsidR="00D211EC">
              <w:rPr>
                <w:noProof/>
                <w:webHidden/>
              </w:rPr>
              <w:instrText xml:space="preserve"> PAGEREF _Toc62051127 \h </w:instrText>
            </w:r>
            <w:r w:rsidR="00D211EC">
              <w:rPr>
                <w:noProof/>
                <w:webHidden/>
              </w:rPr>
            </w:r>
            <w:r w:rsidR="00D211EC">
              <w:rPr>
                <w:noProof/>
                <w:webHidden/>
              </w:rPr>
              <w:fldChar w:fldCharType="separate"/>
            </w:r>
            <w:r w:rsidR="00D211EC">
              <w:rPr>
                <w:noProof/>
                <w:webHidden/>
              </w:rPr>
              <w:t>18</w:t>
            </w:r>
            <w:r w:rsidR="00D211EC">
              <w:rPr>
                <w:noProof/>
                <w:webHidden/>
              </w:rPr>
              <w:fldChar w:fldCharType="end"/>
            </w:r>
          </w:hyperlink>
        </w:p>
        <w:p w14:paraId="262C9153" w14:textId="0860A517" w:rsidR="00D211EC" w:rsidRDefault="00214A1A">
          <w:pPr>
            <w:pStyle w:val="Verzeichnis2"/>
            <w:tabs>
              <w:tab w:val="left" w:pos="880"/>
              <w:tab w:val="right" w:leader="dot" w:pos="9062"/>
            </w:tabs>
            <w:rPr>
              <w:rFonts w:eastAsiaTheme="minorEastAsia"/>
              <w:noProof/>
              <w:sz w:val="22"/>
              <w:lang w:eastAsia="de-CH"/>
            </w:rPr>
          </w:pPr>
          <w:hyperlink w:anchor="_Toc62051128" w:history="1">
            <w:r w:rsidR="00D211EC" w:rsidRPr="00F969FF">
              <w:rPr>
                <w:rStyle w:val="Hyperlink"/>
                <w:noProof/>
              </w:rPr>
              <w:t>6.1</w:t>
            </w:r>
            <w:r w:rsidR="00D211EC">
              <w:rPr>
                <w:rFonts w:eastAsiaTheme="minorEastAsia"/>
                <w:noProof/>
                <w:sz w:val="22"/>
                <w:lang w:eastAsia="de-CH"/>
              </w:rPr>
              <w:tab/>
            </w:r>
            <w:r w:rsidR="00D211EC" w:rsidRPr="00F969FF">
              <w:rPr>
                <w:rStyle w:val="Hyperlink"/>
                <w:noProof/>
              </w:rPr>
              <w:t>Selbstreflexion</w:t>
            </w:r>
            <w:r w:rsidR="00D211EC">
              <w:rPr>
                <w:noProof/>
                <w:webHidden/>
              </w:rPr>
              <w:tab/>
            </w:r>
            <w:r w:rsidR="00D211EC">
              <w:rPr>
                <w:noProof/>
                <w:webHidden/>
              </w:rPr>
              <w:fldChar w:fldCharType="begin"/>
            </w:r>
            <w:r w:rsidR="00D211EC">
              <w:rPr>
                <w:noProof/>
                <w:webHidden/>
              </w:rPr>
              <w:instrText xml:space="preserve"> PAGEREF _Toc62051128 \h </w:instrText>
            </w:r>
            <w:r w:rsidR="00D211EC">
              <w:rPr>
                <w:noProof/>
                <w:webHidden/>
              </w:rPr>
            </w:r>
            <w:r w:rsidR="00D211EC">
              <w:rPr>
                <w:noProof/>
                <w:webHidden/>
              </w:rPr>
              <w:fldChar w:fldCharType="separate"/>
            </w:r>
            <w:r w:rsidR="00D211EC">
              <w:rPr>
                <w:noProof/>
                <w:webHidden/>
              </w:rPr>
              <w:t>18</w:t>
            </w:r>
            <w:r w:rsidR="00D211EC">
              <w:rPr>
                <w:noProof/>
                <w:webHidden/>
              </w:rPr>
              <w:fldChar w:fldCharType="end"/>
            </w:r>
          </w:hyperlink>
        </w:p>
        <w:p w14:paraId="16CFD13B" w14:textId="7D3B799D" w:rsidR="00D211EC" w:rsidRDefault="00214A1A">
          <w:pPr>
            <w:pStyle w:val="Verzeichnis2"/>
            <w:tabs>
              <w:tab w:val="left" w:pos="880"/>
              <w:tab w:val="right" w:leader="dot" w:pos="9062"/>
            </w:tabs>
            <w:rPr>
              <w:rFonts w:eastAsiaTheme="minorEastAsia"/>
              <w:noProof/>
              <w:sz w:val="22"/>
              <w:lang w:eastAsia="de-CH"/>
            </w:rPr>
          </w:pPr>
          <w:hyperlink w:anchor="_Toc62051129" w:history="1">
            <w:r w:rsidR="00D211EC" w:rsidRPr="00F969FF">
              <w:rPr>
                <w:rStyle w:val="Hyperlink"/>
                <w:rFonts w:cstheme="minorHAnsi"/>
                <w:noProof/>
              </w:rPr>
              <w:t>6.2</w:t>
            </w:r>
            <w:r w:rsidR="00D211EC">
              <w:rPr>
                <w:rFonts w:eastAsiaTheme="minorEastAsia"/>
                <w:noProof/>
                <w:sz w:val="22"/>
                <w:lang w:eastAsia="de-CH"/>
              </w:rPr>
              <w:tab/>
            </w:r>
            <w:r w:rsidR="00D211EC" w:rsidRPr="00F969FF">
              <w:rPr>
                <w:rStyle w:val="Hyperlink"/>
                <w:rFonts w:cstheme="minorHAnsi"/>
                <w:noProof/>
              </w:rPr>
              <w:t>Fazit</w:t>
            </w:r>
            <w:r w:rsidR="00D211EC">
              <w:rPr>
                <w:noProof/>
                <w:webHidden/>
              </w:rPr>
              <w:tab/>
            </w:r>
            <w:r w:rsidR="00D211EC">
              <w:rPr>
                <w:noProof/>
                <w:webHidden/>
              </w:rPr>
              <w:fldChar w:fldCharType="begin"/>
            </w:r>
            <w:r w:rsidR="00D211EC">
              <w:rPr>
                <w:noProof/>
                <w:webHidden/>
              </w:rPr>
              <w:instrText xml:space="preserve"> PAGEREF _Toc62051129 \h </w:instrText>
            </w:r>
            <w:r w:rsidR="00D211EC">
              <w:rPr>
                <w:noProof/>
                <w:webHidden/>
              </w:rPr>
            </w:r>
            <w:r w:rsidR="00D211EC">
              <w:rPr>
                <w:noProof/>
                <w:webHidden/>
              </w:rPr>
              <w:fldChar w:fldCharType="separate"/>
            </w:r>
            <w:r w:rsidR="00D211EC">
              <w:rPr>
                <w:noProof/>
                <w:webHidden/>
              </w:rPr>
              <w:t>19</w:t>
            </w:r>
            <w:r w:rsidR="00D211EC">
              <w:rPr>
                <w:noProof/>
                <w:webHidden/>
              </w:rPr>
              <w:fldChar w:fldCharType="end"/>
            </w:r>
          </w:hyperlink>
        </w:p>
        <w:p w14:paraId="4AAC65CC" w14:textId="3D9A8120" w:rsidR="00C3014E" w:rsidRPr="00DD3E6A" w:rsidRDefault="00C3014E">
          <w:r w:rsidRPr="00DD3E6A">
            <w:rPr>
              <w:b/>
              <w:bCs/>
            </w:rPr>
            <w:fldChar w:fldCharType="end"/>
          </w:r>
        </w:p>
      </w:sdtContent>
    </w:sdt>
    <w:p w14:paraId="5D86D86B" w14:textId="6CC606B5" w:rsidR="002250E0" w:rsidRPr="00DD3E6A" w:rsidRDefault="00244755" w:rsidP="00191DB0">
      <w:pPr>
        <w:pStyle w:val="berschrift1"/>
      </w:pPr>
      <w:bookmarkStart w:id="4" w:name="_Toc62051102"/>
      <w:r w:rsidRPr="00DD3E6A">
        <w:lastRenderedPageBreak/>
        <w:t>Informieren</w:t>
      </w:r>
      <w:bookmarkEnd w:id="3"/>
      <w:bookmarkEnd w:id="2"/>
      <w:bookmarkEnd w:id="1"/>
      <w:bookmarkEnd w:id="4"/>
    </w:p>
    <w:p w14:paraId="06ABD77A" w14:textId="77777777" w:rsidR="00F150C7" w:rsidRPr="00DD3E6A" w:rsidRDefault="00244755" w:rsidP="00F150C7">
      <w:pPr>
        <w:pStyle w:val="berschrift2"/>
      </w:pPr>
      <w:r w:rsidRPr="00DD3E6A">
        <w:t xml:space="preserve"> </w:t>
      </w:r>
      <w:bookmarkStart w:id="5" w:name="_Toc49436247"/>
      <w:bookmarkStart w:id="6" w:name="_Toc51762110"/>
      <w:bookmarkStart w:id="7" w:name="_Toc54183397"/>
      <w:bookmarkStart w:id="8" w:name="_Toc62051103"/>
      <w:r w:rsidR="00F150C7" w:rsidRPr="00DD3E6A">
        <w:t>Projekt</w:t>
      </w:r>
      <w:bookmarkEnd w:id="5"/>
      <w:bookmarkEnd w:id="6"/>
      <w:r w:rsidR="00F150C7" w:rsidRPr="00DD3E6A">
        <w:t>antrag</w:t>
      </w:r>
      <w:bookmarkEnd w:id="7"/>
      <w:bookmarkEnd w:id="8"/>
    </w:p>
    <w:tbl>
      <w:tblPr>
        <w:tblW w:w="9062"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062"/>
      </w:tblGrid>
      <w:tr w:rsidR="0058754B" w:rsidRPr="00DD3E6A" w14:paraId="3D4E6719" w14:textId="77777777" w:rsidTr="004C6ED9">
        <w:tc>
          <w:tcPr>
            <w:tcW w:w="9062"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35E8C15A"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b/>
                <w:szCs w:val="24"/>
                <w:lang w:eastAsia="de-CH"/>
              </w:rPr>
              <w:t>Projektname:</w:t>
            </w:r>
          </w:p>
        </w:tc>
      </w:tr>
      <w:tr w:rsidR="0058754B" w:rsidRPr="00DD3E6A" w14:paraId="4247BE97" w14:textId="77777777" w:rsidTr="004C6ED9">
        <w:tc>
          <w:tcPr>
            <w:tcW w:w="90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D5F5EA"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Raspberry Pi Minecraft Server</w:t>
            </w:r>
          </w:p>
        </w:tc>
      </w:tr>
    </w:tbl>
    <w:p w14:paraId="5567839E" w14:textId="77777777" w:rsidR="0058754B" w:rsidRPr="006B142E" w:rsidRDefault="0058754B" w:rsidP="0058754B">
      <w:pPr>
        <w:spacing w:after="0"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 </w:t>
      </w:r>
    </w:p>
    <w:tbl>
      <w:tblPr>
        <w:tblW w:w="9062"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062"/>
      </w:tblGrid>
      <w:tr w:rsidR="0058754B" w:rsidRPr="00DD3E6A" w14:paraId="19A4245F" w14:textId="77777777" w:rsidTr="004C6ED9">
        <w:tc>
          <w:tcPr>
            <w:tcW w:w="9062"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7F31194A"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b/>
                <w:szCs w:val="24"/>
                <w:lang w:eastAsia="de-CH"/>
              </w:rPr>
              <w:t>Beschreibung:</w:t>
            </w:r>
          </w:p>
        </w:tc>
      </w:tr>
      <w:tr w:rsidR="0058754B" w:rsidRPr="00DD3E6A" w14:paraId="43C29929" w14:textId="77777777" w:rsidTr="004C6ED9">
        <w:tc>
          <w:tcPr>
            <w:tcW w:w="90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1406FC" w14:textId="0C64859D" w:rsidR="0058754B" w:rsidRPr="006B142E" w:rsidRDefault="0058754B" w:rsidP="004C6ED9">
            <w:pPr>
              <w:spacing w:before="40" w:after="40"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 xml:space="preserve">Wir wollen einen Minecraft Server auf einem Raspberry Pi laufen lassen. Ob wir einen </w:t>
            </w:r>
            <w:proofErr w:type="spellStart"/>
            <w:r w:rsidRPr="006B142E">
              <w:rPr>
                <w:rFonts w:ascii="Calibri Light" w:eastAsia="Times New Roman" w:hAnsi="Calibri Light" w:cs="Calibri Light"/>
                <w:szCs w:val="24"/>
                <w:lang w:eastAsia="de-CH"/>
              </w:rPr>
              <w:t>Spigot</w:t>
            </w:r>
            <w:proofErr w:type="spellEnd"/>
            <w:r w:rsidRPr="006B142E">
              <w:rPr>
                <w:rFonts w:ascii="Calibri Light" w:eastAsia="Times New Roman" w:hAnsi="Calibri Light" w:cs="Calibri Light"/>
                <w:szCs w:val="24"/>
                <w:lang w:eastAsia="de-CH"/>
              </w:rPr>
              <w:t xml:space="preserve"> oder Paper Minecraft Server machen ist noch unklar. </w:t>
            </w:r>
          </w:p>
          <w:p w14:paraId="205CCD69" w14:textId="77777777" w:rsidR="0058754B" w:rsidRPr="006B142E" w:rsidRDefault="0058754B" w:rsidP="004C6ED9">
            <w:pPr>
              <w:spacing w:before="40" w:after="40"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 xml:space="preserve">Der Server soll zuerst über </w:t>
            </w:r>
            <w:r>
              <w:rPr>
                <w:rFonts w:ascii="Calibri Light" w:eastAsia="Times New Roman" w:hAnsi="Calibri Light" w:cs="Calibri Light"/>
                <w:szCs w:val="24"/>
                <w:lang w:eastAsia="de-CH"/>
              </w:rPr>
              <w:t>einen Switch im</w:t>
            </w:r>
            <w:r w:rsidRPr="006B142E">
              <w:rPr>
                <w:rFonts w:ascii="Calibri Light" w:eastAsia="Times New Roman" w:hAnsi="Calibri Light" w:cs="Calibri Light"/>
                <w:szCs w:val="24"/>
                <w:lang w:eastAsia="de-CH"/>
              </w:rPr>
              <w:t xml:space="preserve"> lokale</w:t>
            </w:r>
            <w:r>
              <w:rPr>
                <w:rFonts w:ascii="Calibri Light" w:eastAsia="Times New Roman" w:hAnsi="Calibri Light" w:cs="Calibri Light"/>
                <w:szCs w:val="24"/>
                <w:lang w:eastAsia="de-CH"/>
              </w:rPr>
              <w:t>n</w:t>
            </w:r>
            <w:r w:rsidRPr="006B142E">
              <w:rPr>
                <w:rFonts w:ascii="Calibri Light" w:eastAsia="Times New Roman" w:hAnsi="Calibri Light" w:cs="Calibri Light"/>
                <w:szCs w:val="24"/>
                <w:lang w:eastAsia="de-CH"/>
              </w:rPr>
              <w:t xml:space="preserve"> Netzwerk erreichbar sein, wenn der Server stabil läuft möchten wir noch netzwerkübergreifenden Zugang mit </w:t>
            </w:r>
            <w:proofErr w:type="spellStart"/>
            <w:r w:rsidRPr="006B142E">
              <w:rPr>
                <w:rFonts w:ascii="Calibri Light" w:eastAsia="Times New Roman" w:hAnsi="Calibri Light" w:cs="Calibri Light"/>
                <w:szCs w:val="24"/>
                <w:lang w:eastAsia="de-CH"/>
              </w:rPr>
              <w:t>Hamachi</w:t>
            </w:r>
            <w:proofErr w:type="spellEnd"/>
            <w:r w:rsidRPr="006B142E">
              <w:rPr>
                <w:rFonts w:ascii="Calibri Light" w:eastAsia="Times New Roman" w:hAnsi="Calibri Light" w:cs="Calibri Light"/>
                <w:szCs w:val="24"/>
                <w:lang w:eastAsia="de-CH"/>
              </w:rPr>
              <w:t xml:space="preserve"> einbauen. </w:t>
            </w:r>
          </w:p>
          <w:p w14:paraId="23410326" w14:textId="77777777" w:rsidR="0058754B" w:rsidRPr="006B142E" w:rsidRDefault="0058754B" w:rsidP="004C6ED9">
            <w:pPr>
              <w:spacing w:before="40" w:after="40"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Zudem wollen wir mit einer Whitelist in der Lage sein, nur spezifisch ausgewählte Spieler auf den Server zu lassen. Dabei möchten wir uns Kenntnisse zur Bedienung des Raspberry Pis und dem Aufsetzen eines Minecraft Servers aneignen.</w:t>
            </w:r>
          </w:p>
          <w:p w14:paraId="10227FA8" w14:textId="77777777" w:rsidR="0058754B" w:rsidRPr="006B142E" w:rsidRDefault="0058754B" w:rsidP="004C6ED9">
            <w:pPr>
              <w:spacing w:before="40" w:after="40"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Ziele:</w:t>
            </w:r>
          </w:p>
          <w:p w14:paraId="16880203" w14:textId="77777777" w:rsidR="0058754B" w:rsidRPr="00DD3E6A" w:rsidRDefault="0058754B" w:rsidP="0058754B">
            <w:pPr>
              <w:numPr>
                <w:ilvl w:val="0"/>
                <w:numId w:val="22"/>
              </w:numPr>
              <w:spacing w:before="40" w:after="40" w:line="240" w:lineRule="auto"/>
              <w:ind w:left="1260"/>
              <w:textAlignment w:val="center"/>
              <w:rPr>
                <w:rFonts w:ascii="Times New Roman" w:eastAsia="Times New Roman" w:hAnsi="Times New Roman" w:cs="Times New Roman"/>
                <w:szCs w:val="24"/>
                <w:lang w:eastAsia="de-CH"/>
              </w:rPr>
            </w:pPr>
            <w:r w:rsidRPr="006B142E">
              <w:rPr>
                <w:rFonts w:ascii="Calibri Light" w:eastAsia="Times New Roman" w:hAnsi="Calibri Light" w:cs="Calibri Light"/>
                <w:szCs w:val="24"/>
                <w:lang w:eastAsia="de-CH"/>
              </w:rPr>
              <w:t>Kenntnisse über die Benutzung eines Raspberry Pis erlangen</w:t>
            </w:r>
          </w:p>
          <w:p w14:paraId="7AC1E67B" w14:textId="77777777" w:rsidR="0058754B" w:rsidRPr="00DD3E6A" w:rsidRDefault="0058754B" w:rsidP="0058754B">
            <w:pPr>
              <w:numPr>
                <w:ilvl w:val="0"/>
                <w:numId w:val="22"/>
              </w:numPr>
              <w:spacing w:before="40" w:after="40" w:line="240" w:lineRule="auto"/>
              <w:ind w:left="1260"/>
              <w:textAlignment w:val="center"/>
              <w:rPr>
                <w:rFonts w:ascii="Times New Roman" w:eastAsia="Times New Roman" w:hAnsi="Times New Roman" w:cs="Times New Roman"/>
                <w:szCs w:val="24"/>
                <w:lang w:eastAsia="de-CH"/>
              </w:rPr>
            </w:pPr>
            <w:r w:rsidRPr="006B142E">
              <w:rPr>
                <w:rFonts w:ascii="Calibri Light" w:eastAsia="Times New Roman" w:hAnsi="Calibri Light" w:cs="Calibri Light"/>
                <w:szCs w:val="24"/>
                <w:lang w:eastAsia="de-CH"/>
              </w:rPr>
              <w:t>Kenntnisse über das Aufsetzen eines Minecraft Servers mit Raspberry Pi erlangen</w:t>
            </w:r>
          </w:p>
          <w:p w14:paraId="7BB40221" w14:textId="77777777" w:rsidR="0058754B" w:rsidRPr="00DD3E6A" w:rsidRDefault="0058754B" w:rsidP="0058754B">
            <w:pPr>
              <w:numPr>
                <w:ilvl w:val="0"/>
                <w:numId w:val="22"/>
              </w:numPr>
              <w:spacing w:before="40" w:after="40" w:line="240" w:lineRule="auto"/>
              <w:ind w:left="1260"/>
              <w:textAlignment w:val="center"/>
              <w:rPr>
                <w:rFonts w:ascii="Times New Roman" w:eastAsia="Times New Roman" w:hAnsi="Times New Roman" w:cs="Times New Roman"/>
                <w:szCs w:val="24"/>
                <w:lang w:eastAsia="de-CH"/>
              </w:rPr>
            </w:pPr>
            <w:r w:rsidRPr="006B142E">
              <w:rPr>
                <w:rFonts w:ascii="Calibri Light" w:eastAsia="Times New Roman" w:hAnsi="Calibri Light" w:cs="Calibri Light"/>
                <w:szCs w:val="24"/>
                <w:lang w:eastAsia="de-CH"/>
              </w:rPr>
              <w:t xml:space="preserve">Kenntnisse über die Verwendung von </w:t>
            </w:r>
            <w:proofErr w:type="spellStart"/>
            <w:r w:rsidRPr="006B142E">
              <w:rPr>
                <w:rFonts w:ascii="Calibri Light" w:eastAsia="Times New Roman" w:hAnsi="Calibri Light" w:cs="Calibri Light"/>
                <w:szCs w:val="24"/>
                <w:lang w:eastAsia="de-CH"/>
              </w:rPr>
              <w:t>Hamachi</w:t>
            </w:r>
            <w:proofErr w:type="spellEnd"/>
            <w:r w:rsidRPr="006B142E">
              <w:rPr>
                <w:rFonts w:ascii="Calibri Light" w:eastAsia="Times New Roman" w:hAnsi="Calibri Light" w:cs="Calibri Light"/>
                <w:szCs w:val="24"/>
                <w:lang w:eastAsia="de-CH"/>
              </w:rPr>
              <w:t xml:space="preserve"> erlangen</w:t>
            </w:r>
          </w:p>
        </w:tc>
      </w:tr>
    </w:tbl>
    <w:p w14:paraId="1B7A8666" w14:textId="77777777" w:rsidR="0058754B" w:rsidRPr="006B142E" w:rsidRDefault="0058754B" w:rsidP="0058754B">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 </w:t>
      </w:r>
    </w:p>
    <w:tbl>
      <w:tblPr>
        <w:tblW w:w="90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080"/>
      </w:tblGrid>
      <w:tr w:rsidR="0058754B" w:rsidRPr="00DD3E6A" w14:paraId="2072B6F3" w14:textId="77777777" w:rsidTr="004C6ED9">
        <w:trPr>
          <w:trHeight w:val="441"/>
        </w:trPr>
        <w:tc>
          <w:tcPr>
            <w:tcW w:w="9080"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4682BBFD"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b/>
                <w:szCs w:val="24"/>
                <w:lang w:eastAsia="de-CH"/>
              </w:rPr>
              <w:t>Module</w:t>
            </w:r>
          </w:p>
        </w:tc>
      </w:tr>
      <w:tr w:rsidR="0058754B" w:rsidRPr="00DD3E6A" w14:paraId="3A81CF80" w14:textId="77777777" w:rsidTr="004C6ED9">
        <w:trPr>
          <w:trHeight w:val="364"/>
        </w:trPr>
        <w:tc>
          <w:tcPr>
            <w:tcW w:w="9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E13A2D" w14:textId="77777777" w:rsidR="0058754B" w:rsidRPr="006B142E" w:rsidRDefault="0058754B" w:rsidP="004C6ED9">
            <w:pPr>
              <w:spacing w:before="40" w:after="40"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 -</w:t>
            </w:r>
          </w:p>
        </w:tc>
      </w:tr>
    </w:tbl>
    <w:p w14:paraId="210244C8" w14:textId="77777777" w:rsidR="0058754B" w:rsidRPr="006B142E" w:rsidRDefault="0058754B" w:rsidP="0058754B">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 </w:t>
      </w:r>
    </w:p>
    <w:tbl>
      <w:tblPr>
        <w:tblW w:w="9062"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062"/>
      </w:tblGrid>
      <w:tr w:rsidR="0058754B" w:rsidRPr="00DD3E6A" w14:paraId="25F57D68" w14:textId="77777777" w:rsidTr="004C6ED9">
        <w:tc>
          <w:tcPr>
            <w:tcW w:w="9062"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6F1579FB"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b/>
                <w:szCs w:val="24"/>
                <w:lang w:eastAsia="de-CH"/>
              </w:rPr>
              <w:t>Zusätzlich benötigtes Material:</w:t>
            </w:r>
          </w:p>
        </w:tc>
      </w:tr>
      <w:tr w:rsidR="0058754B" w:rsidRPr="00DD3E6A" w14:paraId="7A93A216" w14:textId="77777777" w:rsidTr="004C6ED9">
        <w:tc>
          <w:tcPr>
            <w:tcW w:w="90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D8D5EC" w14:textId="77777777" w:rsidR="0058754B" w:rsidRPr="006B142E" w:rsidRDefault="0058754B" w:rsidP="004C6ED9">
            <w:pPr>
              <w:spacing w:before="40" w:after="40" w:line="240" w:lineRule="auto"/>
              <w:rPr>
                <w:rFonts w:ascii="Calibri Light" w:eastAsia="Times New Roman" w:hAnsi="Calibri Light" w:cs="Calibri Light"/>
                <w:lang w:eastAsia="de-CH"/>
              </w:rPr>
            </w:pPr>
            <w:r w:rsidRPr="006B142E">
              <w:rPr>
                <w:rFonts w:ascii="Calibri Light" w:eastAsia="Times New Roman" w:hAnsi="Calibri Light" w:cs="Calibri Light"/>
                <w:lang w:eastAsia="de-CH"/>
              </w:rPr>
              <w:t>Raspberry PI min 4 GB Ram</w:t>
            </w:r>
          </w:p>
        </w:tc>
      </w:tr>
      <w:tr w:rsidR="0058754B" w:rsidRPr="00DD3E6A" w14:paraId="74F7677A" w14:textId="77777777" w:rsidTr="004C6ED9">
        <w:tc>
          <w:tcPr>
            <w:tcW w:w="90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E20A7" w14:textId="77777777" w:rsidR="0058754B" w:rsidRPr="006B142E" w:rsidRDefault="0058754B" w:rsidP="004C6ED9">
            <w:pPr>
              <w:spacing w:after="0" w:line="240" w:lineRule="auto"/>
              <w:rPr>
                <w:rFonts w:ascii="Calibri Light" w:eastAsia="Times New Roman" w:hAnsi="Calibri Light" w:cs="Calibri Light"/>
                <w:lang w:eastAsia="de-CH"/>
              </w:rPr>
            </w:pPr>
            <w:r w:rsidRPr="006B142E">
              <w:rPr>
                <w:rFonts w:ascii="Calibri Light" w:eastAsia="Times New Roman" w:hAnsi="Calibri Light" w:cs="Calibri Light"/>
                <w:lang w:eastAsia="de-CH"/>
              </w:rPr>
              <w:t>Netzteil</w:t>
            </w:r>
          </w:p>
        </w:tc>
      </w:tr>
      <w:tr w:rsidR="0058754B" w:rsidRPr="00DD3E6A" w14:paraId="71284576" w14:textId="77777777" w:rsidTr="004C6ED9">
        <w:tc>
          <w:tcPr>
            <w:tcW w:w="90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49B818" w14:textId="5BD517BA" w:rsidR="0058754B" w:rsidRPr="006B142E" w:rsidRDefault="00E403CD" w:rsidP="004C6ED9">
            <w:pPr>
              <w:spacing w:after="0" w:line="240" w:lineRule="auto"/>
              <w:rPr>
                <w:rFonts w:ascii="Calibri Light" w:eastAsia="Times New Roman" w:hAnsi="Calibri Light" w:cs="Calibri Light"/>
                <w:lang w:eastAsia="de-CH"/>
              </w:rPr>
            </w:pPr>
            <w:r w:rsidRPr="006B142E">
              <w:rPr>
                <w:rFonts w:ascii="Calibri Light" w:eastAsia="Times New Roman" w:hAnsi="Calibri Light" w:cs="Calibri Light"/>
                <w:lang w:eastAsia="de-CH"/>
              </w:rPr>
              <w:t>SD-Karte</w:t>
            </w:r>
            <w:r w:rsidR="0058754B" w:rsidRPr="006B142E">
              <w:rPr>
                <w:rFonts w:ascii="Calibri Light" w:eastAsia="Times New Roman" w:hAnsi="Calibri Light" w:cs="Calibri Light"/>
                <w:lang w:eastAsia="de-CH"/>
              </w:rPr>
              <w:t xml:space="preserve"> </w:t>
            </w:r>
            <w:r w:rsidR="0058754B">
              <w:rPr>
                <w:rFonts w:ascii="Calibri Light" w:eastAsia="Times New Roman" w:hAnsi="Calibri Light" w:cs="Calibri Light"/>
                <w:lang w:eastAsia="de-CH"/>
              </w:rPr>
              <w:t>min 32GB</w:t>
            </w:r>
          </w:p>
        </w:tc>
      </w:tr>
      <w:tr w:rsidR="0058754B" w:rsidRPr="00DD3E6A" w14:paraId="0E7F89BD" w14:textId="77777777" w:rsidTr="004C6ED9">
        <w:tc>
          <w:tcPr>
            <w:tcW w:w="90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FDAA6B" w14:textId="77777777" w:rsidR="0058754B" w:rsidRPr="006B142E" w:rsidRDefault="0058754B" w:rsidP="004C6ED9">
            <w:pPr>
              <w:spacing w:after="0" w:line="240" w:lineRule="auto"/>
              <w:rPr>
                <w:rFonts w:ascii="Calibri Light" w:eastAsia="Times New Roman" w:hAnsi="Calibri Light" w:cs="Calibri Light"/>
                <w:lang w:eastAsia="de-CH"/>
              </w:rPr>
            </w:pPr>
            <w:r w:rsidRPr="006B142E">
              <w:rPr>
                <w:rFonts w:ascii="Calibri Light" w:eastAsia="Times New Roman" w:hAnsi="Calibri Light" w:cs="Calibri Light"/>
                <w:lang w:eastAsia="de-CH"/>
              </w:rPr>
              <w:t>Tastatur + Maus + Monitor</w:t>
            </w:r>
          </w:p>
        </w:tc>
      </w:tr>
      <w:tr w:rsidR="0058754B" w:rsidRPr="00DD3E6A" w14:paraId="536C5522" w14:textId="77777777" w:rsidTr="004C6ED9">
        <w:tc>
          <w:tcPr>
            <w:tcW w:w="90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D3DA59" w14:textId="1CA75DAD" w:rsidR="0058754B" w:rsidRPr="006B142E" w:rsidRDefault="0058754B" w:rsidP="004C6ED9">
            <w:pPr>
              <w:spacing w:after="0" w:line="240" w:lineRule="auto"/>
              <w:rPr>
                <w:rFonts w:ascii="Calibri Light" w:eastAsia="Times New Roman" w:hAnsi="Calibri Light" w:cs="Calibri Light"/>
                <w:lang w:eastAsia="de-CH"/>
              </w:rPr>
            </w:pPr>
            <w:r w:rsidRPr="006B142E">
              <w:rPr>
                <w:rFonts w:ascii="Calibri Light" w:eastAsia="Times New Roman" w:hAnsi="Calibri Light" w:cs="Calibri Light"/>
                <w:lang w:eastAsia="de-CH"/>
              </w:rPr>
              <w:t xml:space="preserve">HDMI Kabel, </w:t>
            </w:r>
            <w:r w:rsidR="00E403CD" w:rsidRPr="006B142E">
              <w:rPr>
                <w:rFonts w:ascii="Calibri Light" w:eastAsia="Times New Roman" w:hAnsi="Calibri Light" w:cs="Calibri Light"/>
                <w:lang w:eastAsia="de-CH"/>
              </w:rPr>
              <w:t>USB-Kabel</w:t>
            </w:r>
            <w:r>
              <w:rPr>
                <w:rFonts w:ascii="Calibri Light" w:eastAsia="Times New Roman" w:hAnsi="Calibri Light" w:cs="Calibri Light"/>
                <w:lang w:eastAsia="de-CH"/>
              </w:rPr>
              <w:t>, Switch, 3 Ethernet Kabel</w:t>
            </w:r>
          </w:p>
        </w:tc>
      </w:tr>
    </w:tbl>
    <w:p w14:paraId="7E0ADA28" w14:textId="77777777" w:rsidR="0058754B" w:rsidRPr="006B142E" w:rsidRDefault="0058754B" w:rsidP="0058754B">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 </w:t>
      </w:r>
    </w:p>
    <w:tbl>
      <w:tblPr>
        <w:tblW w:w="9062"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685"/>
        <w:gridCol w:w="2953"/>
        <w:gridCol w:w="4424"/>
      </w:tblGrid>
      <w:tr w:rsidR="0058754B" w:rsidRPr="00DD3E6A" w14:paraId="4F78235F" w14:textId="77777777" w:rsidTr="004C6ED9">
        <w:tc>
          <w:tcPr>
            <w:tcW w:w="1685"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01602473"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b/>
                <w:szCs w:val="24"/>
                <w:lang w:eastAsia="de-CH"/>
              </w:rPr>
              <w:lastRenderedPageBreak/>
              <w:t>Auftraggeber:</w:t>
            </w:r>
          </w:p>
        </w:tc>
        <w:tc>
          <w:tcPr>
            <w:tcW w:w="2953"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60630340" w14:textId="77777777" w:rsidR="0058754B" w:rsidRPr="006B142E" w:rsidRDefault="0058754B" w:rsidP="004C6ED9">
            <w:pPr>
              <w:spacing w:line="240" w:lineRule="auto"/>
              <w:rPr>
                <w:rFonts w:ascii="Calibri Light" w:eastAsia="Times New Roman" w:hAnsi="Calibri Light" w:cs="Calibri Light"/>
                <w:color w:val="232323"/>
                <w:szCs w:val="24"/>
                <w:lang w:eastAsia="de-CH"/>
              </w:rPr>
            </w:pPr>
            <w:r w:rsidRPr="006B142E">
              <w:rPr>
                <w:rFonts w:ascii="Calibri Light" w:eastAsia="Times New Roman" w:hAnsi="Calibri Light" w:cs="Calibri Light"/>
                <w:b/>
                <w:color w:val="232323"/>
                <w:szCs w:val="24"/>
                <w:lang w:eastAsia="de-CH"/>
              </w:rPr>
              <w:t>Weitere Kontaktpersonen:</w:t>
            </w:r>
          </w:p>
        </w:tc>
        <w:tc>
          <w:tcPr>
            <w:tcW w:w="4424"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5180A649" w14:textId="77777777" w:rsidR="0058754B" w:rsidRPr="006B142E" w:rsidRDefault="0058754B" w:rsidP="004C6ED9">
            <w:pPr>
              <w:spacing w:line="240" w:lineRule="auto"/>
              <w:rPr>
                <w:rFonts w:ascii="Calibri Light" w:eastAsia="Times New Roman" w:hAnsi="Calibri Light" w:cs="Calibri Light"/>
                <w:color w:val="232323"/>
                <w:szCs w:val="24"/>
                <w:lang w:eastAsia="de-CH"/>
              </w:rPr>
            </w:pPr>
            <w:r w:rsidRPr="006B142E">
              <w:rPr>
                <w:rFonts w:ascii="Calibri Light" w:eastAsia="Times New Roman" w:hAnsi="Calibri Light" w:cs="Calibri Light"/>
                <w:b/>
                <w:color w:val="232323"/>
                <w:szCs w:val="24"/>
                <w:lang w:eastAsia="de-CH"/>
              </w:rPr>
              <w:t>Begleitperson BBB:</w:t>
            </w:r>
          </w:p>
        </w:tc>
      </w:tr>
      <w:tr w:rsidR="0058754B" w:rsidRPr="00DD3E6A" w14:paraId="7B08E10C" w14:textId="77777777" w:rsidTr="004C6ED9">
        <w:tc>
          <w:tcPr>
            <w:tcW w:w="16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F1E015"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N/A</w:t>
            </w:r>
          </w:p>
        </w:tc>
        <w:tc>
          <w:tcPr>
            <w:tcW w:w="29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2E6709"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N/A</w:t>
            </w:r>
          </w:p>
        </w:tc>
        <w:tc>
          <w:tcPr>
            <w:tcW w:w="44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33A333" w14:textId="77777777" w:rsidR="0058754B" w:rsidRPr="006B142E" w:rsidRDefault="0058754B" w:rsidP="004C6ED9">
            <w:pPr>
              <w:spacing w:line="240" w:lineRule="auto"/>
              <w:rPr>
                <w:rFonts w:ascii="Calibri Light" w:eastAsia="Times New Roman" w:hAnsi="Calibri Light" w:cs="Calibri Light"/>
                <w:szCs w:val="24"/>
                <w:lang w:eastAsia="de-CH"/>
              </w:rPr>
            </w:pPr>
            <w:r w:rsidRPr="006B142E">
              <w:rPr>
                <w:rFonts w:ascii="Calibri Light" w:eastAsia="Times New Roman" w:hAnsi="Calibri Light" w:cs="Calibri Light"/>
                <w:szCs w:val="24"/>
                <w:lang w:eastAsia="de-CH"/>
              </w:rPr>
              <w:t>Sascha Fiechter</w:t>
            </w:r>
          </w:p>
        </w:tc>
      </w:tr>
    </w:tbl>
    <w:p w14:paraId="27143FC1" w14:textId="245DE9A0" w:rsidR="0058754B" w:rsidRPr="00635487" w:rsidRDefault="0058754B" w:rsidP="0058754B">
      <w:pPr>
        <w:spacing w:line="240" w:lineRule="auto"/>
        <w:rPr>
          <w:rFonts w:asciiTheme="majorHAnsi" w:eastAsia="Times New Roman" w:hAnsiTheme="majorHAnsi" w:cstheme="majorHAnsi"/>
          <w:szCs w:val="24"/>
          <w:lang w:eastAsia="de-CH"/>
        </w:rPr>
      </w:pPr>
      <w:r w:rsidRPr="00635487">
        <w:rPr>
          <w:rFonts w:asciiTheme="majorHAnsi" w:eastAsia="Times New Roman" w:hAnsiTheme="majorHAnsi" w:cstheme="majorHAnsi"/>
          <w:szCs w:val="24"/>
          <w:lang w:eastAsia="de-CH"/>
        </w:rPr>
        <w:t> </w:t>
      </w:r>
    </w:p>
    <w:tbl>
      <w:tblPr>
        <w:tblW w:w="9062"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4385"/>
        <w:gridCol w:w="4677"/>
      </w:tblGrid>
      <w:tr w:rsidR="0058754B" w:rsidRPr="00635487" w14:paraId="3EF1426D" w14:textId="77777777" w:rsidTr="004C6ED9">
        <w:tc>
          <w:tcPr>
            <w:tcW w:w="4385"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4EDE904D" w14:textId="77777777" w:rsidR="0058754B" w:rsidRPr="00635487" w:rsidRDefault="0058754B" w:rsidP="004C6ED9">
            <w:pPr>
              <w:spacing w:line="240" w:lineRule="auto"/>
              <w:rPr>
                <w:rFonts w:asciiTheme="majorHAnsi" w:eastAsia="Times New Roman" w:hAnsiTheme="majorHAnsi" w:cstheme="majorHAnsi"/>
                <w:szCs w:val="24"/>
                <w:lang w:eastAsia="de-CH"/>
              </w:rPr>
            </w:pPr>
            <w:r w:rsidRPr="00635487">
              <w:rPr>
                <w:rFonts w:asciiTheme="majorHAnsi" w:eastAsia="Times New Roman" w:hAnsiTheme="majorHAnsi" w:cstheme="majorHAnsi"/>
                <w:b/>
                <w:szCs w:val="24"/>
                <w:lang w:eastAsia="de-CH"/>
              </w:rPr>
              <w:t>Projektleiter:</w:t>
            </w:r>
          </w:p>
        </w:tc>
        <w:tc>
          <w:tcPr>
            <w:tcW w:w="4677"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4B52B4DC" w14:textId="77777777" w:rsidR="0058754B" w:rsidRPr="00635487" w:rsidRDefault="0058754B" w:rsidP="004C6ED9">
            <w:pPr>
              <w:spacing w:line="240" w:lineRule="auto"/>
              <w:rPr>
                <w:rFonts w:asciiTheme="majorHAnsi" w:eastAsia="Times New Roman" w:hAnsiTheme="majorHAnsi" w:cstheme="majorHAnsi"/>
                <w:color w:val="232323"/>
                <w:szCs w:val="24"/>
                <w:lang w:eastAsia="de-CH"/>
              </w:rPr>
            </w:pPr>
            <w:r w:rsidRPr="00635487">
              <w:rPr>
                <w:rFonts w:asciiTheme="majorHAnsi" w:eastAsia="Times New Roman" w:hAnsiTheme="majorHAnsi" w:cstheme="majorHAnsi"/>
                <w:b/>
                <w:color w:val="232323"/>
                <w:szCs w:val="24"/>
                <w:lang w:eastAsia="de-CH"/>
              </w:rPr>
              <w:t>Teammitglieder:</w:t>
            </w:r>
          </w:p>
        </w:tc>
      </w:tr>
      <w:tr w:rsidR="0058754B" w:rsidRPr="00635487" w14:paraId="23FD92AE" w14:textId="77777777" w:rsidTr="004C6ED9">
        <w:tc>
          <w:tcPr>
            <w:tcW w:w="43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8E15A8" w14:textId="77777777" w:rsidR="0058754B" w:rsidRPr="00635487" w:rsidRDefault="0058754B" w:rsidP="004C6ED9">
            <w:pPr>
              <w:spacing w:after="0" w:line="240" w:lineRule="auto"/>
              <w:rPr>
                <w:rFonts w:asciiTheme="majorHAnsi" w:eastAsia="Wingdings" w:hAnsiTheme="majorHAnsi" w:cstheme="majorHAnsi"/>
                <w:lang w:eastAsia="de-CH"/>
              </w:rPr>
            </w:pPr>
            <w:r w:rsidRPr="00635487">
              <w:rPr>
                <w:rFonts w:asciiTheme="majorHAnsi" w:eastAsia="Wingdings" w:hAnsiTheme="majorHAnsi" w:cstheme="majorHAnsi"/>
                <w:lang w:eastAsia="de-CH"/>
              </w:rPr>
              <w:t>Lauren Emmenegger</w:t>
            </w:r>
          </w:p>
        </w:tc>
        <w:tc>
          <w:tcPr>
            <w:tcW w:w="4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E1A181" w14:textId="77777777" w:rsidR="0058754B" w:rsidRPr="00635487" w:rsidRDefault="0058754B" w:rsidP="004C6ED9">
            <w:pPr>
              <w:spacing w:after="0" w:line="240" w:lineRule="auto"/>
              <w:rPr>
                <w:rFonts w:asciiTheme="majorHAnsi" w:eastAsia="Wingdings" w:hAnsiTheme="majorHAnsi" w:cstheme="majorHAnsi"/>
                <w:lang w:eastAsia="de-CH"/>
              </w:rPr>
            </w:pPr>
            <w:r w:rsidRPr="00635487">
              <w:rPr>
                <w:rFonts w:asciiTheme="majorHAnsi" w:eastAsia="Wingdings" w:hAnsiTheme="majorHAnsi" w:cstheme="majorHAnsi"/>
                <w:lang w:eastAsia="de-CH"/>
              </w:rPr>
              <w:t>Janik Meier</w:t>
            </w:r>
          </w:p>
        </w:tc>
      </w:tr>
    </w:tbl>
    <w:p w14:paraId="51F0D542" w14:textId="77777777" w:rsidR="0058754B" w:rsidRPr="00635487" w:rsidRDefault="0058754B" w:rsidP="0058754B">
      <w:pPr>
        <w:spacing w:line="240" w:lineRule="auto"/>
        <w:rPr>
          <w:rFonts w:asciiTheme="majorHAnsi" w:eastAsia="Wingdings" w:hAnsiTheme="majorHAnsi" w:cstheme="majorHAnsi"/>
          <w:szCs w:val="24"/>
          <w:lang w:eastAsia="de-CH"/>
        </w:rPr>
      </w:pPr>
      <w:r w:rsidRPr="00635487">
        <w:rPr>
          <w:rFonts w:asciiTheme="majorHAnsi" w:eastAsia="Wingdings" w:hAnsiTheme="majorHAnsi" w:cstheme="majorHAnsi"/>
          <w:szCs w:val="24"/>
          <w:lang w:eastAsia="de-CH"/>
        </w:rPr>
        <w:t> </w:t>
      </w:r>
    </w:p>
    <w:tbl>
      <w:tblPr>
        <w:tblW w:w="9062"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4385"/>
        <w:gridCol w:w="4677"/>
      </w:tblGrid>
      <w:tr w:rsidR="0058754B" w:rsidRPr="00635487" w14:paraId="1D29EB69" w14:textId="77777777" w:rsidTr="004C6ED9">
        <w:tc>
          <w:tcPr>
            <w:tcW w:w="4385"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1F3219B9" w14:textId="77777777" w:rsidR="0058754B" w:rsidRPr="00635487" w:rsidRDefault="0058754B" w:rsidP="004C6ED9">
            <w:pPr>
              <w:spacing w:line="240" w:lineRule="auto"/>
              <w:rPr>
                <w:rFonts w:asciiTheme="majorHAnsi" w:eastAsia="Wingdings" w:hAnsiTheme="majorHAnsi" w:cstheme="majorHAnsi"/>
                <w:szCs w:val="24"/>
                <w:lang w:eastAsia="de-CH"/>
              </w:rPr>
            </w:pPr>
            <w:r w:rsidRPr="00635487">
              <w:rPr>
                <w:rFonts w:asciiTheme="majorHAnsi" w:eastAsia="Wingdings" w:hAnsiTheme="majorHAnsi" w:cstheme="majorHAnsi"/>
                <w:b/>
                <w:szCs w:val="24"/>
                <w:lang w:eastAsia="de-CH"/>
              </w:rPr>
              <w:t>Termin Projektstart:</w:t>
            </w:r>
          </w:p>
        </w:tc>
        <w:tc>
          <w:tcPr>
            <w:tcW w:w="4677" w:type="dxa"/>
            <w:tcBorders>
              <w:top w:val="single" w:sz="8" w:space="0" w:color="A3A3A3"/>
              <w:left w:val="single" w:sz="8" w:space="0" w:color="A3A3A3"/>
              <w:bottom w:val="single" w:sz="8" w:space="0" w:color="A3A3A3"/>
              <w:right w:val="single" w:sz="8" w:space="0" w:color="A3A3A3"/>
            </w:tcBorders>
            <w:shd w:val="clear" w:color="auto" w:fill="BFBFBF"/>
            <w:tcMar>
              <w:top w:w="80" w:type="dxa"/>
              <w:left w:w="80" w:type="dxa"/>
              <w:bottom w:w="80" w:type="dxa"/>
              <w:right w:w="80" w:type="dxa"/>
            </w:tcMar>
            <w:hideMark/>
          </w:tcPr>
          <w:p w14:paraId="60119264" w14:textId="77777777" w:rsidR="0058754B" w:rsidRPr="00635487" w:rsidRDefault="0058754B" w:rsidP="004C6ED9">
            <w:pPr>
              <w:spacing w:line="240" w:lineRule="auto"/>
              <w:rPr>
                <w:rFonts w:asciiTheme="majorHAnsi" w:eastAsia="Wingdings" w:hAnsiTheme="majorHAnsi" w:cstheme="majorHAnsi"/>
                <w:color w:val="232323"/>
                <w:szCs w:val="24"/>
                <w:lang w:eastAsia="de-CH"/>
              </w:rPr>
            </w:pPr>
            <w:r w:rsidRPr="00635487">
              <w:rPr>
                <w:rFonts w:asciiTheme="majorHAnsi" w:eastAsia="Wingdings" w:hAnsiTheme="majorHAnsi" w:cstheme="majorHAnsi"/>
                <w:b/>
                <w:color w:val="232323"/>
                <w:szCs w:val="24"/>
                <w:lang w:eastAsia="de-CH"/>
              </w:rPr>
              <w:t>Termin Projektende:</w:t>
            </w:r>
          </w:p>
        </w:tc>
      </w:tr>
      <w:tr w:rsidR="0058754B" w:rsidRPr="00635487" w14:paraId="554832EE" w14:textId="77777777" w:rsidTr="004C6ED9">
        <w:tc>
          <w:tcPr>
            <w:tcW w:w="43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38CFE4" w14:textId="77777777" w:rsidR="0058754B" w:rsidRPr="00635487" w:rsidRDefault="0058754B" w:rsidP="004C6ED9">
            <w:pPr>
              <w:spacing w:line="240" w:lineRule="auto"/>
              <w:rPr>
                <w:rFonts w:asciiTheme="majorHAnsi" w:eastAsia="Wingdings" w:hAnsiTheme="majorHAnsi" w:cstheme="majorHAnsi"/>
                <w:szCs w:val="24"/>
                <w:lang w:eastAsia="de-CH"/>
              </w:rPr>
            </w:pPr>
            <w:r w:rsidRPr="00635487">
              <w:rPr>
                <w:rFonts w:asciiTheme="majorHAnsi" w:eastAsia="Wingdings" w:hAnsiTheme="majorHAnsi" w:cstheme="majorHAnsi"/>
                <w:szCs w:val="24"/>
                <w:lang w:eastAsia="de-CH"/>
              </w:rPr>
              <w:t>02.12.20</w:t>
            </w:r>
          </w:p>
        </w:tc>
        <w:tc>
          <w:tcPr>
            <w:tcW w:w="46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8C593C" w14:textId="77777777" w:rsidR="0058754B" w:rsidRPr="00635487" w:rsidRDefault="0058754B" w:rsidP="004C6ED9">
            <w:pPr>
              <w:spacing w:line="240" w:lineRule="auto"/>
              <w:rPr>
                <w:rFonts w:asciiTheme="majorHAnsi" w:eastAsia="Wingdings" w:hAnsiTheme="majorHAnsi" w:cstheme="majorHAnsi"/>
                <w:szCs w:val="24"/>
                <w:lang w:eastAsia="de-CH"/>
              </w:rPr>
            </w:pPr>
            <w:r w:rsidRPr="00635487">
              <w:rPr>
                <w:rFonts w:asciiTheme="majorHAnsi" w:eastAsia="Wingdings" w:hAnsiTheme="majorHAnsi" w:cstheme="majorHAnsi"/>
                <w:szCs w:val="24"/>
                <w:lang w:eastAsia="de-CH"/>
              </w:rPr>
              <w:t>06.01.21</w:t>
            </w:r>
          </w:p>
        </w:tc>
      </w:tr>
    </w:tbl>
    <w:p w14:paraId="4DD6B006" w14:textId="77777777" w:rsidR="0058754B" w:rsidRPr="00DD3E6A" w:rsidRDefault="0058754B" w:rsidP="0058754B"/>
    <w:p w14:paraId="471C34CC" w14:textId="1B6ACE2B" w:rsidR="00B214DB" w:rsidRPr="00DD3E6A" w:rsidRDefault="00B214DB" w:rsidP="00B4429B">
      <w:pPr>
        <w:pStyle w:val="berschrift2"/>
        <w:numPr>
          <w:ilvl w:val="0"/>
          <w:numId w:val="0"/>
        </w:numPr>
      </w:pPr>
    </w:p>
    <w:p w14:paraId="554AF4B2" w14:textId="77777777" w:rsidR="00B214DB" w:rsidRPr="00DD3E6A" w:rsidRDefault="00B214DB" w:rsidP="00B214DB"/>
    <w:p w14:paraId="411D5302" w14:textId="0D5037B1" w:rsidR="00244755" w:rsidRPr="00DD3E6A" w:rsidRDefault="00244755" w:rsidP="00244755">
      <w:pPr>
        <w:pStyle w:val="berschrift2"/>
      </w:pPr>
      <w:bookmarkStart w:id="9" w:name="_Toc54183398"/>
      <w:r w:rsidRPr="00DD3E6A">
        <w:lastRenderedPageBreak/>
        <w:t xml:space="preserve"> </w:t>
      </w:r>
      <w:bookmarkStart w:id="10" w:name="_Toc62051104"/>
      <w:bookmarkEnd w:id="9"/>
      <w:r w:rsidR="00266CC9" w:rsidRPr="00DD3E6A">
        <w:t>Projektantrag-E-Mail</w:t>
      </w:r>
      <w:bookmarkEnd w:id="10"/>
    </w:p>
    <w:p w14:paraId="5F919726" w14:textId="334AEECA" w:rsidR="00AB49A6" w:rsidRPr="00DD3E6A" w:rsidRDefault="00601670" w:rsidP="00244755">
      <w:r w:rsidRPr="00601670">
        <w:drawing>
          <wp:inline distT="0" distB="0" distL="0" distR="0" wp14:anchorId="5CB78A35" wp14:editId="4FB10358">
            <wp:extent cx="5760720" cy="4761230"/>
            <wp:effectExtent l="152400" t="152400" r="354330" b="3632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761230"/>
                    </a:xfrm>
                    <a:prstGeom prst="rect">
                      <a:avLst/>
                    </a:prstGeom>
                    <a:ln>
                      <a:noFill/>
                    </a:ln>
                    <a:effectLst>
                      <a:outerShdw blurRad="292100" dist="139700" dir="2700000" algn="tl" rotWithShape="0">
                        <a:srgbClr val="333333">
                          <a:alpha val="65000"/>
                        </a:srgbClr>
                      </a:outerShdw>
                    </a:effectLst>
                  </pic:spPr>
                </pic:pic>
              </a:graphicData>
            </a:graphic>
          </wp:inline>
        </w:drawing>
      </w:r>
    </w:p>
    <w:p w14:paraId="127F9E8B" w14:textId="1E8B9030" w:rsidR="00A802C5" w:rsidRPr="00DD3E6A" w:rsidRDefault="00244755" w:rsidP="00244755">
      <w:pPr>
        <w:pStyle w:val="berschrift2"/>
      </w:pPr>
      <w:r w:rsidRPr="00DD3E6A">
        <w:t xml:space="preserve"> </w:t>
      </w:r>
      <w:bookmarkStart w:id="11" w:name="_Toc49436249"/>
      <w:bookmarkStart w:id="12" w:name="_Toc51762116"/>
      <w:bookmarkStart w:id="13" w:name="_Toc54183399"/>
      <w:bookmarkStart w:id="14" w:name="_Toc62051105"/>
      <w:r w:rsidRPr="00DD3E6A">
        <w:t>Idee</w:t>
      </w:r>
      <w:bookmarkEnd w:id="11"/>
      <w:bookmarkEnd w:id="12"/>
      <w:bookmarkEnd w:id="13"/>
      <w:bookmarkEnd w:id="14"/>
    </w:p>
    <w:p w14:paraId="5CAC100C" w14:textId="72681779" w:rsidR="005637B4" w:rsidRPr="00DD3E6A" w:rsidRDefault="001D456D" w:rsidP="00244755">
      <w:r w:rsidRPr="00DD3E6A">
        <w:t xml:space="preserve">Beim </w:t>
      </w:r>
      <w:r w:rsidR="00444714" w:rsidRPr="00DD3E6A">
        <w:t>überlegen</w:t>
      </w:r>
      <w:r w:rsidR="00361EA4" w:rsidRPr="00DD3E6A">
        <w:t>, was wir als nächstes Projekt machen könnten</w:t>
      </w:r>
      <w:r w:rsidR="006B0DCC" w:rsidRPr="00DD3E6A">
        <w:t>, hatten wir die Idee, einen Minecraft Server über einen Raspberry Pi</w:t>
      </w:r>
      <w:r w:rsidR="009A1BB0" w:rsidRPr="00DD3E6A">
        <w:t xml:space="preserve"> laufen zu lassen.</w:t>
      </w:r>
      <w:r w:rsidR="00BD30DD" w:rsidRPr="00DD3E6A">
        <w:t xml:space="preserve"> Der Server wird im lokalen Netzwerk erreichbar sein</w:t>
      </w:r>
      <w:r w:rsidR="002A6132" w:rsidRPr="00DD3E6A">
        <w:t xml:space="preserve">. Da </w:t>
      </w:r>
      <w:r w:rsidR="00726CEF" w:rsidRPr="00DD3E6A">
        <w:t>Minecraft Multiplayer</w:t>
      </w:r>
      <w:r w:rsidR="00F8603C" w:rsidRPr="00DD3E6A">
        <w:t xml:space="preserve"> über das </w:t>
      </w:r>
      <w:proofErr w:type="spellStart"/>
      <w:r w:rsidR="00F8603C" w:rsidRPr="00DD3E6A">
        <w:t>BBBaden</w:t>
      </w:r>
      <w:proofErr w:type="spellEnd"/>
      <w:r w:rsidR="00F8603C" w:rsidRPr="00DD3E6A">
        <w:t xml:space="preserve"> Netzwerk nicht läuft, werden wir zu diesem Zweck ein kleines Netzwerk mit Swi</w:t>
      </w:r>
      <w:r w:rsidR="006403B1" w:rsidRPr="00DD3E6A">
        <w:t xml:space="preserve">tch </w:t>
      </w:r>
      <w:r w:rsidR="00C60BCE" w:rsidRPr="00DD3E6A">
        <w:t xml:space="preserve">und </w:t>
      </w:r>
      <w:proofErr w:type="spellStart"/>
      <w:r w:rsidR="00C60BCE" w:rsidRPr="00DD3E6A">
        <w:t>Ethernetkabeln</w:t>
      </w:r>
      <w:proofErr w:type="spellEnd"/>
      <w:r w:rsidR="00C60BCE" w:rsidRPr="00DD3E6A">
        <w:t xml:space="preserve"> erstellen. Falls wir den Server zum </w:t>
      </w:r>
      <w:r w:rsidR="00444714" w:rsidRPr="00DD3E6A">
        <w:t>Laufen</w:t>
      </w:r>
      <w:r w:rsidR="00C60BCE" w:rsidRPr="00DD3E6A">
        <w:t xml:space="preserve"> bringen und noch Zeit </w:t>
      </w:r>
      <w:proofErr w:type="gramStart"/>
      <w:r w:rsidR="00C60BCE" w:rsidRPr="00DD3E6A">
        <w:t>übrig haben</w:t>
      </w:r>
      <w:proofErr w:type="gramEnd"/>
      <w:r w:rsidR="00C60BCE" w:rsidRPr="00DD3E6A">
        <w:t>, möchten wir</w:t>
      </w:r>
      <w:r w:rsidR="00A46A59" w:rsidRPr="00DD3E6A">
        <w:t>,</w:t>
      </w:r>
      <w:r w:rsidR="007426CD" w:rsidRPr="00DD3E6A">
        <w:t xml:space="preserve"> dass man </w:t>
      </w:r>
      <w:r w:rsidR="00C36D80" w:rsidRPr="00DD3E6A">
        <w:t xml:space="preserve">sich auch per </w:t>
      </w:r>
      <w:proofErr w:type="spellStart"/>
      <w:r w:rsidR="00C36D80" w:rsidRPr="00DD3E6A">
        <w:t>Hamachi</w:t>
      </w:r>
      <w:proofErr w:type="spellEnd"/>
      <w:r w:rsidR="00C36D80" w:rsidRPr="00DD3E6A">
        <w:t xml:space="preserve"> </w:t>
      </w:r>
      <w:r w:rsidR="0096326D" w:rsidRPr="00DD3E6A">
        <w:t>von der Ferne ins gleiche Netzwerk ein</w:t>
      </w:r>
      <w:r w:rsidR="0002248E" w:rsidRPr="00DD3E6A">
        <w:t>schalten kann.</w:t>
      </w:r>
    </w:p>
    <w:p w14:paraId="2E07BA55" w14:textId="676BF5BF" w:rsidR="00B47492" w:rsidRPr="00DD3E6A" w:rsidRDefault="00B47492" w:rsidP="00B47492">
      <w:pPr>
        <w:pStyle w:val="berschrift2"/>
      </w:pPr>
      <w:r w:rsidRPr="00DD3E6A">
        <w:t xml:space="preserve"> </w:t>
      </w:r>
      <w:bookmarkStart w:id="15" w:name="_Toc49436250"/>
      <w:bookmarkStart w:id="16" w:name="_Toc51762117"/>
      <w:bookmarkStart w:id="17" w:name="_Toc54183400"/>
      <w:bookmarkStart w:id="18" w:name="_Toc62051106"/>
      <w:r w:rsidRPr="00DD3E6A">
        <w:t>Anforderungsanalyse</w:t>
      </w:r>
      <w:bookmarkEnd w:id="15"/>
      <w:bookmarkEnd w:id="16"/>
      <w:bookmarkEnd w:id="17"/>
      <w:bookmarkEnd w:id="18"/>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548"/>
        <w:gridCol w:w="7477"/>
      </w:tblGrid>
      <w:tr w:rsidR="00DA6E8B" w:rsidRPr="00DD3E6A" w14:paraId="7E0A1ADB"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shd w:val="clear" w:color="auto" w:fill="BFBFBF" w:themeFill="background1" w:themeFillShade="BF"/>
            <w:tcMar>
              <w:top w:w="80" w:type="dxa"/>
              <w:left w:w="80" w:type="dxa"/>
              <w:bottom w:w="80" w:type="dxa"/>
              <w:right w:w="80" w:type="dxa"/>
            </w:tcMar>
            <w:hideMark/>
          </w:tcPr>
          <w:p w14:paraId="6F85869D" w14:textId="77777777" w:rsidR="00DA6E8B" w:rsidRPr="00DC01BC" w:rsidRDefault="00DA6E8B" w:rsidP="00DA3F18">
            <w:pPr>
              <w:spacing w:after="0" w:line="240" w:lineRule="auto"/>
              <w:rPr>
                <w:rFonts w:eastAsia="Symbol" w:cstheme="minorHAnsi"/>
                <w:szCs w:val="24"/>
                <w:lang w:eastAsia="de-CH"/>
              </w:rPr>
            </w:pPr>
            <w:r w:rsidRPr="00DC01BC">
              <w:rPr>
                <w:rFonts w:eastAsia="Symbol" w:cstheme="minorHAnsi"/>
                <w:b/>
                <w:szCs w:val="24"/>
                <w:lang w:eastAsia="de-CH"/>
              </w:rPr>
              <w:t>Nr.</w:t>
            </w:r>
          </w:p>
        </w:tc>
        <w:tc>
          <w:tcPr>
            <w:tcW w:w="7477" w:type="dxa"/>
            <w:tcBorders>
              <w:top w:val="single" w:sz="8" w:space="0" w:color="A3A3A3"/>
              <w:left w:val="single" w:sz="8" w:space="0" w:color="A3A3A3"/>
              <w:bottom w:val="single" w:sz="8" w:space="0" w:color="A3A3A3"/>
              <w:right w:val="single" w:sz="8" w:space="0" w:color="A3A3A3"/>
            </w:tcBorders>
            <w:shd w:val="clear" w:color="auto" w:fill="BFBFBF" w:themeFill="background1" w:themeFillShade="BF"/>
            <w:tcMar>
              <w:top w:w="80" w:type="dxa"/>
              <w:left w:w="80" w:type="dxa"/>
              <w:bottom w:w="80" w:type="dxa"/>
              <w:right w:w="80" w:type="dxa"/>
            </w:tcMar>
            <w:hideMark/>
          </w:tcPr>
          <w:p w14:paraId="708A2068" w14:textId="77777777" w:rsidR="00DA6E8B" w:rsidRPr="00DC01BC" w:rsidRDefault="00DA6E8B" w:rsidP="00DA3F18">
            <w:pPr>
              <w:spacing w:after="0" w:line="240" w:lineRule="auto"/>
              <w:rPr>
                <w:rFonts w:eastAsia="Symbol" w:cstheme="minorHAnsi"/>
                <w:szCs w:val="24"/>
                <w:lang w:eastAsia="de-CH"/>
              </w:rPr>
            </w:pPr>
            <w:r w:rsidRPr="00DC01BC">
              <w:rPr>
                <w:rFonts w:eastAsia="Symbol" w:cstheme="minorHAnsi"/>
                <w:b/>
                <w:szCs w:val="24"/>
                <w:lang w:eastAsia="de-CH"/>
              </w:rPr>
              <w:t>Anforderung</w:t>
            </w:r>
          </w:p>
        </w:tc>
      </w:tr>
      <w:tr w:rsidR="006B70D2" w:rsidRPr="00DD3E6A" w14:paraId="40B347E1"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0C3255" w14:textId="77777777" w:rsidR="006B70D2" w:rsidRPr="00DD3E6A" w:rsidRDefault="006B70D2" w:rsidP="00F30EB7">
            <w:pPr>
              <w:pStyle w:val="Listenabsatz"/>
              <w:numPr>
                <w:ilvl w:val="0"/>
                <w:numId w:val="9"/>
              </w:numPr>
              <w:spacing w:after="0" w:line="256" w:lineRule="auto"/>
              <w:textAlignment w:val="auto"/>
              <w:rPr>
                <w:rFonts w:asciiTheme="minorHAnsi" w:hAnsiTheme="minorHAnsi" w:cstheme="minorHAns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F3D15A" w14:textId="28A1C5AB" w:rsidR="006B70D2" w:rsidRPr="005D5E34" w:rsidRDefault="00C05BBB" w:rsidP="00DA3F18">
            <w:pPr>
              <w:spacing w:after="0" w:line="240" w:lineRule="auto"/>
              <w:rPr>
                <w:rFonts w:eastAsia="Courier New" w:cstheme="minorHAnsi"/>
                <w:szCs w:val="24"/>
                <w:lang w:eastAsia="de-CH"/>
              </w:rPr>
            </w:pPr>
            <w:r>
              <w:rPr>
                <w:rFonts w:eastAsia="Courier New" w:cstheme="minorHAnsi"/>
                <w:szCs w:val="24"/>
                <w:lang w:eastAsia="de-CH"/>
              </w:rPr>
              <w:t>Wir können uns gegenseitig über den Switch anpingen</w:t>
            </w:r>
            <w:r w:rsidR="005016DE">
              <w:rPr>
                <w:rFonts w:eastAsia="Courier New" w:cstheme="minorHAnsi"/>
                <w:szCs w:val="24"/>
                <w:lang w:eastAsia="de-CH"/>
              </w:rPr>
              <w:t>.</w:t>
            </w:r>
          </w:p>
        </w:tc>
      </w:tr>
      <w:tr w:rsidR="00DA6E8B" w:rsidRPr="00DD3E6A" w14:paraId="59A109E1"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4B5451C" w14:textId="77777777" w:rsidR="00DA6E8B" w:rsidRPr="00DD3E6A" w:rsidRDefault="00DA6E8B" w:rsidP="00F30EB7">
            <w:pPr>
              <w:pStyle w:val="Listenabsatz"/>
              <w:numPr>
                <w:ilvl w:val="0"/>
                <w:numId w:val="9"/>
              </w:numPr>
              <w:spacing w:after="0" w:line="256" w:lineRule="auto"/>
              <w:textAlignment w:val="auto"/>
              <w:rPr>
                <w:rFonts w:asciiTheme="minorHAnsi" w:hAnsiTheme="minorHAnsi" w:cstheme="minorHAns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291F43" w14:textId="19564E4F" w:rsidR="00DA6E8B" w:rsidRPr="00DC01BC" w:rsidRDefault="007E1C66" w:rsidP="00DA3F18">
            <w:pPr>
              <w:spacing w:after="0" w:line="240" w:lineRule="auto"/>
              <w:rPr>
                <w:rFonts w:eastAsia="Courier New" w:cstheme="minorHAnsi"/>
                <w:szCs w:val="24"/>
                <w:lang w:eastAsia="de-CH"/>
              </w:rPr>
            </w:pPr>
            <w:r>
              <w:rPr>
                <w:rFonts w:eastAsia="Courier New" w:cstheme="minorHAnsi"/>
                <w:szCs w:val="24"/>
                <w:lang w:eastAsia="de-CH"/>
              </w:rPr>
              <w:t>Wir können den Raspberry Pi per Laptop steuern</w:t>
            </w:r>
            <w:r w:rsidR="007A4DC0">
              <w:rPr>
                <w:rFonts w:eastAsia="Courier New" w:cstheme="minorHAnsi"/>
                <w:szCs w:val="24"/>
                <w:lang w:eastAsia="de-CH"/>
              </w:rPr>
              <w:t>, anstatt per angeschlossene Tastatur, Monitor und Maus</w:t>
            </w:r>
            <w:r>
              <w:rPr>
                <w:rFonts w:eastAsia="Courier New" w:cstheme="minorHAnsi"/>
                <w:szCs w:val="24"/>
                <w:lang w:eastAsia="de-CH"/>
              </w:rPr>
              <w:t xml:space="preserve"> (</w:t>
            </w:r>
            <w:proofErr w:type="spellStart"/>
            <w:r w:rsidR="00A53B97">
              <w:rPr>
                <w:rFonts w:eastAsia="Courier New" w:cstheme="minorHAnsi"/>
                <w:szCs w:val="24"/>
                <w:lang w:eastAsia="de-CH"/>
              </w:rPr>
              <w:t>H</w:t>
            </w:r>
            <w:r>
              <w:rPr>
                <w:rFonts w:eastAsia="Courier New" w:cstheme="minorHAnsi"/>
                <w:szCs w:val="24"/>
                <w:lang w:eastAsia="de-CH"/>
              </w:rPr>
              <w:t>eadless</w:t>
            </w:r>
            <w:proofErr w:type="spellEnd"/>
            <w:r>
              <w:rPr>
                <w:rFonts w:eastAsia="Courier New" w:cstheme="minorHAnsi"/>
                <w:szCs w:val="24"/>
                <w:lang w:eastAsia="de-CH"/>
              </w:rPr>
              <w:t>).</w:t>
            </w:r>
          </w:p>
        </w:tc>
      </w:tr>
      <w:tr w:rsidR="00DA6E8B" w:rsidRPr="00DD3E6A" w14:paraId="664A7037" w14:textId="77777777" w:rsidTr="00DA3F18">
        <w:trPr>
          <w:trHeight w:val="302"/>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04F3F4" w14:textId="77777777" w:rsidR="00DA6E8B" w:rsidRPr="00DD3E6A" w:rsidRDefault="00DA6E8B" w:rsidP="00F30EB7">
            <w:pPr>
              <w:pStyle w:val="Listenabsatz"/>
              <w:numPr>
                <w:ilvl w:val="0"/>
                <w:numId w:val="9"/>
              </w:numPr>
              <w:spacing w:after="0" w:line="256" w:lineRule="auto"/>
              <w:textAlignment w:val="auto"/>
              <w:rPr>
                <w:rFonts w:asciiTheme="minorHAnsi" w:hAnsiTheme="minorHAnsi" w:cstheme="minorHAnsi"/>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30F8ABD" w14:textId="3DEC1699" w:rsidR="00DA6E8B" w:rsidRPr="00DC01BC" w:rsidRDefault="00AD444B" w:rsidP="00DA3F18">
            <w:pPr>
              <w:spacing w:after="0" w:line="240" w:lineRule="auto"/>
              <w:rPr>
                <w:rFonts w:eastAsia="Courier New" w:cstheme="minorHAnsi"/>
                <w:szCs w:val="24"/>
                <w:lang w:eastAsia="de-CH"/>
              </w:rPr>
            </w:pPr>
            <w:r>
              <w:rPr>
                <w:rFonts w:eastAsia="Courier New" w:cstheme="minorHAnsi"/>
                <w:szCs w:val="24"/>
                <w:lang w:eastAsia="de-CH"/>
              </w:rPr>
              <w:t xml:space="preserve">Wir können </w:t>
            </w:r>
            <w:r w:rsidR="00C242A2">
              <w:rPr>
                <w:rFonts w:eastAsia="Courier New" w:cstheme="minorHAnsi"/>
                <w:szCs w:val="24"/>
                <w:lang w:eastAsia="de-CH"/>
              </w:rPr>
              <w:t xml:space="preserve">dem Minecraft Server </w:t>
            </w:r>
            <w:proofErr w:type="spellStart"/>
            <w:r w:rsidR="00C242A2">
              <w:rPr>
                <w:rFonts w:eastAsia="Courier New" w:cstheme="minorHAnsi"/>
                <w:szCs w:val="24"/>
                <w:lang w:eastAsia="de-CH"/>
              </w:rPr>
              <w:t>joinen</w:t>
            </w:r>
            <w:proofErr w:type="spellEnd"/>
            <w:r w:rsidR="003A7CC4">
              <w:rPr>
                <w:rFonts w:eastAsia="Courier New" w:cstheme="minorHAnsi"/>
                <w:szCs w:val="24"/>
                <w:lang w:eastAsia="de-CH"/>
              </w:rPr>
              <w:t>, wenn wir im gleichen Netzwerk sind</w:t>
            </w:r>
            <w:r w:rsidR="00C242A2">
              <w:rPr>
                <w:rFonts w:eastAsia="Courier New" w:cstheme="minorHAnsi"/>
                <w:szCs w:val="24"/>
                <w:lang w:eastAsia="de-CH"/>
              </w:rPr>
              <w:t>.</w:t>
            </w:r>
          </w:p>
        </w:tc>
      </w:tr>
      <w:tr w:rsidR="00DA6E8B" w:rsidRPr="00DD3E6A" w14:paraId="6299BF58" w14:textId="77777777" w:rsidTr="00DA3F18">
        <w:trPr>
          <w:trHeight w:val="296"/>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0BFDBF9" w14:textId="77777777" w:rsidR="00DA6E8B" w:rsidRPr="00DD3E6A" w:rsidRDefault="00DA6E8B" w:rsidP="00F30EB7">
            <w:pPr>
              <w:pStyle w:val="Listenabsatz"/>
              <w:numPr>
                <w:ilvl w:val="0"/>
                <w:numId w:val="9"/>
              </w:numPr>
              <w:spacing w:after="0" w:line="256" w:lineRule="auto"/>
              <w:textAlignment w:val="auto"/>
              <w:rPr>
                <w:rFonts w:asciiTheme="minorHAnsi" w:hAnsiTheme="minorHAnsi" w:cstheme="minorBid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66D22B" w14:textId="36134F11" w:rsidR="00DA6E8B" w:rsidRPr="00DC01BC" w:rsidRDefault="00D6323A" w:rsidP="00DA3F18">
            <w:pPr>
              <w:spacing w:after="0" w:line="240" w:lineRule="auto"/>
              <w:rPr>
                <w:rFonts w:eastAsia="Courier New" w:cstheme="minorHAnsi"/>
                <w:szCs w:val="24"/>
                <w:lang w:eastAsia="de-CH"/>
              </w:rPr>
            </w:pPr>
            <w:r>
              <w:rPr>
                <w:rFonts w:eastAsia="Courier New" w:cstheme="minorHAnsi"/>
                <w:szCs w:val="24"/>
                <w:lang w:eastAsia="de-CH"/>
              </w:rPr>
              <w:t xml:space="preserve">Wir haben konstant </w:t>
            </w:r>
            <w:r w:rsidR="00C91328">
              <w:rPr>
                <w:rFonts w:eastAsia="Courier New" w:cstheme="minorHAnsi"/>
                <w:szCs w:val="24"/>
                <w:lang w:eastAsia="de-CH"/>
              </w:rPr>
              <w:t>3</w:t>
            </w:r>
            <w:r>
              <w:rPr>
                <w:rFonts w:eastAsia="Courier New" w:cstheme="minorHAnsi"/>
                <w:szCs w:val="24"/>
                <w:lang w:eastAsia="de-CH"/>
              </w:rPr>
              <w:t xml:space="preserve">0 </w:t>
            </w:r>
            <w:proofErr w:type="spellStart"/>
            <w:r w:rsidR="00147856">
              <w:rPr>
                <w:rFonts w:eastAsia="Courier New" w:cstheme="minorHAnsi"/>
                <w:szCs w:val="24"/>
                <w:lang w:eastAsia="de-CH"/>
              </w:rPr>
              <w:t>F</w:t>
            </w:r>
            <w:r>
              <w:rPr>
                <w:rFonts w:eastAsia="Courier New" w:cstheme="minorHAnsi"/>
                <w:szCs w:val="24"/>
                <w:lang w:eastAsia="de-CH"/>
              </w:rPr>
              <w:t>ps</w:t>
            </w:r>
            <w:proofErr w:type="spellEnd"/>
            <w:r>
              <w:rPr>
                <w:rFonts w:eastAsia="Courier New" w:cstheme="minorHAnsi"/>
                <w:szCs w:val="24"/>
                <w:lang w:eastAsia="de-CH"/>
              </w:rPr>
              <w:t xml:space="preserve"> auf dem Minecraft Server, wenn zwei Spieler drauf sind.</w:t>
            </w:r>
          </w:p>
        </w:tc>
      </w:tr>
      <w:tr w:rsidR="0025390E" w:rsidRPr="00DD3E6A" w14:paraId="0CB7566E" w14:textId="77777777" w:rsidTr="2139F583">
        <w:trPr>
          <w:trHeight w:val="296"/>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5B3E46F" w14:textId="77777777" w:rsidR="0025390E" w:rsidRPr="00DD3E6A" w:rsidRDefault="0025390E" w:rsidP="2139F583">
            <w:pPr>
              <w:pStyle w:val="Listenabsatz"/>
              <w:numPr>
                <w:ilvl w:val="0"/>
                <w:numId w:val="9"/>
              </w:numPr>
              <w:spacing w:after="0" w:line="256" w:lineRule="auto"/>
              <w:textAlignment w:val="auto"/>
              <w:rPr>
                <w:rFonts w:asciiTheme="minorHAnsi" w:hAnsiTheme="minorHAnsi" w:cstheme="minorBid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4F5D33" w14:textId="6ED0C808" w:rsidR="0025390E" w:rsidRDefault="00851C14" w:rsidP="00DA3F18">
            <w:pPr>
              <w:spacing w:after="0" w:line="240" w:lineRule="auto"/>
              <w:rPr>
                <w:rFonts w:eastAsia="Courier New" w:cstheme="minorHAnsi"/>
                <w:szCs w:val="24"/>
                <w:lang w:eastAsia="de-CH"/>
              </w:rPr>
            </w:pPr>
            <w:r>
              <w:rPr>
                <w:rFonts w:eastAsia="Courier New" w:cstheme="minorHAnsi"/>
                <w:szCs w:val="24"/>
                <w:lang w:eastAsia="de-CH"/>
              </w:rPr>
              <w:t>Wenn man ein Entity</w:t>
            </w:r>
            <w:r w:rsidR="00F24CD3">
              <w:rPr>
                <w:rFonts w:eastAsia="Courier New" w:cstheme="minorHAnsi"/>
                <w:szCs w:val="24"/>
                <w:lang w:eastAsia="de-CH"/>
              </w:rPr>
              <w:t xml:space="preserve"> schlägt, wird dies innerhalb einer halben Sekunde angezeigt.</w:t>
            </w:r>
          </w:p>
        </w:tc>
      </w:tr>
      <w:tr w:rsidR="0025390E" w:rsidRPr="00DD3E6A" w14:paraId="502D6B01" w14:textId="77777777" w:rsidTr="2139F583">
        <w:trPr>
          <w:trHeight w:val="296"/>
        </w:trPr>
        <w:tc>
          <w:tcPr>
            <w:tcW w:w="154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6E80958" w14:textId="77777777" w:rsidR="0025390E" w:rsidRPr="00DD3E6A" w:rsidRDefault="0025390E" w:rsidP="2139F583">
            <w:pPr>
              <w:pStyle w:val="Listenabsatz"/>
              <w:numPr>
                <w:ilvl w:val="0"/>
                <w:numId w:val="9"/>
              </w:numPr>
              <w:spacing w:after="0" w:line="256" w:lineRule="auto"/>
              <w:textAlignment w:val="auto"/>
              <w:rPr>
                <w:rFonts w:asciiTheme="minorHAnsi" w:hAnsiTheme="minorHAnsi" w:cstheme="minorBidi"/>
                <w:sz w:val="24"/>
                <w:szCs w:val="24"/>
                <w:lang w:val="de-CH" w:eastAsia="de-CH"/>
              </w:rPr>
            </w:pPr>
          </w:p>
        </w:tc>
        <w:tc>
          <w:tcPr>
            <w:tcW w:w="747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EBB3D59" w14:textId="60A43E13" w:rsidR="0025390E" w:rsidRDefault="00152F08" w:rsidP="00DA3F18">
            <w:pPr>
              <w:spacing w:after="0" w:line="240" w:lineRule="auto"/>
              <w:rPr>
                <w:rFonts w:eastAsia="Courier New" w:cstheme="minorHAnsi"/>
                <w:szCs w:val="24"/>
                <w:lang w:eastAsia="de-CH"/>
              </w:rPr>
            </w:pPr>
            <w:r>
              <w:rPr>
                <w:rFonts w:eastAsia="Courier New" w:cstheme="minorHAnsi"/>
                <w:szCs w:val="24"/>
                <w:lang w:eastAsia="de-CH"/>
              </w:rPr>
              <w:t>Der Raspberry Pi verwendet die neueste Version von Rasp</w:t>
            </w:r>
            <w:r w:rsidR="00542652">
              <w:rPr>
                <w:rFonts w:eastAsia="Courier New" w:cstheme="minorHAnsi"/>
                <w:szCs w:val="24"/>
                <w:lang w:eastAsia="de-CH"/>
              </w:rPr>
              <w:t>bian</w:t>
            </w:r>
            <w:r>
              <w:rPr>
                <w:rFonts w:eastAsia="Courier New" w:cstheme="minorHAnsi"/>
                <w:szCs w:val="24"/>
                <w:lang w:eastAsia="de-CH"/>
              </w:rPr>
              <w:t>.</w:t>
            </w:r>
          </w:p>
        </w:tc>
      </w:tr>
    </w:tbl>
    <w:p w14:paraId="44E45D46" w14:textId="7DE7955A" w:rsidR="00B47492" w:rsidRPr="00DD3E6A" w:rsidRDefault="00B47492" w:rsidP="00244755"/>
    <w:p w14:paraId="12FBA553" w14:textId="6291AE11" w:rsidR="00551F41" w:rsidRPr="00DD3E6A" w:rsidRDefault="00B47492" w:rsidP="00551F41">
      <w:pPr>
        <w:pStyle w:val="berschrift2"/>
      </w:pPr>
      <w:r w:rsidRPr="00DD3E6A">
        <w:t xml:space="preserve"> </w:t>
      </w:r>
      <w:bookmarkStart w:id="19" w:name="_Toc49436251"/>
      <w:bookmarkStart w:id="20" w:name="_Toc51762118"/>
      <w:bookmarkStart w:id="21" w:name="_Toc54183401"/>
      <w:bookmarkStart w:id="22" w:name="_Toc62051107"/>
      <w:r w:rsidRPr="00DD3E6A">
        <w:t>Tools</w:t>
      </w:r>
      <w:bookmarkEnd w:id="19"/>
      <w:bookmarkEnd w:id="20"/>
      <w:bookmarkEnd w:id="21"/>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7933"/>
      </w:tblGrid>
      <w:tr w:rsidR="00B47492" w:rsidRPr="00DD3E6A" w14:paraId="38AC1C79" w14:textId="77777777" w:rsidTr="009E3C55">
        <w:trPr>
          <w:trHeight w:val="411"/>
        </w:trPr>
        <w:tc>
          <w:tcPr>
            <w:tcW w:w="1129" w:type="dxa"/>
            <w:shd w:val="clear" w:color="auto" w:fill="BFBFBF" w:themeFill="background1" w:themeFillShade="BF"/>
          </w:tcPr>
          <w:p w14:paraId="496AA249" w14:textId="58015477" w:rsidR="00B47492" w:rsidRPr="00DD3E6A" w:rsidRDefault="00B47492" w:rsidP="00AA7DA1">
            <w:pPr>
              <w:rPr>
                <w:rFonts w:cstheme="minorHAnsi"/>
                <w:b/>
                <w:szCs w:val="24"/>
              </w:rPr>
            </w:pPr>
            <w:r w:rsidRPr="00DD3E6A">
              <w:rPr>
                <w:rFonts w:cstheme="minorHAnsi"/>
                <w:b/>
                <w:szCs w:val="24"/>
              </w:rPr>
              <w:t>Nr.</w:t>
            </w:r>
          </w:p>
        </w:tc>
        <w:tc>
          <w:tcPr>
            <w:tcW w:w="7933" w:type="dxa"/>
            <w:shd w:val="clear" w:color="auto" w:fill="BFBFBF" w:themeFill="background1" w:themeFillShade="BF"/>
          </w:tcPr>
          <w:p w14:paraId="1AE0AF27" w14:textId="77777777" w:rsidR="00B47492" w:rsidRPr="00DD3E6A" w:rsidRDefault="00B47492" w:rsidP="00AA7DA1">
            <w:pPr>
              <w:rPr>
                <w:rFonts w:cstheme="minorHAnsi"/>
                <w:b/>
                <w:szCs w:val="24"/>
              </w:rPr>
            </w:pPr>
            <w:r w:rsidRPr="00DD3E6A">
              <w:rPr>
                <w:rFonts w:cstheme="minorHAnsi"/>
                <w:b/>
                <w:szCs w:val="24"/>
              </w:rPr>
              <w:t>Tools</w:t>
            </w:r>
          </w:p>
        </w:tc>
      </w:tr>
      <w:tr w:rsidR="00B47492" w:rsidRPr="00DD3E6A" w14:paraId="07D4A6F2" w14:textId="77777777" w:rsidTr="009E3C55">
        <w:trPr>
          <w:trHeight w:val="417"/>
        </w:trPr>
        <w:tc>
          <w:tcPr>
            <w:tcW w:w="1129" w:type="dxa"/>
          </w:tcPr>
          <w:p w14:paraId="3DCD155D" w14:textId="77777777" w:rsidR="00B47492" w:rsidRPr="00DD3E6A" w:rsidRDefault="00B47492" w:rsidP="00AA7DA1">
            <w:pPr>
              <w:rPr>
                <w:rFonts w:cstheme="minorHAnsi"/>
                <w:color w:val="000000" w:themeColor="text1"/>
                <w:szCs w:val="24"/>
              </w:rPr>
            </w:pPr>
            <w:r w:rsidRPr="00DD3E6A">
              <w:rPr>
                <w:rFonts w:cstheme="minorHAnsi"/>
                <w:color w:val="000000" w:themeColor="text1"/>
                <w:szCs w:val="24"/>
              </w:rPr>
              <w:t>1</w:t>
            </w:r>
          </w:p>
        </w:tc>
        <w:tc>
          <w:tcPr>
            <w:tcW w:w="7933" w:type="dxa"/>
          </w:tcPr>
          <w:p w14:paraId="7FB96E98" w14:textId="1317BC9A" w:rsidR="00B47492" w:rsidRPr="00DC01BC" w:rsidRDefault="00832474" w:rsidP="00931A2D">
            <w:pPr>
              <w:textAlignment w:val="center"/>
              <w:rPr>
                <w:rFonts w:eastAsia="Cambria Math" w:cstheme="minorHAnsi"/>
                <w:szCs w:val="24"/>
                <w:lang w:eastAsia="de-CH"/>
              </w:rPr>
            </w:pPr>
            <w:r>
              <w:rPr>
                <w:rFonts w:eastAsia="Cambria Math" w:cstheme="minorHAnsi"/>
                <w:szCs w:val="24"/>
                <w:lang w:eastAsia="de-CH"/>
              </w:rPr>
              <w:t>Raspberry Pi 3</w:t>
            </w:r>
          </w:p>
        </w:tc>
      </w:tr>
      <w:tr w:rsidR="00B47492" w:rsidRPr="00DD3E6A" w14:paraId="722DBBC4" w14:textId="77777777" w:rsidTr="009E3C55">
        <w:trPr>
          <w:trHeight w:val="409"/>
        </w:trPr>
        <w:tc>
          <w:tcPr>
            <w:tcW w:w="1129" w:type="dxa"/>
          </w:tcPr>
          <w:p w14:paraId="041550C8" w14:textId="77777777" w:rsidR="00B47492" w:rsidRPr="00DD3E6A" w:rsidRDefault="00B47492" w:rsidP="00AA7DA1">
            <w:pPr>
              <w:rPr>
                <w:rFonts w:cstheme="minorHAnsi"/>
                <w:color w:val="000000" w:themeColor="text1"/>
                <w:szCs w:val="24"/>
              </w:rPr>
            </w:pPr>
            <w:r w:rsidRPr="00DD3E6A">
              <w:rPr>
                <w:rFonts w:cstheme="minorHAnsi"/>
                <w:color w:val="000000" w:themeColor="text1"/>
                <w:szCs w:val="24"/>
              </w:rPr>
              <w:t>2</w:t>
            </w:r>
          </w:p>
        </w:tc>
        <w:tc>
          <w:tcPr>
            <w:tcW w:w="7933" w:type="dxa"/>
          </w:tcPr>
          <w:p w14:paraId="40C8CB58" w14:textId="7810296D" w:rsidR="00B47492" w:rsidRPr="00DC01BC" w:rsidRDefault="00832474" w:rsidP="009047C0">
            <w:pPr>
              <w:textAlignment w:val="center"/>
              <w:rPr>
                <w:rFonts w:eastAsia="Cambria Math" w:cstheme="minorHAnsi"/>
                <w:szCs w:val="24"/>
                <w:lang w:eastAsia="de-CH"/>
              </w:rPr>
            </w:pPr>
            <w:r>
              <w:rPr>
                <w:rFonts w:eastAsia="Cambria Math" w:cstheme="minorHAnsi"/>
                <w:szCs w:val="24"/>
                <w:lang w:eastAsia="de-CH"/>
              </w:rPr>
              <w:t xml:space="preserve">Software </w:t>
            </w:r>
            <w:proofErr w:type="spellStart"/>
            <w:r>
              <w:rPr>
                <w:rFonts w:eastAsia="Cambria Math" w:cstheme="minorHAnsi"/>
                <w:szCs w:val="24"/>
                <w:lang w:eastAsia="de-CH"/>
              </w:rPr>
              <w:t>PuTT</w:t>
            </w:r>
            <w:r w:rsidR="00F76BC1">
              <w:rPr>
                <w:rFonts w:eastAsia="Cambria Math" w:cstheme="minorHAnsi"/>
                <w:szCs w:val="24"/>
                <w:lang w:eastAsia="de-CH"/>
              </w:rPr>
              <w:t>Y</w:t>
            </w:r>
            <w:proofErr w:type="spellEnd"/>
          </w:p>
        </w:tc>
      </w:tr>
      <w:tr w:rsidR="00B47492" w:rsidRPr="00DD3E6A" w14:paraId="4EB25C5C" w14:textId="77777777" w:rsidTr="009E3C55">
        <w:trPr>
          <w:trHeight w:val="415"/>
        </w:trPr>
        <w:tc>
          <w:tcPr>
            <w:tcW w:w="1129" w:type="dxa"/>
          </w:tcPr>
          <w:p w14:paraId="5F89555F" w14:textId="77777777" w:rsidR="00B47492" w:rsidRPr="00DD3E6A" w:rsidRDefault="00B47492" w:rsidP="00AA7DA1">
            <w:pPr>
              <w:rPr>
                <w:rFonts w:cstheme="minorHAnsi"/>
                <w:color w:val="000000" w:themeColor="text1"/>
                <w:szCs w:val="24"/>
              </w:rPr>
            </w:pPr>
            <w:r w:rsidRPr="00DD3E6A">
              <w:rPr>
                <w:rFonts w:cstheme="minorHAnsi"/>
                <w:color w:val="000000" w:themeColor="text1"/>
                <w:szCs w:val="24"/>
              </w:rPr>
              <w:t>3</w:t>
            </w:r>
          </w:p>
        </w:tc>
        <w:tc>
          <w:tcPr>
            <w:tcW w:w="7933" w:type="dxa"/>
          </w:tcPr>
          <w:p w14:paraId="329D116D" w14:textId="6B5A39E4" w:rsidR="00B47492" w:rsidRPr="00DC01BC" w:rsidRDefault="00E81BAC" w:rsidP="00FD5E4E">
            <w:pPr>
              <w:textAlignment w:val="center"/>
              <w:rPr>
                <w:rFonts w:eastAsia="Cambria Math" w:cstheme="minorHAnsi"/>
                <w:szCs w:val="24"/>
                <w:lang w:eastAsia="de-CH"/>
              </w:rPr>
            </w:pPr>
            <w:r>
              <w:rPr>
                <w:rFonts w:eastAsia="Cambria Math" w:cstheme="minorHAnsi"/>
                <w:szCs w:val="24"/>
                <w:lang w:eastAsia="de-CH"/>
              </w:rPr>
              <w:t>Externe Tastatur</w:t>
            </w:r>
          </w:p>
        </w:tc>
      </w:tr>
      <w:tr w:rsidR="00E81BAC" w:rsidRPr="00DD3E6A" w14:paraId="61006A13" w14:textId="77777777" w:rsidTr="009E3C55">
        <w:trPr>
          <w:trHeight w:val="415"/>
        </w:trPr>
        <w:tc>
          <w:tcPr>
            <w:tcW w:w="1129" w:type="dxa"/>
          </w:tcPr>
          <w:p w14:paraId="6BFE48A8" w14:textId="67F25363" w:rsidR="00E81BAC" w:rsidRPr="00DD3E6A" w:rsidRDefault="00E81BAC" w:rsidP="00AA7DA1">
            <w:pPr>
              <w:rPr>
                <w:rFonts w:cstheme="minorHAnsi"/>
                <w:color w:val="000000" w:themeColor="text1"/>
                <w:szCs w:val="24"/>
              </w:rPr>
            </w:pPr>
            <w:r w:rsidRPr="00DD3E6A">
              <w:rPr>
                <w:rFonts w:cstheme="minorHAnsi"/>
                <w:color w:val="000000" w:themeColor="text1"/>
                <w:szCs w:val="24"/>
              </w:rPr>
              <w:t>4</w:t>
            </w:r>
          </w:p>
        </w:tc>
        <w:tc>
          <w:tcPr>
            <w:tcW w:w="7933" w:type="dxa"/>
          </w:tcPr>
          <w:p w14:paraId="153658FC" w14:textId="46053D95" w:rsidR="00E81BAC" w:rsidRDefault="00E81BAC" w:rsidP="00FD5E4E">
            <w:pPr>
              <w:textAlignment w:val="center"/>
              <w:rPr>
                <w:rFonts w:eastAsia="Cambria Math" w:cstheme="minorHAnsi"/>
                <w:szCs w:val="24"/>
                <w:lang w:eastAsia="de-CH"/>
              </w:rPr>
            </w:pPr>
            <w:r>
              <w:rPr>
                <w:rFonts w:eastAsia="Cambria Math" w:cstheme="minorHAnsi"/>
                <w:szCs w:val="24"/>
                <w:lang w:eastAsia="de-CH"/>
              </w:rPr>
              <w:t>Externer Monitor</w:t>
            </w:r>
          </w:p>
        </w:tc>
      </w:tr>
      <w:tr w:rsidR="00E81BAC" w:rsidRPr="00DD3E6A" w14:paraId="4E98837E" w14:textId="77777777" w:rsidTr="009E3C55">
        <w:trPr>
          <w:trHeight w:val="415"/>
        </w:trPr>
        <w:tc>
          <w:tcPr>
            <w:tcW w:w="1129" w:type="dxa"/>
          </w:tcPr>
          <w:p w14:paraId="463D8734" w14:textId="5218498E" w:rsidR="00E81BAC" w:rsidRPr="00DD3E6A" w:rsidRDefault="00E81BAC" w:rsidP="00AA7DA1">
            <w:pPr>
              <w:rPr>
                <w:rFonts w:cstheme="minorHAnsi"/>
                <w:color w:val="000000" w:themeColor="text1"/>
                <w:szCs w:val="24"/>
              </w:rPr>
            </w:pPr>
            <w:r w:rsidRPr="00DD3E6A">
              <w:rPr>
                <w:rFonts w:cstheme="minorHAnsi"/>
                <w:color w:val="000000" w:themeColor="text1"/>
                <w:szCs w:val="24"/>
              </w:rPr>
              <w:t>5</w:t>
            </w:r>
          </w:p>
        </w:tc>
        <w:tc>
          <w:tcPr>
            <w:tcW w:w="7933" w:type="dxa"/>
          </w:tcPr>
          <w:p w14:paraId="4178B3DA" w14:textId="69BA801D" w:rsidR="00E81BAC" w:rsidRDefault="00E81BAC" w:rsidP="00FD5E4E">
            <w:pPr>
              <w:textAlignment w:val="center"/>
              <w:rPr>
                <w:rFonts w:eastAsia="Cambria Math" w:cstheme="minorHAnsi"/>
                <w:szCs w:val="24"/>
                <w:lang w:eastAsia="de-CH"/>
              </w:rPr>
            </w:pPr>
            <w:r>
              <w:rPr>
                <w:rFonts w:eastAsia="Cambria Math" w:cstheme="minorHAnsi"/>
                <w:szCs w:val="24"/>
                <w:lang w:eastAsia="de-CH"/>
              </w:rPr>
              <w:t>Maus</w:t>
            </w:r>
          </w:p>
        </w:tc>
      </w:tr>
      <w:tr w:rsidR="00AF70BB" w:rsidRPr="00DD3E6A" w14:paraId="3D01081C" w14:textId="77777777" w:rsidTr="009E3C55">
        <w:trPr>
          <w:trHeight w:val="415"/>
        </w:trPr>
        <w:tc>
          <w:tcPr>
            <w:tcW w:w="1129" w:type="dxa"/>
          </w:tcPr>
          <w:p w14:paraId="32FFD624" w14:textId="6BA0FD73" w:rsidR="00AF70BB" w:rsidRPr="00DD3E6A" w:rsidRDefault="00AF70BB" w:rsidP="00AA7DA1">
            <w:pPr>
              <w:rPr>
                <w:rFonts w:cstheme="minorHAnsi"/>
                <w:color w:val="000000" w:themeColor="text1"/>
                <w:szCs w:val="24"/>
              </w:rPr>
            </w:pPr>
            <w:r w:rsidRPr="00DD3E6A">
              <w:rPr>
                <w:rFonts w:cstheme="minorHAnsi"/>
                <w:color w:val="000000" w:themeColor="text1"/>
                <w:szCs w:val="24"/>
              </w:rPr>
              <w:t>6</w:t>
            </w:r>
          </w:p>
        </w:tc>
        <w:tc>
          <w:tcPr>
            <w:tcW w:w="7933" w:type="dxa"/>
          </w:tcPr>
          <w:p w14:paraId="1BC7046A" w14:textId="676A4635" w:rsidR="00731385" w:rsidRDefault="00714C36" w:rsidP="00FD5E4E">
            <w:pPr>
              <w:textAlignment w:val="center"/>
              <w:rPr>
                <w:rFonts w:eastAsia="Cambria Math" w:cstheme="minorHAnsi"/>
                <w:szCs w:val="24"/>
                <w:lang w:eastAsia="de-CH"/>
              </w:rPr>
            </w:pPr>
            <w:r>
              <w:rPr>
                <w:rFonts w:eastAsia="Cambria Math" w:cstheme="minorHAnsi"/>
                <w:szCs w:val="24"/>
                <w:lang w:eastAsia="de-CH"/>
              </w:rPr>
              <w:t>Minecraft 1.16.4</w:t>
            </w:r>
          </w:p>
        </w:tc>
      </w:tr>
      <w:tr w:rsidR="00731385" w:rsidRPr="00DD3E6A" w14:paraId="587E3324" w14:textId="77777777" w:rsidTr="009E3C55">
        <w:trPr>
          <w:trHeight w:val="415"/>
        </w:trPr>
        <w:tc>
          <w:tcPr>
            <w:tcW w:w="1129" w:type="dxa"/>
          </w:tcPr>
          <w:p w14:paraId="5D1612A4" w14:textId="664C52AA" w:rsidR="00731385" w:rsidRPr="00DD3E6A" w:rsidRDefault="00731385" w:rsidP="00AA7DA1">
            <w:pPr>
              <w:rPr>
                <w:rFonts w:cstheme="minorHAnsi"/>
                <w:color w:val="000000" w:themeColor="text1"/>
                <w:szCs w:val="24"/>
              </w:rPr>
            </w:pPr>
            <w:r w:rsidRPr="00DD3E6A">
              <w:rPr>
                <w:rFonts w:cstheme="minorHAnsi"/>
                <w:color w:val="000000" w:themeColor="text1"/>
                <w:szCs w:val="24"/>
              </w:rPr>
              <w:t>7</w:t>
            </w:r>
          </w:p>
        </w:tc>
        <w:tc>
          <w:tcPr>
            <w:tcW w:w="7933" w:type="dxa"/>
          </w:tcPr>
          <w:p w14:paraId="32D60B59" w14:textId="79A83352" w:rsidR="00731385" w:rsidRDefault="00731385" w:rsidP="00FD5E4E">
            <w:pPr>
              <w:textAlignment w:val="center"/>
              <w:rPr>
                <w:rFonts w:eastAsia="Cambria Math" w:cstheme="minorHAnsi"/>
                <w:szCs w:val="24"/>
                <w:lang w:eastAsia="de-CH"/>
              </w:rPr>
            </w:pPr>
            <w:r>
              <w:rPr>
                <w:rFonts w:eastAsia="Cambria Math" w:cstheme="minorHAnsi"/>
                <w:szCs w:val="24"/>
                <w:lang w:eastAsia="de-CH"/>
              </w:rPr>
              <w:t>HDMI Kabel</w:t>
            </w:r>
          </w:p>
        </w:tc>
      </w:tr>
      <w:tr w:rsidR="00731385" w:rsidRPr="00DD3E6A" w14:paraId="5A5192C8" w14:textId="77777777" w:rsidTr="009E3C55">
        <w:trPr>
          <w:trHeight w:val="415"/>
        </w:trPr>
        <w:tc>
          <w:tcPr>
            <w:tcW w:w="1129" w:type="dxa"/>
          </w:tcPr>
          <w:p w14:paraId="1D98C8D5" w14:textId="6747F371" w:rsidR="00731385" w:rsidRPr="00DD3E6A" w:rsidRDefault="00731385" w:rsidP="00AA7DA1">
            <w:pPr>
              <w:rPr>
                <w:rFonts w:cstheme="minorHAnsi"/>
                <w:color w:val="000000" w:themeColor="text1"/>
                <w:szCs w:val="24"/>
              </w:rPr>
            </w:pPr>
            <w:r w:rsidRPr="00DD3E6A">
              <w:rPr>
                <w:rFonts w:cstheme="minorHAnsi"/>
                <w:color w:val="000000" w:themeColor="text1"/>
                <w:szCs w:val="24"/>
              </w:rPr>
              <w:t>8</w:t>
            </w:r>
          </w:p>
        </w:tc>
        <w:tc>
          <w:tcPr>
            <w:tcW w:w="7933" w:type="dxa"/>
          </w:tcPr>
          <w:p w14:paraId="095D45F6" w14:textId="2D844ED6" w:rsidR="00731385" w:rsidRDefault="00542652" w:rsidP="00FD5E4E">
            <w:pPr>
              <w:textAlignment w:val="center"/>
              <w:rPr>
                <w:rFonts w:eastAsia="Cambria Math" w:cstheme="minorHAnsi"/>
                <w:szCs w:val="24"/>
                <w:lang w:eastAsia="de-CH"/>
              </w:rPr>
            </w:pPr>
            <w:r>
              <w:rPr>
                <w:rFonts w:eastAsia="Cambria Math" w:cstheme="minorHAnsi"/>
                <w:szCs w:val="24"/>
                <w:lang w:eastAsia="de-CH"/>
              </w:rPr>
              <w:t>USB-Kabel</w:t>
            </w:r>
          </w:p>
        </w:tc>
      </w:tr>
      <w:tr w:rsidR="00731385" w:rsidRPr="00DD3E6A" w14:paraId="0A4674C1" w14:textId="77777777" w:rsidTr="009E3C55">
        <w:trPr>
          <w:trHeight w:val="415"/>
        </w:trPr>
        <w:tc>
          <w:tcPr>
            <w:tcW w:w="1129" w:type="dxa"/>
          </w:tcPr>
          <w:p w14:paraId="5D10CA01" w14:textId="4BF9D62C" w:rsidR="00731385" w:rsidRPr="00DD3E6A" w:rsidRDefault="00731385" w:rsidP="00AA7DA1">
            <w:pPr>
              <w:rPr>
                <w:rFonts w:cstheme="minorHAnsi"/>
                <w:color w:val="000000" w:themeColor="text1"/>
                <w:szCs w:val="24"/>
              </w:rPr>
            </w:pPr>
            <w:r w:rsidRPr="00DD3E6A">
              <w:rPr>
                <w:rFonts w:cstheme="minorHAnsi"/>
                <w:color w:val="000000" w:themeColor="text1"/>
                <w:szCs w:val="24"/>
              </w:rPr>
              <w:t>9</w:t>
            </w:r>
          </w:p>
        </w:tc>
        <w:tc>
          <w:tcPr>
            <w:tcW w:w="7933" w:type="dxa"/>
          </w:tcPr>
          <w:p w14:paraId="68226340" w14:textId="33B1D83E" w:rsidR="00731385" w:rsidRDefault="00731385" w:rsidP="00FD5E4E">
            <w:pPr>
              <w:textAlignment w:val="center"/>
              <w:rPr>
                <w:rFonts w:eastAsia="Cambria Math" w:cstheme="minorHAnsi"/>
                <w:szCs w:val="24"/>
                <w:lang w:eastAsia="de-CH"/>
              </w:rPr>
            </w:pPr>
            <w:r>
              <w:rPr>
                <w:rFonts w:eastAsia="Cambria Math" w:cstheme="minorHAnsi"/>
                <w:szCs w:val="24"/>
                <w:lang w:eastAsia="de-CH"/>
              </w:rPr>
              <w:t>Switch</w:t>
            </w:r>
          </w:p>
        </w:tc>
      </w:tr>
      <w:tr w:rsidR="00731385" w:rsidRPr="00DD3E6A" w14:paraId="639B30BA" w14:textId="77777777" w:rsidTr="009E3C55">
        <w:trPr>
          <w:trHeight w:val="415"/>
        </w:trPr>
        <w:tc>
          <w:tcPr>
            <w:tcW w:w="1129" w:type="dxa"/>
          </w:tcPr>
          <w:p w14:paraId="4A855935" w14:textId="1D1C2202" w:rsidR="00731385" w:rsidRPr="00DD3E6A" w:rsidRDefault="00731385" w:rsidP="00AA7DA1">
            <w:pPr>
              <w:rPr>
                <w:rFonts w:cstheme="minorHAnsi"/>
                <w:color w:val="000000" w:themeColor="text1"/>
                <w:szCs w:val="24"/>
              </w:rPr>
            </w:pPr>
            <w:r w:rsidRPr="00DD3E6A">
              <w:rPr>
                <w:rFonts w:cstheme="minorHAnsi"/>
                <w:color w:val="000000" w:themeColor="text1"/>
                <w:szCs w:val="24"/>
              </w:rPr>
              <w:t>10</w:t>
            </w:r>
          </w:p>
        </w:tc>
        <w:tc>
          <w:tcPr>
            <w:tcW w:w="7933" w:type="dxa"/>
          </w:tcPr>
          <w:p w14:paraId="78BC1C6B" w14:textId="158F52B3" w:rsidR="00731385" w:rsidRDefault="00731385" w:rsidP="00FD5E4E">
            <w:pPr>
              <w:textAlignment w:val="center"/>
              <w:rPr>
                <w:rFonts w:eastAsia="Cambria Math" w:cstheme="minorHAnsi"/>
                <w:szCs w:val="24"/>
                <w:lang w:eastAsia="de-CH"/>
              </w:rPr>
            </w:pPr>
            <w:r>
              <w:rPr>
                <w:rFonts w:eastAsia="Cambria Math" w:cstheme="minorHAnsi"/>
                <w:szCs w:val="24"/>
                <w:lang w:eastAsia="de-CH"/>
              </w:rPr>
              <w:t>3 Ethernet Kabel</w:t>
            </w:r>
          </w:p>
        </w:tc>
      </w:tr>
    </w:tbl>
    <w:p w14:paraId="2C92D754" w14:textId="77777777" w:rsidR="004F21F2" w:rsidRDefault="004F21F2" w:rsidP="00B47492">
      <w:pPr>
        <w:sectPr w:rsidR="004F21F2" w:rsidSect="004F21F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134" w:left="1417" w:header="708" w:footer="708" w:gutter="0"/>
          <w:cols w:space="708"/>
          <w:titlePg/>
          <w:docGrid w:linePitch="360"/>
        </w:sectPr>
      </w:pPr>
    </w:p>
    <w:p w14:paraId="1AB07EEA" w14:textId="77777777" w:rsidR="00351A93" w:rsidRPr="00DD3E6A" w:rsidRDefault="00351A93" w:rsidP="004F21F2">
      <w:pPr>
        <w:pStyle w:val="berschrift2"/>
      </w:pPr>
      <w:bookmarkStart w:id="23" w:name="_Toc49436252"/>
      <w:bookmarkStart w:id="24" w:name="_Toc51762119"/>
      <w:bookmarkStart w:id="25" w:name="_Toc54183402"/>
      <w:bookmarkStart w:id="26" w:name="_Toc62051108"/>
      <w:r w:rsidRPr="00DD3E6A">
        <w:lastRenderedPageBreak/>
        <w:t>Zeitplan</w:t>
      </w:r>
      <w:bookmarkEnd w:id="23"/>
      <w:bookmarkEnd w:id="24"/>
      <w:bookmarkEnd w:id="25"/>
      <w:bookmarkEnd w:id="26"/>
    </w:p>
    <w:p w14:paraId="140458F2" w14:textId="7809026D" w:rsidR="00D7083A" w:rsidRDefault="00F73253" w:rsidP="00351A93">
      <w:pPr>
        <w:sectPr w:rsidR="00D7083A" w:rsidSect="00F73253">
          <w:pgSz w:w="23811" w:h="16838" w:orient="landscape" w:code="8"/>
          <w:pgMar w:top="1418" w:right="1418" w:bottom="1418" w:left="1134" w:header="709" w:footer="709" w:gutter="0"/>
          <w:cols w:space="708"/>
          <w:titlePg/>
          <w:docGrid w:linePitch="360"/>
        </w:sectPr>
      </w:pPr>
      <w:r>
        <w:object w:dxaOrig="24274" w:dyaOrig="17679" w14:anchorId="6C604155">
          <v:shape id="_x0000_i1027" type="#_x0000_t75" style="width:865.4pt;height:630.9pt" o:ole="">
            <v:imagedata r:id="rId18" o:title=""/>
          </v:shape>
          <o:OLEObject Type="Embed" ProgID="Excel.Sheet.12" ShapeID="_x0000_i1027" DrawAspect="Content" ObjectID="_1672664792" r:id="rId19"/>
        </w:object>
      </w:r>
    </w:p>
    <w:p w14:paraId="111D33A2" w14:textId="141BA1AD" w:rsidR="004C5909" w:rsidRPr="00DD3E6A" w:rsidRDefault="004C5909" w:rsidP="004C5909">
      <w:pPr>
        <w:pStyle w:val="berschrift1"/>
      </w:pPr>
      <w:bookmarkStart w:id="27" w:name="_Toc49436253"/>
      <w:bookmarkStart w:id="28" w:name="_Toc51762120"/>
      <w:bookmarkStart w:id="29" w:name="_Toc54183403"/>
      <w:bookmarkStart w:id="30" w:name="_Toc62051109"/>
      <w:r w:rsidRPr="00DD3E6A">
        <w:lastRenderedPageBreak/>
        <w:t>Planen</w:t>
      </w:r>
      <w:bookmarkEnd w:id="27"/>
      <w:bookmarkEnd w:id="28"/>
      <w:bookmarkEnd w:id="29"/>
      <w:bookmarkEnd w:id="30"/>
    </w:p>
    <w:p w14:paraId="1C771E6E" w14:textId="3191FCCB" w:rsidR="00B9465A" w:rsidRPr="00DD3E6A" w:rsidRDefault="00B9465A" w:rsidP="00332042">
      <w:pPr>
        <w:pStyle w:val="berschrift2"/>
      </w:pPr>
      <w:bookmarkStart w:id="31" w:name="_Toc62051110"/>
      <w:r w:rsidRPr="00DD3E6A">
        <w:t>Pflichtenheft</w:t>
      </w:r>
      <w:bookmarkEnd w:id="31"/>
    </w:p>
    <w:p w14:paraId="01CE02D9" w14:textId="340CA016" w:rsidR="00AD03C5" w:rsidRPr="00DD3E6A" w:rsidRDefault="00AD03C5" w:rsidP="00AD03C5">
      <w:r w:rsidRPr="00DD3E6A">
        <w:t xml:space="preserve">Wir möchten einen 1.16.4 Minecraft </w:t>
      </w:r>
      <w:proofErr w:type="spellStart"/>
      <w:r w:rsidRPr="00DD3E6A">
        <w:t>Spigot</w:t>
      </w:r>
      <w:proofErr w:type="spellEnd"/>
      <w:r w:rsidRPr="00DD3E6A">
        <w:t xml:space="preserve"> Server über einen Raspberry Pi laufen lassen.</w:t>
      </w:r>
      <w:r w:rsidR="003F7AA8" w:rsidRPr="00DD3E6A">
        <w:t xml:space="preserve"> Wir sollten konstant mindestens 30 </w:t>
      </w:r>
      <w:proofErr w:type="spellStart"/>
      <w:r w:rsidR="00147856" w:rsidRPr="00DD3E6A">
        <w:t>F</w:t>
      </w:r>
      <w:r w:rsidR="003F7AA8" w:rsidRPr="00DD3E6A">
        <w:t>ps</w:t>
      </w:r>
      <w:proofErr w:type="spellEnd"/>
      <w:r w:rsidR="003F7AA8" w:rsidRPr="00DD3E6A">
        <w:t xml:space="preserve"> haben</w:t>
      </w:r>
      <w:r w:rsidR="00645283" w:rsidRPr="00DD3E6A">
        <w:t>. De</w:t>
      </w:r>
      <w:r w:rsidR="005C469D" w:rsidRPr="00DD3E6A">
        <w:t>n</w:t>
      </w:r>
      <w:r w:rsidR="00645283" w:rsidRPr="00DD3E6A">
        <w:t xml:space="preserve"> Server werden </w:t>
      </w:r>
      <w:r w:rsidR="002401A3" w:rsidRPr="00DD3E6A">
        <w:t>wir im lokalen Netzwerk laufen lassen</w:t>
      </w:r>
      <w:r w:rsidR="0055505E" w:rsidRPr="00DD3E6A">
        <w:t>, wenn dies funktioniert</w:t>
      </w:r>
      <w:r w:rsidR="0079198C">
        <w:t>,</w:t>
      </w:r>
      <w:r w:rsidR="0055505E" w:rsidRPr="00DD3E6A">
        <w:t xml:space="preserve"> wollen wir den Minec</w:t>
      </w:r>
      <w:r w:rsidR="00312C6F" w:rsidRPr="00DD3E6A">
        <w:t xml:space="preserve">raft Server auch von externen </w:t>
      </w:r>
      <w:r w:rsidR="00DC695A" w:rsidRPr="00DD3E6A">
        <w:t xml:space="preserve">Netzwerken erreichbar machen, mithilfe von </w:t>
      </w:r>
      <w:proofErr w:type="spellStart"/>
      <w:r w:rsidR="00DC695A" w:rsidRPr="00DD3E6A">
        <w:t>Hamachi</w:t>
      </w:r>
      <w:proofErr w:type="spellEnd"/>
      <w:r w:rsidR="00DC695A" w:rsidRPr="00DD3E6A">
        <w:t>.</w:t>
      </w:r>
    </w:p>
    <w:p w14:paraId="78AE60B7" w14:textId="77777777" w:rsidR="00B9465A" w:rsidRPr="00DD3E6A" w:rsidRDefault="00B9465A" w:rsidP="00B9465A">
      <w:pPr>
        <w:pStyle w:val="berschrift2"/>
      </w:pPr>
      <w:bookmarkStart w:id="32" w:name="_Toc62051111"/>
      <w:r w:rsidRPr="00DD3E6A">
        <w:t>Situation</w:t>
      </w:r>
      <w:bookmarkEnd w:id="32"/>
    </w:p>
    <w:p w14:paraId="54C14749" w14:textId="77777777" w:rsidR="00B9465A" w:rsidRPr="00DD3E6A" w:rsidRDefault="00B9465A" w:rsidP="00316FA5">
      <w:pPr>
        <w:rPr>
          <w:sz w:val="26"/>
          <w:szCs w:val="26"/>
        </w:rPr>
      </w:pPr>
      <w:r w:rsidRPr="00DD3E6A">
        <w:rPr>
          <w:sz w:val="26"/>
          <w:szCs w:val="26"/>
        </w:rPr>
        <w:t>Ausgangslage</w:t>
      </w:r>
    </w:p>
    <w:p w14:paraId="15D8B0A3" w14:textId="7BE705EB" w:rsidR="00B9465A" w:rsidRPr="00DD3E6A" w:rsidRDefault="00855EF8" w:rsidP="00B9465A">
      <w:r w:rsidRPr="00DD3E6A">
        <w:t>Wir interessieren uns für Minecraft und</w:t>
      </w:r>
      <w:r w:rsidR="009202C0" w:rsidRPr="00DD3E6A">
        <w:t xml:space="preserve"> Einplatinencomputer</w:t>
      </w:r>
      <w:r w:rsidR="003973A2" w:rsidRPr="00DD3E6A">
        <w:t>. Diese Aspekte möchten wir in diesem Projekt zusammenfügen.</w:t>
      </w:r>
      <w:r w:rsidR="00B9465A" w:rsidRPr="00DD3E6A">
        <w:br/>
      </w:r>
    </w:p>
    <w:p w14:paraId="34FD0D05" w14:textId="77777777" w:rsidR="00B9465A" w:rsidRPr="00DD3E6A" w:rsidRDefault="00B9465A" w:rsidP="00316FA5">
      <w:pPr>
        <w:rPr>
          <w:sz w:val="26"/>
          <w:szCs w:val="26"/>
        </w:rPr>
      </w:pPr>
      <w:r w:rsidRPr="00DD3E6A">
        <w:rPr>
          <w:sz w:val="26"/>
          <w:szCs w:val="26"/>
        </w:rPr>
        <w:t>Ist-Zustand</w:t>
      </w:r>
    </w:p>
    <w:p w14:paraId="6AE94E4F" w14:textId="13E64C8B" w:rsidR="00B9465A" w:rsidRPr="00DD3E6A" w:rsidRDefault="00F1520C" w:rsidP="00B9465A">
      <w:r w:rsidRPr="00DD3E6A">
        <w:t xml:space="preserve">Wir haben uns bereits ein paar Tutorials zur Aufsetzung eines Minecraft Servers </w:t>
      </w:r>
      <w:r w:rsidR="00714CC5" w:rsidRPr="00DD3E6A">
        <w:t>auf einem Raspberry Pi</w:t>
      </w:r>
      <w:r w:rsidR="00B9465A" w:rsidRPr="00DD3E6A">
        <w:t xml:space="preserve"> </w:t>
      </w:r>
      <w:r w:rsidR="00C73E04" w:rsidRPr="00DD3E6A">
        <w:t>angeschaut</w:t>
      </w:r>
      <w:r w:rsidR="00D206A5" w:rsidRPr="00DD3E6A">
        <w:t xml:space="preserve"> und wissen</w:t>
      </w:r>
      <w:r w:rsidR="00B9465A" w:rsidRPr="00DD3E6A">
        <w:t xml:space="preserve"> </w:t>
      </w:r>
      <w:r w:rsidR="008F3897" w:rsidRPr="00DD3E6A">
        <w:t>ungefähr, wie man einen Raspberry Pi bedient.</w:t>
      </w:r>
      <w:r w:rsidR="00B9465A" w:rsidRPr="00DD3E6A">
        <w:t xml:space="preserve"> </w:t>
      </w:r>
      <w:r w:rsidR="00B9465A" w:rsidRPr="00DD3E6A">
        <w:br/>
      </w:r>
    </w:p>
    <w:p w14:paraId="136E1035" w14:textId="77777777" w:rsidR="00B9465A" w:rsidRPr="00DD3E6A" w:rsidRDefault="00B9465A" w:rsidP="00316FA5">
      <w:pPr>
        <w:rPr>
          <w:sz w:val="26"/>
          <w:szCs w:val="26"/>
        </w:rPr>
      </w:pPr>
      <w:r w:rsidRPr="00DD3E6A">
        <w:rPr>
          <w:sz w:val="26"/>
          <w:szCs w:val="26"/>
        </w:rPr>
        <w:t>Soll-Zustand</w:t>
      </w:r>
    </w:p>
    <w:p w14:paraId="00707D20" w14:textId="5AD6AEEE" w:rsidR="00B9465A" w:rsidRPr="00DD3E6A" w:rsidRDefault="00B9465A" w:rsidP="00B9465A">
      <w:r w:rsidRPr="00DD3E6A">
        <w:t xml:space="preserve">Das Projekt soll bis am </w:t>
      </w:r>
      <w:r w:rsidR="008F3897" w:rsidRPr="00DD3E6A">
        <w:t xml:space="preserve">6ten Januar fertig sein, heisst, </w:t>
      </w:r>
      <w:r w:rsidR="00710A6B" w:rsidRPr="00DD3E6A">
        <w:t xml:space="preserve">wir haben ein lokales Netzwerk </w:t>
      </w:r>
      <w:r w:rsidR="00192C02" w:rsidRPr="00DD3E6A">
        <w:t>mit Switch und Ethernet</w:t>
      </w:r>
      <w:r w:rsidR="000B5A47" w:rsidRPr="00DD3E6A">
        <w:t xml:space="preserve"> K</w:t>
      </w:r>
      <w:r w:rsidR="00192C02" w:rsidRPr="00DD3E6A">
        <w:t xml:space="preserve">abeln </w:t>
      </w:r>
      <w:r w:rsidR="00710A6B" w:rsidRPr="00DD3E6A">
        <w:t>erstellt</w:t>
      </w:r>
      <w:r w:rsidR="00FF11C1" w:rsidRPr="00DD3E6A">
        <w:t xml:space="preserve"> und haben mit konstant mindestens 30 </w:t>
      </w:r>
      <w:proofErr w:type="spellStart"/>
      <w:r w:rsidR="00147856" w:rsidRPr="00DD3E6A">
        <w:t>F</w:t>
      </w:r>
      <w:r w:rsidR="00FF11C1" w:rsidRPr="00DD3E6A">
        <w:t>ps</w:t>
      </w:r>
      <w:proofErr w:type="spellEnd"/>
      <w:r w:rsidR="00FF11C1" w:rsidRPr="00DD3E6A">
        <w:t xml:space="preserve"> </w:t>
      </w:r>
      <w:r w:rsidR="00000A19" w:rsidRPr="00DD3E6A">
        <w:t>gleichzeitig zusammen auf dem Minecraft Server gespielt.</w:t>
      </w:r>
      <w:r w:rsidRPr="00DD3E6A">
        <w:br/>
      </w:r>
    </w:p>
    <w:p w14:paraId="767CED1E" w14:textId="77777777" w:rsidR="00B9465A" w:rsidRPr="00DD3E6A" w:rsidRDefault="00B9465A" w:rsidP="00332042">
      <w:pPr>
        <w:pStyle w:val="berschrift2"/>
      </w:pPr>
      <w:bookmarkStart w:id="33" w:name="_Toc62051112"/>
      <w:r w:rsidRPr="00DD3E6A">
        <w:t>Ziele</w:t>
      </w:r>
      <w:bookmarkEnd w:id="33"/>
    </w:p>
    <w:p w14:paraId="1F15BD94" w14:textId="0BA12A32" w:rsidR="00B9465A" w:rsidRPr="00DD3E6A" w:rsidRDefault="00500EB1" w:rsidP="00DE5ABB">
      <w:pPr>
        <w:pStyle w:val="Listenabsatz"/>
        <w:widowControl/>
        <w:numPr>
          <w:ilvl w:val="0"/>
          <w:numId w:val="27"/>
        </w:numPr>
        <w:suppressAutoHyphens w:val="0"/>
        <w:overflowPunct/>
        <w:autoSpaceDE/>
        <w:spacing w:before="0" w:after="160" w:line="259" w:lineRule="auto"/>
        <w:textAlignment w:val="auto"/>
        <w:rPr>
          <w:rFonts w:asciiTheme="minorHAnsi" w:hAnsiTheme="minorHAnsi" w:cstheme="minorHAnsi"/>
          <w:sz w:val="24"/>
          <w:szCs w:val="24"/>
          <w:lang w:val="de-CH"/>
        </w:rPr>
      </w:pPr>
      <w:r w:rsidRPr="00DD3E6A">
        <w:rPr>
          <w:rFonts w:asciiTheme="minorHAnsi" w:hAnsiTheme="minorHAnsi" w:cstheme="minorHAnsi"/>
          <w:sz w:val="24"/>
          <w:szCs w:val="24"/>
          <w:lang w:val="de-CH"/>
        </w:rPr>
        <w:t>Einen Minecraft Server auf eine</w:t>
      </w:r>
      <w:r w:rsidR="000B5A47" w:rsidRPr="00DD3E6A">
        <w:rPr>
          <w:rFonts w:asciiTheme="minorHAnsi" w:hAnsiTheme="minorHAnsi" w:cstheme="minorHAnsi"/>
          <w:sz w:val="24"/>
          <w:szCs w:val="24"/>
          <w:lang w:val="de-CH"/>
        </w:rPr>
        <w:t>r</w:t>
      </w:r>
      <w:r w:rsidRPr="00DD3E6A">
        <w:rPr>
          <w:rFonts w:asciiTheme="minorHAnsi" w:hAnsiTheme="minorHAnsi" w:cstheme="minorHAnsi"/>
          <w:sz w:val="24"/>
          <w:szCs w:val="24"/>
          <w:lang w:val="de-CH"/>
        </w:rPr>
        <w:t xml:space="preserve"> Raspberry Pi</w:t>
      </w:r>
      <w:r w:rsidR="006C6A63" w:rsidRPr="00DD3E6A">
        <w:rPr>
          <w:rFonts w:asciiTheme="minorHAnsi" w:hAnsiTheme="minorHAnsi" w:cstheme="minorHAnsi"/>
          <w:sz w:val="24"/>
          <w:szCs w:val="24"/>
          <w:lang w:val="de-CH"/>
        </w:rPr>
        <w:t xml:space="preserve"> aufsetzen und laufen lassen</w:t>
      </w:r>
      <w:r w:rsidR="00831DCE" w:rsidRPr="00DD3E6A">
        <w:rPr>
          <w:rFonts w:asciiTheme="minorHAnsi" w:hAnsiTheme="minorHAnsi" w:cstheme="minorHAnsi"/>
          <w:sz w:val="24"/>
          <w:szCs w:val="24"/>
          <w:lang w:val="de-CH"/>
        </w:rPr>
        <w:t>.</w:t>
      </w:r>
    </w:p>
    <w:p w14:paraId="20169DA6" w14:textId="5065F009" w:rsidR="00B9465A" w:rsidRPr="00DD3E6A" w:rsidRDefault="00831DCE" w:rsidP="00DE5ABB">
      <w:pPr>
        <w:pStyle w:val="Listenabsatz"/>
        <w:widowControl/>
        <w:numPr>
          <w:ilvl w:val="0"/>
          <w:numId w:val="27"/>
        </w:numPr>
        <w:suppressAutoHyphens w:val="0"/>
        <w:overflowPunct/>
        <w:autoSpaceDE/>
        <w:spacing w:before="0" w:after="160" w:line="259" w:lineRule="auto"/>
        <w:textAlignment w:val="auto"/>
        <w:rPr>
          <w:rFonts w:asciiTheme="minorHAnsi" w:hAnsiTheme="minorHAnsi" w:cstheme="minorHAnsi"/>
          <w:sz w:val="24"/>
          <w:szCs w:val="24"/>
          <w:lang w:val="de-CH"/>
        </w:rPr>
      </w:pPr>
      <w:r w:rsidRPr="00DD3E6A">
        <w:rPr>
          <w:rFonts w:asciiTheme="minorHAnsi" w:hAnsiTheme="minorHAnsi" w:cstheme="minorHAnsi"/>
          <w:sz w:val="24"/>
          <w:szCs w:val="24"/>
          <w:lang w:val="de-CH"/>
        </w:rPr>
        <w:t>Einen Raspberry Pi per Laptop</w:t>
      </w:r>
      <w:r w:rsidR="00781973" w:rsidRPr="00DD3E6A">
        <w:rPr>
          <w:rFonts w:asciiTheme="minorHAnsi" w:hAnsiTheme="minorHAnsi" w:cstheme="minorHAnsi"/>
          <w:sz w:val="24"/>
          <w:szCs w:val="24"/>
          <w:lang w:val="de-CH"/>
        </w:rPr>
        <w:t xml:space="preserve"> mit </w:t>
      </w:r>
      <w:proofErr w:type="spellStart"/>
      <w:r w:rsidR="00781973" w:rsidRPr="00DD3E6A">
        <w:rPr>
          <w:rFonts w:asciiTheme="minorHAnsi" w:hAnsiTheme="minorHAnsi" w:cstheme="minorHAnsi"/>
          <w:sz w:val="24"/>
          <w:szCs w:val="24"/>
          <w:lang w:val="de-CH"/>
        </w:rPr>
        <w:t>Putty</w:t>
      </w:r>
      <w:proofErr w:type="spellEnd"/>
      <w:r w:rsidRPr="00DD3E6A">
        <w:rPr>
          <w:rFonts w:asciiTheme="minorHAnsi" w:hAnsiTheme="minorHAnsi" w:cstheme="minorHAnsi"/>
          <w:sz w:val="24"/>
          <w:szCs w:val="24"/>
          <w:lang w:val="de-CH"/>
        </w:rPr>
        <w:t xml:space="preserve"> steuern können</w:t>
      </w:r>
      <w:r w:rsidR="00D458D4" w:rsidRPr="00DD3E6A">
        <w:rPr>
          <w:rFonts w:asciiTheme="minorHAnsi" w:hAnsiTheme="minorHAnsi" w:cstheme="minorHAnsi"/>
          <w:sz w:val="24"/>
          <w:szCs w:val="24"/>
          <w:lang w:val="de-CH"/>
        </w:rPr>
        <w:t xml:space="preserve"> (</w:t>
      </w:r>
      <w:proofErr w:type="spellStart"/>
      <w:r w:rsidR="000B5A47" w:rsidRPr="00DD3E6A">
        <w:rPr>
          <w:rFonts w:asciiTheme="minorHAnsi" w:hAnsiTheme="minorHAnsi" w:cstheme="minorHAnsi"/>
          <w:sz w:val="24"/>
          <w:szCs w:val="24"/>
          <w:lang w:val="de-CH"/>
        </w:rPr>
        <w:t>H</w:t>
      </w:r>
      <w:r w:rsidR="00D458D4" w:rsidRPr="00DD3E6A">
        <w:rPr>
          <w:rFonts w:asciiTheme="minorHAnsi" w:hAnsiTheme="minorHAnsi" w:cstheme="minorHAnsi"/>
          <w:sz w:val="24"/>
          <w:szCs w:val="24"/>
          <w:lang w:val="de-CH"/>
        </w:rPr>
        <w:t>eadless</w:t>
      </w:r>
      <w:proofErr w:type="spellEnd"/>
      <w:r w:rsidR="00D458D4" w:rsidRPr="00DD3E6A">
        <w:rPr>
          <w:rFonts w:asciiTheme="minorHAnsi" w:hAnsiTheme="minorHAnsi" w:cstheme="minorHAnsi"/>
          <w:sz w:val="24"/>
          <w:szCs w:val="24"/>
          <w:lang w:val="de-CH"/>
        </w:rPr>
        <w:t>).</w:t>
      </w:r>
    </w:p>
    <w:p w14:paraId="1EAABCB4" w14:textId="714B12E5" w:rsidR="00B9465A" w:rsidRPr="00DD3E6A" w:rsidRDefault="00D458D4" w:rsidP="00DE5ABB">
      <w:pPr>
        <w:pStyle w:val="Listenabsatz"/>
        <w:widowControl/>
        <w:numPr>
          <w:ilvl w:val="0"/>
          <w:numId w:val="27"/>
        </w:numPr>
        <w:suppressAutoHyphens w:val="0"/>
        <w:overflowPunct/>
        <w:autoSpaceDE/>
        <w:spacing w:before="0" w:after="160" w:line="259" w:lineRule="auto"/>
        <w:textAlignment w:val="auto"/>
        <w:rPr>
          <w:rFonts w:asciiTheme="minorHAnsi" w:hAnsiTheme="minorHAnsi" w:cstheme="minorHAnsi"/>
          <w:sz w:val="24"/>
          <w:szCs w:val="24"/>
          <w:lang w:val="de-CH"/>
        </w:rPr>
      </w:pPr>
      <w:r w:rsidRPr="00DD3E6A">
        <w:rPr>
          <w:rFonts w:asciiTheme="minorHAnsi" w:hAnsiTheme="minorHAnsi" w:cstheme="minorHAnsi"/>
          <w:sz w:val="24"/>
          <w:szCs w:val="24"/>
          <w:lang w:val="de-CH"/>
        </w:rPr>
        <w:t>Wir wissen, wie m</w:t>
      </w:r>
      <w:r w:rsidR="009C505F" w:rsidRPr="00DD3E6A">
        <w:rPr>
          <w:rFonts w:asciiTheme="minorHAnsi" w:hAnsiTheme="minorHAnsi" w:cstheme="minorHAnsi"/>
          <w:sz w:val="24"/>
          <w:szCs w:val="24"/>
          <w:lang w:val="de-CH"/>
        </w:rPr>
        <w:t>an sich im Raspberry Pi Interface zurechtfindet.</w:t>
      </w:r>
    </w:p>
    <w:p w14:paraId="70555C3A" w14:textId="6B8E2E53" w:rsidR="000E75E6" w:rsidRPr="00DD3E6A" w:rsidRDefault="00B93753" w:rsidP="00DE5ABB">
      <w:pPr>
        <w:pStyle w:val="Listenabsatz"/>
        <w:widowControl/>
        <w:numPr>
          <w:ilvl w:val="0"/>
          <w:numId w:val="27"/>
        </w:numPr>
        <w:suppressAutoHyphens w:val="0"/>
        <w:overflowPunct/>
        <w:autoSpaceDE/>
        <w:spacing w:before="0" w:after="160" w:line="259" w:lineRule="auto"/>
        <w:textAlignment w:val="auto"/>
        <w:rPr>
          <w:rFonts w:asciiTheme="minorHAnsi" w:hAnsiTheme="minorHAnsi" w:cstheme="minorHAnsi"/>
          <w:sz w:val="24"/>
          <w:szCs w:val="24"/>
          <w:lang w:val="de-CH"/>
        </w:rPr>
      </w:pPr>
      <w:r w:rsidRPr="00DD3E6A">
        <w:rPr>
          <w:rFonts w:asciiTheme="minorHAnsi" w:hAnsiTheme="minorHAnsi" w:cstheme="minorHAnsi"/>
          <w:sz w:val="24"/>
          <w:szCs w:val="24"/>
          <w:lang w:val="de-CH"/>
        </w:rPr>
        <w:t xml:space="preserve">Mit </w:t>
      </w:r>
      <w:proofErr w:type="spellStart"/>
      <w:r w:rsidRPr="00DD3E6A">
        <w:rPr>
          <w:rFonts w:asciiTheme="minorHAnsi" w:hAnsiTheme="minorHAnsi" w:cstheme="minorHAnsi"/>
          <w:sz w:val="24"/>
          <w:szCs w:val="24"/>
          <w:lang w:val="de-CH"/>
        </w:rPr>
        <w:t>Hamachi</w:t>
      </w:r>
      <w:proofErr w:type="spellEnd"/>
      <w:r w:rsidRPr="00DD3E6A">
        <w:rPr>
          <w:rFonts w:asciiTheme="minorHAnsi" w:hAnsiTheme="minorHAnsi" w:cstheme="minorHAnsi"/>
          <w:sz w:val="24"/>
          <w:szCs w:val="24"/>
          <w:lang w:val="de-CH"/>
        </w:rPr>
        <w:t xml:space="preserve"> aus einem anderem Netzwe</w:t>
      </w:r>
      <w:r w:rsidR="00652BA4" w:rsidRPr="00DD3E6A">
        <w:rPr>
          <w:rFonts w:asciiTheme="minorHAnsi" w:hAnsiTheme="minorHAnsi" w:cstheme="minorHAnsi"/>
          <w:sz w:val="24"/>
          <w:szCs w:val="24"/>
          <w:lang w:val="de-CH"/>
        </w:rPr>
        <w:t xml:space="preserve">rk </w:t>
      </w:r>
      <w:r w:rsidR="00B83119" w:rsidRPr="00DD3E6A">
        <w:rPr>
          <w:rFonts w:asciiTheme="minorHAnsi" w:hAnsiTheme="minorHAnsi" w:cstheme="minorHAnsi"/>
          <w:sz w:val="24"/>
          <w:szCs w:val="24"/>
          <w:lang w:val="de-CH"/>
        </w:rPr>
        <w:t>auf den Server connecten</w:t>
      </w:r>
      <w:r w:rsidR="0078250F" w:rsidRPr="00DD3E6A">
        <w:rPr>
          <w:rFonts w:asciiTheme="minorHAnsi" w:hAnsiTheme="minorHAnsi" w:cstheme="minorHAnsi"/>
          <w:sz w:val="24"/>
          <w:szCs w:val="24"/>
          <w:lang w:val="de-CH"/>
        </w:rPr>
        <w:t>.</w:t>
      </w:r>
    </w:p>
    <w:p w14:paraId="1715FF3D" w14:textId="77777777" w:rsidR="00B9465A" w:rsidRPr="00DD3E6A" w:rsidRDefault="00B9465A" w:rsidP="00B9465A"/>
    <w:p w14:paraId="41ED8354" w14:textId="77777777" w:rsidR="00B9465A" w:rsidRPr="00DD3E6A" w:rsidRDefault="00B9465A" w:rsidP="00332042">
      <w:pPr>
        <w:pStyle w:val="berschrift2"/>
      </w:pPr>
      <w:bookmarkStart w:id="34" w:name="_Toc62051113"/>
      <w:r w:rsidRPr="00DD3E6A">
        <w:t>Anforderungen</w:t>
      </w:r>
      <w:bookmarkEnd w:id="34"/>
    </w:p>
    <w:p w14:paraId="23B115CB" w14:textId="7A56E701" w:rsidR="009C505F" w:rsidRPr="00DD3E6A" w:rsidRDefault="009C505F" w:rsidP="0066261D">
      <w:r w:rsidRPr="00DD3E6A">
        <w:t>Der Server soll über ein lokales Netzwerk</w:t>
      </w:r>
      <w:r w:rsidR="00B9133E" w:rsidRPr="00DD3E6A">
        <w:t xml:space="preserve"> und über ein externes Netzwerk mithilfe von </w:t>
      </w:r>
      <w:proofErr w:type="spellStart"/>
      <w:r w:rsidR="00B9133E" w:rsidRPr="00DD3E6A">
        <w:t>Hamachi</w:t>
      </w:r>
      <w:proofErr w:type="spellEnd"/>
      <w:r w:rsidRPr="00DD3E6A">
        <w:t xml:space="preserve"> erreichbar sein</w:t>
      </w:r>
      <w:r w:rsidR="006C3065" w:rsidRPr="00DD3E6A">
        <w:t xml:space="preserve">. </w:t>
      </w:r>
      <w:r w:rsidR="008F1896" w:rsidRPr="00DD3E6A">
        <w:t>Zudem sollte der Server</w:t>
      </w:r>
      <w:r w:rsidR="00592B06" w:rsidRPr="00DD3E6A">
        <w:t xml:space="preserve"> mit zwei Spielern</w:t>
      </w:r>
      <w:r w:rsidR="008F1896" w:rsidRPr="00DD3E6A">
        <w:t xml:space="preserve"> </w:t>
      </w:r>
      <w:r w:rsidR="002C762C" w:rsidRPr="00DD3E6A">
        <w:t xml:space="preserve">konstant </w:t>
      </w:r>
      <w:r w:rsidR="008F1896" w:rsidRPr="00DD3E6A">
        <w:t xml:space="preserve">mit </w:t>
      </w:r>
      <w:r w:rsidR="00592B06" w:rsidRPr="00DD3E6A">
        <w:t xml:space="preserve">30 </w:t>
      </w:r>
      <w:proofErr w:type="spellStart"/>
      <w:r w:rsidR="00592B06" w:rsidRPr="00DD3E6A">
        <w:t>Fps</w:t>
      </w:r>
      <w:proofErr w:type="spellEnd"/>
      <w:r w:rsidR="00CA281F" w:rsidRPr="00DD3E6A">
        <w:t xml:space="preserve"> laufen.</w:t>
      </w:r>
      <w:r w:rsidR="004C4494" w:rsidRPr="00DD3E6A">
        <w:t xml:space="preserve"> </w:t>
      </w:r>
      <w:r w:rsidR="004C4494">
        <w:t>Der Raspberry Pi soll</w:t>
      </w:r>
      <w:r w:rsidR="0051124D">
        <w:t xml:space="preserve"> über die </w:t>
      </w:r>
      <w:r w:rsidR="005263C9">
        <w:t xml:space="preserve">Software </w:t>
      </w:r>
      <w:proofErr w:type="spellStart"/>
      <w:r w:rsidR="005263C9">
        <w:t>PuTTY</w:t>
      </w:r>
      <w:proofErr w:type="spellEnd"/>
      <w:r w:rsidR="005263C9">
        <w:t xml:space="preserve"> gesteuert werden können</w:t>
      </w:r>
      <w:r w:rsidR="00202DDA">
        <w:t>, indem wir uns per IP-Adresse mit dem Pi verbinden.</w:t>
      </w:r>
    </w:p>
    <w:p w14:paraId="52D4E37A" w14:textId="77777777" w:rsidR="009C505F" w:rsidRPr="00DD3E6A" w:rsidRDefault="009C505F" w:rsidP="0066261D"/>
    <w:p w14:paraId="1EFC6AFF" w14:textId="5B9DE130" w:rsidR="0066261D" w:rsidRPr="00DD3E6A" w:rsidRDefault="0066261D" w:rsidP="0066261D">
      <w:pPr>
        <w:sectPr w:rsidR="0066261D" w:rsidRPr="00DD3E6A" w:rsidSect="00B53390">
          <w:pgSz w:w="11906" w:h="16838"/>
          <w:pgMar w:top="1417" w:right="1417" w:bottom="1134" w:left="1417" w:header="708" w:footer="708" w:gutter="0"/>
          <w:cols w:space="708"/>
          <w:titlePg/>
          <w:docGrid w:linePitch="360"/>
        </w:sectPr>
      </w:pPr>
    </w:p>
    <w:p w14:paraId="18A10A18" w14:textId="505FE528" w:rsidR="004C5909" w:rsidRPr="00DD3E6A" w:rsidRDefault="004C5909" w:rsidP="004C5909">
      <w:pPr>
        <w:pStyle w:val="berschrift2"/>
      </w:pPr>
      <w:bookmarkStart w:id="35" w:name="_Toc49436255"/>
      <w:bookmarkStart w:id="36" w:name="_Toc51762122"/>
      <w:bookmarkStart w:id="37" w:name="_Toc54183405"/>
      <w:bookmarkStart w:id="38" w:name="_Toc62051114"/>
      <w:r w:rsidRPr="00DD3E6A">
        <w:lastRenderedPageBreak/>
        <w:t>Tätigkeitsliste</w:t>
      </w:r>
      <w:bookmarkEnd w:id="35"/>
      <w:bookmarkEnd w:id="36"/>
      <w:bookmarkEnd w:id="37"/>
      <w:bookmarkEnd w:id="38"/>
    </w:p>
    <w:p w14:paraId="682EA4AF" w14:textId="1F124995" w:rsidR="0058055E" w:rsidRPr="00DD3E6A" w:rsidRDefault="0058055E" w:rsidP="004C5909"/>
    <w:p w14:paraId="05E69B0D" w14:textId="37584461" w:rsidR="000B65F7" w:rsidRPr="00DD3E6A" w:rsidRDefault="003B2940" w:rsidP="004C5909">
      <w:pPr>
        <w:sectPr w:rsidR="000B65F7" w:rsidRPr="00DD3E6A" w:rsidSect="00251375">
          <w:pgSz w:w="16838" w:h="11906" w:orient="landscape"/>
          <w:pgMar w:top="1417" w:right="1417" w:bottom="1417" w:left="1134" w:header="708" w:footer="708" w:gutter="0"/>
          <w:cols w:space="708"/>
          <w:docGrid w:linePitch="360"/>
        </w:sectPr>
      </w:pPr>
      <w:r w:rsidRPr="00DD3E6A">
        <w:object w:dxaOrig="11154" w:dyaOrig="6110" w14:anchorId="5B614A9D">
          <v:shape id="_x0000_i1028" type="#_x0000_t75" style="width:650.3pt;height:356.3pt" o:ole="">
            <v:imagedata r:id="rId20" o:title=""/>
          </v:shape>
          <o:OLEObject Type="Embed" ProgID="Excel.Sheet.12" ShapeID="_x0000_i1028" DrawAspect="Content" ObjectID="_1672664793" r:id="rId21"/>
        </w:object>
      </w:r>
    </w:p>
    <w:p w14:paraId="0C52E762" w14:textId="0C30FE49" w:rsidR="004C5909" w:rsidRPr="00DD3E6A" w:rsidRDefault="004C5909" w:rsidP="004C5909">
      <w:pPr>
        <w:pStyle w:val="berschrift2"/>
      </w:pPr>
      <w:bookmarkStart w:id="39" w:name="_Toc49436256"/>
      <w:bookmarkStart w:id="40" w:name="_Toc51762123"/>
      <w:bookmarkStart w:id="41" w:name="_Toc54183406"/>
      <w:bookmarkStart w:id="42" w:name="_Toc62051115"/>
      <w:r w:rsidRPr="00DD3E6A">
        <w:lastRenderedPageBreak/>
        <w:t>Testspezifikationen</w:t>
      </w:r>
      <w:bookmarkEnd w:id="39"/>
      <w:bookmarkEnd w:id="40"/>
      <w:bookmarkEnd w:id="41"/>
      <w:bookmarkEnd w:id="42"/>
    </w:p>
    <w:p w14:paraId="59791669" w14:textId="5452AD9C" w:rsidR="00127898" w:rsidRPr="00DC01BC" w:rsidRDefault="00127898" w:rsidP="00647F94">
      <w:pPr>
        <w:spacing w:after="0" w:line="240" w:lineRule="auto"/>
        <w:ind w:left="540"/>
        <w:rPr>
          <w:rFonts w:eastAsia="Trade Gothic Next Light" w:cstheme="minorHAnsi"/>
          <w:sz w:val="22"/>
          <w:lang w:eastAsia="de-CH"/>
        </w:rPr>
      </w:pPr>
      <w:bookmarkStart w:id="43" w:name="_Toc49436257"/>
    </w:p>
    <w:p w14:paraId="4552F611" w14:textId="652A4C6D" w:rsidR="00127898" w:rsidRPr="0023253A" w:rsidRDefault="00127898" w:rsidP="00127898">
      <w:pPr>
        <w:spacing w:after="0" w:line="240" w:lineRule="auto"/>
        <w:rPr>
          <w:rFonts w:eastAsia="Trade Gothic Next Light" w:cstheme="minorHAnsi"/>
          <w:b/>
          <w:sz w:val="26"/>
          <w:szCs w:val="26"/>
          <w:lang w:eastAsia="de-CH"/>
        </w:rPr>
      </w:pPr>
      <w:r w:rsidRPr="0023253A">
        <w:rPr>
          <w:rFonts w:eastAsia="Trade Gothic Next Light" w:cstheme="minorHAnsi"/>
          <w:b/>
          <w:sz w:val="26"/>
          <w:szCs w:val="26"/>
          <w:lang w:eastAsia="de-CH"/>
        </w:rPr>
        <w:t xml:space="preserve">Nummer: </w:t>
      </w:r>
      <w:r w:rsidR="00823BFC">
        <w:rPr>
          <w:rFonts w:eastAsia="Trade Gothic Next Light" w:cstheme="minorHAnsi"/>
          <w:b/>
          <w:sz w:val="26"/>
          <w:szCs w:val="26"/>
          <w:lang w:eastAsia="de-CH"/>
        </w:rPr>
        <w:t>1</w:t>
      </w:r>
      <w:r w:rsidR="00925B81">
        <w:rPr>
          <w:rFonts w:eastAsia="Trade Gothic Next Light" w:cstheme="minorHAnsi"/>
          <w:b/>
          <w:sz w:val="26"/>
          <w:szCs w:val="26"/>
          <w:lang w:eastAsia="de-CH"/>
        </w:rPr>
        <w:t xml:space="preserve"> </w:t>
      </w:r>
    </w:p>
    <w:p w14:paraId="4E2C6BB8" w14:textId="77777777" w:rsidR="00392E9D" w:rsidRDefault="00404DF4" w:rsidP="47D45C9E">
      <w:pPr>
        <w:spacing w:after="0" w:line="240" w:lineRule="auto"/>
        <w:ind w:left="567"/>
        <w:rPr>
          <w:rFonts w:eastAsia="Trade Gothic Next Light" w:cstheme="minorHAnsi"/>
          <w:sz w:val="22"/>
          <w:lang w:eastAsia="de-CH"/>
        </w:rPr>
      </w:pPr>
      <w:r w:rsidRPr="0023253A">
        <w:rPr>
          <w:rFonts w:eastAsia="Trade Gothic Next Light" w:cstheme="minorHAnsi"/>
          <w:b/>
          <w:szCs w:val="24"/>
          <w:lang w:eastAsia="de-CH"/>
        </w:rPr>
        <w:t>Getestete Anforderung:</w:t>
      </w:r>
      <w:r w:rsidRPr="00DC01BC">
        <w:rPr>
          <w:rFonts w:eastAsia="Trade Gothic Next Light" w:cstheme="minorHAnsi"/>
          <w:sz w:val="22"/>
          <w:lang w:eastAsia="de-CH"/>
        </w:rPr>
        <w:t xml:space="preserve"> </w:t>
      </w:r>
    </w:p>
    <w:p w14:paraId="3778241C" w14:textId="77777777" w:rsidR="00E4551C" w:rsidRPr="005D5E34" w:rsidRDefault="00E4551C" w:rsidP="00E4551C">
      <w:pPr>
        <w:spacing w:after="0" w:line="240" w:lineRule="auto"/>
        <w:ind w:firstLine="567"/>
        <w:rPr>
          <w:rFonts w:eastAsia="Courier New" w:cstheme="minorHAnsi"/>
          <w:szCs w:val="24"/>
          <w:lang w:eastAsia="de-CH"/>
        </w:rPr>
      </w:pPr>
      <w:r>
        <w:rPr>
          <w:rFonts w:eastAsia="Courier New" w:cstheme="minorHAnsi"/>
          <w:szCs w:val="24"/>
          <w:lang w:eastAsia="de-CH"/>
        </w:rPr>
        <w:t>Wir können uns gegenseitig über den Switch anpingen.</w:t>
      </w:r>
    </w:p>
    <w:p w14:paraId="7AFF3BC2" w14:textId="77777777" w:rsidR="00392E9D" w:rsidRPr="00DC01BC" w:rsidRDefault="00392E9D" w:rsidP="47D45C9E">
      <w:pPr>
        <w:spacing w:after="0" w:line="240" w:lineRule="auto"/>
        <w:ind w:left="567"/>
        <w:rPr>
          <w:rFonts w:eastAsia="Trade Gothic Next Light" w:cstheme="minorHAnsi"/>
          <w:sz w:val="22"/>
          <w:lang w:eastAsia="de-CH"/>
        </w:rPr>
      </w:pPr>
    </w:p>
    <w:p w14:paraId="3DD084CE" w14:textId="77777777" w:rsidR="00392E9D" w:rsidRDefault="00653C45" w:rsidP="47D45C9E">
      <w:pPr>
        <w:spacing w:after="0" w:line="240" w:lineRule="auto"/>
        <w:ind w:left="567"/>
        <w:rPr>
          <w:rFonts w:eastAsia="Trade Gothic Next Light" w:cstheme="minorHAnsi"/>
          <w:sz w:val="22"/>
          <w:lang w:eastAsia="de-CH"/>
        </w:rPr>
      </w:pPr>
      <w:r w:rsidRPr="0023253A">
        <w:rPr>
          <w:rFonts w:eastAsia="Trade Gothic Next Light" w:cstheme="minorHAnsi"/>
          <w:b/>
          <w:szCs w:val="24"/>
          <w:lang w:eastAsia="de-CH"/>
        </w:rPr>
        <w:t>Voraussetzung:</w:t>
      </w:r>
      <w:r w:rsidRPr="00DC01BC">
        <w:rPr>
          <w:rFonts w:eastAsia="Trade Gothic Next Light" w:cstheme="minorHAnsi"/>
          <w:sz w:val="22"/>
          <w:lang w:eastAsia="de-CH"/>
        </w:rPr>
        <w:t xml:space="preserve"> </w:t>
      </w:r>
    </w:p>
    <w:p w14:paraId="3E916533" w14:textId="297BE431" w:rsidR="00EB366D" w:rsidRDefault="006B3163" w:rsidP="00116591">
      <w:pPr>
        <w:spacing w:after="0" w:line="240" w:lineRule="auto"/>
        <w:ind w:left="567"/>
        <w:rPr>
          <w:rFonts w:eastAsia="Courier New"/>
          <w:lang w:eastAsia="de-CH"/>
        </w:rPr>
      </w:pPr>
      <w:r w:rsidRPr="787C08F0">
        <w:rPr>
          <w:rFonts w:eastAsia="Courier New"/>
          <w:lang w:eastAsia="de-CH"/>
        </w:rPr>
        <w:t xml:space="preserve">Der Switch ist </w:t>
      </w:r>
      <w:r w:rsidR="00BD70C4" w:rsidRPr="787C08F0">
        <w:rPr>
          <w:rFonts w:eastAsia="Courier New"/>
          <w:lang w:eastAsia="de-CH"/>
        </w:rPr>
        <w:t>mit Strom versorgt</w:t>
      </w:r>
      <w:r w:rsidR="00473CF1" w:rsidRPr="787C08F0">
        <w:rPr>
          <w:rFonts w:eastAsia="Courier New"/>
          <w:lang w:eastAsia="de-CH"/>
        </w:rPr>
        <w:t xml:space="preserve">, </w:t>
      </w:r>
      <w:r w:rsidR="00115A97" w:rsidRPr="787C08F0">
        <w:rPr>
          <w:rFonts w:eastAsia="Courier New"/>
          <w:lang w:eastAsia="de-CH"/>
        </w:rPr>
        <w:t>unsere zwei Laptops</w:t>
      </w:r>
      <w:r w:rsidR="003E1B27">
        <w:rPr>
          <w:rFonts w:eastAsia="Courier New"/>
          <w:lang w:eastAsia="de-CH"/>
        </w:rPr>
        <w:t xml:space="preserve"> sind</w:t>
      </w:r>
      <w:r w:rsidR="00115A97" w:rsidRPr="787C08F0">
        <w:rPr>
          <w:rFonts w:eastAsia="Courier New"/>
          <w:lang w:eastAsia="de-CH"/>
        </w:rPr>
        <w:t xml:space="preserve"> </w:t>
      </w:r>
      <w:r w:rsidR="00100FB1">
        <w:rPr>
          <w:rFonts w:eastAsia="Courier New"/>
          <w:lang w:eastAsia="de-CH"/>
        </w:rPr>
        <w:t xml:space="preserve">über ein </w:t>
      </w:r>
      <w:r w:rsidR="00115A97" w:rsidRPr="787C08F0">
        <w:rPr>
          <w:rFonts w:eastAsia="Courier New"/>
          <w:lang w:eastAsia="de-CH"/>
        </w:rPr>
        <w:t xml:space="preserve">Ethernet Kabel mit dem Switch verbunden. </w:t>
      </w:r>
      <w:r w:rsidR="00A40B79" w:rsidRPr="787C08F0">
        <w:rPr>
          <w:rFonts w:eastAsia="Courier New"/>
          <w:lang w:eastAsia="de-CH"/>
        </w:rPr>
        <w:t>Man ist mit keinem WLAN verbunden. Man hat zudem seine eigenen IP</w:t>
      </w:r>
      <w:r w:rsidR="15098A61" w:rsidRPr="787C08F0">
        <w:rPr>
          <w:rFonts w:eastAsia="Courier New"/>
          <w:lang w:eastAsia="de-CH"/>
        </w:rPr>
        <w:t>-</w:t>
      </w:r>
      <w:r w:rsidR="00A40B79" w:rsidRPr="787C08F0">
        <w:rPr>
          <w:rFonts w:eastAsia="Courier New"/>
          <w:lang w:eastAsia="de-CH"/>
        </w:rPr>
        <w:t>Adresse</w:t>
      </w:r>
      <w:r w:rsidR="00100FB1">
        <w:rPr>
          <w:rFonts w:eastAsia="Courier New"/>
          <w:lang w:eastAsia="de-CH"/>
        </w:rPr>
        <w:t xml:space="preserve"> vo</w:t>
      </w:r>
      <w:r w:rsidR="00071C21">
        <w:rPr>
          <w:rFonts w:eastAsia="Courier New"/>
          <w:lang w:eastAsia="de-CH"/>
        </w:rPr>
        <w:t>m</w:t>
      </w:r>
      <w:r w:rsidR="00100FB1">
        <w:rPr>
          <w:rFonts w:eastAsia="Courier New"/>
          <w:lang w:eastAsia="de-CH"/>
        </w:rPr>
        <w:t xml:space="preserve"> Ethernet-Adapter</w:t>
      </w:r>
      <w:r w:rsidR="00A40B79" w:rsidRPr="787C08F0">
        <w:rPr>
          <w:rFonts w:eastAsia="Courier New"/>
          <w:lang w:eastAsia="de-CH"/>
        </w:rPr>
        <w:t xml:space="preserve"> </w:t>
      </w:r>
      <w:r w:rsidR="00B76A49">
        <w:rPr>
          <w:rFonts w:eastAsia="Courier New"/>
          <w:lang w:eastAsia="de-CH"/>
        </w:rPr>
        <w:t xml:space="preserve">mit der Applikation PowerShell </w:t>
      </w:r>
      <w:r w:rsidR="003D3D1A">
        <w:rPr>
          <w:rFonts w:eastAsia="Courier New"/>
          <w:lang w:eastAsia="de-CH"/>
        </w:rPr>
        <w:t>und</w:t>
      </w:r>
      <w:r w:rsidR="004D3D9A">
        <w:rPr>
          <w:rFonts w:eastAsia="Courier New"/>
          <w:lang w:eastAsia="de-CH"/>
        </w:rPr>
        <w:t xml:space="preserve"> dem Command </w:t>
      </w:r>
      <w:r w:rsidR="00AE65CC">
        <w:rPr>
          <w:rFonts w:eastAsia="Courier New"/>
          <w:lang w:eastAsia="de-CH"/>
        </w:rPr>
        <w:t>«</w:t>
      </w:r>
      <w:proofErr w:type="spellStart"/>
      <w:r w:rsidR="00AE65CC">
        <w:rPr>
          <w:rFonts w:eastAsia="Courier New"/>
          <w:lang w:eastAsia="de-CH"/>
        </w:rPr>
        <w:t>ipconfig</w:t>
      </w:r>
      <w:proofErr w:type="spellEnd"/>
      <w:r w:rsidR="00AE65CC">
        <w:rPr>
          <w:rFonts w:eastAsia="Courier New"/>
          <w:lang w:eastAsia="de-CH"/>
        </w:rPr>
        <w:t>» ermittelt.</w:t>
      </w:r>
    </w:p>
    <w:p w14:paraId="54FDA322" w14:textId="2E91C84D" w:rsidR="00D870DA" w:rsidRPr="00116591" w:rsidRDefault="00DD4AA3" w:rsidP="00116591">
      <w:pPr>
        <w:spacing w:after="0" w:line="240" w:lineRule="auto"/>
        <w:ind w:left="567"/>
        <w:rPr>
          <w:rFonts w:eastAsia="Courier New"/>
          <w:lang w:eastAsia="de-CH"/>
        </w:rPr>
      </w:pPr>
      <w:r w:rsidRPr="00DD3E6A">
        <w:rPr>
          <w:noProof/>
        </w:rPr>
        <mc:AlternateContent>
          <mc:Choice Requires="wps">
            <w:drawing>
              <wp:anchor distT="0" distB="0" distL="114300" distR="114300" simplePos="0" relativeHeight="251658243" behindDoc="0" locked="0" layoutInCell="1" allowOverlap="1" wp14:anchorId="29BE08BE" wp14:editId="2BF2BB5A">
                <wp:simplePos x="0" y="0"/>
                <wp:positionH relativeFrom="column">
                  <wp:posOffset>360680</wp:posOffset>
                </wp:positionH>
                <wp:positionV relativeFrom="paragraph">
                  <wp:posOffset>440055</wp:posOffset>
                </wp:positionV>
                <wp:extent cx="3027680" cy="951865"/>
                <wp:effectExtent l="0" t="0" r="1270" b="635"/>
                <wp:wrapNone/>
                <wp:docPr id="13" name="Rechteck 13"/>
                <wp:cNvGraphicFramePr/>
                <a:graphic xmlns:a="http://schemas.openxmlformats.org/drawingml/2006/main">
                  <a:graphicData uri="http://schemas.microsoft.com/office/word/2010/wordprocessingShape">
                    <wps:wsp>
                      <wps:cNvSpPr/>
                      <wps:spPr>
                        <a:xfrm>
                          <a:off x="0" y="0"/>
                          <a:ext cx="3027680" cy="951865"/>
                        </a:xfrm>
                        <a:prstGeom prst="rect">
                          <a:avLst/>
                        </a:prstGeom>
                        <a:solidFill>
                          <a:srgbClr val="131E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F97F3" id="Rechteck 13" o:spid="_x0000_s1026" style="position:absolute;margin-left:28.4pt;margin-top:34.65pt;width:238.4pt;height:7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" fillcolor="#131e63" stroked="f" strokeweight="1.25pt"/>
            </w:pict>
          </mc:Fallback>
        </mc:AlternateContent>
      </w:r>
      <w:r w:rsidR="00D870DA" w:rsidRPr="00DD3E6A">
        <w:rPr>
          <w:noProof/>
        </w:rPr>
        <w:drawing>
          <wp:inline distT="0" distB="0" distL="0" distR="0" wp14:anchorId="09214E12" wp14:editId="1F3FEB48">
            <wp:extent cx="3027947" cy="2161252"/>
            <wp:effectExtent l="0" t="0" r="127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62876" cy="2186183"/>
                    </a:xfrm>
                    <a:prstGeom prst="rect">
                      <a:avLst/>
                    </a:prstGeom>
                  </pic:spPr>
                </pic:pic>
              </a:graphicData>
            </a:graphic>
          </wp:inline>
        </w:drawing>
      </w:r>
    </w:p>
    <w:p w14:paraId="70C61A9D" w14:textId="77777777" w:rsidR="00EB366D" w:rsidRDefault="00644748" w:rsidP="007E201A">
      <w:pPr>
        <w:spacing w:after="0" w:line="240" w:lineRule="auto"/>
        <w:ind w:left="1413" w:hanging="846"/>
        <w:rPr>
          <w:rFonts w:eastAsia="Trade Gothic Next Light" w:cstheme="minorHAnsi"/>
          <w:b/>
          <w:szCs w:val="24"/>
          <w:lang w:eastAsia="de-CH"/>
        </w:rPr>
      </w:pPr>
      <w:r w:rsidRPr="0023253A">
        <w:rPr>
          <w:rFonts w:eastAsia="Trade Gothic Next Light" w:cstheme="minorHAnsi"/>
          <w:b/>
          <w:szCs w:val="24"/>
          <w:lang w:eastAsia="de-CH"/>
        </w:rPr>
        <w:t>Eingabe:</w:t>
      </w:r>
      <w:r w:rsidR="007E201A">
        <w:rPr>
          <w:rFonts w:eastAsia="Trade Gothic Next Light" w:cstheme="minorHAnsi"/>
          <w:b/>
          <w:szCs w:val="24"/>
          <w:lang w:eastAsia="de-CH"/>
        </w:rPr>
        <w:t xml:space="preserve"> </w:t>
      </w:r>
    </w:p>
    <w:p w14:paraId="3C18F28E" w14:textId="483A1ADF" w:rsidR="00C565D9" w:rsidRDefault="000064B3" w:rsidP="00441564">
      <w:pPr>
        <w:spacing w:after="0" w:line="240" w:lineRule="auto"/>
        <w:ind w:firstLine="567"/>
        <w:rPr>
          <w:rFonts w:eastAsia="Trade Gothic Next Light" w:cstheme="minorHAnsi"/>
          <w:sz w:val="22"/>
          <w:lang w:eastAsia="de-CH"/>
        </w:rPr>
      </w:pPr>
      <w:r>
        <w:rPr>
          <w:rFonts w:eastAsia="Trade Gothic Next Light" w:cstheme="minorHAnsi"/>
          <w:sz w:val="22"/>
          <w:lang w:eastAsia="de-CH"/>
        </w:rPr>
        <w:t xml:space="preserve">Man gibt in der Applikation PowerShell </w:t>
      </w:r>
      <w:r w:rsidR="00164DB8">
        <w:rPr>
          <w:rFonts w:eastAsia="Trade Gothic Next Light" w:cstheme="minorHAnsi"/>
          <w:sz w:val="22"/>
          <w:lang w:eastAsia="de-CH"/>
        </w:rPr>
        <w:t>«ping»</w:t>
      </w:r>
      <w:r w:rsidR="00C8727D">
        <w:rPr>
          <w:rFonts w:eastAsia="Trade Gothic Next Light" w:cstheme="minorHAnsi"/>
          <w:sz w:val="22"/>
          <w:lang w:eastAsia="de-CH"/>
        </w:rPr>
        <w:t xml:space="preserve"> «IP vom Kollege»</w:t>
      </w:r>
    </w:p>
    <w:p w14:paraId="03EFAA6B" w14:textId="15FA1218" w:rsidR="00C565D9" w:rsidRDefault="004B1758" w:rsidP="0009016F">
      <w:pPr>
        <w:spacing w:after="0" w:line="240" w:lineRule="auto"/>
        <w:ind w:firstLine="567"/>
        <w:rPr>
          <w:rFonts w:eastAsia="Trade Gothic Next Light" w:cstheme="minorHAnsi"/>
          <w:sz w:val="22"/>
          <w:lang w:eastAsia="de-CH"/>
        </w:rPr>
      </w:pPr>
      <w:r w:rsidRPr="00DD3E6A">
        <w:rPr>
          <w:noProof/>
        </w:rPr>
        <w:drawing>
          <wp:inline distT="0" distB="0" distL="0" distR="0" wp14:anchorId="3E1B9599" wp14:editId="4346EAAB">
            <wp:extent cx="5133975" cy="2476500"/>
            <wp:effectExtent l="0" t="0" r="9525"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33975" cy="2476500"/>
                    </a:xfrm>
                    <a:prstGeom prst="rect">
                      <a:avLst/>
                    </a:prstGeom>
                  </pic:spPr>
                </pic:pic>
              </a:graphicData>
            </a:graphic>
          </wp:inline>
        </w:drawing>
      </w:r>
      <w:r w:rsidR="00FE7DB4">
        <w:rPr>
          <w:rFonts w:eastAsia="Trade Gothic Next Light" w:cstheme="minorHAnsi"/>
          <w:sz w:val="22"/>
          <w:lang w:eastAsia="de-CH"/>
        </w:rPr>
        <w:t xml:space="preserve"> </w:t>
      </w:r>
    </w:p>
    <w:p w14:paraId="1C6E72BA" w14:textId="77777777" w:rsidR="007B2E33" w:rsidRPr="00D6180D" w:rsidRDefault="007B2E33" w:rsidP="0009016F">
      <w:pPr>
        <w:spacing w:after="0" w:line="240" w:lineRule="auto"/>
        <w:rPr>
          <w:rFonts w:eastAsia="Trade Gothic Next Light" w:cstheme="minorHAnsi"/>
          <w:sz w:val="22"/>
          <w:lang w:eastAsia="de-CH"/>
        </w:rPr>
      </w:pPr>
    </w:p>
    <w:p w14:paraId="6320668C" w14:textId="10D3A8BE" w:rsidR="00C52877" w:rsidRPr="00C52877" w:rsidRDefault="00BE1C90" w:rsidP="00C52877">
      <w:pPr>
        <w:spacing w:after="0" w:line="240" w:lineRule="auto"/>
        <w:ind w:left="567"/>
        <w:rPr>
          <w:rFonts w:eastAsia="Trade Gothic Next Light" w:cstheme="minorHAnsi"/>
          <w:szCs w:val="24"/>
          <w:lang w:eastAsia="de-CH"/>
        </w:rPr>
      </w:pPr>
      <w:r w:rsidRPr="0023253A">
        <w:rPr>
          <w:rFonts w:eastAsia="Trade Gothic Next Light" w:cstheme="minorHAnsi"/>
          <w:b/>
          <w:szCs w:val="24"/>
          <w:lang w:eastAsia="de-CH"/>
        </w:rPr>
        <w:t>Ausgabe</w:t>
      </w:r>
      <w:r w:rsidR="0064405E" w:rsidRPr="0023253A">
        <w:rPr>
          <w:rFonts w:eastAsia="Trade Gothic Next Light" w:cstheme="minorHAnsi"/>
          <w:b/>
          <w:szCs w:val="24"/>
          <w:lang w:eastAsia="de-CH"/>
        </w:rPr>
        <w:t>:</w:t>
      </w:r>
      <w:r w:rsidR="007E201A">
        <w:rPr>
          <w:rFonts w:eastAsia="Trade Gothic Next Light" w:cstheme="minorHAnsi"/>
          <w:b/>
          <w:szCs w:val="24"/>
          <w:lang w:eastAsia="de-CH"/>
        </w:rPr>
        <w:t xml:space="preserve"> </w:t>
      </w:r>
      <w:r w:rsidR="00FE6B0B" w:rsidRPr="000D79D5">
        <w:rPr>
          <w:rFonts w:eastAsia="Trade Gothic Next Light" w:cstheme="minorHAnsi"/>
          <w:szCs w:val="24"/>
          <w:lang w:eastAsia="de-CH"/>
        </w:rPr>
        <w:t>Es öffnet sich ein neues Fenster in Firefox</w:t>
      </w:r>
      <w:r w:rsidR="005A2F17">
        <w:rPr>
          <w:rFonts w:eastAsia="Trade Gothic Next Light" w:cstheme="minorHAnsi"/>
          <w:szCs w:val="24"/>
          <w:lang w:eastAsia="de-CH"/>
        </w:rPr>
        <w:t>.</w:t>
      </w:r>
    </w:p>
    <w:p w14:paraId="133B1AFC" w14:textId="4814E738" w:rsidR="00737503" w:rsidRPr="00737503" w:rsidRDefault="0009016F" w:rsidP="0009016F">
      <w:pPr>
        <w:rPr>
          <w:rFonts w:eastAsia="Trade Gothic Next Light" w:cstheme="minorHAnsi"/>
          <w:sz w:val="22"/>
          <w:lang w:eastAsia="de-CH"/>
        </w:rPr>
      </w:pPr>
      <w:r>
        <w:rPr>
          <w:rFonts w:eastAsia="Trade Gothic Next Light" w:cstheme="minorHAnsi"/>
          <w:sz w:val="22"/>
          <w:lang w:eastAsia="de-CH"/>
        </w:rPr>
        <w:br w:type="page"/>
      </w:r>
    </w:p>
    <w:p w14:paraId="5E3408EA" w14:textId="05BB4721" w:rsidR="00E30982" w:rsidRPr="0023253A" w:rsidRDefault="00D45A4F" w:rsidP="00E30982">
      <w:pPr>
        <w:spacing w:after="0" w:line="240" w:lineRule="auto"/>
        <w:rPr>
          <w:rFonts w:eastAsia="Trade Gothic Next Light" w:cstheme="minorHAnsi"/>
          <w:sz w:val="26"/>
          <w:szCs w:val="26"/>
          <w:lang w:eastAsia="de-CH"/>
        </w:rPr>
      </w:pPr>
      <w:r w:rsidRPr="0023253A">
        <w:rPr>
          <w:rFonts w:eastAsia="Trade Gothic Next Light" w:cstheme="minorHAnsi"/>
          <w:b/>
          <w:sz w:val="26"/>
          <w:szCs w:val="26"/>
          <w:lang w:eastAsia="de-CH"/>
        </w:rPr>
        <w:lastRenderedPageBreak/>
        <w:t xml:space="preserve">Nummer: </w:t>
      </w:r>
      <w:r>
        <w:rPr>
          <w:rFonts w:eastAsia="Trade Gothic Next Light" w:cstheme="minorHAnsi"/>
          <w:b/>
          <w:sz w:val="26"/>
          <w:szCs w:val="26"/>
          <w:lang w:eastAsia="de-CH"/>
        </w:rPr>
        <w:t>2</w:t>
      </w:r>
    </w:p>
    <w:p w14:paraId="0D46E7AE" w14:textId="3F78FFC8" w:rsidR="00E30982" w:rsidRDefault="00E30982" w:rsidP="00E30982">
      <w:pPr>
        <w:spacing w:after="0" w:line="240" w:lineRule="auto"/>
        <w:ind w:left="540"/>
        <w:rPr>
          <w:rFonts w:eastAsia="Trade Gothic Next Light"/>
          <w:sz w:val="22"/>
          <w:lang w:eastAsia="de-CH"/>
        </w:rPr>
      </w:pPr>
      <w:r w:rsidRPr="45D81944">
        <w:rPr>
          <w:rFonts w:eastAsia="Trade Gothic Next Light"/>
          <w:b/>
          <w:lang w:eastAsia="de-CH"/>
        </w:rPr>
        <w:t>Getestete Anforderung:</w:t>
      </w:r>
      <w:r w:rsidRPr="45D81944">
        <w:rPr>
          <w:rFonts w:eastAsia="Trade Gothic Next Light"/>
          <w:sz w:val="22"/>
          <w:lang w:eastAsia="de-CH"/>
        </w:rPr>
        <w:t xml:space="preserve"> </w:t>
      </w:r>
    </w:p>
    <w:p w14:paraId="7432BC8C" w14:textId="7B7C6BD2" w:rsidR="00E30982" w:rsidRDefault="16B17121" w:rsidP="00E30982">
      <w:pPr>
        <w:spacing w:after="0" w:line="240" w:lineRule="auto"/>
        <w:ind w:left="540"/>
        <w:rPr>
          <w:rFonts w:eastAsia="Trade Gothic Next Light"/>
          <w:lang w:eastAsia="de-CH"/>
        </w:rPr>
      </w:pPr>
      <w:r w:rsidRPr="45D81944">
        <w:rPr>
          <w:rFonts w:eastAsia="Trade Gothic Next Light"/>
          <w:lang w:eastAsia="de-CH"/>
        </w:rPr>
        <w:t>Wir können den Raspberry Pi per Laptop steuern, anstatt per angeschlossene Tastatur, Monitor und Maus (</w:t>
      </w:r>
      <w:proofErr w:type="spellStart"/>
      <w:r w:rsidRPr="45D81944">
        <w:rPr>
          <w:rFonts w:eastAsia="Trade Gothic Next Light"/>
          <w:lang w:eastAsia="de-CH"/>
        </w:rPr>
        <w:t>Headless</w:t>
      </w:r>
      <w:proofErr w:type="spellEnd"/>
      <w:r w:rsidRPr="45D81944">
        <w:rPr>
          <w:rFonts w:eastAsia="Trade Gothic Next Light"/>
          <w:lang w:eastAsia="de-CH"/>
        </w:rPr>
        <w:t>)</w:t>
      </w:r>
      <w:r w:rsidR="00E30982" w:rsidRPr="45D81944">
        <w:rPr>
          <w:rFonts w:eastAsia="Trade Gothic Next Light"/>
          <w:lang w:eastAsia="de-CH"/>
        </w:rPr>
        <w:t>.</w:t>
      </w:r>
    </w:p>
    <w:p w14:paraId="59784BDB" w14:textId="77777777" w:rsidR="00E30982" w:rsidRPr="00214EF6" w:rsidRDefault="00E30982" w:rsidP="00E30982">
      <w:pPr>
        <w:spacing w:after="0" w:line="240" w:lineRule="auto"/>
        <w:ind w:left="540"/>
        <w:rPr>
          <w:rFonts w:eastAsia="Trade Gothic Next Light" w:cstheme="minorHAnsi"/>
          <w:szCs w:val="24"/>
          <w:lang w:eastAsia="de-CH"/>
        </w:rPr>
      </w:pPr>
    </w:p>
    <w:p w14:paraId="7702FA48" w14:textId="77777777" w:rsidR="00E30982" w:rsidRDefault="00E30982" w:rsidP="00E30982">
      <w:pPr>
        <w:spacing w:after="0" w:line="240" w:lineRule="auto"/>
        <w:ind w:left="540"/>
        <w:rPr>
          <w:rFonts w:eastAsia="Trade Gothic Next Light" w:cstheme="minorHAnsi"/>
          <w:color w:val="0D0D0D" w:themeColor="text1" w:themeTint="F2"/>
          <w:sz w:val="22"/>
          <w:lang w:eastAsia="de-CH"/>
        </w:rPr>
      </w:pPr>
      <w:r w:rsidRPr="45D81944">
        <w:rPr>
          <w:rFonts w:eastAsia="Trade Gothic Next Light"/>
          <w:b/>
          <w:lang w:eastAsia="de-CH"/>
        </w:rPr>
        <w:t>Voraussetzung</w:t>
      </w:r>
      <w:r w:rsidRPr="45D81944">
        <w:rPr>
          <w:rFonts w:eastAsia="Trade Gothic Next Light"/>
          <w:b/>
          <w:color w:val="0D0D0D" w:themeColor="text1" w:themeTint="F2"/>
          <w:lang w:eastAsia="de-CH"/>
        </w:rPr>
        <w:t>:</w:t>
      </w:r>
      <w:r w:rsidRPr="45D81944">
        <w:rPr>
          <w:rFonts w:eastAsia="Trade Gothic Next Light"/>
          <w:color w:val="0D0D0D" w:themeColor="text1" w:themeTint="F2"/>
          <w:sz w:val="22"/>
          <w:lang w:eastAsia="de-CH"/>
        </w:rPr>
        <w:t xml:space="preserve"> </w:t>
      </w:r>
    </w:p>
    <w:p w14:paraId="209595EF" w14:textId="0B6F520C" w:rsidR="00D379E3" w:rsidRPr="00DD3E6A" w:rsidRDefault="6C6D9A52" w:rsidP="00D379E3">
      <w:pPr>
        <w:spacing w:after="0" w:line="240" w:lineRule="auto"/>
        <w:ind w:left="540"/>
      </w:pPr>
      <w:r w:rsidRPr="57E601AC">
        <w:rPr>
          <w:rFonts w:eastAsia="Trade Gothic Next Light"/>
          <w:lang w:eastAsia="de-CH"/>
        </w:rPr>
        <w:t>Der Raspberry</w:t>
      </w:r>
      <w:r w:rsidRPr="4944D6E4">
        <w:rPr>
          <w:rFonts w:eastAsia="Trade Gothic Next Light"/>
          <w:lang w:eastAsia="de-CH"/>
        </w:rPr>
        <w:t xml:space="preserve"> Pi hat SSH </w:t>
      </w:r>
      <w:r w:rsidRPr="595A9607">
        <w:rPr>
          <w:rFonts w:eastAsia="Trade Gothic Next Light"/>
          <w:lang w:eastAsia="de-CH"/>
        </w:rPr>
        <w:t xml:space="preserve">und </w:t>
      </w:r>
      <w:proofErr w:type="spellStart"/>
      <w:r w:rsidRPr="595A9607">
        <w:rPr>
          <w:rFonts w:eastAsia="Trade Gothic Next Light"/>
          <w:lang w:eastAsia="de-CH"/>
        </w:rPr>
        <w:t>Console</w:t>
      </w:r>
      <w:proofErr w:type="spellEnd"/>
      <w:r w:rsidRPr="595A9607">
        <w:rPr>
          <w:rFonts w:eastAsia="Trade Gothic Next Light"/>
          <w:lang w:eastAsia="de-CH"/>
        </w:rPr>
        <w:t xml:space="preserve"> Autologin </w:t>
      </w:r>
      <w:r w:rsidRPr="4A9E4107">
        <w:rPr>
          <w:rFonts w:eastAsia="Trade Gothic Next Light"/>
          <w:lang w:eastAsia="de-CH"/>
        </w:rPr>
        <w:t>aktiviert.</w:t>
      </w:r>
    </w:p>
    <w:p w14:paraId="163402F4" w14:textId="77777777" w:rsidR="008415BE" w:rsidRPr="00214EF6" w:rsidRDefault="008415BE" w:rsidP="00E30982">
      <w:pPr>
        <w:spacing w:after="0" w:line="240" w:lineRule="auto"/>
        <w:ind w:left="540"/>
        <w:rPr>
          <w:rFonts w:eastAsia="Trade Gothic Next Light" w:cstheme="minorHAnsi"/>
          <w:color w:val="0D0D0D" w:themeColor="text1" w:themeTint="F2"/>
          <w:szCs w:val="24"/>
          <w:lang w:eastAsia="de-CH"/>
        </w:rPr>
      </w:pPr>
    </w:p>
    <w:p w14:paraId="25A5AA52" w14:textId="0B6F520C" w:rsidR="00E30982" w:rsidRDefault="00E30982" w:rsidP="00E30982">
      <w:pPr>
        <w:spacing w:after="0" w:line="240" w:lineRule="auto"/>
        <w:ind w:left="1413" w:hanging="846"/>
        <w:rPr>
          <w:rFonts w:eastAsia="Trade Gothic Next Light"/>
          <w:sz w:val="22"/>
          <w:lang w:eastAsia="de-CH"/>
        </w:rPr>
      </w:pPr>
      <w:r w:rsidRPr="4A9E4107">
        <w:rPr>
          <w:rFonts w:eastAsia="Trade Gothic Next Light"/>
          <w:b/>
          <w:lang w:eastAsia="de-CH"/>
        </w:rPr>
        <w:t>Eingabe:</w:t>
      </w:r>
      <w:r w:rsidRPr="4A9E4107">
        <w:rPr>
          <w:rFonts w:eastAsia="Trade Gothic Next Light"/>
          <w:sz w:val="22"/>
          <w:lang w:eastAsia="de-CH"/>
        </w:rPr>
        <w:t xml:space="preserve"> </w:t>
      </w:r>
    </w:p>
    <w:p w14:paraId="7176C9C9" w14:textId="15AEC11B" w:rsidR="15D5C30A" w:rsidRDefault="15D5C30A" w:rsidP="4A9E4107">
      <w:pPr>
        <w:spacing w:after="0" w:line="240" w:lineRule="auto"/>
        <w:ind w:left="567"/>
        <w:rPr>
          <w:rFonts w:eastAsia="Trade Gothic Next Light"/>
          <w:lang w:eastAsia="de-CH"/>
        </w:rPr>
      </w:pPr>
      <w:proofErr w:type="spellStart"/>
      <w:r w:rsidRPr="57FDFB19">
        <w:rPr>
          <w:rFonts w:eastAsia="Trade Gothic Next Light"/>
          <w:lang w:eastAsia="de-CH"/>
        </w:rPr>
        <w:t>PuTTY</w:t>
      </w:r>
      <w:proofErr w:type="spellEnd"/>
      <w:r w:rsidRPr="57FDFB19">
        <w:rPr>
          <w:rFonts w:eastAsia="Trade Gothic Next Light"/>
          <w:lang w:eastAsia="de-CH"/>
        </w:rPr>
        <w:t xml:space="preserve"> starten und im Feld “H</w:t>
      </w:r>
      <w:r w:rsidR="6D00D95E" w:rsidRPr="57FDFB19">
        <w:rPr>
          <w:rFonts w:eastAsia="Trade Gothic Next Light"/>
          <w:lang w:eastAsia="de-CH"/>
        </w:rPr>
        <w:t>ostname (oder IP-Adresse</w:t>
      </w:r>
      <w:r w:rsidR="6D00D95E" w:rsidRPr="5A6DA77A">
        <w:rPr>
          <w:rFonts w:eastAsia="Trade Gothic Next Light"/>
          <w:lang w:eastAsia="de-CH"/>
        </w:rPr>
        <w:t>)</w:t>
      </w:r>
      <w:r w:rsidR="2623160E" w:rsidRPr="5A6DA77A">
        <w:rPr>
          <w:rFonts w:eastAsia="Trade Gothic Next Light"/>
          <w:lang w:eastAsia="de-CH"/>
        </w:rPr>
        <w:t>” die IP-Adresse des Pi</w:t>
      </w:r>
      <w:r w:rsidR="2623160E" w:rsidRPr="00D90BE3">
        <w:rPr>
          <w:rFonts w:eastAsia="Trade Gothic Next Light"/>
          <w:lang w:eastAsia="de-CH"/>
        </w:rPr>
        <w:t xml:space="preserve"> eingeben</w:t>
      </w:r>
      <w:r w:rsidR="2623160E" w:rsidRPr="430DA796">
        <w:rPr>
          <w:rFonts w:eastAsia="Trade Gothic Next Light"/>
          <w:lang w:eastAsia="de-CH"/>
        </w:rPr>
        <w:t xml:space="preserve"> </w:t>
      </w:r>
      <w:r w:rsidR="2623160E" w:rsidRPr="00D90BE3">
        <w:rPr>
          <w:rFonts w:eastAsia="Trade Gothic Next Light"/>
          <w:lang w:eastAsia="de-CH"/>
        </w:rPr>
        <w:t>(169.254.207.108).</w:t>
      </w:r>
      <w:r w:rsidR="2623160E" w:rsidRPr="430DA796">
        <w:rPr>
          <w:rFonts w:eastAsia="Trade Gothic Next Light"/>
          <w:lang w:eastAsia="de-CH"/>
        </w:rPr>
        <w:t xml:space="preserve"> </w:t>
      </w:r>
      <w:r w:rsidR="0DB7B5FE" w:rsidRPr="69CBE3C5">
        <w:rPr>
          <w:rFonts w:eastAsia="Trade Gothic Next Light"/>
          <w:lang w:eastAsia="de-CH"/>
        </w:rPr>
        <w:t xml:space="preserve">Auf den Knopf “Open” drücken. </w:t>
      </w:r>
      <w:r w:rsidR="5402E46E" w:rsidRPr="31AA2A7C">
        <w:rPr>
          <w:rFonts w:eastAsia="Trade Gothic Next Light"/>
          <w:lang w:eastAsia="de-CH"/>
        </w:rPr>
        <w:t>“</w:t>
      </w:r>
      <w:proofErr w:type="spellStart"/>
      <w:r w:rsidR="5402E46E" w:rsidRPr="31AA2A7C">
        <w:rPr>
          <w:rFonts w:eastAsia="Trade Gothic Next Light"/>
          <w:lang w:eastAsia="de-CH"/>
        </w:rPr>
        <w:t>pi</w:t>
      </w:r>
      <w:proofErr w:type="spellEnd"/>
      <w:r w:rsidR="5402E46E" w:rsidRPr="31AA2A7C">
        <w:rPr>
          <w:rFonts w:eastAsia="Trade Gothic Next Light"/>
          <w:lang w:eastAsia="de-CH"/>
        </w:rPr>
        <w:t xml:space="preserve">” eingeben und Enter drücken. </w:t>
      </w:r>
      <w:r w:rsidR="5402E46E" w:rsidRPr="71C97979">
        <w:rPr>
          <w:rFonts w:eastAsia="Trade Gothic Next Light"/>
          <w:lang w:eastAsia="de-CH"/>
        </w:rPr>
        <w:t>“</w:t>
      </w:r>
      <w:proofErr w:type="spellStart"/>
      <w:r w:rsidR="5402E46E" w:rsidRPr="71C97979">
        <w:rPr>
          <w:rFonts w:eastAsia="Trade Gothic Next Light"/>
          <w:lang w:eastAsia="de-CH"/>
        </w:rPr>
        <w:t>JodokGTA</w:t>
      </w:r>
      <w:proofErr w:type="spellEnd"/>
      <w:r w:rsidR="5402E46E" w:rsidRPr="71C97979">
        <w:rPr>
          <w:rFonts w:eastAsia="Trade Gothic Next Light"/>
          <w:lang w:eastAsia="de-CH"/>
        </w:rPr>
        <w:t>” eingeben und Enter drücken.</w:t>
      </w:r>
    </w:p>
    <w:p w14:paraId="32FD9BB1" w14:textId="77777777" w:rsidR="00E30982" w:rsidRPr="00214EF6" w:rsidRDefault="00E30982" w:rsidP="00E30982">
      <w:pPr>
        <w:spacing w:after="0" w:line="240" w:lineRule="auto"/>
        <w:ind w:left="540"/>
        <w:rPr>
          <w:rFonts w:eastAsia="Trade Gothic Next Light" w:cstheme="minorHAnsi"/>
          <w:szCs w:val="24"/>
          <w:lang w:eastAsia="de-CH"/>
        </w:rPr>
      </w:pPr>
    </w:p>
    <w:p w14:paraId="464A9B49" w14:textId="77777777" w:rsidR="00E30982" w:rsidRDefault="00E30982" w:rsidP="00E30982">
      <w:pPr>
        <w:spacing w:after="0" w:line="240" w:lineRule="auto"/>
        <w:ind w:left="540"/>
        <w:rPr>
          <w:rFonts w:eastAsia="Trade Gothic Next Light" w:cstheme="minorHAnsi"/>
          <w:sz w:val="22"/>
          <w:lang w:eastAsia="de-CH"/>
        </w:rPr>
      </w:pPr>
      <w:r w:rsidRPr="0023253A">
        <w:rPr>
          <w:rFonts w:eastAsia="Trade Gothic Next Light" w:cstheme="minorHAnsi"/>
          <w:b/>
          <w:szCs w:val="24"/>
          <w:lang w:eastAsia="de-CH"/>
        </w:rPr>
        <w:t>Ausgabe:</w:t>
      </w:r>
      <w:r w:rsidRPr="00DC01BC">
        <w:rPr>
          <w:rFonts w:eastAsia="Trade Gothic Next Light" w:cstheme="minorHAnsi"/>
          <w:sz w:val="22"/>
          <w:lang w:eastAsia="de-CH"/>
        </w:rPr>
        <w:t xml:space="preserve"> </w:t>
      </w:r>
    </w:p>
    <w:p w14:paraId="594623CC" w14:textId="69A73A16" w:rsidR="59C99EFC" w:rsidRPr="00DD3E6A" w:rsidRDefault="59C99EFC" w:rsidP="71C97979">
      <w:pPr>
        <w:spacing w:after="0" w:line="240" w:lineRule="auto"/>
        <w:ind w:left="540"/>
      </w:pPr>
      <w:r w:rsidRPr="71C97979">
        <w:rPr>
          <w:rFonts w:eastAsia="Trade Gothic Next Light"/>
          <w:lang w:eastAsia="de-CH"/>
        </w:rPr>
        <w:t xml:space="preserve">Sie steuern ein Terminal auf dem </w:t>
      </w:r>
      <w:r w:rsidRPr="7319627F">
        <w:rPr>
          <w:rFonts w:eastAsia="Trade Gothic Next Light"/>
          <w:lang w:eastAsia="de-CH"/>
        </w:rPr>
        <w:t>Raspberry Pi von Ihrem Laptop aus.</w:t>
      </w:r>
    </w:p>
    <w:p w14:paraId="493DAD74" w14:textId="77777777" w:rsidR="00421A40" w:rsidRPr="00421A40" w:rsidRDefault="00421A40" w:rsidP="00421A40">
      <w:pPr>
        <w:spacing w:after="0" w:line="240" w:lineRule="auto"/>
        <w:ind w:left="567"/>
        <w:rPr>
          <w:rFonts w:eastAsia="Trade Gothic Next Light" w:cstheme="minorHAnsi"/>
          <w:sz w:val="22"/>
          <w:lang w:eastAsia="de-CH"/>
        </w:rPr>
      </w:pPr>
    </w:p>
    <w:p w14:paraId="090BDE27" w14:textId="77777777" w:rsidR="0089002B" w:rsidRDefault="0089002B" w:rsidP="00653C45">
      <w:pPr>
        <w:spacing w:after="0" w:line="240" w:lineRule="auto"/>
        <w:ind w:left="567"/>
        <w:rPr>
          <w:rFonts w:eastAsia="Trade Gothic Next Light" w:cstheme="minorHAnsi"/>
          <w:sz w:val="22"/>
          <w:lang w:eastAsia="de-CH"/>
        </w:rPr>
      </w:pPr>
    </w:p>
    <w:p w14:paraId="299AEE81" w14:textId="7FB1A1BD" w:rsidR="0089002B" w:rsidRPr="0023253A" w:rsidRDefault="0089002B" w:rsidP="0089002B">
      <w:pPr>
        <w:spacing w:after="0" w:line="240" w:lineRule="auto"/>
        <w:rPr>
          <w:rFonts w:eastAsia="Trade Gothic Next Light" w:cstheme="minorHAnsi"/>
          <w:sz w:val="26"/>
          <w:szCs w:val="26"/>
          <w:lang w:eastAsia="de-CH"/>
        </w:rPr>
      </w:pPr>
      <w:r w:rsidRPr="0023253A">
        <w:rPr>
          <w:rFonts w:eastAsia="Trade Gothic Next Light" w:cstheme="minorHAnsi"/>
          <w:sz w:val="26"/>
          <w:szCs w:val="26"/>
          <w:lang w:eastAsia="de-CH"/>
        </w:rPr>
        <w:t> </w:t>
      </w:r>
      <w:r w:rsidRPr="0023253A">
        <w:rPr>
          <w:rFonts w:eastAsia="Trade Gothic Next Light" w:cstheme="minorHAnsi"/>
          <w:b/>
          <w:sz w:val="26"/>
          <w:szCs w:val="26"/>
          <w:lang w:eastAsia="de-CH"/>
        </w:rPr>
        <w:t xml:space="preserve">Nummer: </w:t>
      </w:r>
      <w:r w:rsidR="00D63BA9">
        <w:rPr>
          <w:rFonts w:eastAsia="Trade Gothic Next Light" w:cstheme="minorHAnsi"/>
          <w:b/>
          <w:sz w:val="26"/>
          <w:szCs w:val="26"/>
          <w:lang w:eastAsia="de-CH"/>
        </w:rPr>
        <w:t>3</w:t>
      </w:r>
    </w:p>
    <w:p w14:paraId="37BCA35B" w14:textId="108C1AD4" w:rsidR="0089002B" w:rsidRDefault="0089002B" w:rsidP="0089002B">
      <w:pPr>
        <w:spacing w:after="0" w:line="240" w:lineRule="auto"/>
        <w:ind w:left="540"/>
        <w:rPr>
          <w:rFonts w:eastAsia="Trade Gothic Next Light"/>
          <w:sz w:val="22"/>
          <w:lang w:eastAsia="de-CH"/>
        </w:rPr>
      </w:pPr>
      <w:r w:rsidRPr="67EDDEFC">
        <w:rPr>
          <w:rFonts w:eastAsia="Trade Gothic Next Light"/>
          <w:b/>
          <w:lang w:eastAsia="de-CH"/>
        </w:rPr>
        <w:t>Getestete Anforderung:</w:t>
      </w:r>
      <w:r w:rsidRPr="67EDDEFC">
        <w:rPr>
          <w:rFonts w:eastAsia="Trade Gothic Next Light"/>
          <w:sz w:val="22"/>
          <w:lang w:eastAsia="de-CH"/>
        </w:rPr>
        <w:t xml:space="preserve"> </w:t>
      </w:r>
    </w:p>
    <w:p w14:paraId="7DFDC9FB" w14:textId="0B37EFF6" w:rsidR="31525237" w:rsidRPr="00DD3E6A" w:rsidRDefault="31525237" w:rsidP="67EDDEFC">
      <w:pPr>
        <w:spacing w:after="0" w:line="240" w:lineRule="auto"/>
        <w:ind w:left="540"/>
      </w:pPr>
      <w:r w:rsidRPr="67EDDEFC">
        <w:rPr>
          <w:rFonts w:eastAsia="Courier New"/>
          <w:lang w:eastAsia="de-CH"/>
        </w:rPr>
        <w:t xml:space="preserve">Wir können dem Minecraft Server </w:t>
      </w:r>
      <w:proofErr w:type="spellStart"/>
      <w:r w:rsidRPr="67EDDEFC">
        <w:rPr>
          <w:rFonts w:eastAsia="Courier New"/>
          <w:lang w:eastAsia="de-CH"/>
        </w:rPr>
        <w:t>joinen</w:t>
      </w:r>
      <w:proofErr w:type="spellEnd"/>
      <w:r w:rsidRPr="67EDDEFC">
        <w:rPr>
          <w:rFonts w:eastAsia="Courier New"/>
          <w:lang w:eastAsia="de-CH"/>
        </w:rPr>
        <w:t>, wenn wir im gleichen Netzwerk sind.</w:t>
      </w:r>
    </w:p>
    <w:p w14:paraId="03E3502D" w14:textId="77777777" w:rsidR="0089002B" w:rsidRPr="00214EF6" w:rsidRDefault="0089002B" w:rsidP="0089002B">
      <w:pPr>
        <w:spacing w:after="0" w:line="240" w:lineRule="auto"/>
        <w:ind w:left="540"/>
        <w:rPr>
          <w:rFonts w:eastAsia="Trade Gothic Next Light" w:cstheme="minorHAnsi"/>
          <w:szCs w:val="24"/>
          <w:lang w:eastAsia="de-CH"/>
        </w:rPr>
      </w:pPr>
    </w:p>
    <w:p w14:paraId="42876F77" w14:textId="77777777" w:rsidR="0089002B" w:rsidRDefault="0089002B" w:rsidP="0089002B">
      <w:pPr>
        <w:spacing w:after="0" w:line="240" w:lineRule="auto"/>
        <w:ind w:left="540"/>
        <w:rPr>
          <w:rFonts w:eastAsia="Trade Gothic Next Light" w:cstheme="minorHAnsi"/>
          <w:color w:val="0D0D0D" w:themeColor="text1" w:themeTint="F2"/>
          <w:sz w:val="22"/>
          <w:lang w:eastAsia="de-CH"/>
        </w:rPr>
      </w:pPr>
      <w:r w:rsidRPr="67EDDEFC">
        <w:rPr>
          <w:rFonts w:eastAsia="Trade Gothic Next Light"/>
          <w:b/>
          <w:lang w:eastAsia="de-CH"/>
        </w:rPr>
        <w:t>Voraussetzung</w:t>
      </w:r>
      <w:r w:rsidRPr="67EDDEFC">
        <w:rPr>
          <w:rFonts w:eastAsia="Trade Gothic Next Light"/>
          <w:b/>
          <w:color w:val="0D0D0D" w:themeColor="text1" w:themeTint="F2"/>
          <w:lang w:eastAsia="de-CH"/>
        </w:rPr>
        <w:t>:</w:t>
      </w:r>
      <w:r w:rsidRPr="67EDDEFC">
        <w:rPr>
          <w:rFonts w:eastAsia="Trade Gothic Next Light"/>
          <w:color w:val="0D0D0D" w:themeColor="text1" w:themeTint="F2"/>
          <w:sz w:val="22"/>
          <w:lang w:eastAsia="de-CH"/>
        </w:rPr>
        <w:t xml:space="preserve"> </w:t>
      </w:r>
    </w:p>
    <w:p w14:paraId="0F1BEB55" w14:textId="54712640" w:rsidR="0089002B" w:rsidRPr="00214EF6" w:rsidRDefault="007928F7" w:rsidP="0089002B">
      <w:pPr>
        <w:spacing w:after="0" w:line="240" w:lineRule="auto"/>
        <w:ind w:left="540"/>
        <w:rPr>
          <w:rFonts w:eastAsia="Trade Gothic Next Light"/>
          <w:lang w:eastAsia="de-CH"/>
        </w:rPr>
      </w:pPr>
      <w:r w:rsidRPr="7AFEFEC6">
        <w:rPr>
          <w:rFonts w:eastAsia="Trade Gothic Next Light"/>
          <w:lang w:eastAsia="de-CH"/>
        </w:rPr>
        <w:t>Test</w:t>
      </w:r>
      <w:r>
        <w:rPr>
          <w:rFonts w:eastAsia="Trade Gothic Next Light"/>
          <w:lang w:eastAsia="de-CH"/>
        </w:rPr>
        <w:t>fälle</w:t>
      </w:r>
      <w:r w:rsidR="4E5975B8" w:rsidRPr="3E6499A7">
        <w:rPr>
          <w:rFonts w:eastAsia="Trade Gothic Next Light"/>
          <w:lang w:eastAsia="de-CH"/>
        </w:rPr>
        <w:t xml:space="preserve"> 1</w:t>
      </w:r>
      <w:r w:rsidR="0FF0BB62" w:rsidRPr="3E6499A7">
        <w:rPr>
          <w:rFonts w:eastAsia="Trade Gothic Next Light"/>
          <w:lang w:eastAsia="de-CH"/>
        </w:rPr>
        <w:t xml:space="preserve"> und 2</w:t>
      </w:r>
      <w:r w:rsidR="76FD2718" w:rsidRPr="67EDDEFC">
        <w:rPr>
          <w:rFonts w:eastAsia="Trade Gothic Next Light"/>
          <w:lang w:eastAsia="de-CH"/>
        </w:rPr>
        <w:t xml:space="preserve"> erfolgreich </w:t>
      </w:r>
      <w:r w:rsidR="76FD2718" w:rsidRPr="2CA3FA5B">
        <w:rPr>
          <w:rFonts w:eastAsia="Trade Gothic Next Light"/>
          <w:lang w:eastAsia="de-CH"/>
        </w:rPr>
        <w:t>abgeschlossen</w:t>
      </w:r>
      <w:r w:rsidR="00C0682C" w:rsidRPr="6720FB69">
        <w:rPr>
          <w:rFonts w:eastAsia="Trade Gothic Next Light"/>
          <w:lang w:eastAsia="de-CH"/>
        </w:rPr>
        <w:t xml:space="preserve"> und </w:t>
      </w:r>
      <w:r w:rsidR="39F0B6F0" w:rsidRPr="6720FB69">
        <w:rPr>
          <w:rFonts w:eastAsia="Trade Gothic Next Light"/>
          <w:lang w:eastAsia="de-CH"/>
        </w:rPr>
        <w:t xml:space="preserve">Minecraft ist </w:t>
      </w:r>
      <w:r w:rsidR="39F0B6F0" w:rsidRPr="3E6499A7">
        <w:rPr>
          <w:rFonts w:eastAsia="Trade Gothic Next Light"/>
          <w:lang w:eastAsia="de-CH"/>
        </w:rPr>
        <w:t>auf Ihrem Gerät installiert.</w:t>
      </w:r>
      <w:r w:rsidR="78AB1415" w:rsidRPr="589AB2A4">
        <w:rPr>
          <w:rFonts w:eastAsia="Trade Gothic Next Light"/>
          <w:lang w:eastAsia="de-CH"/>
        </w:rPr>
        <w:t xml:space="preserve"> </w:t>
      </w:r>
      <w:r w:rsidR="78AB1415" w:rsidRPr="125EFEAB">
        <w:rPr>
          <w:rFonts w:eastAsia="Trade Gothic Next Light"/>
          <w:lang w:eastAsia="de-CH"/>
        </w:rPr>
        <w:t xml:space="preserve">Auf dem Raspberry Pi ist ein </w:t>
      </w:r>
      <w:r w:rsidR="78AB1415" w:rsidRPr="7AFEFEC6">
        <w:rPr>
          <w:rFonts w:eastAsia="Trade Gothic Next Light"/>
          <w:lang w:eastAsia="de-CH"/>
        </w:rPr>
        <w:t>heruntergefahrener Minecraft Server.</w:t>
      </w:r>
    </w:p>
    <w:p w14:paraId="6FF315C1" w14:textId="653ED55C" w:rsidR="6EC069D0" w:rsidRDefault="6EC069D0" w:rsidP="6EC069D0">
      <w:pPr>
        <w:spacing w:after="0" w:line="240" w:lineRule="auto"/>
        <w:ind w:left="540"/>
        <w:rPr>
          <w:rFonts w:eastAsia="Trade Gothic Next Light"/>
          <w:lang w:eastAsia="de-CH"/>
        </w:rPr>
      </w:pPr>
    </w:p>
    <w:p w14:paraId="3D1FDB0B" w14:textId="77777777" w:rsidR="0089002B" w:rsidRDefault="0089002B" w:rsidP="0089002B">
      <w:pPr>
        <w:spacing w:after="0" w:line="240" w:lineRule="auto"/>
        <w:ind w:left="540"/>
        <w:rPr>
          <w:rFonts w:eastAsia="Trade Gothic Next Light" w:cstheme="minorHAnsi"/>
          <w:sz w:val="22"/>
          <w:lang w:eastAsia="de-CH"/>
        </w:rPr>
      </w:pPr>
      <w:r w:rsidRPr="3E6499A7">
        <w:rPr>
          <w:rFonts w:eastAsia="Trade Gothic Next Light"/>
          <w:b/>
          <w:lang w:eastAsia="de-CH"/>
        </w:rPr>
        <w:t>Eingabe:</w:t>
      </w:r>
      <w:r w:rsidRPr="00DD3E6A">
        <w:tab/>
      </w:r>
    </w:p>
    <w:p w14:paraId="7EB21143" w14:textId="0D76F3A9" w:rsidR="00581BB2" w:rsidRPr="00214EF6" w:rsidRDefault="340E52AE" w:rsidP="00581BB2">
      <w:pPr>
        <w:spacing w:after="0" w:line="240" w:lineRule="auto"/>
        <w:ind w:left="540"/>
        <w:rPr>
          <w:rFonts w:eastAsia="Trade Gothic Next Light"/>
          <w:lang w:eastAsia="de-CH"/>
        </w:rPr>
      </w:pPr>
      <w:r w:rsidRPr="0AA7F37D">
        <w:rPr>
          <w:rFonts w:eastAsia="Trade Gothic Next Light"/>
          <w:lang w:eastAsia="de-CH"/>
        </w:rPr>
        <w:t xml:space="preserve">Über </w:t>
      </w:r>
      <w:proofErr w:type="spellStart"/>
      <w:r w:rsidRPr="0AA7F37D">
        <w:rPr>
          <w:rFonts w:eastAsia="Trade Gothic Next Light"/>
          <w:lang w:eastAsia="de-CH"/>
        </w:rPr>
        <w:t>PuTTY</w:t>
      </w:r>
      <w:proofErr w:type="spellEnd"/>
      <w:r w:rsidRPr="0AA7F37D">
        <w:rPr>
          <w:rFonts w:eastAsia="Trade Gothic Next Light"/>
          <w:lang w:eastAsia="de-CH"/>
        </w:rPr>
        <w:t xml:space="preserve"> folgenden Befehl auf dem Raspberry Pi ausführen</w:t>
      </w:r>
      <w:r w:rsidR="7B484D60" w:rsidRPr="7AFEFEC6">
        <w:rPr>
          <w:rFonts w:eastAsia="Trade Gothic Next Light"/>
          <w:lang w:eastAsia="de-CH"/>
        </w:rPr>
        <w:t xml:space="preserve">: </w:t>
      </w:r>
      <w:r w:rsidR="01D9D12F" w:rsidRPr="15A7A86E">
        <w:rPr>
          <w:rFonts w:eastAsia="Trade Gothic Next Light"/>
          <w:lang w:eastAsia="de-CH"/>
        </w:rPr>
        <w:t>“</w:t>
      </w:r>
      <w:proofErr w:type="spellStart"/>
      <w:r w:rsidR="01D9D12F" w:rsidRPr="15A7A86E">
        <w:rPr>
          <w:rFonts w:eastAsia="Trade Gothic Next Light"/>
          <w:lang w:eastAsia="de-CH"/>
        </w:rPr>
        <w:t>java</w:t>
      </w:r>
      <w:proofErr w:type="spellEnd"/>
      <w:r w:rsidR="01D9D12F" w:rsidRPr="15A7A86E">
        <w:rPr>
          <w:rFonts w:eastAsia="Trade Gothic Next Light"/>
          <w:lang w:eastAsia="de-CH"/>
        </w:rPr>
        <w:t xml:space="preserve"> -</w:t>
      </w:r>
      <w:proofErr w:type="spellStart"/>
      <w:r w:rsidR="01D9D12F" w:rsidRPr="15A7A86E">
        <w:rPr>
          <w:rFonts w:eastAsia="Trade Gothic Next Light"/>
          <w:lang w:eastAsia="de-CH"/>
        </w:rPr>
        <w:t>jar</w:t>
      </w:r>
      <w:proofErr w:type="spellEnd"/>
      <w:r w:rsidR="01D9D12F" w:rsidRPr="15A7A86E">
        <w:rPr>
          <w:rFonts w:eastAsia="Trade Gothic Next Light"/>
          <w:lang w:eastAsia="de-CH"/>
        </w:rPr>
        <w:t xml:space="preserve"> -Xms512M -Xmx1008M </w:t>
      </w:r>
      <w:r w:rsidR="01D9D12F" w:rsidRPr="68063D10">
        <w:rPr>
          <w:rFonts w:eastAsia="Trade Gothic Next Light"/>
          <w:lang w:eastAsia="de-CH"/>
        </w:rPr>
        <w:t>server</w:t>
      </w:r>
      <w:r w:rsidR="01D9D12F" w:rsidRPr="15A7A86E">
        <w:rPr>
          <w:rFonts w:eastAsia="Trade Gothic Next Light"/>
          <w:lang w:eastAsia="de-CH"/>
        </w:rPr>
        <w:t xml:space="preserve">.jar </w:t>
      </w:r>
      <w:proofErr w:type="spellStart"/>
      <w:r w:rsidR="01D9D12F" w:rsidRPr="15A7A86E">
        <w:rPr>
          <w:rFonts w:eastAsia="Trade Gothic Next Light"/>
          <w:lang w:eastAsia="de-CH"/>
        </w:rPr>
        <w:t>nogui</w:t>
      </w:r>
      <w:proofErr w:type="spellEnd"/>
      <w:r w:rsidR="01D9D12F" w:rsidRPr="15A7A86E">
        <w:rPr>
          <w:rFonts w:eastAsia="Trade Gothic Next Light"/>
          <w:lang w:eastAsia="de-CH"/>
        </w:rPr>
        <w:t>”</w:t>
      </w:r>
      <w:r w:rsidR="00B35EEC">
        <w:rPr>
          <w:rFonts w:eastAsia="Trade Gothic Next Light"/>
          <w:lang w:eastAsia="de-CH"/>
        </w:rPr>
        <w:t xml:space="preserve"> Sobald</w:t>
      </w:r>
      <w:r w:rsidR="007E1673">
        <w:rPr>
          <w:rFonts w:eastAsia="Trade Gothic Next Light"/>
          <w:lang w:eastAsia="de-CH"/>
        </w:rPr>
        <w:t xml:space="preserve"> </w:t>
      </w:r>
      <w:r w:rsidR="006628D7">
        <w:rPr>
          <w:rFonts w:eastAsia="Trade Gothic Next Light"/>
          <w:lang w:eastAsia="de-CH"/>
        </w:rPr>
        <w:t>ausgegeben wird, dass der Server jetzt läuft</w:t>
      </w:r>
      <w:r w:rsidR="00C441BF">
        <w:rPr>
          <w:rFonts w:eastAsia="Trade Gothic Next Light"/>
          <w:lang w:eastAsia="de-CH"/>
        </w:rPr>
        <w:t xml:space="preserve">, </w:t>
      </w:r>
      <w:r w:rsidR="00B10DEB">
        <w:rPr>
          <w:rFonts w:eastAsia="Trade Gothic Next Light"/>
          <w:lang w:eastAsia="de-CH"/>
        </w:rPr>
        <w:t>Minecraft starten. Bei Minecraft auf «Multiplayer» klicken, dann auf «Direkt verbinden», dies eingeben: «169.254.207.108:25565» und «verbinden» klicken.</w:t>
      </w:r>
    </w:p>
    <w:p w14:paraId="7E1C6651" w14:textId="1E8569DD" w:rsidR="3E6499A7" w:rsidRDefault="3E6499A7" w:rsidP="3E6499A7">
      <w:pPr>
        <w:spacing w:after="0" w:line="240" w:lineRule="auto"/>
        <w:ind w:left="540"/>
        <w:rPr>
          <w:rFonts w:eastAsia="Trade Gothic Next Light"/>
          <w:lang w:eastAsia="de-CH"/>
        </w:rPr>
      </w:pPr>
    </w:p>
    <w:p w14:paraId="104D4003" w14:textId="77777777" w:rsidR="0089002B" w:rsidRDefault="0089002B" w:rsidP="0089002B">
      <w:pPr>
        <w:spacing w:after="0" w:line="240" w:lineRule="auto"/>
        <w:ind w:left="540"/>
        <w:rPr>
          <w:rFonts w:eastAsia="Trade Gothic Next Light" w:cstheme="minorHAnsi"/>
          <w:sz w:val="22"/>
          <w:lang w:eastAsia="de-CH"/>
        </w:rPr>
      </w:pPr>
      <w:r w:rsidRPr="0023253A">
        <w:rPr>
          <w:rFonts w:eastAsia="Trade Gothic Next Light" w:cstheme="minorHAnsi"/>
          <w:b/>
          <w:szCs w:val="24"/>
          <w:lang w:eastAsia="de-CH"/>
        </w:rPr>
        <w:t>Ausgabe:</w:t>
      </w:r>
      <w:r w:rsidRPr="00DC01BC">
        <w:rPr>
          <w:rFonts w:eastAsia="Trade Gothic Next Light" w:cstheme="minorHAnsi"/>
          <w:sz w:val="22"/>
          <w:lang w:eastAsia="de-CH"/>
        </w:rPr>
        <w:t xml:space="preserve"> </w:t>
      </w:r>
    </w:p>
    <w:p w14:paraId="06CFB0C6" w14:textId="4F1EDE62" w:rsidR="0089002B" w:rsidRDefault="00FF5720" w:rsidP="0089002B">
      <w:pPr>
        <w:spacing w:after="0" w:line="240" w:lineRule="auto"/>
        <w:ind w:left="567"/>
        <w:rPr>
          <w:rFonts w:eastAsia="Trade Gothic Next Light" w:cstheme="minorHAnsi"/>
          <w:szCs w:val="24"/>
          <w:lang w:eastAsia="de-CH"/>
        </w:rPr>
      </w:pPr>
      <w:r>
        <w:rPr>
          <w:rFonts w:eastAsia="Trade Gothic Next Light" w:cstheme="minorHAnsi"/>
          <w:szCs w:val="24"/>
          <w:lang w:eastAsia="de-CH"/>
        </w:rPr>
        <w:t>Sie verbinden sich mit dem Minecraft Server.</w:t>
      </w:r>
    </w:p>
    <w:p w14:paraId="6CF53968" w14:textId="7A800281" w:rsidR="00224376" w:rsidRDefault="00AC31B0" w:rsidP="00AC31B0">
      <w:pPr>
        <w:rPr>
          <w:rFonts w:eastAsia="Trade Gothic Next Light" w:cstheme="minorHAnsi"/>
          <w:sz w:val="22"/>
          <w:lang w:eastAsia="de-CH"/>
        </w:rPr>
      </w:pPr>
      <w:r>
        <w:rPr>
          <w:rFonts w:eastAsia="Trade Gothic Next Light" w:cstheme="minorHAnsi"/>
          <w:sz w:val="22"/>
          <w:lang w:eastAsia="de-CH"/>
        </w:rPr>
        <w:br w:type="page"/>
      </w:r>
    </w:p>
    <w:p w14:paraId="2BC633F9" w14:textId="4BEF2D97" w:rsidR="00D45A4F" w:rsidRPr="0023253A" w:rsidRDefault="00647F94" w:rsidP="00D45A4F">
      <w:pPr>
        <w:spacing w:after="0" w:line="240" w:lineRule="auto"/>
        <w:rPr>
          <w:rFonts w:eastAsia="Trade Gothic Next Light" w:cstheme="minorHAnsi"/>
          <w:sz w:val="26"/>
          <w:szCs w:val="26"/>
          <w:lang w:eastAsia="de-CH"/>
        </w:rPr>
      </w:pPr>
      <w:r w:rsidRPr="00DC01BC">
        <w:rPr>
          <w:rFonts w:eastAsia="Trade Gothic Next Light" w:cstheme="minorHAnsi"/>
          <w:sz w:val="22"/>
          <w:lang w:eastAsia="de-CH"/>
        </w:rPr>
        <w:lastRenderedPageBreak/>
        <w:t> </w:t>
      </w:r>
      <w:r w:rsidR="00D45A4F" w:rsidRPr="0023253A">
        <w:rPr>
          <w:rFonts w:eastAsia="Trade Gothic Next Light" w:cstheme="minorHAnsi"/>
          <w:b/>
          <w:sz w:val="26"/>
          <w:szCs w:val="26"/>
          <w:lang w:eastAsia="de-CH"/>
        </w:rPr>
        <w:t xml:space="preserve">Nummer: </w:t>
      </w:r>
      <w:r w:rsidR="00D63BA9">
        <w:rPr>
          <w:rFonts w:eastAsia="Trade Gothic Next Light" w:cstheme="minorHAnsi"/>
          <w:b/>
          <w:sz w:val="26"/>
          <w:szCs w:val="26"/>
          <w:lang w:eastAsia="de-CH"/>
        </w:rPr>
        <w:t>4</w:t>
      </w:r>
    </w:p>
    <w:p w14:paraId="326DB4DD" w14:textId="77777777" w:rsidR="00C2298F" w:rsidRDefault="00D45A4F" w:rsidP="00D45A4F">
      <w:pPr>
        <w:spacing w:after="0" w:line="240" w:lineRule="auto"/>
        <w:ind w:left="539"/>
        <w:rPr>
          <w:rFonts w:eastAsia="Trade Gothic Next Light" w:cstheme="minorHAnsi"/>
          <w:b/>
          <w:szCs w:val="24"/>
          <w:lang w:eastAsia="de-CH"/>
        </w:rPr>
      </w:pPr>
      <w:r w:rsidRPr="0023253A">
        <w:rPr>
          <w:rFonts w:eastAsia="Trade Gothic Next Light" w:cstheme="minorHAnsi"/>
          <w:b/>
          <w:szCs w:val="24"/>
          <w:lang w:eastAsia="de-CH"/>
        </w:rPr>
        <w:t>Getestete Anforderung:</w:t>
      </w:r>
    </w:p>
    <w:p w14:paraId="34F116FE" w14:textId="5886AFB9" w:rsidR="00682630" w:rsidRDefault="00B85A7C" w:rsidP="00682630">
      <w:pPr>
        <w:spacing w:after="0" w:line="240" w:lineRule="auto"/>
        <w:ind w:left="539"/>
        <w:rPr>
          <w:rFonts w:eastAsia="Courier New" w:cstheme="minorHAnsi"/>
          <w:szCs w:val="24"/>
          <w:lang w:eastAsia="de-CH"/>
        </w:rPr>
      </w:pPr>
      <w:r w:rsidRPr="00B85A7C">
        <w:rPr>
          <w:rFonts w:eastAsia="Courier New" w:cstheme="minorHAnsi"/>
          <w:szCs w:val="24"/>
          <w:lang w:eastAsia="de-CH"/>
        </w:rPr>
        <w:t xml:space="preserve">Wir haben konstant mindestens 30 </w:t>
      </w:r>
      <w:proofErr w:type="spellStart"/>
      <w:r w:rsidRPr="00B85A7C">
        <w:rPr>
          <w:rFonts w:eastAsia="Courier New" w:cstheme="minorHAnsi"/>
          <w:szCs w:val="24"/>
          <w:lang w:eastAsia="de-CH"/>
        </w:rPr>
        <w:t>Fps</w:t>
      </w:r>
      <w:proofErr w:type="spellEnd"/>
      <w:r w:rsidRPr="00B85A7C">
        <w:rPr>
          <w:rFonts w:eastAsia="Courier New" w:cstheme="minorHAnsi"/>
          <w:szCs w:val="24"/>
          <w:lang w:eastAsia="de-CH"/>
        </w:rPr>
        <w:t xml:space="preserve"> auf dem Minecraft Server, wenn zwei Spieler drauf sind.</w:t>
      </w:r>
    </w:p>
    <w:p w14:paraId="2D9577F9" w14:textId="77777777" w:rsidR="00B85A7C" w:rsidRPr="00E32BDB" w:rsidRDefault="00B85A7C" w:rsidP="00D45A4F">
      <w:pPr>
        <w:spacing w:after="0" w:line="240" w:lineRule="auto"/>
        <w:ind w:left="539"/>
        <w:rPr>
          <w:rFonts w:eastAsia="Courier New" w:cstheme="minorHAnsi"/>
          <w:sz w:val="22"/>
          <w:lang w:eastAsia="de-CH"/>
        </w:rPr>
      </w:pPr>
    </w:p>
    <w:p w14:paraId="02CEDDFB" w14:textId="77777777" w:rsidR="00C2298F" w:rsidRDefault="00D45A4F" w:rsidP="00D45A4F">
      <w:pPr>
        <w:spacing w:after="0" w:line="240" w:lineRule="auto"/>
        <w:ind w:left="539"/>
        <w:rPr>
          <w:rFonts w:eastAsia="Trade Gothic Next Light" w:cstheme="minorHAnsi"/>
          <w:sz w:val="22"/>
          <w:lang w:eastAsia="de-CH"/>
        </w:rPr>
      </w:pPr>
      <w:r w:rsidRPr="0023253A">
        <w:rPr>
          <w:rFonts w:eastAsia="Trade Gothic Next Light" w:cstheme="minorHAnsi"/>
          <w:b/>
          <w:szCs w:val="24"/>
          <w:lang w:eastAsia="de-CH"/>
        </w:rPr>
        <w:t>Voraussetzung:</w:t>
      </w:r>
      <w:r w:rsidRPr="00DC01BC">
        <w:rPr>
          <w:rFonts w:eastAsia="Trade Gothic Next Light" w:cstheme="minorHAnsi"/>
          <w:sz w:val="22"/>
          <w:lang w:eastAsia="de-CH"/>
        </w:rPr>
        <w:t xml:space="preserve"> </w:t>
      </w:r>
    </w:p>
    <w:p w14:paraId="2D2EA9A7" w14:textId="2DB1EECB" w:rsidR="00B823E9" w:rsidRPr="00B823E9" w:rsidRDefault="00B85A7C" w:rsidP="00B823E9">
      <w:pPr>
        <w:spacing w:after="0" w:line="240" w:lineRule="auto"/>
        <w:ind w:left="539"/>
        <w:rPr>
          <w:rFonts w:eastAsia="Trade Gothic Next Light" w:cstheme="minorHAnsi"/>
          <w:szCs w:val="24"/>
          <w:lang w:eastAsia="de-CH"/>
        </w:rPr>
      </w:pPr>
      <w:r>
        <w:rPr>
          <w:rFonts w:eastAsia="Trade Gothic Next Light" w:cstheme="minorHAnsi"/>
          <w:szCs w:val="24"/>
          <w:lang w:eastAsia="de-CH"/>
        </w:rPr>
        <w:t>Tes</w:t>
      </w:r>
      <w:r w:rsidR="006D4282">
        <w:rPr>
          <w:rFonts w:eastAsia="Trade Gothic Next Light" w:cstheme="minorHAnsi"/>
          <w:szCs w:val="24"/>
          <w:lang w:eastAsia="de-CH"/>
        </w:rPr>
        <w:t>tfall</w:t>
      </w:r>
      <w:r>
        <w:rPr>
          <w:rFonts w:eastAsia="Trade Gothic Next Light" w:cstheme="minorHAnsi"/>
          <w:szCs w:val="24"/>
          <w:lang w:eastAsia="de-CH"/>
        </w:rPr>
        <w:t xml:space="preserve"> 3 erfolgreich abgeschlossen.</w:t>
      </w:r>
    </w:p>
    <w:p w14:paraId="7BB5E523" w14:textId="77777777" w:rsidR="00B8649E" w:rsidRPr="008046B1" w:rsidRDefault="00B8649E" w:rsidP="00D45A4F">
      <w:pPr>
        <w:spacing w:after="0" w:line="240" w:lineRule="auto"/>
        <w:ind w:left="539"/>
        <w:rPr>
          <w:rFonts w:eastAsia="Trade Gothic Next Light" w:cstheme="minorHAnsi"/>
          <w:szCs w:val="24"/>
          <w:lang w:eastAsia="de-CH"/>
        </w:rPr>
      </w:pPr>
    </w:p>
    <w:p w14:paraId="4E97C0C9" w14:textId="77777777" w:rsidR="00B8649E" w:rsidRDefault="00D45A4F" w:rsidP="00D45A4F">
      <w:pPr>
        <w:spacing w:after="0" w:line="240" w:lineRule="auto"/>
        <w:ind w:left="540"/>
        <w:rPr>
          <w:rFonts w:eastAsia="Trade Gothic Next Light" w:cstheme="minorHAnsi"/>
          <w:sz w:val="22"/>
          <w:lang w:eastAsia="de-CH"/>
        </w:rPr>
      </w:pPr>
      <w:r w:rsidRPr="0023253A">
        <w:rPr>
          <w:rFonts w:eastAsia="Trade Gothic Next Light" w:cstheme="minorHAnsi"/>
          <w:b/>
          <w:szCs w:val="24"/>
          <w:lang w:eastAsia="de-CH"/>
        </w:rPr>
        <w:t>Eingabe:</w:t>
      </w:r>
      <w:r w:rsidRPr="00DC01BC">
        <w:rPr>
          <w:rFonts w:eastAsia="Trade Gothic Next Light" w:cstheme="minorHAnsi"/>
          <w:sz w:val="22"/>
          <w:lang w:eastAsia="de-CH"/>
        </w:rPr>
        <w:t xml:space="preserve"> </w:t>
      </w:r>
    </w:p>
    <w:p w14:paraId="102F18F9" w14:textId="45DA0AEF" w:rsidR="00B43164" w:rsidRDefault="00633EE3" w:rsidP="00541D1F">
      <w:pPr>
        <w:spacing w:after="0" w:line="240" w:lineRule="auto"/>
        <w:ind w:left="567" w:hanging="27"/>
        <w:rPr>
          <w:rFonts w:eastAsia="Trade Gothic Next Light" w:cstheme="minorHAnsi"/>
          <w:szCs w:val="24"/>
          <w:lang w:eastAsia="de-CH"/>
        </w:rPr>
      </w:pPr>
      <w:r>
        <w:rPr>
          <w:rFonts w:eastAsia="Trade Gothic Next Light" w:cstheme="minorHAnsi"/>
          <w:szCs w:val="24"/>
          <w:lang w:eastAsia="de-CH"/>
        </w:rPr>
        <w:t>Sich mit dem Minecraft Server verbinden.</w:t>
      </w:r>
      <w:r w:rsidR="00F846FF">
        <w:rPr>
          <w:rFonts w:eastAsia="Trade Gothic Next Light" w:cstheme="minorHAnsi"/>
          <w:szCs w:val="24"/>
          <w:lang w:eastAsia="de-CH"/>
        </w:rPr>
        <w:t xml:space="preserve"> Wenn man in der </w:t>
      </w:r>
      <w:proofErr w:type="spellStart"/>
      <w:r w:rsidR="00F846FF">
        <w:rPr>
          <w:rFonts w:eastAsia="Trade Gothic Next Light" w:cstheme="minorHAnsi"/>
          <w:szCs w:val="24"/>
          <w:lang w:eastAsia="de-CH"/>
        </w:rPr>
        <w:t>Minecraftwelt</w:t>
      </w:r>
      <w:proofErr w:type="spellEnd"/>
      <w:r w:rsidR="00F846FF">
        <w:rPr>
          <w:rFonts w:eastAsia="Trade Gothic Next Light" w:cstheme="minorHAnsi"/>
          <w:szCs w:val="24"/>
          <w:lang w:eastAsia="de-CH"/>
        </w:rPr>
        <w:t xml:space="preserve"> ist, «F3» klicken</w:t>
      </w:r>
      <w:r w:rsidR="00DA53BE">
        <w:rPr>
          <w:rFonts w:eastAsia="Trade Gothic Next Light" w:cstheme="minorHAnsi"/>
          <w:szCs w:val="24"/>
          <w:lang w:eastAsia="de-CH"/>
        </w:rPr>
        <w:t>.</w:t>
      </w:r>
    </w:p>
    <w:p w14:paraId="77E5BDEC" w14:textId="77777777" w:rsidR="00B8649E" w:rsidRDefault="00B8649E" w:rsidP="00D45A4F">
      <w:pPr>
        <w:spacing w:after="0" w:line="240" w:lineRule="auto"/>
        <w:ind w:left="540"/>
        <w:rPr>
          <w:rFonts w:eastAsia="Trade Gothic Next Light" w:cstheme="minorHAnsi"/>
          <w:b/>
          <w:szCs w:val="24"/>
          <w:lang w:eastAsia="de-CH"/>
        </w:rPr>
      </w:pPr>
    </w:p>
    <w:p w14:paraId="3642A205" w14:textId="2F30A2E3" w:rsidR="00B8649E" w:rsidRDefault="00D45A4F" w:rsidP="003E55C4">
      <w:pPr>
        <w:spacing w:after="0" w:line="240" w:lineRule="auto"/>
        <w:ind w:left="540"/>
        <w:rPr>
          <w:rFonts w:eastAsia="Trade Gothic Next Light" w:cstheme="minorHAnsi"/>
          <w:sz w:val="22"/>
          <w:lang w:eastAsia="de-CH"/>
        </w:rPr>
      </w:pPr>
      <w:r w:rsidRPr="0023253A">
        <w:rPr>
          <w:rFonts w:eastAsia="Trade Gothic Next Light" w:cstheme="minorHAnsi"/>
          <w:b/>
          <w:szCs w:val="24"/>
          <w:lang w:eastAsia="de-CH"/>
        </w:rPr>
        <w:t>Ausgabe:</w:t>
      </w:r>
      <w:r w:rsidRPr="00DC01BC">
        <w:rPr>
          <w:rFonts w:eastAsia="Trade Gothic Next Light" w:cstheme="minorHAnsi"/>
          <w:sz w:val="22"/>
          <w:lang w:eastAsia="de-CH"/>
        </w:rPr>
        <w:t xml:space="preserve"> </w:t>
      </w:r>
    </w:p>
    <w:p w14:paraId="5E268B1F" w14:textId="2C3E30F4" w:rsidR="00B5487F" w:rsidRPr="00B5487F" w:rsidRDefault="00DA53BE" w:rsidP="00B5487F">
      <w:pPr>
        <w:spacing w:after="0" w:line="240" w:lineRule="auto"/>
        <w:ind w:left="540"/>
        <w:rPr>
          <w:rFonts w:eastAsia="Trade Gothic Next Light" w:cstheme="minorHAnsi"/>
          <w:szCs w:val="24"/>
          <w:lang w:eastAsia="de-CH"/>
        </w:rPr>
      </w:pPr>
      <w:r>
        <w:rPr>
          <w:rFonts w:eastAsia="Trade Gothic Next Light" w:cstheme="minorHAnsi"/>
          <w:szCs w:val="24"/>
          <w:lang w:eastAsia="de-CH"/>
        </w:rPr>
        <w:t xml:space="preserve">Im nun erscheinenden Text links oben in der zweiten Zeile die erste Zahl </w:t>
      </w:r>
      <w:r w:rsidR="009479A3">
        <w:rPr>
          <w:rFonts w:eastAsia="Trade Gothic Next Light" w:cstheme="minorHAnsi"/>
          <w:szCs w:val="24"/>
          <w:lang w:eastAsia="de-CH"/>
        </w:rPr>
        <w:t>(FPS Anzeige)</w:t>
      </w:r>
      <w:r>
        <w:rPr>
          <w:rFonts w:eastAsia="Trade Gothic Next Light" w:cstheme="minorHAnsi"/>
          <w:szCs w:val="24"/>
          <w:lang w:eastAsia="de-CH"/>
        </w:rPr>
        <w:t xml:space="preserve"> </w:t>
      </w:r>
      <w:r w:rsidR="00A36902">
        <w:rPr>
          <w:rFonts w:eastAsia="Trade Gothic Next Light" w:cstheme="minorHAnsi"/>
          <w:szCs w:val="24"/>
          <w:lang w:eastAsia="de-CH"/>
        </w:rPr>
        <w:t>ist immer über 30.</w:t>
      </w:r>
    </w:p>
    <w:p w14:paraId="7766D176" w14:textId="77777777" w:rsidR="00A85738" w:rsidRPr="00A85738" w:rsidRDefault="00A85738" w:rsidP="00A85738">
      <w:pPr>
        <w:spacing w:after="0" w:line="240" w:lineRule="auto"/>
        <w:ind w:left="540"/>
        <w:rPr>
          <w:rFonts w:eastAsia="Trade Gothic Next Light" w:cstheme="minorHAnsi"/>
          <w:szCs w:val="24"/>
          <w:lang w:eastAsia="de-CH"/>
        </w:rPr>
      </w:pPr>
    </w:p>
    <w:p w14:paraId="0ACB37B2" w14:textId="77777777" w:rsidR="00C434D4" w:rsidRPr="0023253A" w:rsidRDefault="00C434D4" w:rsidP="00C434D4">
      <w:pPr>
        <w:spacing w:after="0" w:line="240" w:lineRule="auto"/>
        <w:rPr>
          <w:rFonts w:eastAsia="Trade Gothic Next Light" w:cstheme="minorHAnsi"/>
          <w:sz w:val="26"/>
          <w:szCs w:val="26"/>
          <w:lang w:eastAsia="de-CH"/>
        </w:rPr>
      </w:pPr>
      <w:r w:rsidRPr="0023253A">
        <w:rPr>
          <w:rFonts w:eastAsia="Trade Gothic Next Light" w:cstheme="minorHAnsi"/>
          <w:b/>
          <w:sz w:val="26"/>
          <w:szCs w:val="26"/>
          <w:lang w:eastAsia="de-CH"/>
        </w:rPr>
        <w:t xml:space="preserve">Nummer: </w:t>
      </w:r>
      <w:r>
        <w:rPr>
          <w:rFonts w:eastAsia="Trade Gothic Next Light" w:cstheme="minorHAnsi"/>
          <w:b/>
          <w:sz w:val="26"/>
          <w:szCs w:val="26"/>
          <w:lang w:eastAsia="de-CH"/>
        </w:rPr>
        <w:t>5</w:t>
      </w:r>
    </w:p>
    <w:p w14:paraId="3124567F" w14:textId="77777777" w:rsidR="00C434D4" w:rsidRDefault="00C434D4" w:rsidP="00C434D4">
      <w:pPr>
        <w:spacing w:after="0" w:line="240" w:lineRule="auto"/>
        <w:ind w:left="540"/>
        <w:rPr>
          <w:rFonts w:eastAsia="Trade Gothic Next Light" w:cstheme="minorHAnsi"/>
          <w:sz w:val="22"/>
          <w:lang w:eastAsia="de-CH"/>
        </w:rPr>
      </w:pPr>
      <w:r w:rsidRPr="0023253A">
        <w:rPr>
          <w:rFonts w:eastAsia="Trade Gothic Next Light" w:cstheme="minorHAnsi"/>
          <w:b/>
          <w:szCs w:val="24"/>
          <w:lang w:eastAsia="de-CH"/>
        </w:rPr>
        <w:t>Getestete Anforderung:</w:t>
      </w:r>
      <w:r w:rsidRPr="00DC01BC">
        <w:rPr>
          <w:rFonts w:eastAsia="Trade Gothic Next Light" w:cstheme="minorHAnsi"/>
          <w:sz w:val="22"/>
          <w:lang w:eastAsia="de-CH"/>
        </w:rPr>
        <w:t xml:space="preserve"> </w:t>
      </w:r>
    </w:p>
    <w:p w14:paraId="41780AEB" w14:textId="097860CA" w:rsidR="00C434D4" w:rsidRPr="00214EF6" w:rsidRDefault="00A36902" w:rsidP="00C434D4">
      <w:pPr>
        <w:spacing w:after="0" w:line="240" w:lineRule="auto"/>
        <w:ind w:left="540"/>
        <w:rPr>
          <w:rFonts w:eastAsia="Trade Gothic Next Light" w:cstheme="minorHAnsi"/>
          <w:szCs w:val="24"/>
          <w:lang w:eastAsia="de-CH"/>
        </w:rPr>
      </w:pPr>
      <w:r>
        <w:rPr>
          <w:rFonts w:eastAsia="Courier New" w:cstheme="minorHAnsi"/>
          <w:szCs w:val="24"/>
          <w:lang w:eastAsia="de-CH"/>
        </w:rPr>
        <w:t>Wenn man ein Entity schlägt, wird dies innerhalb einer halben Sekunde angezeigt.</w:t>
      </w:r>
    </w:p>
    <w:p w14:paraId="2239FEF6" w14:textId="77777777" w:rsidR="00A36902" w:rsidRPr="00214EF6" w:rsidRDefault="00A36902" w:rsidP="00C434D4">
      <w:pPr>
        <w:spacing w:after="0" w:line="240" w:lineRule="auto"/>
        <w:ind w:left="540"/>
        <w:rPr>
          <w:rFonts w:eastAsia="Trade Gothic Next Light" w:cstheme="minorHAnsi"/>
          <w:szCs w:val="24"/>
          <w:lang w:eastAsia="de-CH"/>
        </w:rPr>
      </w:pPr>
    </w:p>
    <w:p w14:paraId="3547B6BC" w14:textId="77777777" w:rsidR="00C434D4" w:rsidRDefault="00C434D4" w:rsidP="00C434D4">
      <w:pPr>
        <w:spacing w:after="0" w:line="240" w:lineRule="auto"/>
        <w:ind w:left="540"/>
        <w:rPr>
          <w:rFonts w:eastAsia="Trade Gothic Next Light" w:cstheme="minorHAnsi"/>
          <w:color w:val="0D0D0D" w:themeColor="text1" w:themeTint="F2"/>
          <w:sz w:val="22"/>
          <w:lang w:eastAsia="de-CH"/>
        </w:rPr>
      </w:pPr>
      <w:r w:rsidRPr="0023253A">
        <w:rPr>
          <w:rFonts w:eastAsia="Trade Gothic Next Light" w:cstheme="minorHAnsi"/>
          <w:b/>
          <w:szCs w:val="24"/>
          <w:lang w:eastAsia="de-CH"/>
        </w:rPr>
        <w:t>Voraussetzung</w:t>
      </w:r>
      <w:r w:rsidRPr="0023253A">
        <w:rPr>
          <w:rFonts w:eastAsia="Trade Gothic Next Light" w:cstheme="minorHAnsi"/>
          <w:b/>
          <w:color w:val="0D0D0D" w:themeColor="text1" w:themeTint="F2"/>
          <w:szCs w:val="24"/>
          <w:lang w:eastAsia="de-CH"/>
        </w:rPr>
        <w:t>:</w:t>
      </w:r>
      <w:r w:rsidRPr="00DC01BC">
        <w:rPr>
          <w:rFonts w:eastAsia="Trade Gothic Next Light" w:cstheme="minorHAnsi"/>
          <w:color w:val="0D0D0D" w:themeColor="text1" w:themeTint="F2"/>
          <w:sz w:val="22"/>
          <w:lang w:eastAsia="de-CH"/>
        </w:rPr>
        <w:t xml:space="preserve"> </w:t>
      </w:r>
    </w:p>
    <w:p w14:paraId="423FE220" w14:textId="390C4019" w:rsidR="00C434D4" w:rsidRPr="00DD3E6A" w:rsidRDefault="00290F6A" w:rsidP="00C434D4">
      <w:pPr>
        <w:spacing w:after="0" w:line="240" w:lineRule="auto"/>
        <w:ind w:left="540"/>
        <w:rPr>
          <w:szCs w:val="24"/>
        </w:rPr>
      </w:pPr>
      <w:r>
        <w:rPr>
          <w:rFonts w:eastAsia="Trade Gothic Next Light" w:cstheme="minorHAnsi"/>
          <w:szCs w:val="24"/>
          <w:lang w:eastAsia="de-CH"/>
        </w:rPr>
        <w:t>Testfall 3 erfolgreich abgeschlossen.</w:t>
      </w:r>
    </w:p>
    <w:p w14:paraId="27D2CE9A" w14:textId="69BC7B4F" w:rsidR="00C434D4" w:rsidRPr="00DD3E6A" w:rsidRDefault="00C434D4" w:rsidP="00C434D4">
      <w:pPr>
        <w:spacing w:after="0" w:line="240" w:lineRule="auto"/>
        <w:ind w:left="540"/>
        <w:rPr>
          <w:szCs w:val="24"/>
        </w:rPr>
      </w:pPr>
    </w:p>
    <w:p w14:paraId="5D4CAFC7" w14:textId="77777777" w:rsidR="00C434D4" w:rsidRPr="00DD3E6A" w:rsidRDefault="00C434D4" w:rsidP="00C434D4">
      <w:pPr>
        <w:spacing w:after="0" w:line="240" w:lineRule="auto"/>
        <w:ind w:left="540"/>
        <w:rPr>
          <w:szCs w:val="24"/>
        </w:rPr>
      </w:pPr>
    </w:p>
    <w:p w14:paraId="62004A38" w14:textId="77777777" w:rsidR="00C434D4" w:rsidRDefault="00C434D4" w:rsidP="00C434D4">
      <w:pPr>
        <w:spacing w:after="0" w:line="240" w:lineRule="auto"/>
        <w:ind w:left="1413" w:hanging="846"/>
        <w:rPr>
          <w:rFonts w:eastAsia="Trade Gothic Next Light" w:cstheme="minorHAnsi"/>
          <w:szCs w:val="24"/>
          <w:lang w:eastAsia="de-CH"/>
        </w:rPr>
      </w:pPr>
      <w:r w:rsidRPr="00D11826">
        <w:rPr>
          <w:rFonts w:eastAsia="Trade Gothic Next Light" w:cstheme="minorHAnsi"/>
          <w:b/>
          <w:szCs w:val="24"/>
          <w:lang w:eastAsia="de-CH"/>
        </w:rPr>
        <w:t>Eingabe:</w:t>
      </w:r>
      <w:r w:rsidRPr="00D11826">
        <w:rPr>
          <w:rFonts w:eastAsia="Trade Gothic Next Light" w:cstheme="minorHAnsi"/>
          <w:szCs w:val="24"/>
          <w:lang w:eastAsia="de-CH"/>
        </w:rPr>
        <w:t xml:space="preserve"> </w:t>
      </w:r>
    </w:p>
    <w:p w14:paraId="402C39E2" w14:textId="7833CDC6" w:rsidR="00C434D4" w:rsidRPr="00D11826" w:rsidRDefault="003F3BAF" w:rsidP="00C434D4">
      <w:pPr>
        <w:spacing w:after="0" w:line="240" w:lineRule="auto"/>
        <w:ind w:left="567"/>
        <w:rPr>
          <w:rFonts w:eastAsia="Trade Gothic Next Light" w:cstheme="minorHAnsi"/>
          <w:szCs w:val="24"/>
          <w:lang w:eastAsia="de-CH"/>
        </w:rPr>
      </w:pPr>
      <w:r>
        <w:rPr>
          <w:rFonts w:eastAsia="Trade Gothic Next Light" w:cstheme="minorHAnsi"/>
          <w:szCs w:val="24"/>
          <w:lang w:eastAsia="de-CH"/>
        </w:rPr>
        <w:t>Dem Minecraft Server beitreten.</w:t>
      </w:r>
      <w:r w:rsidR="004E7EE4">
        <w:rPr>
          <w:rFonts w:eastAsia="Trade Gothic Next Light" w:cstheme="minorHAnsi"/>
          <w:szCs w:val="24"/>
          <w:lang w:eastAsia="de-CH"/>
        </w:rPr>
        <w:t xml:space="preserve"> Ein Tier oder Monster suchen</w:t>
      </w:r>
      <w:r w:rsidR="003472DE">
        <w:rPr>
          <w:rFonts w:eastAsia="Trade Gothic Next Light" w:cstheme="minorHAnsi"/>
          <w:szCs w:val="24"/>
          <w:lang w:eastAsia="de-CH"/>
        </w:rPr>
        <w:t xml:space="preserve"> und dieses mit einem Klick auf der linken Maustaste schlagen.</w:t>
      </w:r>
    </w:p>
    <w:p w14:paraId="7BB57062" w14:textId="2603CA29" w:rsidR="00C434D4" w:rsidRDefault="00C434D4" w:rsidP="00C434D4">
      <w:pPr>
        <w:spacing w:after="0" w:line="240" w:lineRule="auto"/>
        <w:ind w:firstLine="540"/>
        <w:rPr>
          <w:rFonts w:eastAsia="Trade Gothic Next Light" w:cstheme="minorHAnsi"/>
          <w:sz w:val="22"/>
          <w:lang w:eastAsia="de-CH"/>
        </w:rPr>
      </w:pPr>
    </w:p>
    <w:p w14:paraId="7AA56545" w14:textId="77777777" w:rsidR="00C434D4" w:rsidRPr="008D41B8" w:rsidRDefault="00C434D4" w:rsidP="00C434D4">
      <w:pPr>
        <w:spacing w:after="0" w:line="240" w:lineRule="auto"/>
        <w:rPr>
          <w:rFonts w:eastAsia="Trade Gothic Next Light" w:cstheme="minorHAnsi"/>
          <w:sz w:val="22"/>
          <w:lang w:eastAsia="de-CH"/>
        </w:rPr>
      </w:pPr>
    </w:p>
    <w:p w14:paraId="362B0A11" w14:textId="77777777" w:rsidR="00C434D4" w:rsidRDefault="00C434D4" w:rsidP="00C434D4">
      <w:pPr>
        <w:spacing w:after="0" w:line="240" w:lineRule="auto"/>
        <w:ind w:left="540"/>
        <w:rPr>
          <w:rFonts w:eastAsia="Trade Gothic Next Light" w:cstheme="minorHAnsi"/>
          <w:sz w:val="22"/>
          <w:lang w:eastAsia="de-CH"/>
        </w:rPr>
      </w:pPr>
      <w:r w:rsidRPr="0023253A">
        <w:rPr>
          <w:rFonts w:eastAsia="Trade Gothic Next Light" w:cstheme="minorHAnsi"/>
          <w:b/>
          <w:szCs w:val="24"/>
          <w:lang w:eastAsia="de-CH"/>
        </w:rPr>
        <w:t>Ausgabe:</w:t>
      </w:r>
      <w:r w:rsidRPr="00DC01BC">
        <w:rPr>
          <w:rFonts w:eastAsia="Trade Gothic Next Light" w:cstheme="minorHAnsi"/>
          <w:sz w:val="22"/>
          <w:lang w:eastAsia="de-CH"/>
        </w:rPr>
        <w:t xml:space="preserve"> </w:t>
      </w:r>
    </w:p>
    <w:p w14:paraId="3EEE1F90" w14:textId="5C7381ED" w:rsidR="00CF5938" w:rsidRDefault="007B5DCB" w:rsidP="00CF5938">
      <w:pPr>
        <w:spacing w:after="0" w:line="240" w:lineRule="auto"/>
        <w:ind w:left="540"/>
        <w:rPr>
          <w:rFonts w:eastAsia="Trade Gothic Next Light" w:cstheme="minorHAnsi"/>
          <w:szCs w:val="24"/>
          <w:lang w:eastAsia="de-CH"/>
        </w:rPr>
      </w:pPr>
      <w:r>
        <w:rPr>
          <w:rFonts w:eastAsia="Trade Gothic Next Light" w:cstheme="minorHAnsi"/>
          <w:szCs w:val="24"/>
          <w:lang w:eastAsia="de-CH"/>
        </w:rPr>
        <w:t>Innerhalb einer halben</w:t>
      </w:r>
      <w:r w:rsidR="0092672E">
        <w:rPr>
          <w:rFonts w:eastAsia="Trade Gothic Next Light" w:cstheme="minorHAnsi"/>
          <w:szCs w:val="24"/>
          <w:lang w:eastAsia="de-CH"/>
        </w:rPr>
        <w:t xml:space="preserve"> Sekunde blinkt das Tier oder Monster rot auf.</w:t>
      </w:r>
    </w:p>
    <w:p w14:paraId="32AF838E" w14:textId="77777777" w:rsidR="00DC766F" w:rsidRPr="00035C50" w:rsidRDefault="00DC766F" w:rsidP="0089002B">
      <w:pPr>
        <w:spacing w:after="0" w:line="240" w:lineRule="auto"/>
        <w:ind w:left="540"/>
        <w:rPr>
          <w:rFonts w:eastAsia="Trade Gothic Next Light" w:cstheme="minorHAnsi"/>
          <w:szCs w:val="24"/>
          <w:lang w:eastAsia="de-CH"/>
        </w:rPr>
      </w:pPr>
    </w:p>
    <w:p w14:paraId="022A223B" w14:textId="1D5EC5BF" w:rsidR="00035C50" w:rsidRPr="0023253A" w:rsidRDefault="00035C50" w:rsidP="00035C50">
      <w:pPr>
        <w:spacing w:after="0" w:line="240" w:lineRule="auto"/>
        <w:rPr>
          <w:rFonts w:eastAsia="Trade Gothic Next Light" w:cstheme="minorHAnsi"/>
          <w:sz w:val="26"/>
          <w:szCs w:val="26"/>
          <w:lang w:eastAsia="de-CH"/>
        </w:rPr>
      </w:pPr>
      <w:r w:rsidRPr="0023253A">
        <w:rPr>
          <w:rFonts w:eastAsia="Trade Gothic Next Light" w:cstheme="minorHAnsi"/>
          <w:b/>
          <w:sz w:val="26"/>
          <w:szCs w:val="26"/>
          <w:lang w:eastAsia="de-CH"/>
        </w:rPr>
        <w:t xml:space="preserve">Nummer: </w:t>
      </w:r>
      <w:r w:rsidR="00B72DD5">
        <w:rPr>
          <w:rFonts w:eastAsia="Trade Gothic Next Light" w:cstheme="minorHAnsi"/>
          <w:b/>
          <w:sz w:val="26"/>
          <w:szCs w:val="26"/>
          <w:lang w:eastAsia="de-CH"/>
        </w:rPr>
        <w:t>6</w:t>
      </w:r>
    </w:p>
    <w:p w14:paraId="256FDE9E" w14:textId="77777777" w:rsidR="00035C50" w:rsidRDefault="00035C50" w:rsidP="00035C50">
      <w:pPr>
        <w:spacing w:after="0" w:line="240" w:lineRule="auto"/>
        <w:ind w:left="540"/>
        <w:rPr>
          <w:rFonts w:eastAsia="Trade Gothic Next Light" w:cstheme="minorHAnsi"/>
          <w:sz w:val="22"/>
          <w:lang w:eastAsia="de-CH"/>
        </w:rPr>
      </w:pPr>
      <w:r w:rsidRPr="0023253A">
        <w:rPr>
          <w:rFonts w:eastAsia="Trade Gothic Next Light" w:cstheme="minorHAnsi"/>
          <w:b/>
          <w:szCs w:val="24"/>
          <w:lang w:eastAsia="de-CH"/>
        </w:rPr>
        <w:t>Getestete Anforderung:</w:t>
      </w:r>
      <w:r w:rsidRPr="00DC01BC">
        <w:rPr>
          <w:rFonts w:eastAsia="Trade Gothic Next Light" w:cstheme="minorHAnsi"/>
          <w:sz w:val="22"/>
          <w:lang w:eastAsia="de-CH"/>
        </w:rPr>
        <w:t xml:space="preserve"> </w:t>
      </w:r>
    </w:p>
    <w:p w14:paraId="4FBC1B2E" w14:textId="7D930A51" w:rsidR="00035C50" w:rsidRPr="00214EF6" w:rsidRDefault="00B72DD5" w:rsidP="00035C50">
      <w:pPr>
        <w:spacing w:after="0" w:line="240" w:lineRule="auto"/>
        <w:ind w:left="540"/>
        <w:rPr>
          <w:rFonts w:eastAsia="Trade Gothic Next Light" w:cstheme="minorHAnsi"/>
          <w:szCs w:val="24"/>
          <w:lang w:eastAsia="de-CH"/>
        </w:rPr>
      </w:pPr>
      <w:r>
        <w:rPr>
          <w:rFonts w:eastAsia="Courier New" w:cstheme="minorHAnsi"/>
          <w:szCs w:val="24"/>
          <w:lang w:eastAsia="de-CH"/>
        </w:rPr>
        <w:t>Der Raspberry Pi verwendet die neueste Version von Raspb</w:t>
      </w:r>
      <w:r w:rsidR="000A3F2F">
        <w:rPr>
          <w:rFonts w:eastAsia="Courier New" w:cstheme="minorHAnsi"/>
          <w:szCs w:val="24"/>
          <w:lang w:eastAsia="de-CH"/>
        </w:rPr>
        <w:t>ian</w:t>
      </w:r>
      <w:r w:rsidR="000E12D6">
        <w:rPr>
          <w:rFonts w:eastAsia="Courier New" w:cstheme="minorHAnsi"/>
          <w:szCs w:val="24"/>
          <w:lang w:eastAsia="de-CH"/>
        </w:rPr>
        <w:t>.</w:t>
      </w:r>
    </w:p>
    <w:p w14:paraId="7E6BA500" w14:textId="77777777" w:rsidR="00035C50" w:rsidRPr="00214EF6" w:rsidRDefault="00035C50" w:rsidP="00035C50">
      <w:pPr>
        <w:spacing w:after="0" w:line="240" w:lineRule="auto"/>
        <w:ind w:left="540"/>
        <w:rPr>
          <w:rFonts w:eastAsia="Trade Gothic Next Light" w:cstheme="minorHAnsi"/>
          <w:szCs w:val="24"/>
          <w:lang w:eastAsia="de-CH"/>
        </w:rPr>
      </w:pPr>
    </w:p>
    <w:p w14:paraId="246516B2" w14:textId="7A2CD474" w:rsidR="00F80981" w:rsidRDefault="00035C50" w:rsidP="00F80981">
      <w:pPr>
        <w:spacing w:after="0" w:line="240" w:lineRule="auto"/>
        <w:ind w:left="540"/>
        <w:rPr>
          <w:rFonts w:eastAsia="Trade Gothic Next Light" w:cstheme="minorHAnsi"/>
          <w:b/>
          <w:color w:val="0D0D0D" w:themeColor="text1" w:themeTint="F2"/>
          <w:szCs w:val="24"/>
          <w:lang w:eastAsia="de-CH"/>
        </w:rPr>
      </w:pPr>
      <w:r w:rsidRPr="0023253A">
        <w:rPr>
          <w:rFonts w:eastAsia="Trade Gothic Next Light" w:cstheme="minorHAnsi"/>
          <w:b/>
          <w:szCs w:val="24"/>
          <w:lang w:eastAsia="de-CH"/>
        </w:rPr>
        <w:t>Voraussetzung</w:t>
      </w:r>
      <w:r w:rsidRPr="0023253A">
        <w:rPr>
          <w:rFonts w:eastAsia="Trade Gothic Next Light" w:cstheme="minorHAnsi"/>
          <w:b/>
          <w:color w:val="0D0D0D" w:themeColor="text1" w:themeTint="F2"/>
          <w:szCs w:val="24"/>
          <w:lang w:eastAsia="de-CH"/>
        </w:rPr>
        <w:t>:</w:t>
      </w:r>
    </w:p>
    <w:p w14:paraId="5643D380" w14:textId="3A2165E7" w:rsidR="00DF2A0B" w:rsidRPr="00DF2A0B" w:rsidRDefault="00DF2A0B" w:rsidP="00035C50">
      <w:pPr>
        <w:spacing w:after="0" w:line="240" w:lineRule="auto"/>
        <w:ind w:left="540"/>
        <w:rPr>
          <w:bCs/>
          <w:szCs w:val="24"/>
        </w:rPr>
      </w:pPr>
      <w:r>
        <w:rPr>
          <w:rFonts w:eastAsia="Trade Gothic Next Light" w:cstheme="minorHAnsi"/>
          <w:szCs w:val="24"/>
          <w:lang w:eastAsia="de-CH"/>
        </w:rPr>
        <w:t>Testfall Nr. 2 erfolgreich abgeschlossen</w:t>
      </w:r>
    </w:p>
    <w:p w14:paraId="55246D33" w14:textId="77777777" w:rsidR="00035C50" w:rsidRPr="00D11826" w:rsidRDefault="00035C50" w:rsidP="00035C50">
      <w:pPr>
        <w:spacing w:after="0" w:line="240" w:lineRule="auto"/>
        <w:ind w:left="540"/>
        <w:rPr>
          <w:szCs w:val="24"/>
        </w:rPr>
      </w:pPr>
    </w:p>
    <w:p w14:paraId="717E22C1" w14:textId="77777777" w:rsidR="00035C50" w:rsidRDefault="00035C50" w:rsidP="00035C50">
      <w:pPr>
        <w:spacing w:after="0" w:line="240" w:lineRule="auto"/>
        <w:ind w:left="1413" w:hanging="846"/>
        <w:rPr>
          <w:rFonts w:eastAsia="Trade Gothic Next Light" w:cstheme="minorHAnsi"/>
          <w:szCs w:val="24"/>
          <w:lang w:eastAsia="de-CH"/>
        </w:rPr>
      </w:pPr>
      <w:r w:rsidRPr="00D11826">
        <w:rPr>
          <w:rFonts w:eastAsia="Trade Gothic Next Light" w:cstheme="minorHAnsi"/>
          <w:b/>
          <w:szCs w:val="24"/>
          <w:lang w:eastAsia="de-CH"/>
        </w:rPr>
        <w:t>Eingabe:</w:t>
      </w:r>
      <w:r w:rsidRPr="00D11826">
        <w:rPr>
          <w:rFonts w:eastAsia="Trade Gothic Next Light" w:cstheme="minorHAnsi"/>
          <w:szCs w:val="24"/>
          <w:lang w:eastAsia="de-CH"/>
        </w:rPr>
        <w:t xml:space="preserve"> </w:t>
      </w:r>
    </w:p>
    <w:p w14:paraId="48062B36" w14:textId="01F58D11" w:rsidR="00035C50" w:rsidRPr="003878B1" w:rsidRDefault="00C84BEF" w:rsidP="003878B1">
      <w:pPr>
        <w:spacing w:after="0" w:line="240" w:lineRule="auto"/>
        <w:ind w:left="567"/>
        <w:rPr>
          <w:rFonts w:eastAsia="Trade Gothic Next Light"/>
          <w:lang w:eastAsia="de-CH"/>
        </w:rPr>
      </w:pPr>
      <w:proofErr w:type="spellStart"/>
      <w:r w:rsidRPr="57FDFB19">
        <w:rPr>
          <w:rFonts w:eastAsia="Trade Gothic Next Light"/>
          <w:lang w:eastAsia="de-CH"/>
        </w:rPr>
        <w:t>PuTTY</w:t>
      </w:r>
      <w:proofErr w:type="spellEnd"/>
      <w:r w:rsidRPr="57FDFB19">
        <w:rPr>
          <w:rFonts w:eastAsia="Trade Gothic Next Light"/>
          <w:lang w:eastAsia="de-CH"/>
        </w:rPr>
        <w:t xml:space="preserve"> starten und im Feld “Hostname (oder IP-Adresse</w:t>
      </w:r>
      <w:r w:rsidRPr="5A6DA77A">
        <w:rPr>
          <w:rFonts w:eastAsia="Trade Gothic Next Light"/>
          <w:lang w:eastAsia="de-CH"/>
        </w:rPr>
        <w:t>)” die IP-Adresse des Pi</w:t>
      </w:r>
      <w:r w:rsidRPr="00D90BE3">
        <w:rPr>
          <w:rFonts w:eastAsia="Trade Gothic Next Light"/>
          <w:lang w:eastAsia="de-CH"/>
        </w:rPr>
        <w:t xml:space="preserve"> eingeben</w:t>
      </w:r>
      <w:r w:rsidRPr="430DA796">
        <w:rPr>
          <w:rFonts w:eastAsia="Trade Gothic Next Light"/>
          <w:lang w:eastAsia="de-CH"/>
        </w:rPr>
        <w:t xml:space="preserve"> </w:t>
      </w:r>
      <w:r w:rsidRPr="00D90BE3">
        <w:rPr>
          <w:rFonts w:eastAsia="Trade Gothic Next Light"/>
          <w:lang w:eastAsia="de-CH"/>
        </w:rPr>
        <w:t>(169.254.207.108).</w:t>
      </w:r>
      <w:r w:rsidRPr="430DA796">
        <w:rPr>
          <w:rFonts w:eastAsia="Trade Gothic Next Light"/>
          <w:lang w:eastAsia="de-CH"/>
        </w:rPr>
        <w:t xml:space="preserve"> </w:t>
      </w:r>
      <w:r w:rsidRPr="69CBE3C5">
        <w:rPr>
          <w:rFonts w:eastAsia="Trade Gothic Next Light"/>
          <w:lang w:eastAsia="de-CH"/>
        </w:rPr>
        <w:t xml:space="preserve">Auf den Knopf “Open” drücken. </w:t>
      </w:r>
      <w:r w:rsidRPr="31AA2A7C">
        <w:rPr>
          <w:rFonts w:eastAsia="Trade Gothic Next Light"/>
          <w:lang w:eastAsia="de-CH"/>
        </w:rPr>
        <w:t>“</w:t>
      </w:r>
      <w:proofErr w:type="spellStart"/>
      <w:r w:rsidRPr="31AA2A7C">
        <w:rPr>
          <w:rFonts w:eastAsia="Trade Gothic Next Light"/>
          <w:lang w:eastAsia="de-CH"/>
        </w:rPr>
        <w:t>pi</w:t>
      </w:r>
      <w:proofErr w:type="spellEnd"/>
      <w:r w:rsidRPr="31AA2A7C">
        <w:rPr>
          <w:rFonts w:eastAsia="Trade Gothic Next Light"/>
          <w:lang w:eastAsia="de-CH"/>
        </w:rPr>
        <w:t xml:space="preserve">” eingeben und Enter drücken. </w:t>
      </w:r>
      <w:r w:rsidRPr="71C97979">
        <w:rPr>
          <w:rFonts w:eastAsia="Trade Gothic Next Light"/>
          <w:lang w:eastAsia="de-CH"/>
        </w:rPr>
        <w:t>“</w:t>
      </w:r>
      <w:proofErr w:type="spellStart"/>
      <w:r w:rsidRPr="71C97979">
        <w:rPr>
          <w:rFonts w:eastAsia="Trade Gothic Next Light"/>
          <w:lang w:eastAsia="de-CH"/>
        </w:rPr>
        <w:t>JodokGTA</w:t>
      </w:r>
      <w:proofErr w:type="spellEnd"/>
      <w:r w:rsidRPr="71C97979">
        <w:rPr>
          <w:rFonts w:eastAsia="Trade Gothic Next Light"/>
          <w:lang w:eastAsia="de-CH"/>
        </w:rPr>
        <w:t>” eingeben und Enter drücken.</w:t>
      </w:r>
    </w:p>
    <w:p w14:paraId="132B5268" w14:textId="1E1C87C0" w:rsidR="00F10F51" w:rsidRPr="00F10F51" w:rsidRDefault="00F10F51" w:rsidP="003878B1">
      <w:pPr>
        <w:spacing w:after="0" w:line="240" w:lineRule="auto"/>
        <w:ind w:left="567"/>
        <w:rPr>
          <w:rFonts w:eastAsia="Trade Gothic Next Light" w:cstheme="minorHAnsi"/>
          <w:lang w:eastAsia="de-CH"/>
        </w:rPr>
      </w:pPr>
      <w:r>
        <w:rPr>
          <w:rFonts w:eastAsia="Trade Gothic Next Light"/>
          <w:lang w:eastAsia="de-CH"/>
        </w:rPr>
        <w:t xml:space="preserve">Eingeben: </w:t>
      </w:r>
      <w:proofErr w:type="spellStart"/>
      <w:r>
        <w:rPr>
          <w:rFonts w:ascii="Courier New" w:eastAsia="Trade Gothic Next Light" w:hAnsi="Courier New" w:cs="Courier New"/>
          <w:lang w:eastAsia="de-CH"/>
        </w:rPr>
        <w:t>cat</w:t>
      </w:r>
      <w:proofErr w:type="spellEnd"/>
      <w:r>
        <w:rPr>
          <w:rFonts w:ascii="Courier New" w:eastAsia="Trade Gothic Next Light" w:hAnsi="Courier New" w:cs="Courier New"/>
          <w:lang w:eastAsia="de-CH"/>
        </w:rPr>
        <w:t xml:space="preserve"> /</w:t>
      </w:r>
      <w:proofErr w:type="spellStart"/>
      <w:r>
        <w:rPr>
          <w:rFonts w:ascii="Courier New" w:eastAsia="Trade Gothic Next Light" w:hAnsi="Courier New" w:cs="Courier New"/>
          <w:lang w:eastAsia="de-CH"/>
        </w:rPr>
        <w:t>etc</w:t>
      </w:r>
      <w:proofErr w:type="spellEnd"/>
      <w:r>
        <w:rPr>
          <w:rFonts w:ascii="Courier New" w:eastAsia="Trade Gothic Next Light" w:hAnsi="Courier New" w:cs="Courier New"/>
          <w:lang w:eastAsia="de-CH"/>
        </w:rPr>
        <w:t>/</w:t>
      </w:r>
      <w:proofErr w:type="spellStart"/>
      <w:r>
        <w:rPr>
          <w:rFonts w:ascii="Courier New" w:eastAsia="Trade Gothic Next Light" w:hAnsi="Courier New" w:cs="Courier New"/>
          <w:lang w:eastAsia="de-CH"/>
        </w:rPr>
        <w:t>os</w:t>
      </w:r>
      <w:proofErr w:type="spellEnd"/>
      <w:r>
        <w:rPr>
          <w:rFonts w:ascii="Courier New" w:eastAsia="Trade Gothic Next Light" w:hAnsi="Courier New" w:cs="Courier New"/>
          <w:lang w:eastAsia="de-CH"/>
        </w:rPr>
        <w:t>-release</w:t>
      </w:r>
    </w:p>
    <w:p w14:paraId="2FB47F00" w14:textId="77777777" w:rsidR="00035C50" w:rsidRPr="008D41B8" w:rsidRDefault="00035C50" w:rsidP="00035C50">
      <w:pPr>
        <w:spacing w:after="0" w:line="240" w:lineRule="auto"/>
        <w:rPr>
          <w:rFonts w:eastAsia="Trade Gothic Next Light" w:cstheme="minorHAnsi"/>
          <w:sz w:val="22"/>
          <w:lang w:eastAsia="de-CH"/>
        </w:rPr>
      </w:pPr>
    </w:p>
    <w:p w14:paraId="4791A154" w14:textId="77777777" w:rsidR="00035C50" w:rsidRDefault="00035C50" w:rsidP="00035C50">
      <w:pPr>
        <w:spacing w:after="0" w:line="240" w:lineRule="auto"/>
        <w:ind w:left="540"/>
        <w:rPr>
          <w:rFonts w:eastAsia="Trade Gothic Next Light" w:cstheme="minorHAnsi"/>
          <w:sz w:val="22"/>
          <w:lang w:eastAsia="de-CH"/>
        </w:rPr>
      </w:pPr>
      <w:r w:rsidRPr="0023253A">
        <w:rPr>
          <w:rFonts w:eastAsia="Trade Gothic Next Light" w:cstheme="minorHAnsi"/>
          <w:b/>
          <w:szCs w:val="24"/>
          <w:lang w:eastAsia="de-CH"/>
        </w:rPr>
        <w:t>Ausgabe:</w:t>
      </w:r>
      <w:r w:rsidRPr="00DC01BC">
        <w:rPr>
          <w:rFonts w:eastAsia="Trade Gothic Next Light" w:cstheme="minorHAnsi"/>
          <w:sz w:val="22"/>
          <w:lang w:eastAsia="de-CH"/>
        </w:rPr>
        <w:t xml:space="preserve"> </w:t>
      </w:r>
    </w:p>
    <w:p w14:paraId="4A2E41A6" w14:textId="05DD7EA6" w:rsidR="00FC55F0" w:rsidRPr="00154A74" w:rsidRDefault="00C101EA" w:rsidP="00C101EA">
      <w:pPr>
        <w:spacing w:after="0" w:line="240" w:lineRule="auto"/>
        <w:ind w:left="540"/>
        <w:rPr>
          <w:rFonts w:eastAsia="Trade Gothic Next Light" w:cstheme="minorHAnsi"/>
          <w:szCs w:val="24"/>
          <w:lang w:eastAsia="de-CH"/>
        </w:rPr>
      </w:pPr>
      <w:r w:rsidRPr="00154A74">
        <w:rPr>
          <w:rFonts w:eastAsia="Trade Gothic Next Light" w:cstheme="minorHAnsi"/>
          <w:szCs w:val="24"/>
          <w:lang w:eastAsia="de-CH"/>
        </w:rPr>
        <w:t>Text erscheint im Konsolenfenster. Bei «VERSION</w:t>
      </w:r>
      <w:r w:rsidR="00376003" w:rsidRPr="00154A74">
        <w:rPr>
          <w:rFonts w:eastAsia="Trade Gothic Next Light" w:cstheme="minorHAnsi"/>
          <w:szCs w:val="24"/>
          <w:lang w:eastAsia="de-CH"/>
        </w:rPr>
        <w:t>_ID» steht «10».</w:t>
      </w:r>
    </w:p>
    <w:p w14:paraId="0A5370B9" w14:textId="6CB8E905" w:rsidR="007370D9" w:rsidRPr="00DD3E6A" w:rsidRDefault="00006C2A" w:rsidP="00006C2A">
      <w:pPr>
        <w:pStyle w:val="berschrift1"/>
      </w:pPr>
      <w:bookmarkStart w:id="44" w:name="_Toc51762124"/>
      <w:bookmarkStart w:id="45" w:name="_Toc54183407"/>
      <w:bookmarkStart w:id="46" w:name="_Toc62051116"/>
      <w:r w:rsidRPr="00DD3E6A">
        <w:lastRenderedPageBreak/>
        <w:t>Entscheiden</w:t>
      </w:r>
      <w:bookmarkEnd w:id="43"/>
      <w:bookmarkEnd w:id="44"/>
      <w:bookmarkEnd w:id="45"/>
      <w:bookmarkEnd w:id="46"/>
    </w:p>
    <w:p w14:paraId="0CD051D7" w14:textId="77777777" w:rsidR="00053179" w:rsidRPr="00DD3E6A" w:rsidRDefault="00053179" w:rsidP="00053179"/>
    <w:p w14:paraId="19A0A8E1" w14:textId="41230142" w:rsidR="00D65D2B" w:rsidRPr="00DD3E6A" w:rsidRDefault="41D0A260" w:rsidP="00D65D2B">
      <w:pPr>
        <w:pStyle w:val="berschrift2"/>
      </w:pPr>
      <w:bookmarkStart w:id="47" w:name="_Toc49436258"/>
      <w:bookmarkStart w:id="48" w:name="_Toc51762125"/>
      <w:bookmarkStart w:id="49" w:name="_Toc54183408"/>
      <w:bookmarkStart w:id="50" w:name="_Toc62051117"/>
      <w:r w:rsidRPr="00DD3E6A">
        <w:t>Entscheidungsmatrix</w:t>
      </w:r>
      <w:bookmarkEnd w:id="47"/>
      <w:bookmarkEnd w:id="48"/>
      <w:bookmarkEnd w:id="49"/>
      <w:bookmarkEnd w:id="50"/>
    </w:p>
    <w:tbl>
      <w:tblPr>
        <w:tblStyle w:val="Tabellenraster"/>
        <w:tblpPr w:leftFromText="141" w:rightFromText="141" w:vertAnchor="text" w:horzAnchor="margin" w:tblpY="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1"/>
        <w:gridCol w:w="4171"/>
      </w:tblGrid>
      <w:tr w:rsidR="0094455D" w:rsidRPr="00DD3E6A" w14:paraId="391C2EC7" w14:textId="77777777" w:rsidTr="00D16F2D">
        <w:tc>
          <w:tcPr>
            <w:tcW w:w="4171" w:type="dxa"/>
          </w:tcPr>
          <w:p w14:paraId="2C9A560E" w14:textId="77777777" w:rsidR="009907C9" w:rsidRPr="00DD3E6A" w:rsidRDefault="0086628D" w:rsidP="00CF30C1">
            <w:pPr>
              <w:tabs>
                <w:tab w:val="left" w:pos="5812"/>
              </w:tabs>
              <w:rPr>
                <w:rFonts w:cstheme="minorHAnsi"/>
                <w:b/>
                <w:bCs/>
              </w:rPr>
            </w:pPr>
            <w:proofErr w:type="spellStart"/>
            <w:r w:rsidRPr="00DD3E6A">
              <w:rPr>
                <w:rFonts w:cstheme="minorHAnsi"/>
                <w:b/>
                <w:bCs/>
              </w:rPr>
              <w:t>Vanilla</w:t>
            </w:r>
            <w:proofErr w:type="spellEnd"/>
            <w:r w:rsidRPr="00DD3E6A">
              <w:rPr>
                <w:rFonts w:cstheme="minorHAnsi"/>
                <w:b/>
                <w:bCs/>
              </w:rPr>
              <w:t xml:space="preserve"> Server </w:t>
            </w:r>
          </w:p>
          <w:p w14:paraId="634E0FA3" w14:textId="6598A90D" w:rsidR="0094455D" w:rsidRPr="00DD3E6A" w:rsidRDefault="0094455D" w:rsidP="00CF30C1">
            <w:pPr>
              <w:tabs>
                <w:tab w:val="left" w:pos="5812"/>
              </w:tabs>
              <w:rPr>
                <w:rFonts w:cstheme="minorHAnsi"/>
                <w:b/>
                <w:color w:val="404040" w:themeColor="text1" w:themeTint="BF"/>
              </w:rPr>
            </w:pPr>
            <w:r w:rsidRPr="00DD3E6A">
              <w:rPr>
                <w:rFonts w:cstheme="minorHAnsi"/>
                <w:b/>
                <w:color w:val="404040" w:themeColor="text1" w:themeTint="BF"/>
              </w:rPr>
              <w:t>Pro:</w:t>
            </w:r>
          </w:p>
          <w:p w14:paraId="127A3543" w14:textId="0C26204A" w:rsidR="004434AB" w:rsidRPr="0009016F" w:rsidRDefault="007A2347" w:rsidP="0094455D">
            <w:pPr>
              <w:pStyle w:val="Listenabsatz"/>
              <w:numPr>
                <w:ilvl w:val="0"/>
                <w:numId w:val="11"/>
              </w:numPr>
              <w:tabs>
                <w:tab w:val="left" w:pos="5812"/>
              </w:tabs>
              <w:rPr>
                <w:rFonts w:asciiTheme="minorHAnsi" w:hAnsiTheme="minorHAnsi" w:cstheme="minorHAnsi"/>
                <w:sz w:val="24"/>
                <w:szCs w:val="24"/>
                <w:lang w:val="de-CH"/>
              </w:rPr>
            </w:pPr>
            <w:r w:rsidRPr="0009016F">
              <w:rPr>
                <w:rFonts w:asciiTheme="minorHAnsi" w:hAnsiTheme="minorHAnsi" w:cstheme="minorHAnsi"/>
                <w:sz w:val="24"/>
                <w:szCs w:val="24"/>
                <w:lang w:val="de-CH"/>
              </w:rPr>
              <w:t>S</w:t>
            </w:r>
            <w:r w:rsidR="009007BB" w:rsidRPr="0009016F">
              <w:rPr>
                <w:rFonts w:asciiTheme="minorHAnsi" w:hAnsiTheme="minorHAnsi" w:cstheme="minorHAnsi"/>
                <w:sz w:val="24"/>
                <w:szCs w:val="24"/>
                <w:lang w:val="de-CH"/>
              </w:rPr>
              <w:t>chnelle Updates</w:t>
            </w:r>
          </w:p>
          <w:p w14:paraId="2A4915F7" w14:textId="7B483439" w:rsidR="007A2347" w:rsidRPr="0009016F" w:rsidRDefault="007A2347" w:rsidP="0094455D">
            <w:pPr>
              <w:pStyle w:val="Listenabsatz"/>
              <w:numPr>
                <w:ilvl w:val="0"/>
                <w:numId w:val="11"/>
              </w:numPr>
              <w:tabs>
                <w:tab w:val="left" w:pos="5812"/>
              </w:tabs>
              <w:rPr>
                <w:rFonts w:asciiTheme="minorHAnsi" w:hAnsiTheme="minorHAnsi" w:cstheme="minorHAnsi"/>
                <w:sz w:val="24"/>
                <w:szCs w:val="24"/>
                <w:lang w:val="de-CH"/>
              </w:rPr>
            </w:pPr>
            <w:r w:rsidRPr="0009016F">
              <w:rPr>
                <w:rFonts w:asciiTheme="minorHAnsi" w:hAnsiTheme="minorHAnsi" w:cstheme="minorHAnsi"/>
                <w:sz w:val="24"/>
                <w:szCs w:val="24"/>
                <w:lang w:val="de-CH"/>
              </w:rPr>
              <w:t>Weniger Bugs</w:t>
            </w:r>
          </w:p>
          <w:p w14:paraId="63756986" w14:textId="77777777" w:rsidR="0094455D" w:rsidRPr="00DD3E6A" w:rsidRDefault="0094455D" w:rsidP="0094455D">
            <w:pPr>
              <w:rPr>
                <w:rFonts w:cstheme="minorHAnsi"/>
                <w:b/>
                <w:color w:val="404040" w:themeColor="text1" w:themeTint="BF"/>
              </w:rPr>
            </w:pPr>
            <w:r w:rsidRPr="00DD3E6A">
              <w:rPr>
                <w:rFonts w:cstheme="minorHAnsi"/>
                <w:b/>
                <w:color w:val="404040" w:themeColor="text1" w:themeTint="BF"/>
              </w:rPr>
              <w:t>Contra:</w:t>
            </w:r>
          </w:p>
          <w:p w14:paraId="3B23D96E" w14:textId="2C892CFC" w:rsidR="0094455D" w:rsidRPr="0009016F" w:rsidRDefault="007A2347" w:rsidP="00695875">
            <w:pPr>
              <w:pStyle w:val="Listenabsatz"/>
              <w:numPr>
                <w:ilvl w:val="0"/>
                <w:numId w:val="12"/>
              </w:numPr>
              <w:rPr>
                <w:rFonts w:asciiTheme="minorHAnsi" w:hAnsiTheme="minorHAnsi" w:cstheme="minorHAnsi"/>
                <w:sz w:val="24"/>
                <w:szCs w:val="24"/>
                <w:lang w:val="de-CH"/>
              </w:rPr>
            </w:pPr>
            <w:r w:rsidRPr="0009016F">
              <w:rPr>
                <w:rFonts w:asciiTheme="minorHAnsi" w:hAnsiTheme="minorHAnsi" w:cstheme="minorHAnsi"/>
                <w:sz w:val="24"/>
                <w:szCs w:val="24"/>
                <w:lang w:val="de-CH"/>
              </w:rPr>
              <w:t>B</w:t>
            </w:r>
            <w:r w:rsidR="001B7F02" w:rsidRPr="0009016F">
              <w:rPr>
                <w:rFonts w:asciiTheme="minorHAnsi" w:hAnsiTheme="minorHAnsi" w:cstheme="minorHAnsi"/>
                <w:sz w:val="24"/>
                <w:szCs w:val="24"/>
                <w:lang w:val="de-CH"/>
              </w:rPr>
              <w:t>enötigt mehr Rechenleistung</w:t>
            </w:r>
          </w:p>
          <w:p w14:paraId="7BE6C225" w14:textId="0E027EE9" w:rsidR="00DE4EE3" w:rsidRPr="0009016F" w:rsidRDefault="007A2347" w:rsidP="00695875">
            <w:pPr>
              <w:pStyle w:val="Listenabsatz"/>
              <w:numPr>
                <w:ilvl w:val="0"/>
                <w:numId w:val="12"/>
              </w:numPr>
              <w:rPr>
                <w:rFonts w:asciiTheme="minorHAnsi" w:hAnsiTheme="minorHAnsi" w:cstheme="minorHAnsi"/>
                <w:sz w:val="24"/>
                <w:szCs w:val="24"/>
                <w:lang w:val="de-CH"/>
              </w:rPr>
            </w:pPr>
            <w:r w:rsidRPr="0009016F">
              <w:rPr>
                <w:rFonts w:asciiTheme="minorHAnsi" w:hAnsiTheme="minorHAnsi" w:cstheme="minorHAnsi"/>
                <w:sz w:val="24"/>
                <w:szCs w:val="24"/>
                <w:lang w:val="de-CH"/>
              </w:rPr>
              <w:t>K</w:t>
            </w:r>
            <w:r w:rsidR="00DE4EE3" w:rsidRPr="0009016F">
              <w:rPr>
                <w:rFonts w:asciiTheme="minorHAnsi" w:hAnsiTheme="minorHAnsi" w:cstheme="minorHAnsi"/>
                <w:sz w:val="24"/>
                <w:szCs w:val="24"/>
                <w:lang w:val="de-CH"/>
              </w:rPr>
              <w:t>eine Plugins möglich</w:t>
            </w:r>
          </w:p>
          <w:p w14:paraId="124ADD3E" w14:textId="77777777" w:rsidR="0094455D" w:rsidRPr="00DD3E6A" w:rsidRDefault="0094455D" w:rsidP="00DC298E">
            <w:pPr>
              <w:pStyle w:val="Listenabsatz"/>
              <w:ind w:left="0"/>
              <w:rPr>
                <w:rFonts w:asciiTheme="minorHAnsi" w:hAnsiTheme="minorHAnsi" w:cstheme="minorHAnsi"/>
                <w:b/>
                <w:bCs/>
                <w:lang w:val="de-CH"/>
              </w:rPr>
            </w:pPr>
          </w:p>
        </w:tc>
        <w:tc>
          <w:tcPr>
            <w:tcW w:w="4171" w:type="dxa"/>
          </w:tcPr>
          <w:p w14:paraId="43E037B0" w14:textId="77777777" w:rsidR="009907C9" w:rsidRPr="00DD3E6A" w:rsidRDefault="0086628D" w:rsidP="00DC298E">
            <w:pPr>
              <w:tabs>
                <w:tab w:val="left" w:pos="5812"/>
              </w:tabs>
              <w:rPr>
                <w:rFonts w:cstheme="minorHAnsi"/>
                <w:b/>
                <w:bCs/>
              </w:rPr>
            </w:pPr>
            <w:proofErr w:type="spellStart"/>
            <w:r w:rsidRPr="00DD3E6A">
              <w:rPr>
                <w:rFonts w:cstheme="minorHAnsi"/>
                <w:b/>
                <w:bCs/>
              </w:rPr>
              <w:t>Spigot</w:t>
            </w:r>
            <w:proofErr w:type="spellEnd"/>
            <w:r w:rsidRPr="00DD3E6A">
              <w:rPr>
                <w:rFonts w:cstheme="minorHAnsi"/>
                <w:b/>
                <w:bCs/>
              </w:rPr>
              <w:t xml:space="preserve"> Server</w:t>
            </w:r>
            <w:r w:rsidR="00DF1686" w:rsidRPr="00DD3E6A">
              <w:rPr>
                <w:rFonts w:cstheme="minorHAnsi"/>
                <w:b/>
                <w:bCs/>
              </w:rPr>
              <w:t xml:space="preserve"> </w:t>
            </w:r>
          </w:p>
          <w:p w14:paraId="10C47483" w14:textId="37E41401" w:rsidR="00DC298E" w:rsidRPr="00DD3E6A" w:rsidRDefault="00DC298E" w:rsidP="00DC298E">
            <w:pPr>
              <w:tabs>
                <w:tab w:val="left" w:pos="5812"/>
              </w:tabs>
              <w:rPr>
                <w:rFonts w:cstheme="minorHAnsi"/>
                <w:b/>
                <w:color w:val="404040" w:themeColor="text1" w:themeTint="BF"/>
              </w:rPr>
            </w:pPr>
            <w:r w:rsidRPr="00DD3E6A">
              <w:rPr>
                <w:rFonts w:cstheme="minorHAnsi"/>
                <w:b/>
                <w:color w:val="404040" w:themeColor="text1" w:themeTint="BF"/>
              </w:rPr>
              <w:t>Pro:</w:t>
            </w:r>
          </w:p>
          <w:p w14:paraId="4393F14C" w14:textId="0B0AB46F" w:rsidR="00695875" w:rsidRPr="0009016F" w:rsidRDefault="007A2347" w:rsidP="00055312">
            <w:pPr>
              <w:pStyle w:val="Listenabsatz"/>
              <w:numPr>
                <w:ilvl w:val="0"/>
                <w:numId w:val="11"/>
              </w:numPr>
              <w:tabs>
                <w:tab w:val="left" w:pos="5812"/>
              </w:tabs>
              <w:rPr>
                <w:rFonts w:asciiTheme="minorHAnsi" w:hAnsiTheme="minorHAnsi" w:cstheme="minorHAnsi"/>
                <w:sz w:val="24"/>
                <w:szCs w:val="24"/>
                <w:lang w:val="de-CH"/>
              </w:rPr>
            </w:pPr>
            <w:r w:rsidRPr="0009016F">
              <w:rPr>
                <w:rFonts w:asciiTheme="minorHAnsi" w:hAnsiTheme="minorHAnsi" w:cstheme="minorHAnsi"/>
                <w:sz w:val="24"/>
                <w:szCs w:val="24"/>
                <w:lang w:val="de-CH"/>
              </w:rPr>
              <w:t>B</w:t>
            </w:r>
            <w:r w:rsidR="00695875" w:rsidRPr="0009016F">
              <w:rPr>
                <w:rFonts w:asciiTheme="minorHAnsi" w:hAnsiTheme="minorHAnsi" w:cstheme="minorHAnsi"/>
                <w:sz w:val="24"/>
                <w:szCs w:val="24"/>
                <w:lang w:val="de-CH"/>
              </w:rPr>
              <w:t>enötigt weniger Rechenleistung</w:t>
            </w:r>
          </w:p>
          <w:p w14:paraId="1041FB16" w14:textId="0FE1779A" w:rsidR="001B7F02" w:rsidRPr="0009016F" w:rsidRDefault="00682630" w:rsidP="00055312">
            <w:pPr>
              <w:pStyle w:val="Listenabsatz"/>
              <w:numPr>
                <w:ilvl w:val="0"/>
                <w:numId w:val="11"/>
              </w:numPr>
              <w:tabs>
                <w:tab w:val="left" w:pos="5812"/>
              </w:tabs>
              <w:rPr>
                <w:rFonts w:asciiTheme="minorHAnsi" w:hAnsiTheme="minorHAnsi" w:cstheme="minorHAnsi"/>
                <w:sz w:val="24"/>
                <w:szCs w:val="24"/>
                <w:lang w:val="de-CH"/>
              </w:rPr>
            </w:pPr>
            <w:r w:rsidRPr="0009016F">
              <w:rPr>
                <w:rFonts w:asciiTheme="minorHAnsi" w:hAnsiTheme="minorHAnsi" w:cstheme="minorHAnsi"/>
                <w:sz w:val="24"/>
                <w:szCs w:val="24"/>
                <w:lang w:val="de-CH"/>
              </w:rPr>
              <w:t xml:space="preserve">Plugins </w:t>
            </w:r>
          </w:p>
          <w:p w14:paraId="05DE075F" w14:textId="77777777" w:rsidR="00DC298E" w:rsidRPr="00DD3E6A" w:rsidRDefault="00DC298E" w:rsidP="00DC298E">
            <w:pPr>
              <w:rPr>
                <w:rFonts w:cstheme="minorHAnsi"/>
                <w:b/>
                <w:color w:val="404040" w:themeColor="text1" w:themeTint="BF"/>
              </w:rPr>
            </w:pPr>
            <w:r w:rsidRPr="00DD3E6A">
              <w:rPr>
                <w:rFonts w:cstheme="minorHAnsi"/>
                <w:b/>
                <w:color w:val="404040" w:themeColor="text1" w:themeTint="BF"/>
              </w:rPr>
              <w:t>Contra:</w:t>
            </w:r>
          </w:p>
          <w:p w14:paraId="22EA7B83" w14:textId="50FF91B6" w:rsidR="00DC298E" w:rsidRPr="0009016F" w:rsidRDefault="009007BB" w:rsidP="00977A63">
            <w:pPr>
              <w:pStyle w:val="Listenabsatz"/>
              <w:numPr>
                <w:ilvl w:val="0"/>
                <w:numId w:val="15"/>
              </w:numPr>
              <w:spacing w:after="0"/>
              <w:rPr>
                <w:rFonts w:asciiTheme="minorHAnsi" w:hAnsiTheme="minorHAnsi" w:cstheme="minorHAnsi"/>
                <w:sz w:val="24"/>
                <w:szCs w:val="24"/>
                <w:lang w:val="de-CH"/>
              </w:rPr>
            </w:pPr>
            <w:r w:rsidRPr="0009016F">
              <w:rPr>
                <w:rFonts w:asciiTheme="minorHAnsi" w:hAnsiTheme="minorHAnsi" w:cstheme="minorHAnsi"/>
                <w:sz w:val="24"/>
                <w:szCs w:val="24"/>
                <w:lang w:val="de-CH"/>
              </w:rPr>
              <w:t>Langsame Updates</w:t>
            </w:r>
          </w:p>
          <w:p w14:paraId="47AEFC93" w14:textId="70CE2E62" w:rsidR="007A2347" w:rsidRPr="0009016F" w:rsidRDefault="007A2347" w:rsidP="00977A63">
            <w:pPr>
              <w:pStyle w:val="Listenabsatz"/>
              <w:numPr>
                <w:ilvl w:val="0"/>
                <w:numId w:val="15"/>
              </w:numPr>
              <w:spacing w:after="0"/>
              <w:rPr>
                <w:rFonts w:asciiTheme="minorHAnsi" w:hAnsiTheme="minorHAnsi" w:cstheme="minorHAnsi"/>
                <w:sz w:val="24"/>
                <w:szCs w:val="24"/>
                <w:lang w:val="de-CH"/>
              </w:rPr>
            </w:pPr>
            <w:r w:rsidRPr="0009016F">
              <w:rPr>
                <w:rFonts w:asciiTheme="minorHAnsi" w:hAnsiTheme="minorHAnsi" w:cstheme="minorHAnsi"/>
                <w:sz w:val="24"/>
                <w:szCs w:val="24"/>
                <w:lang w:val="de-CH"/>
              </w:rPr>
              <w:t>Mehr Bugs</w:t>
            </w:r>
          </w:p>
          <w:p w14:paraId="1891239D" w14:textId="77777777" w:rsidR="00DC298E" w:rsidRPr="00DD3E6A" w:rsidRDefault="00DC298E" w:rsidP="00DC298E">
            <w:pPr>
              <w:pStyle w:val="Listenabsatz"/>
              <w:rPr>
                <w:rFonts w:asciiTheme="minorHAnsi" w:hAnsiTheme="minorHAnsi" w:cstheme="minorHAnsi"/>
                <w:b/>
                <w:bCs/>
                <w:lang w:val="de-CH"/>
              </w:rPr>
            </w:pPr>
          </w:p>
          <w:p w14:paraId="5D163C82" w14:textId="77777777" w:rsidR="0094455D" w:rsidRPr="00DD3E6A" w:rsidRDefault="0094455D" w:rsidP="00DC298E">
            <w:pPr>
              <w:pStyle w:val="Listenabsatz"/>
              <w:ind w:left="0"/>
              <w:rPr>
                <w:rFonts w:asciiTheme="minorHAnsi" w:hAnsiTheme="minorHAnsi" w:cstheme="minorHAnsi"/>
                <w:b/>
                <w:bCs/>
                <w:lang w:val="de-CH"/>
              </w:rPr>
            </w:pPr>
          </w:p>
        </w:tc>
      </w:tr>
    </w:tbl>
    <w:p w14:paraId="0559A443" w14:textId="77777777" w:rsidR="00027AC4" w:rsidRPr="00DD3E6A" w:rsidRDefault="00027AC4" w:rsidP="00027AC4">
      <w:pPr>
        <w:rPr>
          <w:rFonts w:cstheme="minorHAnsi"/>
        </w:rPr>
      </w:pPr>
    </w:p>
    <w:p w14:paraId="6B334ACD" w14:textId="77777777" w:rsidR="004553B9" w:rsidRPr="00DD3E6A" w:rsidRDefault="004553B9" w:rsidP="004553B9">
      <w:pPr>
        <w:rPr>
          <w:rFonts w:cstheme="minorHAnsi"/>
        </w:rPr>
      </w:pPr>
    </w:p>
    <w:p w14:paraId="35EC546C" w14:textId="77777777" w:rsidR="004553B9" w:rsidRPr="00DD3E6A" w:rsidRDefault="004553B9" w:rsidP="004553B9">
      <w:pPr>
        <w:rPr>
          <w:rFonts w:cstheme="minorHAnsi"/>
        </w:rPr>
      </w:pPr>
    </w:p>
    <w:p w14:paraId="513F00B4" w14:textId="1D63AFE7" w:rsidR="00C54CA4" w:rsidRPr="00DD3E6A" w:rsidRDefault="00C54CA4" w:rsidP="00A63FDA">
      <w:pPr>
        <w:rPr>
          <w:rFonts w:eastAsiaTheme="minorEastAsia"/>
          <w:szCs w:val="24"/>
        </w:rPr>
      </w:pPr>
    </w:p>
    <w:p w14:paraId="199510CE" w14:textId="77777777" w:rsidR="006C532F" w:rsidRPr="00DD3E6A" w:rsidRDefault="006C532F" w:rsidP="00A63FDA">
      <w:pPr>
        <w:rPr>
          <w:rFonts w:eastAsiaTheme="minorEastAsia"/>
          <w:szCs w:val="24"/>
        </w:rPr>
      </w:pPr>
    </w:p>
    <w:p w14:paraId="21D5F2DD" w14:textId="77777777" w:rsidR="006C532F" w:rsidRPr="00DD3E6A" w:rsidRDefault="006C532F" w:rsidP="00A63FDA">
      <w:pPr>
        <w:rPr>
          <w:rFonts w:eastAsiaTheme="minorEastAsia"/>
          <w:szCs w:val="24"/>
        </w:rPr>
      </w:pPr>
    </w:p>
    <w:p w14:paraId="5F25C3B6" w14:textId="77777777" w:rsidR="006C532F" w:rsidRPr="00DD3E6A" w:rsidRDefault="006C532F" w:rsidP="00A63FDA">
      <w:pPr>
        <w:rPr>
          <w:rFonts w:eastAsiaTheme="minorEastAsia"/>
          <w:szCs w:val="24"/>
        </w:rPr>
      </w:pPr>
    </w:p>
    <w:p w14:paraId="3197EB0B" w14:textId="16A8C1FE" w:rsidR="006C532F" w:rsidRPr="00DD3E6A" w:rsidRDefault="00601670" w:rsidP="00A63FDA">
      <w:pPr>
        <w:rPr>
          <w:rFonts w:eastAsiaTheme="minorEastAsia"/>
          <w:szCs w:val="24"/>
        </w:rPr>
      </w:pPr>
      <w:r>
        <w:rPr>
          <w:rFonts w:eastAsiaTheme="minorEastAsia"/>
          <w:szCs w:val="24"/>
        </w:rPr>
        <w:pict w14:anchorId="6326E1DF">
          <v:shape id="_x0000_i1029" type="#_x0000_t75" style="width:436.15pt;height:174pt">
            <v:imagedata r:id="rId24" o:title=""/>
          </v:shape>
        </w:pict>
      </w:r>
    </w:p>
    <w:p w14:paraId="31777A99" w14:textId="77777777" w:rsidR="00896038" w:rsidRPr="00DD3E6A" w:rsidRDefault="00896038" w:rsidP="00A63FDA">
      <w:pPr>
        <w:rPr>
          <w:rFonts w:eastAsiaTheme="minorEastAsia"/>
          <w:szCs w:val="24"/>
        </w:rPr>
      </w:pPr>
    </w:p>
    <w:p w14:paraId="68B6A893" w14:textId="44043250" w:rsidR="006B3768" w:rsidRPr="00DD3E6A" w:rsidRDefault="006B3768" w:rsidP="5A67501B">
      <w:pPr>
        <w:pStyle w:val="berschrift2"/>
      </w:pPr>
      <w:bookmarkStart w:id="51" w:name="_Toc54183409"/>
      <w:bookmarkStart w:id="52" w:name="_Toc62051118"/>
      <w:r w:rsidRPr="00DD3E6A">
        <w:t>Fazit</w:t>
      </w:r>
      <w:bookmarkEnd w:id="51"/>
      <w:bookmarkEnd w:id="52"/>
    </w:p>
    <w:p w14:paraId="58BBC07B" w14:textId="5DC2B790" w:rsidR="00D24493" w:rsidRPr="00DD3E6A" w:rsidRDefault="00D24493">
      <w:r w:rsidRPr="00DD3E6A">
        <w:t xml:space="preserve">Wir haben uns für den </w:t>
      </w:r>
      <w:proofErr w:type="spellStart"/>
      <w:r w:rsidRPr="00DD3E6A">
        <w:t>Spigot</w:t>
      </w:r>
      <w:proofErr w:type="spellEnd"/>
      <w:r w:rsidRPr="00DD3E6A">
        <w:t xml:space="preserve"> Server entschieden. </w:t>
      </w:r>
      <w:r w:rsidR="00C96034" w:rsidRPr="00DD3E6A">
        <w:t>H</w:t>
      </w:r>
      <w:r w:rsidRPr="00DD3E6A">
        <w:t>auptsächlic</w:t>
      </w:r>
      <w:r w:rsidR="00C96034" w:rsidRPr="00DD3E6A">
        <w:t xml:space="preserve">h </w:t>
      </w:r>
      <w:r w:rsidR="00A02D54" w:rsidRPr="00DD3E6A">
        <w:t>wegen dem Performance Boost, den man</w:t>
      </w:r>
      <w:r w:rsidR="0033669F" w:rsidRPr="00DD3E6A">
        <w:t xml:space="preserve">, im Vergleich zum </w:t>
      </w:r>
      <w:proofErr w:type="spellStart"/>
      <w:r w:rsidR="0033669F" w:rsidRPr="00DD3E6A">
        <w:t>Vanilla</w:t>
      </w:r>
      <w:proofErr w:type="spellEnd"/>
      <w:r w:rsidR="0033669F" w:rsidRPr="00DD3E6A">
        <w:t xml:space="preserve"> Server </w:t>
      </w:r>
      <w:r w:rsidR="00A02D54" w:rsidRPr="00DD3E6A">
        <w:t>bekommen würde.</w:t>
      </w:r>
      <w:r w:rsidR="00C106E4" w:rsidRPr="00DD3E6A">
        <w:t xml:space="preserve"> </w:t>
      </w:r>
      <w:r w:rsidR="00B2578E" w:rsidRPr="00DD3E6A">
        <w:t xml:space="preserve">Der Fakt, dass </w:t>
      </w:r>
      <w:r w:rsidR="00F4424B" w:rsidRPr="00DD3E6A">
        <w:t xml:space="preserve">Updates </w:t>
      </w:r>
      <w:r w:rsidR="00AC0D18" w:rsidRPr="00DD3E6A">
        <w:t xml:space="preserve">für </w:t>
      </w:r>
      <w:r w:rsidR="00950658" w:rsidRPr="00DD3E6A">
        <w:t xml:space="preserve">einen </w:t>
      </w:r>
      <w:proofErr w:type="spellStart"/>
      <w:r w:rsidR="00950658" w:rsidRPr="00DD3E6A">
        <w:t>Spigot</w:t>
      </w:r>
      <w:proofErr w:type="spellEnd"/>
      <w:r w:rsidR="00950658" w:rsidRPr="00DD3E6A">
        <w:t xml:space="preserve"> Server nicht so schnell </w:t>
      </w:r>
      <w:r w:rsidR="00F23B85" w:rsidRPr="00DD3E6A">
        <w:t>verfügbar</w:t>
      </w:r>
      <w:r w:rsidR="00950658" w:rsidRPr="00DD3E6A">
        <w:t xml:space="preserve"> </w:t>
      </w:r>
      <w:r w:rsidR="008C0493" w:rsidRPr="00DD3E6A">
        <w:t xml:space="preserve">sind </w:t>
      </w:r>
      <w:r w:rsidR="00CC5C2E" w:rsidRPr="00DD3E6A">
        <w:t xml:space="preserve">ist </w:t>
      </w:r>
      <w:r w:rsidR="008C0493" w:rsidRPr="00DD3E6A">
        <w:t xml:space="preserve">uns egal, da wir nicht </w:t>
      </w:r>
      <w:r w:rsidR="00AE791A" w:rsidRPr="00DD3E6A">
        <w:t xml:space="preserve">sofort die </w:t>
      </w:r>
      <w:r w:rsidR="00B349BA" w:rsidRPr="00DD3E6A">
        <w:t>neuste Version benötigen.</w:t>
      </w:r>
    </w:p>
    <w:p w14:paraId="2A8F7D32" w14:textId="7D71472B" w:rsidR="00D24493" w:rsidRPr="00DD3E6A" w:rsidRDefault="005B0D10">
      <w:r>
        <w:br w:type="page"/>
      </w:r>
    </w:p>
    <w:p w14:paraId="1F053088" w14:textId="5758A67F" w:rsidR="00B1703C" w:rsidRPr="00DD3E6A" w:rsidRDefault="00B1703C" w:rsidP="00B1703C">
      <w:pPr>
        <w:pStyle w:val="berschrift1"/>
      </w:pPr>
      <w:bookmarkStart w:id="53" w:name="_Toc49436260"/>
      <w:bookmarkStart w:id="54" w:name="_Toc51762126"/>
      <w:bookmarkStart w:id="55" w:name="_Toc54183410"/>
      <w:bookmarkStart w:id="56" w:name="_Toc62051119"/>
      <w:r w:rsidRPr="00DD3E6A">
        <w:lastRenderedPageBreak/>
        <w:t>Realisieren</w:t>
      </w:r>
      <w:bookmarkEnd w:id="53"/>
      <w:bookmarkEnd w:id="54"/>
      <w:bookmarkEnd w:id="55"/>
      <w:bookmarkEnd w:id="56"/>
    </w:p>
    <w:p w14:paraId="05956D0C" w14:textId="088CB200" w:rsidR="0050466A" w:rsidRPr="00DD3E6A" w:rsidRDefault="0050466A" w:rsidP="0050466A"/>
    <w:p w14:paraId="36D3901D" w14:textId="1351880C" w:rsidR="004D7BD7" w:rsidRPr="00DD3E6A" w:rsidRDefault="005E0397" w:rsidP="004D7BD7">
      <w:pPr>
        <w:pStyle w:val="berschrift2"/>
      </w:pPr>
      <w:bookmarkStart w:id="57" w:name="_Toc62051120"/>
      <w:r w:rsidRPr="00DD3E6A">
        <w:t>Raspberry Pi konfigurieren</w:t>
      </w:r>
      <w:r w:rsidR="002A5E09">
        <w:t xml:space="preserve"> / Minecraft Server aufsetzen</w:t>
      </w:r>
      <w:bookmarkEnd w:id="57"/>
    </w:p>
    <w:p w14:paraId="5455BF16" w14:textId="083E7B12" w:rsidR="005B7BFE" w:rsidRPr="00444714" w:rsidRDefault="005B7BFE" w:rsidP="005B7BFE">
      <w:r>
        <w:t>Zuerst haben wir mithilfe vom Raspberry</w:t>
      </w:r>
      <w:r w:rsidR="00545844">
        <w:t xml:space="preserve"> Pi </w:t>
      </w:r>
      <w:proofErr w:type="spellStart"/>
      <w:r w:rsidR="00545844">
        <w:t>Imager</w:t>
      </w:r>
      <w:proofErr w:type="spellEnd"/>
      <w:r w:rsidR="00545844">
        <w:t xml:space="preserve"> das neuste Raspb</w:t>
      </w:r>
      <w:r w:rsidR="00144F94">
        <w:t xml:space="preserve">ian auf die Micro SD-Karte </w:t>
      </w:r>
      <w:proofErr w:type="spellStart"/>
      <w:r w:rsidR="00144F94">
        <w:t>geflashed</w:t>
      </w:r>
      <w:proofErr w:type="spellEnd"/>
      <w:r w:rsidR="00144F94">
        <w:t xml:space="preserve">. Danach führten wir das Setup vom OS </w:t>
      </w:r>
      <w:r w:rsidR="007B247A">
        <w:t xml:space="preserve">aus. </w:t>
      </w:r>
    </w:p>
    <w:p w14:paraId="2D00FD0A" w14:textId="77777777" w:rsidR="00A244A0" w:rsidRPr="007372A3" w:rsidRDefault="000E3CF7" w:rsidP="00E743CB">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Terminal öffnen und folgenden Befehl eingeben</w:t>
      </w:r>
      <w:r w:rsidR="00C4735E" w:rsidRPr="007372A3">
        <w:rPr>
          <w:rFonts w:asciiTheme="minorHAnsi" w:hAnsiTheme="minorHAnsi" w:cstheme="minorHAnsi"/>
          <w:sz w:val="24"/>
          <w:szCs w:val="24"/>
          <w:lang w:val="de-CH"/>
        </w:rPr>
        <w:t>:</w:t>
      </w:r>
      <w:r w:rsidR="00A244A0" w:rsidRPr="007372A3">
        <w:rPr>
          <w:rFonts w:asciiTheme="minorHAnsi" w:hAnsiTheme="minorHAnsi" w:cstheme="minorHAnsi"/>
          <w:sz w:val="24"/>
          <w:szCs w:val="24"/>
          <w:lang w:val="de-CH"/>
        </w:rPr>
        <w:t xml:space="preserve"> </w:t>
      </w:r>
    </w:p>
    <w:p w14:paraId="44EF628F" w14:textId="1B372130" w:rsidR="00C4735E" w:rsidRPr="007372A3" w:rsidRDefault="00A244A0" w:rsidP="00A244A0">
      <w:pPr>
        <w:pStyle w:val="Listenabsatz"/>
        <w:rPr>
          <w:rFonts w:asciiTheme="minorHAnsi" w:hAnsiTheme="minorHAnsi" w:cstheme="minorHAnsi"/>
          <w:sz w:val="24"/>
          <w:szCs w:val="24"/>
          <w:lang w:val="de-CH"/>
        </w:rPr>
      </w:pPr>
      <w:r w:rsidRPr="007372A3">
        <w:rPr>
          <w:rFonts w:asciiTheme="minorHAnsi" w:hAnsiTheme="minorHAnsi" w:cstheme="minorHAnsi"/>
          <w:sz w:val="24"/>
          <w:szCs w:val="24"/>
          <w:lang w:val="de-CH"/>
        </w:rPr>
        <w:t>«</w:t>
      </w:r>
      <w:proofErr w:type="spellStart"/>
      <w:r w:rsidRPr="007372A3">
        <w:rPr>
          <w:rFonts w:ascii="Courier New" w:hAnsi="Courier New" w:cs="Courier New"/>
          <w:sz w:val="24"/>
          <w:szCs w:val="24"/>
          <w:lang w:val="de-CH"/>
        </w:rPr>
        <w:t>sudo</w:t>
      </w:r>
      <w:proofErr w:type="spellEnd"/>
      <w:r w:rsidRPr="007372A3">
        <w:rPr>
          <w:rFonts w:ascii="Courier New" w:hAnsi="Courier New" w:cs="Courier New"/>
          <w:sz w:val="24"/>
          <w:szCs w:val="24"/>
          <w:lang w:val="de-CH"/>
        </w:rPr>
        <w:t xml:space="preserve"> </w:t>
      </w:r>
      <w:proofErr w:type="spellStart"/>
      <w:r w:rsidRPr="007372A3">
        <w:rPr>
          <w:rFonts w:ascii="Courier New" w:hAnsi="Courier New" w:cs="Courier New"/>
          <w:sz w:val="24"/>
          <w:szCs w:val="24"/>
          <w:lang w:val="de-CH"/>
        </w:rPr>
        <w:t>apt-get</w:t>
      </w:r>
      <w:proofErr w:type="spellEnd"/>
      <w:r w:rsidRPr="007372A3">
        <w:rPr>
          <w:rFonts w:ascii="Courier New" w:hAnsi="Courier New" w:cs="Courier New"/>
          <w:sz w:val="24"/>
          <w:szCs w:val="24"/>
          <w:lang w:val="de-CH"/>
        </w:rPr>
        <w:t xml:space="preserve"> </w:t>
      </w:r>
      <w:proofErr w:type="spellStart"/>
      <w:r w:rsidRPr="007372A3">
        <w:rPr>
          <w:rFonts w:ascii="Courier New" w:hAnsi="Courier New" w:cs="Courier New"/>
          <w:sz w:val="24"/>
          <w:szCs w:val="24"/>
          <w:lang w:val="de-CH"/>
        </w:rPr>
        <w:t>install</w:t>
      </w:r>
      <w:proofErr w:type="spellEnd"/>
      <w:r w:rsidRPr="007372A3">
        <w:rPr>
          <w:rFonts w:ascii="Courier New" w:hAnsi="Courier New" w:cs="Courier New"/>
          <w:sz w:val="24"/>
          <w:szCs w:val="24"/>
          <w:lang w:val="de-CH"/>
        </w:rPr>
        <w:t xml:space="preserve"> </w:t>
      </w:r>
      <w:proofErr w:type="spellStart"/>
      <w:r w:rsidRPr="007372A3">
        <w:rPr>
          <w:rFonts w:ascii="Courier New" w:hAnsi="Courier New" w:cs="Courier New"/>
          <w:sz w:val="24"/>
          <w:szCs w:val="24"/>
          <w:lang w:val="de-CH"/>
        </w:rPr>
        <w:t>netatalk</w:t>
      </w:r>
      <w:proofErr w:type="spellEnd"/>
      <w:r w:rsidRPr="007372A3">
        <w:rPr>
          <w:rFonts w:ascii="Courier New" w:hAnsi="Courier New" w:cs="Courier New"/>
          <w:sz w:val="24"/>
          <w:szCs w:val="24"/>
          <w:lang w:val="de-CH"/>
        </w:rPr>
        <w:t xml:space="preserve"> screen </w:t>
      </w:r>
      <w:proofErr w:type="spellStart"/>
      <w:r w:rsidRPr="007372A3">
        <w:rPr>
          <w:rFonts w:ascii="Courier New" w:hAnsi="Courier New" w:cs="Courier New"/>
          <w:sz w:val="24"/>
          <w:szCs w:val="24"/>
          <w:lang w:val="de-CH"/>
        </w:rPr>
        <w:t>avahi-daemon</w:t>
      </w:r>
      <w:proofErr w:type="spellEnd"/>
      <w:r w:rsidRPr="007372A3">
        <w:rPr>
          <w:rFonts w:asciiTheme="minorHAnsi" w:hAnsiTheme="minorHAnsi" w:cstheme="minorHAnsi"/>
          <w:sz w:val="24"/>
          <w:szCs w:val="24"/>
          <w:lang w:val="de-CH"/>
        </w:rPr>
        <w:t>»</w:t>
      </w:r>
    </w:p>
    <w:p w14:paraId="595FA69A" w14:textId="44286AB3" w:rsidR="008C3FFC" w:rsidRPr="007372A3" w:rsidRDefault="00A244A0" w:rsidP="00FC06B0">
      <w:pPr>
        <w:pStyle w:val="Listenabsatz"/>
        <w:rPr>
          <w:rFonts w:asciiTheme="minorHAnsi" w:hAnsiTheme="minorHAnsi" w:cstheme="minorHAnsi"/>
          <w:sz w:val="24"/>
          <w:szCs w:val="24"/>
          <w:lang w:val="de-CH"/>
        </w:rPr>
      </w:pPr>
      <w:r w:rsidRPr="007372A3">
        <w:rPr>
          <w:rFonts w:asciiTheme="minorHAnsi" w:hAnsiTheme="minorHAnsi" w:cstheme="minorHAnsi"/>
          <w:sz w:val="24"/>
          <w:szCs w:val="24"/>
          <w:lang w:val="de-CH"/>
        </w:rPr>
        <w:t>Dieser Befehl installiert Packa</w:t>
      </w:r>
      <w:r w:rsidR="0052640F" w:rsidRPr="007372A3">
        <w:rPr>
          <w:rFonts w:asciiTheme="minorHAnsi" w:hAnsiTheme="minorHAnsi" w:cstheme="minorHAnsi"/>
          <w:sz w:val="24"/>
          <w:szCs w:val="24"/>
          <w:lang w:val="de-CH"/>
        </w:rPr>
        <w:t>ges, die man für den Minecraft Server braucht.</w:t>
      </w:r>
    </w:p>
    <w:p w14:paraId="7E3DEF36" w14:textId="77777777" w:rsidR="00FC06B0" w:rsidRPr="007372A3" w:rsidRDefault="00FC06B0" w:rsidP="00FC06B0">
      <w:pPr>
        <w:pStyle w:val="Listenabsatz"/>
        <w:rPr>
          <w:rFonts w:asciiTheme="minorHAnsi" w:hAnsiTheme="minorHAnsi" w:cstheme="minorHAnsi"/>
          <w:sz w:val="24"/>
          <w:szCs w:val="24"/>
          <w:lang w:val="de-CH"/>
        </w:rPr>
      </w:pPr>
    </w:p>
    <w:p w14:paraId="4B2B572F" w14:textId="565FC1F7" w:rsidR="00FC06B0" w:rsidRPr="007372A3" w:rsidRDefault="0085234A" w:rsidP="00FC06B0">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Im Terminal den Befehl «</w:t>
      </w:r>
      <w:r w:rsidRPr="007372A3">
        <w:rPr>
          <w:rFonts w:ascii="Courier New" w:hAnsi="Courier New" w:cs="Courier New"/>
          <w:sz w:val="24"/>
          <w:szCs w:val="24"/>
          <w:lang w:val="de-CH"/>
        </w:rPr>
        <w:t>screen -list</w:t>
      </w:r>
      <w:r w:rsidRPr="007372A3">
        <w:rPr>
          <w:rFonts w:asciiTheme="minorHAnsi" w:hAnsiTheme="minorHAnsi" w:cstheme="minorHAnsi"/>
          <w:sz w:val="24"/>
          <w:szCs w:val="24"/>
          <w:lang w:val="de-CH"/>
        </w:rPr>
        <w:t>» eingeben.</w:t>
      </w:r>
      <w:r w:rsidR="00EF4C06" w:rsidRPr="007372A3">
        <w:rPr>
          <w:rFonts w:asciiTheme="minorHAnsi" w:hAnsiTheme="minorHAnsi" w:cstheme="minorHAnsi"/>
          <w:sz w:val="24"/>
          <w:szCs w:val="24"/>
          <w:lang w:val="de-CH"/>
        </w:rPr>
        <w:t xml:space="preserve"> Wenn </w:t>
      </w:r>
      <w:r w:rsidR="0030073E" w:rsidRPr="007372A3">
        <w:rPr>
          <w:rFonts w:asciiTheme="minorHAnsi" w:hAnsiTheme="minorHAnsi" w:cstheme="minorHAnsi"/>
          <w:sz w:val="24"/>
          <w:szCs w:val="24"/>
          <w:lang w:val="de-CH"/>
        </w:rPr>
        <w:t xml:space="preserve">Sie </w:t>
      </w:r>
      <w:r w:rsidR="00EF4C06" w:rsidRPr="007372A3">
        <w:rPr>
          <w:rFonts w:asciiTheme="minorHAnsi" w:hAnsiTheme="minorHAnsi" w:cstheme="minorHAnsi"/>
          <w:sz w:val="24"/>
          <w:szCs w:val="24"/>
          <w:lang w:val="de-CH"/>
        </w:rPr>
        <w:t>die Nachricht «</w:t>
      </w:r>
      <w:proofErr w:type="spellStart"/>
      <w:r w:rsidR="00EF4C06" w:rsidRPr="007372A3">
        <w:rPr>
          <w:rFonts w:ascii="Courier New" w:hAnsi="Courier New" w:cs="Courier New"/>
          <w:sz w:val="24"/>
          <w:szCs w:val="24"/>
          <w:lang w:val="de-CH"/>
        </w:rPr>
        <w:t>No</w:t>
      </w:r>
      <w:proofErr w:type="spellEnd"/>
      <w:r w:rsidR="00EF4C06" w:rsidRPr="007372A3">
        <w:rPr>
          <w:rFonts w:ascii="Courier New" w:hAnsi="Courier New" w:cs="Courier New"/>
          <w:sz w:val="24"/>
          <w:szCs w:val="24"/>
          <w:lang w:val="de-CH"/>
        </w:rPr>
        <w:t xml:space="preserve"> Sockets </w:t>
      </w:r>
      <w:proofErr w:type="spellStart"/>
      <w:r w:rsidR="00EF4C06" w:rsidRPr="007372A3">
        <w:rPr>
          <w:rFonts w:ascii="Courier New" w:hAnsi="Courier New" w:cs="Courier New"/>
          <w:sz w:val="24"/>
          <w:szCs w:val="24"/>
          <w:lang w:val="de-CH"/>
        </w:rPr>
        <w:t>found</w:t>
      </w:r>
      <w:proofErr w:type="spellEnd"/>
      <w:r w:rsidR="00EF4C06" w:rsidRPr="007372A3">
        <w:rPr>
          <w:rFonts w:asciiTheme="minorHAnsi" w:hAnsiTheme="minorHAnsi" w:cstheme="minorHAnsi"/>
          <w:sz w:val="24"/>
          <w:szCs w:val="24"/>
          <w:lang w:val="de-CH"/>
        </w:rPr>
        <w:t>»</w:t>
      </w:r>
      <w:r w:rsidR="00F45573" w:rsidRPr="007372A3">
        <w:rPr>
          <w:rFonts w:asciiTheme="minorHAnsi" w:hAnsiTheme="minorHAnsi" w:cstheme="minorHAnsi"/>
          <w:sz w:val="24"/>
          <w:szCs w:val="24"/>
          <w:lang w:val="de-CH"/>
        </w:rPr>
        <w:t xml:space="preserve"> </w:t>
      </w:r>
      <w:r w:rsidR="0030073E" w:rsidRPr="007372A3">
        <w:rPr>
          <w:rFonts w:asciiTheme="minorHAnsi" w:hAnsiTheme="minorHAnsi" w:cstheme="minorHAnsi"/>
          <w:sz w:val="24"/>
          <w:szCs w:val="24"/>
          <w:lang w:val="de-CH"/>
        </w:rPr>
        <w:t xml:space="preserve">bekommen </w:t>
      </w:r>
      <w:r w:rsidR="00F45573" w:rsidRPr="007372A3">
        <w:rPr>
          <w:rFonts w:asciiTheme="minorHAnsi" w:hAnsiTheme="minorHAnsi" w:cstheme="minorHAnsi"/>
          <w:sz w:val="24"/>
          <w:szCs w:val="24"/>
          <w:lang w:val="de-CH"/>
        </w:rPr>
        <w:t>ha</w:t>
      </w:r>
      <w:r w:rsidR="0030073E" w:rsidRPr="007372A3">
        <w:rPr>
          <w:rFonts w:asciiTheme="minorHAnsi" w:hAnsiTheme="minorHAnsi" w:cstheme="minorHAnsi"/>
          <w:sz w:val="24"/>
          <w:szCs w:val="24"/>
          <w:lang w:val="de-CH"/>
        </w:rPr>
        <w:t>ben, hat</w:t>
      </w:r>
      <w:r w:rsidR="00F45573" w:rsidRPr="007372A3">
        <w:rPr>
          <w:rFonts w:asciiTheme="minorHAnsi" w:hAnsiTheme="minorHAnsi" w:cstheme="minorHAnsi"/>
          <w:sz w:val="24"/>
          <w:szCs w:val="24"/>
          <w:lang w:val="de-CH"/>
        </w:rPr>
        <w:t xml:space="preserve"> es </w:t>
      </w:r>
      <w:proofErr w:type="gramStart"/>
      <w:r w:rsidR="00F45573" w:rsidRPr="007372A3">
        <w:rPr>
          <w:rFonts w:asciiTheme="minorHAnsi" w:hAnsiTheme="minorHAnsi" w:cstheme="minorHAnsi"/>
          <w:sz w:val="24"/>
          <w:szCs w:val="24"/>
          <w:lang w:val="de-CH"/>
        </w:rPr>
        <w:t>geklappt</w:t>
      </w:r>
      <w:proofErr w:type="gramEnd"/>
      <w:r w:rsidR="00F45573" w:rsidRPr="007372A3">
        <w:rPr>
          <w:rFonts w:asciiTheme="minorHAnsi" w:hAnsiTheme="minorHAnsi" w:cstheme="minorHAnsi"/>
          <w:sz w:val="24"/>
          <w:szCs w:val="24"/>
          <w:lang w:val="de-CH"/>
        </w:rPr>
        <w:t>, wenn «</w:t>
      </w:r>
      <w:proofErr w:type="spellStart"/>
      <w:r w:rsidR="00F45573" w:rsidRPr="007372A3">
        <w:rPr>
          <w:rFonts w:ascii="Courier New" w:hAnsi="Courier New" w:cs="Courier New"/>
          <w:sz w:val="24"/>
          <w:szCs w:val="24"/>
          <w:lang w:val="de-CH"/>
        </w:rPr>
        <w:t>No</w:t>
      </w:r>
      <w:proofErr w:type="spellEnd"/>
      <w:r w:rsidR="00F45573" w:rsidRPr="007372A3">
        <w:rPr>
          <w:rFonts w:ascii="Courier New" w:hAnsi="Courier New" w:cs="Courier New"/>
          <w:sz w:val="24"/>
          <w:szCs w:val="24"/>
          <w:lang w:val="de-CH"/>
        </w:rPr>
        <w:t xml:space="preserve"> screen </w:t>
      </w:r>
      <w:proofErr w:type="spellStart"/>
      <w:r w:rsidR="00907A7C" w:rsidRPr="007372A3">
        <w:rPr>
          <w:rFonts w:ascii="Courier New" w:hAnsi="Courier New" w:cs="Courier New"/>
          <w:sz w:val="24"/>
          <w:szCs w:val="24"/>
          <w:lang w:val="de-CH"/>
        </w:rPr>
        <w:t>K</w:t>
      </w:r>
      <w:r w:rsidR="00F45573" w:rsidRPr="007372A3">
        <w:rPr>
          <w:rFonts w:ascii="Courier New" w:hAnsi="Courier New" w:cs="Courier New"/>
          <w:sz w:val="24"/>
          <w:szCs w:val="24"/>
          <w:lang w:val="de-CH"/>
        </w:rPr>
        <w:t>ommand</w:t>
      </w:r>
      <w:proofErr w:type="spellEnd"/>
      <w:r w:rsidR="00F45573" w:rsidRPr="007372A3">
        <w:rPr>
          <w:rFonts w:asciiTheme="minorHAnsi" w:hAnsiTheme="minorHAnsi" w:cstheme="minorHAnsi"/>
          <w:sz w:val="24"/>
          <w:szCs w:val="24"/>
          <w:lang w:val="de-CH"/>
        </w:rPr>
        <w:t>»</w:t>
      </w:r>
      <w:r w:rsidR="00CF5938" w:rsidRPr="007372A3">
        <w:rPr>
          <w:rFonts w:asciiTheme="minorHAnsi" w:hAnsiTheme="minorHAnsi" w:cstheme="minorHAnsi"/>
          <w:sz w:val="24"/>
          <w:szCs w:val="24"/>
          <w:lang w:val="de-CH"/>
        </w:rPr>
        <w:t xml:space="preserve"> </w:t>
      </w:r>
      <w:r w:rsidR="00265624" w:rsidRPr="007372A3">
        <w:rPr>
          <w:rFonts w:asciiTheme="minorHAnsi" w:hAnsiTheme="minorHAnsi" w:cstheme="minorHAnsi"/>
          <w:sz w:val="24"/>
          <w:szCs w:val="24"/>
          <w:lang w:val="de-CH"/>
        </w:rPr>
        <w:t>angezeigt wird wiederholen sie die Installation vom ersten Schritt.</w:t>
      </w:r>
    </w:p>
    <w:p w14:paraId="2DE9AE61" w14:textId="77777777" w:rsidR="00FB5CCE" w:rsidRPr="007372A3" w:rsidRDefault="00FB5CCE" w:rsidP="00C14F69">
      <w:pPr>
        <w:pStyle w:val="Listenabsatz"/>
        <w:rPr>
          <w:rFonts w:asciiTheme="minorHAnsi" w:hAnsiTheme="minorHAnsi" w:cstheme="minorHAnsi"/>
          <w:sz w:val="24"/>
          <w:szCs w:val="24"/>
          <w:lang w:val="de-CH"/>
        </w:rPr>
      </w:pPr>
    </w:p>
    <w:p w14:paraId="3D952820" w14:textId="076275B9" w:rsidR="003D3BD0" w:rsidRPr="007372A3" w:rsidRDefault="00964CF8" w:rsidP="003D3BD0">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Öffnen sie d</w:t>
      </w:r>
      <w:r w:rsidR="008214DA" w:rsidRPr="007372A3">
        <w:rPr>
          <w:rFonts w:asciiTheme="minorHAnsi" w:hAnsiTheme="minorHAnsi" w:cstheme="minorHAnsi"/>
          <w:sz w:val="24"/>
          <w:szCs w:val="24"/>
          <w:lang w:val="de-CH"/>
        </w:rPr>
        <w:t>as Konfigurationstool des Pi</w:t>
      </w:r>
      <w:r w:rsidR="004968CD" w:rsidRPr="007372A3">
        <w:rPr>
          <w:rFonts w:asciiTheme="minorHAnsi" w:hAnsiTheme="minorHAnsi" w:cstheme="minorHAnsi"/>
          <w:sz w:val="24"/>
          <w:szCs w:val="24"/>
          <w:lang w:val="de-CH"/>
        </w:rPr>
        <w:t xml:space="preserve"> mit dem </w:t>
      </w:r>
      <w:proofErr w:type="spellStart"/>
      <w:r w:rsidR="004968CD" w:rsidRPr="007372A3">
        <w:rPr>
          <w:rFonts w:asciiTheme="minorHAnsi" w:hAnsiTheme="minorHAnsi" w:cstheme="minorHAnsi"/>
          <w:sz w:val="24"/>
          <w:szCs w:val="24"/>
          <w:lang w:val="de-CH"/>
        </w:rPr>
        <w:t>Kommand</w:t>
      </w:r>
      <w:proofErr w:type="spellEnd"/>
      <w:r w:rsidR="004968CD" w:rsidRPr="007372A3">
        <w:rPr>
          <w:rFonts w:asciiTheme="minorHAnsi" w:hAnsiTheme="minorHAnsi" w:cstheme="minorHAnsi"/>
          <w:sz w:val="24"/>
          <w:szCs w:val="24"/>
          <w:lang w:val="de-CH"/>
        </w:rPr>
        <w:t xml:space="preserve"> «</w:t>
      </w:r>
      <w:proofErr w:type="spellStart"/>
      <w:r w:rsidR="004968CD" w:rsidRPr="007372A3">
        <w:rPr>
          <w:rFonts w:asciiTheme="minorHAnsi" w:hAnsiTheme="minorHAnsi" w:cstheme="minorHAnsi"/>
          <w:sz w:val="24"/>
          <w:szCs w:val="24"/>
          <w:lang w:val="de-CH"/>
        </w:rPr>
        <w:t>sudo</w:t>
      </w:r>
      <w:proofErr w:type="spellEnd"/>
      <w:r w:rsidR="004968CD" w:rsidRPr="007372A3">
        <w:rPr>
          <w:rFonts w:asciiTheme="minorHAnsi" w:hAnsiTheme="minorHAnsi" w:cstheme="minorHAnsi"/>
          <w:sz w:val="24"/>
          <w:szCs w:val="24"/>
          <w:lang w:val="de-CH"/>
        </w:rPr>
        <w:t xml:space="preserve"> </w:t>
      </w:r>
      <w:proofErr w:type="spellStart"/>
      <w:r w:rsidR="004968CD" w:rsidRPr="007372A3">
        <w:rPr>
          <w:rFonts w:asciiTheme="minorHAnsi" w:hAnsiTheme="minorHAnsi" w:cstheme="minorHAnsi"/>
          <w:sz w:val="24"/>
          <w:szCs w:val="24"/>
          <w:lang w:val="de-CH"/>
        </w:rPr>
        <w:t>raspi-config</w:t>
      </w:r>
      <w:proofErr w:type="spellEnd"/>
      <w:r w:rsidR="004968CD" w:rsidRPr="007372A3">
        <w:rPr>
          <w:rFonts w:asciiTheme="minorHAnsi" w:hAnsiTheme="minorHAnsi" w:cstheme="minorHAnsi"/>
          <w:sz w:val="24"/>
          <w:szCs w:val="24"/>
          <w:lang w:val="de-CH"/>
        </w:rPr>
        <w:t>»</w:t>
      </w:r>
      <w:r w:rsidR="003501C9" w:rsidRPr="007372A3">
        <w:rPr>
          <w:rFonts w:asciiTheme="minorHAnsi" w:hAnsiTheme="minorHAnsi" w:cstheme="minorHAnsi"/>
          <w:sz w:val="24"/>
          <w:szCs w:val="24"/>
          <w:lang w:val="de-CH"/>
        </w:rPr>
        <w:t xml:space="preserve"> und nehmen sie folgende Änderungen vor.</w:t>
      </w:r>
    </w:p>
    <w:p w14:paraId="51AB0263" w14:textId="77777777" w:rsidR="003D3BD0" w:rsidRDefault="003D3BD0" w:rsidP="00AD3B57">
      <w:pPr>
        <w:pStyle w:val="Listenabsatz"/>
        <w:rPr>
          <w:rFonts w:asciiTheme="minorHAnsi" w:hAnsiTheme="minorHAnsi" w:cstheme="minorHAnsi"/>
          <w:lang w:val="de-CH"/>
        </w:rPr>
      </w:pPr>
    </w:p>
    <w:tbl>
      <w:tblPr>
        <w:tblStyle w:val="Gitternetztabelle6farbig"/>
        <w:tblW w:w="9072" w:type="dxa"/>
        <w:tblLook w:val="04A0" w:firstRow="1" w:lastRow="0" w:firstColumn="1" w:lastColumn="0" w:noHBand="0" w:noVBand="1"/>
      </w:tblPr>
      <w:tblGrid>
        <w:gridCol w:w="3828"/>
        <w:gridCol w:w="5244"/>
      </w:tblGrid>
      <w:tr w:rsidR="000D75D2" w14:paraId="548019FE" w14:textId="77777777" w:rsidTr="000D7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3473811" w14:textId="77777777" w:rsidR="000D75D2" w:rsidRDefault="000D75D2" w:rsidP="00EB0CE5">
            <w:pPr>
              <w:rPr>
                <w:rFonts w:cstheme="minorHAnsi"/>
              </w:rPr>
            </w:pPr>
            <w:r>
              <w:rPr>
                <w:rFonts w:cstheme="minorHAnsi"/>
              </w:rPr>
              <w:t xml:space="preserve">1. </w:t>
            </w:r>
            <w:proofErr w:type="spellStart"/>
            <w:r>
              <w:rPr>
                <w:rFonts w:cstheme="minorHAnsi"/>
              </w:rPr>
              <w:t>Expand</w:t>
            </w:r>
            <w:proofErr w:type="spellEnd"/>
            <w:r>
              <w:rPr>
                <w:rFonts w:cstheme="minorHAnsi"/>
              </w:rPr>
              <w:t xml:space="preserve"> </w:t>
            </w:r>
            <w:proofErr w:type="spellStart"/>
            <w:r>
              <w:rPr>
                <w:rFonts w:cstheme="minorHAnsi"/>
              </w:rPr>
              <w:t>FileSystem</w:t>
            </w:r>
            <w:proofErr w:type="spellEnd"/>
          </w:p>
        </w:tc>
        <w:tc>
          <w:tcPr>
            <w:tcW w:w="5244" w:type="dxa"/>
          </w:tcPr>
          <w:p w14:paraId="4E3EA656" w14:textId="77777777" w:rsidR="000D75D2" w:rsidRPr="00A67949" w:rsidRDefault="000D75D2" w:rsidP="00EB0CE5">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A67949">
              <w:rPr>
                <w:rFonts w:cstheme="minorHAnsi"/>
                <w:b w:val="0"/>
                <w:bCs w:val="0"/>
              </w:rPr>
              <w:t xml:space="preserve">6. </w:t>
            </w:r>
            <w:proofErr w:type="spellStart"/>
            <w:r w:rsidRPr="00A67949">
              <w:rPr>
                <w:rFonts w:cstheme="minorHAnsi"/>
                <w:b w:val="0"/>
                <w:bCs w:val="0"/>
              </w:rPr>
              <w:t>Advanced</w:t>
            </w:r>
            <w:proofErr w:type="spellEnd"/>
            <w:r w:rsidRPr="00A67949">
              <w:rPr>
                <w:rFonts w:cstheme="minorHAnsi"/>
                <w:b w:val="0"/>
                <w:bCs w:val="0"/>
              </w:rPr>
              <w:t xml:space="preserve"> Options </w:t>
            </w:r>
            <w:r w:rsidRPr="00A67949">
              <w:rPr>
                <w:rFonts w:cstheme="minorHAnsi"/>
                <w:b w:val="0"/>
                <w:bCs w:val="0"/>
              </w:rPr>
              <w:sym w:font="Wingdings" w:char="F0E0"/>
            </w:r>
            <w:r w:rsidRPr="00A67949">
              <w:rPr>
                <w:rFonts w:cstheme="minorHAnsi"/>
                <w:b w:val="0"/>
                <w:bCs w:val="0"/>
              </w:rPr>
              <w:t xml:space="preserve"> A1 </w:t>
            </w:r>
            <w:proofErr w:type="spellStart"/>
            <w:r w:rsidRPr="00A67949">
              <w:rPr>
                <w:rFonts w:cstheme="minorHAnsi"/>
                <w:b w:val="0"/>
                <w:bCs w:val="0"/>
              </w:rPr>
              <w:t>Expand</w:t>
            </w:r>
            <w:proofErr w:type="spellEnd"/>
            <w:r w:rsidRPr="00A67949">
              <w:rPr>
                <w:rFonts w:cstheme="minorHAnsi"/>
                <w:b w:val="0"/>
                <w:bCs w:val="0"/>
              </w:rPr>
              <w:t xml:space="preserve"> Filesystem</w:t>
            </w:r>
          </w:p>
        </w:tc>
      </w:tr>
      <w:tr w:rsidR="006566DE" w14:paraId="33F7335D" w14:textId="77777777" w:rsidTr="000D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5171FC90" w14:textId="77777777" w:rsidR="000D75D2" w:rsidRDefault="000D75D2" w:rsidP="00EB0CE5">
            <w:pPr>
              <w:rPr>
                <w:rFonts w:cstheme="minorHAnsi"/>
              </w:rPr>
            </w:pPr>
            <w:r>
              <w:rPr>
                <w:rFonts w:cstheme="minorHAnsi"/>
              </w:rPr>
              <w:t>2. Change Use Password</w:t>
            </w:r>
          </w:p>
        </w:tc>
        <w:tc>
          <w:tcPr>
            <w:tcW w:w="5244" w:type="dxa"/>
          </w:tcPr>
          <w:p w14:paraId="1CF3119B" w14:textId="77777777" w:rsidR="000D75D2" w:rsidRDefault="000D75D2" w:rsidP="00EB0CE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1 System Options </w:t>
            </w:r>
            <w:r w:rsidRPr="00773C71">
              <w:rPr>
                <w:rFonts w:cstheme="minorHAnsi"/>
              </w:rPr>
              <w:sym w:font="Wingdings" w:char="F0E0"/>
            </w:r>
            <w:r>
              <w:rPr>
                <w:rFonts w:cstheme="minorHAnsi"/>
              </w:rPr>
              <w:t xml:space="preserve"> S3 Password</w:t>
            </w:r>
          </w:p>
        </w:tc>
      </w:tr>
      <w:tr w:rsidR="000D75D2" w14:paraId="205F8C09" w14:textId="77777777" w:rsidTr="000D75D2">
        <w:tc>
          <w:tcPr>
            <w:cnfStyle w:val="001000000000" w:firstRow="0" w:lastRow="0" w:firstColumn="1" w:lastColumn="0" w:oddVBand="0" w:evenVBand="0" w:oddHBand="0" w:evenHBand="0" w:firstRowFirstColumn="0" w:firstRowLastColumn="0" w:lastRowFirstColumn="0" w:lastRowLastColumn="0"/>
            <w:tcW w:w="3828" w:type="dxa"/>
          </w:tcPr>
          <w:p w14:paraId="2D7A3846" w14:textId="77777777" w:rsidR="000D75D2" w:rsidRDefault="000D75D2" w:rsidP="00EB0CE5">
            <w:pPr>
              <w:rPr>
                <w:rFonts w:cstheme="minorHAnsi"/>
              </w:rPr>
            </w:pPr>
            <w:r>
              <w:rPr>
                <w:rFonts w:cstheme="minorHAnsi"/>
              </w:rPr>
              <w:t xml:space="preserve">3. </w:t>
            </w:r>
            <w:proofErr w:type="spellStart"/>
            <w:r>
              <w:rPr>
                <w:rFonts w:cstheme="minorHAnsi"/>
              </w:rPr>
              <w:t>Enable</w:t>
            </w:r>
            <w:proofErr w:type="spellEnd"/>
            <w:r>
              <w:rPr>
                <w:rFonts w:cstheme="minorHAnsi"/>
              </w:rPr>
              <w:t xml:space="preserve"> Boot </w:t>
            </w:r>
            <w:proofErr w:type="spellStart"/>
            <w:r>
              <w:rPr>
                <w:rFonts w:cstheme="minorHAnsi"/>
              </w:rPr>
              <w:t>to</w:t>
            </w:r>
            <w:proofErr w:type="spellEnd"/>
            <w:r>
              <w:rPr>
                <w:rFonts w:cstheme="minorHAnsi"/>
              </w:rPr>
              <w:t xml:space="preserve"> Desktop/Scratch</w:t>
            </w:r>
          </w:p>
        </w:tc>
        <w:tc>
          <w:tcPr>
            <w:tcW w:w="5244" w:type="dxa"/>
          </w:tcPr>
          <w:p w14:paraId="44CDA5D4" w14:textId="77777777" w:rsidR="000D75D2" w:rsidRDefault="000D75D2" w:rsidP="00EB0CE5">
            <w:pPr>
              <w:cnfStyle w:val="000000000000" w:firstRow="0" w:lastRow="0" w:firstColumn="0" w:lastColumn="0" w:oddVBand="0" w:evenVBand="0" w:oddHBand="0" w:evenHBand="0" w:firstRowFirstColumn="0" w:firstRowLastColumn="0" w:lastRowFirstColumn="0" w:lastRowLastColumn="0"/>
              <w:rPr>
                <w:rFonts w:cstheme="minorHAnsi"/>
              </w:rPr>
            </w:pPr>
            <w:r w:rsidRPr="00F80981">
              <w:rPr>
                <w:rFonts w:cstheme="minorHAnsi"/>
              </w:rPr>
              <w:t xml:space="preserve">1 System Options </w:t>
            </w:r>
            <w:r w:rsidRPr="00F80981">
              <w:rPr>
                <w:rFonts w:cstheme="minorHAnsi"/>
              </w:rPr>
              <w:sym w:font="Wingdings" w:char="F0E0"/>
            </w:r>
            <w:r w:rsidRPr="00F80981">
              <w:rPr>
                <w:rFonts w:cstheme="minorHAnsi"/>
              </w:rPr>
              <w:t xml:space="preserve"> S5 Boot / Auto Login </w:t>
            </w:r>
            <w:r w:rsidRPr="00F80981">
              <w:rPr>
                <w:rFonts w:cstheme="minorHAnsi"/>
              </w:rPr>
              <w:sym w:font="Wingdings" w:char="F0E0"/>
            </w:r>
            <w:r w:rsidRPr="00F80981">
              <w:rPr>
                <w:rFonts w:cstheme="minorHAnsi"/>
              </w:rPr>
              <w:t xml:space="preserve"> B2 </w:t>
            </w:r>
            <w:proofErr w:type="spellStart"/>
            <w:r w:rsidRPr="00F80981">
              <w:rPr>
                <w:rFonts w:cstheme="minorHAnsi"/>
              </w:rPr>
              <w:t>Console</w:t>
            </w:r>
            <w:proofErr w:type="spellEnd"/>
            <w:r w:rsidRPr="00F80981">
              <w:rPr>
                <w:rFonts w:cstheme="minorHAnsi"/>
              </w:rPr>
              <w:t xml:space="preserve"> </w:t>
            </w:r>
            <w:proofErr w:type="spellStart"/>
            <w:r w:rsidRPr="00F80981">
              <w:rPr>
                <w:rFonts w:cstheme="minorHAnsi"/>
              </w:rPr>
              <w:t>AutoLogin</w:t>
            </w:r>
            <w:proofErr w:type="spellEnd"/>
          </w:p>
        </w:tc>
      </w:tr>
      <w:tr w:rsidR="006566DE" w14:paraId="4DBB2889" w14:textId="77777777" w:rsidTr="000D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C8BFCD4" w14:textId="77777777" w:rsidR="000D75D2" w:rsidRPr="00F80981" w:rsidRDefault="000D75D2" w:rsidP="00EB0CE5">
            <w:pPr>
              <w:rPr>
                <w:rFonts w:cstheme="minorHAnsi"/>
              </w:rPr>
            </w:pPr>
            <w:r w:rsidRPr="00F80981">
              <w:rPr>
                <w:rFonts w:cstheme="minorHAnsi"/>
              </w:rPr>
              <w:t>4.</w:t>
            </w:r>
            <w:r>
              <w:rPr>
                <w:rFonts w:cstheme="minorHAnsi"/>
              </w:rPr>
              <w:t xml:space="preserve"> </w:t>
            </w:r>
            <w:proofErr w:type="spellStart"/>
            <w:r>
              <w:rPr>
                <w:rFonts w:cstheme="minorHAnsi"/>
              </w:rPr>
              <w:t>Internationalisation</w:t>
            </w:r>
            <w:proofErr w:type="spellEnd"/>
            <w:r>
              <w:rPr>
                <w:rFonts w:cstheme="minorHAnsi"/>
              </w:rPr>
              <w:t xml:space="preserve"> Options</w:t>
            </w:r>
          </w:p>
        </w:tc>
        <w:tc>
          <w:tcPr>
            <w:tcW w:w="5244" w:type="dxa"/>
          </w:tcPr>
          <w:p w14:paraId="716F1666" w14:textId="77777777" w:rsidR="000D75D2" w:rsidRDefault="000D75D2" w:rsidP="00EB0CE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5 </w:t>
            </w:r>
            <w:proofErr w:type="spellStart"/>
            <w:r>
              <w:rPr>
                <w:rFonts w:cstheme="minorHAnsi"/>
              </w:rPr>
              <w:t>Localisation</w:t>
            </w:r>
            <w:proofErr w:type="spellEnd"/>
            <w:r>
              <w:rPr>
                <w:rFonts w:cstheme="minorHAnsi"/>
              </w:rPr>
              <w:t xml:space="preserve"> Options </w:t>
            </w:r>
            <w:r w:rsidRPr="0021631B">
              <w:rPr>
                <w:rFonts w:cstheme="minorHAnsi"/>
              </w:rPr>
              <w:sym w:font="Wingdings" w:char="F0E0"/>
            </w:r>
            <w:r>
              <w:rPr>
                <w:rFonts w:cstheme="minorHAnsi"/>
              </w:rPr>
              <w:t xml:space="preserve"> L2</w:t>
            </w:r>
          </w:p>
        </w:tc>
      </w:tr>
      <w:tr w:rsidR="000D75D2" w14:paraId="23F526A6" w14:textId="77777777" w:rsidTr="000D75D2">
        <w:tc>
          <w:tcPr>
            <w:cnfStyle w:val="001000000000" w:firstRow="0" w:lastRow="0" w:firstColumn="1" w:lastColumn="0" w:oddVBand="0" w:evenVBand="0" w:oddHBand="0" w:evenHBand="0" w:firstRowFirstColumn="0" w:firstRowLastColumn="0" w:lastRowFirstColumn="0" w:lastRowLastColumn="0"/>
            <w:tcW w:w="3828" w:type="dxa"/>
          </w:tcPr>
          <w:p w14:paraId="200EF5C0" w14:textId="77777777" w:rsidR="000D75D2" w:rsidRPr="009F2F8F" w:rsidRDefault="000D75D2" w:rsidP="00EB0CE5">
            <w:pPr>
              <w:rPr>
                <w:rFonts w:cstheme="minorHAnsi"/>
              </w:rPr>
            </w:pPr>
            <w:r w:rsidRPr="009F2F8F">
              <w:rPr>
                <w:rFonts w:cstheme="minorHAnsi"/>
              </w:rPr>
              <w:t>5.</w:t>
            </w:r>
            <w:r>
              <w:rPr>
                <w:rFonts w:cstheme="minorHAnsi"/>
              </w:rPr>
              <w:t xml:space="preserve"> </w:t>
            </w:r>
            <w:proofErr w:type="spellStart"/>
            <w:r>
              <w:rPr>
                <w:rFonts w:cstheme="minorHAnsi"/>
              </w:rPr>
              <w:t>Overclock</w:t>
            </w:r>
            <w:proofErr w:type="spellEnd"/>
          </w:p>
        </w:tc>
        <w:tc>
          <w:tcPr>
            <w:tcW w:w="5244" w:type="dxa"/>
          </w:tcPr>
          <w:p w14:paraId="78F68264" w14:textId="77777777" w:rsidR="000D75D2" w:rsidRDefault="000D75D2" w:rsidP="00EB0CE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4 Performance Options </w:t>
            </w:r>
            <w:r w:rsidRPr="00317250">
              <w:rPr>
                <w:rFonts w:cstheme="minorHAnsi"/>
              </w:rPr>
              <w:sym w:font="Wingdings" w:char="F0E0"/>
            </w:r>
            <w:r>
              <w:rPr>
                <w:rFonts w:cstheme="minorHAnsi"/>
              </w:rPr>
              <w:t xml:space="preserve"> P1 </w:t>
            </w:r>
            <w:proofErr w:type="spellStart"/>
            <w:r>
              <w:rPr>
                <w:rFonts w:cstheme="minorHAnsi"/>
              </w:rPr>
              <w:t>Overclock</w:t>
            </w:r>
            <w:proofErr w:type="spellEnd"/>
          </w:p>
        </w:tc>
      </w:tr>
      <w:tr w:rsidR="006566DE" w14:paraId="21BD8B2A" w14:textId="77777777" w:rsidTr="000D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ED86C93" w14:textId="77777777" w:rsidR="000D75D2" w:rsidRPr="00D112DD" w:rsidRDefault="000D75D2" w:rsidP="00EB0CE5">
            <w:pPr>
              <w:rPr>
                <w:rFonts w:cstheme="minorHAnsi"/>
              </w:rPr>
            </w:pPr>
            <w:r w:rsidRPr="00D112DD">
              <w:rPr>
                <w:rFonts w:cstheme="minorHAnsi"/>
              </w:rPr>
              <w:t>6.</w:t>
            </w:r>
            <w:r>
              <w:rPr>
                <w:rFonts w:cstheme="minorHAnsi"/>
              </w:rPr>
              <w:t xml:space="preserve"> Memory Split</w:t>
            </w:r>
          </w:p>
        </w:tc>
        <w:tc>
          <w:tcPr>
            <w:tcW w:w="5244" w:type="dxa"/>
          </w:tcPr>
          <w:p w14:paraId="1FC9F4B5" w14:textId="77777777" w:rsidR="000D75D2" w:rsidRDefault="000D75D2" w:rsidP="00EB0CE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4 Performance Options </w:t>
            </w:r>
            <w:r w:rsidRPr="003A63F6">
              <w:rPr>
                <w:rFonts w:cstheme="minorHAnsi"/>
              </w:rPr>
              <w:sym w:font="Wingdings" w:char="F0E0"/>
            </w:r>
            <w:r>
              <w:rPr>
                <w:rFonts w:cstheme="minorHAnsi"/>
              </w:rPr>
              <w:t xml:space="preserve"> P2 GPU Memory </w:t>
            </w:r>
            <w:r w:rsidRPr="00E1256C">
              <w:rPr>
                <w:rFonts w:cstheme="minorHAnsi"/>
              </w:rPr>
              <w:sym w:font="Wingdings" w:char="F0E0"/>
            </w:r>
            <w:r>
              <w:rPr>
                <w:rFonts w:cstheme="minorHAnsi"/>
              </w:rPr>
              <w:t xml:space="preserve"> Speicher auf mind. 16 setzen</w:t>
            </w:r>
          </w:p>
        </w:tc>
      </w:tr>
      <w:tr w:rsidR="000D75D2" w14:paraId="7AF2FDC3" w14:textId="77777777" w:rsidTr="000D75D2">
        <w:tc>
          <w:tcPr>
            <w:cnfStyle w:val="001000000000" w:firstRow="0" w:lastRow="0" w:firstColumn="1" w:lastColumn="0" w:oddVBand="0" w:evenVBand="0" w:oddHBand="0" w:evenHBand="0" w:firstRowFirstColumn="0" w:firstRowLastColumn="0" w:lastRowFirstColumn="0" w:lastRowLastColumn="0"/>
            <w:tcW w:w="3828" w:type="dxa"/>
          </w:tcPr>
          <w:p w14:paraId="7F9081B4" w14:textId="77777777" w:rsidR="000D75D2" w:rsidRPr="008F7A29" w:rsidRDefault="000D75D2" w:rsidP="00EB0CE5">
            <w:pPr>
              <w:rPr>
                <w:rFonts w:cstheme="minorHAnsi"/>
              </w:rPr>
            </w:pPr>
            <w:r w:rsidRPr="008F7A29">
              <w:rPr>
                <w:rFonts w:cstheme="minorHAnsi"/>
              </w:rPr>
              <w:t>7.</w:t>
            </w:r>
            <w:r>
              <w:rPr>
                <w:rFonts w:cstheme="minorHAnsi"/>
              </w:rPr>
              <w:t xml:space="preserve"> SSH</w:t>
            </w:r>
          </w:p>
        </w:tc>
        <w:tc>
          <w:tcPr>
            <w:tcW w:w="5244" w:type="dxa"/>
          </w:tcPr>
          <w:p w14:paraId="65CCC01D" w14:textId="77777777" w:rsidR="000D75D2" w:rsidRDefault="000D75D2" w:rsidP="00EB0CE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3 Interface Options </w:t>
            </w:r>
            <w:r w:rsidRPr="001436C1">
              <w:rPr>
                <w:rFonts w:cstheme="minorHAnsi"/>
              </w:rPr>
              <w:sym w:font="Wingdings" w:char="F0E0"/>
            </w:r>
            <w:r>
              <w:rPr>
                <w:rFonts w:cstheme="minorHAnsi"/>
              </w:rPr>
              <w:t xml:space="preserve"> P2 SSH </w:t>
            </w:r>
            <w:r w:rsidRPr="008474CF">
              <w:rPr>
                <w:rFonts w:cstheme="minorHAnsi"/>
              </w:rPr>
              <w:sym w:font="Wingdings" w:char="F0E0"/>
            </w:r>
            <w:r>
              <w:rPr>
                <w:rFonts w:cstheme="minorHAnsi"/>
              </w:rPr>
              <w:t xml:space="preserve"> ja</w:t>
            </w:r>
          </w:p>
        </w:tc>
      </w:tr>
    </w:tbl>
    <w:p w14:paraId="079AC6CF" w14:textId="77777777" w:rsidR="000D75D2" w:rsidRPr="007372A3" w:rsidRDefault="000D75D2" w:rsidP="007372A3">
      <w:pPr>
        <w:rPr>
          <w:rFonts w:cstheme="minorHAnsi"/>
        </w:rPr>
      </w:pPr>
    </w:p>
    <w:p w14:paraId="580AC518" w14:textId="5DC0AB29" w:rsidR="00A11C55" w:rsidRPr="007372A3" w:rsidRDefault="00F022DF" w:rsidP="00FC06B0">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 xml:space="preserve">Auf dem Raspberry Pi in der Shell den </w:t>
      </w:r>
      <w:proofErr w:type="spellStart"/>
      <w:r w:rsidRPr="007372A3">
        <w:rPr>
          <w:rFonts w:asciiTheme="minorHAnsi" w:hAnsiTheme="minorHAnsi" w:cstheme="minorHAnsi"/>
          <w:sz w:val="24"/>
          <w:szCs w:val="24"/>
          <w:lang w:val="de-CH"/>
        </w:rPr>
        <w:t>Kommand</w:t>
      </w:r>
      <w:proofErr w:type="spellEnd"/>
      <w:r w:rsidRPr="007372A3">
        <w:rPr>
          <w:rFonts w:asciiTheme="minorHAnsi" w:hAnsiTheme="minorHAnsi" w:cstheme="minorHAnsi"/>
          <w:sz w:val="24"/>
          <w:szCs w:val="24"/>
          <w:lang w:val="de-CH"/>
        </w:rPr>
        <w:t xml:space="preserve"> «</w:t>
      </w:r>
      <w:proofErr w:type="spellStart"/>
      <w:r w:rsidR="00503353" w:rsidRPr="007372A3">
        <w:rPr>
          <w:rFonts w:ascii="Courier New" w:hAnsi="Courier New" w:cs="Courier New"/>
          <w:sz w:val="24"/>
          <w:szCs w:val="24"/>
          <w:lang w:val="de-CH"/>
        </w:rPr>
        <w:t>hostname</w:t>
      </w:r>
      <w:proofErr w:type="spellEnd"/>
      <w:r w:rsidR="00503353" w:rsidRPr="007372A3">
        <w:rPr>
          <w:rFonts w:ascii="Courier New" w:hAnsi="Courier New" w:cs="Courier New"/>
          <w:sz w:val="24"/>
          <w:szCs w:val="24"/>
          <w:lang w:val="de-CH"/>
        </w:rPr>
        <w:t xml:space="preserve"> -I</w:t>
      </w:r>
      <w:r w:rsidRPr="007372A3">
        <w:rPr>
          <w:rFonts w:asciiTheme="minorHAnsi" w:hAnsiTheme="minorHAnsi" w:cstheme="minorHAnsi"/>
          <w:sz w:val="24"/>
          <w:szCs w:val="24"/>
          <w:lang w:val="de-CH"/>
        </w:rPr>
        <w:t>»</w:t>
      </w:r>
      <w:r w:rsidR="00503353" w:rsidRPr="007372A3">
        <w:rPr>
          <w:rFonts w:asciiTheme="minorHAnsi" w:hAnsiTheme="minorHAnsi" w:cstheme="minorHAnsi"/>
          <w:sz w:val="24"/>
          <w:szCs w:val="24"/>
          <w:lang w:val="de-CH"/>
        </w:rPr>
        <w:t xml:space="preserve"> ein, um die </w:t>
      </w:r>
      <w:proofErr w:type="spellStart"/>
      <w:r w:rsidR="00503353" w:rsidRPr="007372A3">
        <w:rPr>
          <w:rFonts w:asciiTheme="minorHAnsi" w:hAnsiTheme="minorHAnsi" w:cstheme="minorHAnsi"/>
          <w:sz w:val="24"/>
          <w:szCs w:val="24"/>
          <w:lang w:val="de-CH"/>
        </w:rPr>
        <w:t>Ip</w:t>
      </w:r>
      <w:proofErr w:type="spellEnd"/>
      <w:r w:rsidR="00503353" w:rsidRPr="007372A3">
        <w:rPr>
          <w:rFonts w:asciiTheme="minorHAnsi" w:hAnsiTheme="minorHAnsi" w:cstheme="minorHAnsi"/>
          <w:sz w:val="24"/>
          <w:szCs w:val="24"/>
          <w:lang w:val="de-CH"/>
        </w:rPr>
        <w:t>-Adresse zu ermitteln.</w:t>
      </w:r>
    </w:p>
    <w:p w14:paraId="76985BEF" w14:textId="77777777" w:rsidR="003D3BD0" w:rsidRPr="007372A3" w:rsidRDefault="003D3BD0" w:rsidP="003D3BD0">
      <w:pPr>
        <w:pStyle w:val="Listenabsatz"/>
        <w:rPr>
          <w:rFonts w:asciiTheme="minorHAnsi" w:hAnsiTheme="minorHAnsi" w:cstheme="minorHAnsi"/>
          <w:sz w:val="24"/>
          <w:szCs w:val="24"/>
          <w:lang w:val="de-CH"/>
        </w:rPr>
      </w:pPr>
    </w:p>
    <w:p w14:paraId="34B706A3" w14:textId="2668A856" w:rsidR="003D3BD0" w:rsidRPr="007372A3" w:rsidRDefault="003D3BD0" w:rsidP="003D3BD0">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 xml:space="preserve">Installieren von </w:t>
      </w:r>
      <w:proofErr w:type="spellStart"/>
      <w:r w:rsidRPr="007372A3">
        <w:rPr>
          <w:rFonts w:asciiTheme="minorHAnsi" w:hAnsiTheme="minorHAnsi" w:cstheme="minorHAnsi"/>
          <w:sz w:val="24"/>
          <w:szCs w:val="24"/>
          <w:lang w:val="de-CH"/>
        </w:rPr>
        <w:t>Putty</w:t>
      </w:r>
      <w:proofErr w:type="spellEnd"/>
      <w:r w:rsidRPr="007372A3">
        <w:rPr>
          <w:rFonts w:asciiTheme="minorHAnsi" w:hAnsiTheme="minorHAnsi" w:cstheme="minorHAnsi"/>
          <w:sz w:val="24"/>
          <w:szCs w:val="24"/>
          <w:lang w:val="de-CH"/>
        </w:rPr>
        <w:t xml:space="preserve"> auf </w:t>
      </w:r>
      <w:r w:rsidR="00865992" w:rsidRPr="007372A3">
        <w:rPr>
          <w:rFonts w:asciiTheme="minorHAnsi" w:hAnsiTheme="minorHAnsi" w:cstheme="minorHAnsi"/>
          <w:sz w:val="24"/>
          <w:szCs w:val="24"/>
          <w:lang w:val="de-CH"/>
        </w:rPr>
        <w:t xml:space="preserve">einem PC, den sie verwenden möchten, um </w:t>
      </w:r>
      <w:r w:rsidR="002C6CB0" w:rsidRPr="007372A3">
        <w:rPr>
          <w:rFonts w:asciiTheme="minorHAnsi" w:hAnsiTheme="minorHAnsi" w:cstheme="minorHAnsi"/>
          <w:sz w:val="24"/>
          <w:szCs w:val="24"/>
          <w:lang w:val="de-CH"/>
        </w:rPr>
        <w:t xml:space="preserve">den Raspberry Pi </w:t>
      </w:r>
      <w:proofErr w:type="spellStart"/>
      <w:r w:rsidR="00F615A6" w:rsidRPr="007372A3">
        <w:rPr>
          <w:rFonts w:asciiTheme="minorHAnsi" w:hAnsiTheme="minorHAnsi" w:cstheme="minorHAnsi"/>
          <w:sz w:val="24"/>
          <w:szCs w:val="24"/>
          <w:lang w:val="de-CH"/>
        </w:rPr>
        <w:t>headless</w:t>
      </w:r>
      <w:proofErr w:type="spellEnd"/>
      <w:r w:rsidR="00F615A6" w:rsidRPr="007372A3">
        <w:rPr>
          <w:rFonts w:asciiTheme="minorHAnsi" w:hAnsiTheme="minorHAnsi" w:cstheme="minorHAnsi"/>
          <w:sz w:val="24"/>
          <w:szCs w:val="24"/>
          <w:lang w:val="de-CH"/>
        </w:rPr>
        <w:t xml:space="preserve"> zu bedienen</w:t>
      </w:r>
      <w:r w:rsidRPr="007372A3">
        <w:rPr>
          <w:rFonts w:asciiTheme="minorHAnsi" w:hAnsiTheme="minorHAnsi" w:cstheme="minorHAnsi"/>
          <w:sz w:val="24"/>
          <w:szCs w:val="24"/>
          <w:lang w:val="de-CH"/>
        </w:rPr>
        <w:t>.</w:t>
      </w:r>
    </w:p>
    <w:p w14:paraId="41B3F182" w14:textId="77777777" w:rsidR="004B065D" w:rsidRPr="007372A3" w:rsidRDefault="004B065D" w:rsidP="004B065D">
      <w:pPr>
        <w:pStyle w:val="Listenabsatz"/>
        <w:rPr>
          <w:rFonts w:asciiTheme="minorHAnsi" w:hAnsiTheme="minorHAnsi" w:cstheme="minorHAnsi"/>
          <w:sz w:val="24"/>
          <w:szCs w:val="24"/>
          <w:lang w:val="de-CH"/>
        </w:rPr>
      </w:pPr>
    </w:p>
    <w:p w14:paraId="5DE55327" w14:textId="71A85863" w:rsidR="004B065D" w:rsidRPr="007372A3" w:rsidRDefault="004B065D" w:rsidP="003D3BD0">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Ge</w:t>
      </w:r>
      <w:r w:rsidR="002C38F1" w:rsidRPr="007372A3">
        <w:rPr>
          <w:rFonts w:asciiTheme="minorHAnsi" w:hAnsiTheme="minorHAnsi" w:cstheme="minorHAnsi"/>
          <w:sz w:val="24"/>
          <w:szCs w:val="24"/>
          <w:lang w:val="de-CH"/>
        </w:rPr>
        <w:t>ben Sie hier</w:t>
      </w:r>
      <w:r w:rsidR="001D241F" w:rsidRPr="007372A3">
        <w:rPr>
          <w:rFonts w:asciiTheme="minorHAnsi" w:hAnsiTheme="minorHAnsi" w:cstheme="minorHAnsi"/>
          <w:sz w:val="24"/>
          <w:szCs w:val="24"/>
          <w:lang w:val="de-CH"/>
        </w:rPr>
        <w:t xml:space="preserve"> </w:t>
      </w:r>
      <w:r w:rsidR="001D241F" w:rsidRPr="007372A3">
        <w:rPr>
          <w:noProof/>
          <w:sz w:val="24"/>
          <w:szCs w:val="24"/>
        </w:rPr>
        <w:drawing>
          <wp:inline distT="0" distB="0" distL="0" distR="0" wp14:anchorId="72C4FCD7" wp14:editId="5C02DC11">
            <wp:extent cx="1363980" cy="573870"/>
            <wp:effectExtent l="0" t="0" r="762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73262" cy="577775"/>
                    </a:xfrm>
                    <a:prstGeom prst="rect">
                      <a:avLst/>
                    </a:prstGeom>
                  </pic:spPr>
                </pic:pic>
              </a:graphicData>
            </a:graphic>
          </wp:inline>
        </w:drawing>
      </w:r>
      <w:r w:rsidR="002C38F1" w:rsidRPr="007372A3">
        <w:rPr>
          <w:rFonts w:asciiTheme="minorHAnsi" w:hAnsiTheme="minorHAnsi" w:cstheme="minorHAnsi"/>
          <w:sz w:val="24"/>
          <w:szCs w:val="24"/>
          <w:lang w:val="de-CH"/>
        </w:rPr>
        <w:t xml:space="preserve"> die IP vom Raspberry Pi ein</w:t>
      </w:r>
      <w:r w:rsidR="00E419CF" w:rsidRPr="007372A3">
        <w:rPr>
          <w:rFonts w:asciiTheme="minorHAnsi" w:hAnsiTheme="minorHAnsi" w:cstheme="minorHAnsi"/>
          <w:sz w:val="24"/>
          <w:szCs w:val="24"/>
          <w:lang w:val="de-CH"/>
        </w:rPr>
        <w:t xml:space="preserve"> und drücken Sie dann unten auf Open.</w:t>
      </w:r>
      <w:r w:rsidR="0092449F" w:rsidRPr="007372A3">
        <w:rPr>
          <w:rFonts w:asciiTheme="minorHAnsi" w:hAnsiTheme="minorHAnsi" w:cstheme="minorHAnsi"/>
          <w:sz w:val="24"/>
          <w:szCs w:val="24"/>
          <w:lang w:val="de-CH"/>
        </w:rPr>
        <w:t xml:space="preserve"> Melden sie sich an</w:t>
      </w:r>
      <w:r w:rsidR="00AD3B57" w:rsidRPr="007372A3">
        <w:rPr>
          <w:rFonts w:asciiTheme="minorHAnsi" w:hAnsiTheme="minorHAnsi" w:cstheme="minorHAnsi"/>
          <w:sz w:val="24"/>
          <w:szCs w:val="24"/>
          <w:lang w:val="de-CH"/>
        </w:rPr>
        <w:t>, Sie können nun den Raspberry Pi aus der Shell bedienen.</w:t>
      </w:r>
    </w:p>
    <w:p w14:paraId="18974D50" w14:textId="77777777" w:rsidR="00624265" w:rsidRPr="007372A3" w:rsidRDefault="00624265" w:rsidP="00624265">
      <w:pPr>
        <w:pStyle w:val="Listenabsatz"/>
        <w:rPr>
          <w:rFonts w:asciiTheme="minorHAnsi" w:hAnsiTheme="minorHAnsi" w:cstheme="minorHAnsi"/>
          <w:sz w:val="24"/>
          <w:szCs w:val="24"/>
          <w:lang w:val="de-CH"/>
        </w:rPr>
      </w:pPr>
    </w:p>
    <w:p w14:paraId="1505EF85" w14:textId="0BBFFDD0" w:rsidR="00345D7D" w:rsidRPr="007372A3" w:rsidRDefault="00345D7D" w:rsidP="003D3BD0">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 xml:space="preserve">Geben sie nun den </w:t>
      </w:r>
      <w:r w:rsidR="00853C11" w:rsidRPr="007372A3">
        <w:rPr>
          <w:rFonts w:asciiTheme="minorHAnsi" w:hAnsiTheme="minorHAnsi" w:cstheme="minorHAnsi"/>
          <w:sz w:val="24"/>
          <w:szCs w:val="24"/>
          <w:lang w:val="de-CH"/>
        </w:rPr>
        <w:t>Befehl «</w:t>
      </w:r>
      <w:proofErr w:type="spellStart"/>
      <w:r w:rsidR="00853C11" w:rsidRPr="007372A3">
        <w:rPr>
          <w:rFonts w:ascii="Courier New" w:hAnsi="Courier New" w:cs="Courier New"/>
          <w:sz w:val="24"/>
          <w:szCs w:val="24"/>
          <w:lang w:val="de-CH"/>
        </w:rPr>
        <w:t>mkdir</w:t>
      </w:r>
      <w:proofErr w:type="spellEnd"/>
      <w:r w:rsidR="00853C11" w:rsidRPr="007372A3">
        <w:rPr>
          <w:rFonts w:ascii="Courier New" w:hAnsi="Courier New" w:cs="Courier New"/>
          <w:sz w:val="24"/>
          <w:szCs w:val="24"/>
          <w:lang w:val="de-CH"/>
        </w:rPr>
        <w:t xml:space="preserve"> </w:t>
      </w:r>
      <w:proofErr w:type="spellStart"/>
      <w:r w:rsidR="00853C11" w:rsidRPr="007372A3">
        <w:rPr>
          <w:rFonts w:ascii="Courier New" w:hAnsi="Courier New" w:cs="Courier New"/>
          <w:sz w:val="24"/>
          <w:szCs w:val="24"/>
          <w:lang w:val="de-CH"/>
        </w:rPr>
        <w:t>minecraft</w:t>
      </w:r>
      <w:proofErr w:type="spellEnd"/>
      <w:r w:rsidR="00853C11" w:rsidRPr="007372A3">
        <w:rPr>
          <w:rFonts w:ascii="Courier New" w:hAnsi="Courier New" w:cs="Courier New"/>
          <w:sz w:val="24"/>
          <w:szCs w:val="24"/>
          <w:lang w:val="de-CH"/>
        </w:rPr>
        <w:t xml:space="preserve"> &amp;&amp; cd </w:t>
      </w:r>
      <w:proofErr w:type="spellStart"/>
      <w:r w:rsidR="00853C11" w:rsidRPr="007372A3">
        <w:rPr>
          <w:rFonts w:ascii="Courier New" w:hAnsi="Courier New" w:cs="Courier New"/>
          <w:sz w:val="24"/>
          <w:szCs w:val="24"/>
          <w:lang w:val="de-CH"/>
        </w:rPr>
        <w:t>minecraft</w:t>
      </w:r>
      <w:proofErr w:type="spellEnd"/>
      <w:r w:rsidR="00853C11" w:rsidRPr="007372A3">
        <w:rPr>
          <w:rFonts w:asciiTheme="minorHAnsi" w:hAnsiTheme="minorHAnsi" w:cstheme="minorHAnsi"/>
          <w:sz w:val="24"/>
          <w:szCs w:val="24"/>
          <w:lang w:val="de-CH"/>
        </w:rPr>
        <w:t xml:space="preserve">» ein, damit erstellen Sie ein </w:t>
      </w:r>
      <w:r w:rsidR="009D4D14" w:rsidRPr="007372A3">
        <w:rPr>
          <w:rFonts w:asciiTheme="minorHAnsi" w:hAnsiTheme="minorHAnsi" w:cstheme="minorHAnsi"/>
          <w:sz w:val="24"/>
          <w:szCs w:val="24"/>
          <w:lang w:val="de-CH"/>
        </w:rPr>
        <w:t xml:space="preserve">Ordner mit dem Namen </w:t>
      </w:r>
      <w:proofErr w:type="spellStart"/>
      <w:r w:rsidR="009D4D14" w:rsidRPr="007372A3">
        <w:rPr>
          <w:rFonts w:asciiTheme="minorHAnsi" w:hAnsiTheme="minorHAnsi" w:cstheme="minorHAnsi"/>
          <w:sz w:val="24"/>
          <w:szCs w:val="24"/>
          <w:lang w:val="de-CH"/>
        </w:rPr>
        <w:t>minecraft</w:t>
      </w:r>
      <w:proofErr w:type="spellEnd"/>
      <w:r w:rsidR="009D4D14" w:rsidRPr="007372A3">
        <w:rPr>
          <w:rFonts w:asciiTheme="minorHAnsi" w:hAnsiTheme="minorHAnsi" w:cstheme="minorHAnsi"/>
          <w:sz w:val="24"/>
          <w:szCs w:val="24"/>
          <w:lang w:val="de-CH"/>
        </w:rPr>
        <w:t xml:space="preserve"> und </w:t>
      </w:r>
      <w:r w:rsidR="00043F31" w:rsidRPr="007372A3">
        <w:rPr>
          <w:rFonts w:asciiTheme="minorHAnsi" w:hAnsiTheme="minorHAnsi" w:cstheme="minorHAnsi"/>
          <w:sz w:val="24"/>
          <w:szCs w:val="24"/>
          <w:lang w:val="de-CH"/>
        </w:rPr>
        <w:t>begeben sich auch direkt in den Ordner.</w:t>
      </w:r>
    </w:p>
    <w:p w14:paraId="1FC2849B" w14:textId="77777777" w:rsidR="00345D7D" w:rsidRPr="007372A3" w:rsidRDefault="00345D7D" w:rsidP="00345D7D">
      <w:pPr>
        <w:pStyle w:val="Listenabsatz"/>
        <w:rPr>
          <w:rFonts w:asciiTheme="minorHAnsi" w:hAnsiTheme="minorHAnsi" w:cstheme="minorHAnsi"/>
          <w:sz w:val="24"/>
          <w:szCs w:val="24"/>
          <w:lang w:val="de-CH"/>
        </w:rPr>
      </w:pPr>
    </w:p>
    <w:p w14:paraId="24F9A120" w14:textId="40AF13AE" w:rsidR="002C532F" w:rsidRPr="007372A3" w:rsidRDefault="00345D7D" w:rsidP="003D3BD0">
      <w:pPr>
        <w:pStyle w:val="Listenabsatz"/>
        <w:numPr>
          <w:ilvl w:val="0"/>
          <w:numId w:val="23"/>
        </w:numPr>
        <w:rPr>
          <w:rFonts w:ascii="Courier New" w:hAnsi="Courier New" w:cs="Courier New"/>
          <w:sz w:val="24"/>
          <w:szCs w:val="24"/>
          <w:lang w:val="de-CH"/>
        </w:rPr>
      </w:pPr>
      <w:r w:rsidRPr="007372A3">
        <w:rPr>
          <w:rFonts w:asciiTheme="minorHAnsi" w:hAnsiTheme="minorHAnsi" w:cstheme="minorHAnsi"/>
          <w:sz w:val="24"/>
          <w:szCs w:val="24"/>
          <w:lang w:val="de-CH"/>
        </w:rPr>
        <w:lastRenderedPageBreak/>
        <w:t>Laden sie die Server.jar Dat</w:t>
      </w:r>
      <w:r w:rsidR="00043F31" w:rsidRPr="007372A3">
        <w:rPr>
          <w:rFonts w:asciiTheme="minorHAnsi" w:hAnsiTheme="minorHAnsi" w:cstheme="minorHAnsi"/>
          <w:sz w:val="24"/>
          <w:szCs w:val="24"/>
          <w:lang w:val="de-CH"/>
        </w:rPr>
        <w:t>e</w:t>
      </w:r>
      <w:r w:rsidRPr="007372A3">
        <w:rPr>
          <w:rFonts w:asciiTheme="minorHAnsi" w:hAnsiTheme="minorHAnsi" w:cstheme="minorHAnsi"/>
          <w:sz w:val="24"/>
          <w:szCs w:val="24"/>
          <w:lang w:val="de-CH"/>
        </w:rPr>
        <w:t xml:space="preserve">i mit dem </w:t>
      </w:r>
      <w:r w:rsidR="00043F31" w:rsidRPr="007372A3">
        <w:rPr>
          <w:rFonts w:asciiTheme="minorHAnsi" w:hAnsiTheme="minorHAnsi" w:cstheme="minorHAnsi"/>
          <w:sz w:val="24"/>
          <w:szCs w:val="24"/>
          <w:lang w:val="de-CH"/>
        </w:rPr>
        <w:t>Befehl «</w:t>
      </w:r>
      <w:proofErr w:type="spellStart"/>
      <w:r w:rsidR="00043F31" w:rsidRPr="007372A3">
        <w:rPr>
          <w:rFonts w:ascii="Courier New" w:hAnsi="Courier New" w:cs="Courier New"/>
          <w:sz w:val="24"/>
          <w:szCs w:val="24"/>
          <w:lang w:val="de-CH"/>
        </w:rPr>
        <w:t>sudo</w:t>
      </w:r>
      <w:proofErr w:type="spellEnd"/>
      <w:r w:rsidR="00043F31" w:rsidRPr="007372A3">
        <w:rPr>
          <w:rFonts w:ascii="Courier New" w:hAnsi="Courier New" w:cs="Courier New"/>
          <w:sz w:val="24"/>
          <w:szCs w:val="24"/>
          <w:lang w:val="de-CH"/>
        </w:rPr>
        <w:t xml:space="preserve"> </w:t>
      </w:r>
      <w:proofErr w:type="spellStart"/>
      <w:r w:rsidR="00043F31" w:rsidRPr="007372A3">
        <w:rPr>
          <w:rFonts w:ascii="Courier New" w:hAnsi="Courier New" w:cs="Courier New"/>
          <w:sz w:val="24"/>
          <w:szCs w:val="24"/>
          <w:lang w:val="de-CH"/>
        </w:rPr>
        <w:t>wget</w:t>
      </w:r>
      <w:proofErr w:type="spellEnd"/>
      <w:r w:rsidR="00043F31" w:rsidRPr="007372A3">
        <w:rPr>
          <w:rFonts w:ascii="Courier New" w:hAnsi="Courier New" w:cs="Courier New"/>
          <w:sz w:val="24"/>
          <w:szCs w:val="24"/>
          <w:lang w:val="de-CH"/>
        </w:rPr>
        <w:t xml:space="preserve"> </w:t>
      </w:r>
      <w:hyperlink r:id="rId26" w:history="1">
        <w:r w:rsidR="002C532F" w:rsidRPr="007372A3">
          <w:rPr>
            <w:rStyle w:val="Hyperlink"/>
            <w:rFonts w:ascii="Courier New" w:hAnsi="Courier New" w:cs="Courier New"/>
            <w:sz w:val="24"/>
            <w:szCs w:val="24"/>
            <w:lang w:val="de-CH"/>
          </w:rPr>
          <w:t>https://launcher.mojang.com/v1/objects/1b557e7b033b583cd9f66746b7a9ab1ec1673ced/server.jar</w:t>
        </w:r>
      </w:hyperlink>
      <w:r w:rsidR="00827A3C" w:rsidRPr="007372A3">
        <w:rPr>
          <w:rFonts w:ascii="Courier New" w:hAnsi="Courier New" w:cs="Courier New"/>
          <w:sz w:val="24"/>
          <w:szCs w:val="24"/>
          <w:lang w:val="de-CH"/>
        </w:rPr>
        <w:t>»</w:t>
      </w:r>
    </w:p>
    <w:p w14:paraId="381F8F5E" w14:textId="77777777" w:rsidR="002C532F" w:rsidRPr="007372A3" w:rsidRDefault="002C532F" w:rsidP="002C532F">
      <w:pPr>
        <w:pStyle w:val="Listenabsatz"/>
        <w:rPr>
          <w:rFonts w:asciiTheme="minorHAnsi" w:hAnsiTheme="minorHAnsi" w:cstheme="minorHAnsi"/>
          <w:sz w:val="24"/>
          <w:szCs w:val="24"/>
          <w:lang w:val="de-CH"/>
        </w:rPr>
      </w:pPr>
    </w:p>
    <w:p w14:paraId="7FBD3496" w14:textId="2B864C7E" w:rsidR="00624265" w:rsidRPr="007372A3" w:rsidRDefault="00F145FD" w:rsidP="003D3BD0">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Nach dem Download der server.jar Datei geben Sie folgenden Befehl ein</w:t>
      </w:r>
      <w:r w:rsidR="00012948" w:rsidRPr="007372A3">
        <w:rPr>
          <w:rFonts w:asciiTheme="minorHAnsi" w:hAnsiTheme="minorHAnsi" w:cstheme="minorHAnsi"/>
          <w:sz w:val="24"/>
          <w:szCs w:val="24"/>
          <w:lang w:val="de-CH"/>
        </w:rPr>
        <w:t xml:space="preserve"> «</w:t>
      </w:r>
      <w:proofErr w:type="spellStart"/>
      <w:r w:rsidR="00E70C20" w:rsidRPr="007372A3">
        <w:rPr>
          <w:rFonts w:ascii="Courier New" w:hAnsi="Courier New" w:cs="Courier New"/>
          <w:sz w:val="24"/>
          <w:szCs w:val="24"/>
          <w:lang w:val="de-CH"/>
        </w:rPr>
        <w:t>java</w:t>
      </w:r>
      <w:proofErr w:type="spellEnd"/>
      <w:r w:rsidR="00E70C20" w:rsidRPr="007372A3">
        <w:rPr>
          <w:rFonts w:ascii="Courier New" w:hAnsi="Courier New" w:cs="Courier New"/>
          <w:sz w:val="24"/>
          <w:szCs w:val="24"/>
          <w:lang w:val="de-CH"/>
        </w:rPr>
        <w:t xml:space="preserve"> -</w:t>
      </w:r>
      <w:proofErr w:type="spellStart"/>
      <w:r w:rsidR="00E70C20" w:rsidRPr="007372A3">
        <w:rPr>
          <w:rFonts w:ascii="Courier New" w:hAnsi="Courier New" w:cs="Courier New"/>
          <w:sz w:val="24"/>
          <w:szCs w:val="24"/>
          <w:lang w:val="de-CH"/>
        </w:rPr>
        <w:t>jar</w:t>
      </w:r>
      <w:proofErr w:type="spellEnd"/>
      <w:r w:rsidR="00E70C20" w:rsidRPr="007372A3">
        <w:rPr>
          <w:rFonts w:ascii="Courier New" w:hAnsi="Courier New" w:cs="Courier New"/>
          <w:sz w:val="24"/>
          <w:szCs w:val="24"/>
          <w:lang w:val="de-CH"/>
        </w:rPr>
        <w:t xml:space="preserve"> server.jar</w:t>
      </w:r>
      <w:r w:rsidR="00012948" w:rsidRPr="007372A3">
        <w:rPr>
          <w:rFonts w:asciiTheme="minorHAnsi" w:hAnsiTheme="minorHAnsi" w:cstheme="minorHAnsi"/>
          <w:sz w:val="24"/>
          <w:szCs w:val="24"/>
          <w:lang w:val="de-CH"/>
        </w:rPr>
        <w:t xml:space="preserve">» um den Server </w:t>
      </w:r>
      <w:r w:rsidR="003C043B" w:rsidRPr="007372A3">
        <w:rPr>
          <w:rFonts w:asciiTheme="minorHAnsi" w:hAnsiTheme="minorHAnsi" w:cstheme="minorHAnsi"/>
          <w:sz w:val="24"/>
          <w:szCs w:val="24"/>
          <w:lang w:val="de-CH"/>
        </w:rPr>
        <w:t>aufzusetzen.</w:t>
      </w:r>
    </w:p>
    <w:p w14:paraId="7494A429" w14:textId="77777777" w:rsidR="00CC09BD" w:rsidRPr="007372A3" w:rsidRDefault="00CC09BD" w:rsidP="00CC09BD">
      <w:pPr>
        <w:pStyle w:val="Listenabsatz"/>
        <w:rPr>
          <w:rFonts w:asciiTheme="minorHAnsi" w:hAnsiTheme="minorHAnsi" w:cstheme="minorHAnsi"/>
          <w:sz w:val="24"/>
          <w:szCs w:val="24"/>
          <w:lang w:val="de-CH"/>
        </w:rPr>
      </w:pPr>
    </w:p>
    <w:p w14:paraId="77BD42E0" w14:textId="63FF8AD4" w:rsidR="00440992" w:rsidRPr="007372A3" w:rsidRDefault="00440992" w:rsidP="00440992">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Starten Sie mit dem Befehl «</w:t>
      </w:r>
      <w:r w:rsidRPr="007372A3">
        <w:rPr>
          <w:rStyle w:val="HTMLCode"/>
          <w:rFonts w:eastAsiaTheme="majorEastAsia"/>
          <w:sz w:val="24"/>
          <w:szCs w:val="24"/>
        </w:rPr>
        <w:t>java -</w:t>
      </w:r>
      <w:r w:rsidR="00F252BB" w:rsidRPr="007372A3">
        <w:rPr>
          <w:rStyle w:val="HTMLCode"/>
          <w:rFonts w:eastAsiaTheme="majorEastAsia"/>
          <w:sz w:val="24"/>
          <w:szCs w:val="24"/>
        </w:rPr>
        <w:t>Xmx1024M -Xms1024M -</w:t>
      </w:r>
      <w:r w:rsidRPr="007372A3">
        <w:rPr>
          <w:rStyle w:val="HTMLCode"/>
          <w:rFonts w:eastAsiaTheme="majorEastAsia"/>
          <w:sz w:val="24"/>
          <w:szCs w:val="24"/>
        </w:rPr>
        <w:t xml:space="preserve">jar </w:t>
      </w:r>
      <w:r w:rsidR="00F252BB" w:rsidRPr="007372A3">
        <w:rPr>
          <w:rStyle w:val="HTMLCode"/>
          <w:rFonts w:eastAsiaTheme="majorEastAsia"/>
          <w:sz w:val="24"/>
          <w:szCs w:val="24"/>
        </w:rPr>
        <w:t>minecraft_</w:t>
      </w:r>
      <w:r w:rsidRPr="007372A3">
        <w:rPr>
          <w:rStyle w:val="HTMLCode"/>
          <w:rFonts w:eastAsiaTheme="majorEastAsia"/>
          <w:sz w:val="24"/>
          <w:szCs w:val="24"/>
        </w:rPr>
        <w:t>server.</w:t>
      </w:r>
      <w:r w:rsidR="00F252BB" w:rsidRPr="007372A3">
        <w:rPr>
          <w:rStyle w:val="HTMLCode"/>
          <w:rFonts w:eastAsiaTheme="majorEastAsia"/>
          <w:sz w:val="24"/>
          <w:szCs w:val="24"/>
        </w:rPr>
        <w:t>1.16.5.</w:t>
      </w:r>
      <w:r w:rsidRPr="007372A3">
        <w:rPr>
          <w:rStyle w:val="HTMLCode"/>
          <w:rFonts w:eastAsiaTheme="majorEastAsia"/>
          <w:sz w:val="24"/>
          <w:szCs w:val="24"/>
        </w:rPr>
        <w:t xml:space="preserve">jar </w:t>
      </w:r>
      <w:proofErr w:type="spellStart"/>
      <w:r w:rsidRPr="007372A3">
        <w:rPr>
          <w:rStyle w:val="HTMLCode"/>
          <w:rFonts w:eastAsiaTheme="majorEastAsia"/>
          <w:sz w:val="24"/>
          <w:szCs w:val="24"/>
        </w:rPr>
        <w:t>nogui</w:t>
      </w:r>
      <w:proofErr w:type="spellEnd"/>
      <w:r w:rsidRPr="007372A3">
        <w:rPr>
          <w:rFonts w:asciiTheme="minorHAnsi" w:hAnsiTheme="minorHAnsi" w:cstheme="minorHAnsi"/>
          <w:sz w:val="24"/>
          <w:szCs w:val="24"/>
          <w:lang w:val="de-CH"/>
        </w:rPr>
        <w:t>» den Server. Dadurch wird eine Datei namens eula.txt erstellt.</w:t>
      </w:r>
    </w:p>
    <w:p w14:paraId="2FC01A4A" w14:textId="77777777" w:rsidR="00440992" w:rsidRPr="007372A3" w:rsidRDefault="00440992" w:rsidP="00440992">
      <w:pPr>
        <w:pStyle w:val="Listenabsatz"/>
        <w:rPr>
          <w:rFonts w:asciiTheme="minorHAnsi" w:hAnsiTheme="minorHAnsi" w:cstheme="minorHAnsi"/>
          <w:sz w:val="24"/>
          <w:szCs w:val="24"/>
          <w:lang w:val="de-CH"/>
        </w:rPr>
      </w:pPr>
    </w:p>
    <w:p w14:paraId="06D355F1" w14:textId="0E4E0E41" w:rsidR="00CC09BD" w:rsidRPr="007372A3" w:rsidRDefault="008971D2" w:rsidP="003D3BD0">
      <w:pPr>
        <w:pStyle w:val="Listenabsatz"/>
        <w:numPr>
          <w:ilvl w:val="0"/>
          <w:numId w:val="23"/>
        </w:numPr>
        <w:rPr>
          <w:rFonts w:asciiTheme="minorHAnsi" w:hAnsiTheme="minorHAnsi" w:cstheme="minorHAnsi"/>
          <w:sz w:val="24"/>
          <w:szCs w:val="24"/>
          <w:lang w:val="de-CH"/>
        </w:rPr>
      </w:pPr>
      <w:r w:rsidRPr="007372A3">
        <w:rPr>
          <w:rFonts w:asciiTheme="minorHAnsi" w:hAnsiTheme="minorHAnsi" w:cstheme="minorHAnsi"/>
          <w:sz w:val="24"/>
          <w:szCs w:val="24"/>
          <w:lang w:val="de-CH"/>
        </w:rPr>
        <w:t>Öffnen Sie mit dem Befehl</w:t>
      </w:r>
      <w:r w:rsidR="00F865C2" w:rsidRPr="007372A3">
        <w:rPr>
          <w:rFonts w:asciiTheme="minorHAnsi" w:hAnsiTheme="minorHAnsi" w:cstheme="minorHAnsi"/>
          <w:sz w:val="24"/>
          <w:szCs w:val="24"/>
          <w:lang w:val="de-CH"/>
        </w:rPr>
        <w:t xml:space="preserve"> «</w:t>
      </w:r>
      <w:proofErr w:type="spellStart"/>
      <w:r w:rsidR="00F865C2" w:rsidRPr="007372A3">
        <w:rPr>
          <w:rFonts w:ascii="Courier New" w:hAnsi="Courier New" w:cs="Courier New"/>
          <w:sz w:val="24"/>
          <w:szCs w:val="24"/>
          <w:lang w:val="de-CH"/>
        </w:rPr>
        <w:t>nano</w:t>
      </w:r>
      <w:proofErr w:type="spellEnd"/>
      <w:r w:rsidR="00F865C2" w:rsidRPr="007372A3">
        <w:rPr>
          <w:rFonts w:ascii="Courier New" w:hAnsi="Courier New" w:cs="Courier New"/>
          <w:sz w:val="24"/>
          <w:szCs w:val="24"/>
          <w:lang w:val="de-CH"/>
        </w:rPr>
        <w:t xml:space="preserve"> eula.txt</w:t>
      </w:r>
      <w:r w:rsidR="00F865C2" w:rsidRPr="007372A3">
        <w:rPr>
          <w:rFonts w:asciiTheme="minorHAnsi" w:hAnsiTheme="minorHAnsi" w:cstheme="minorHAnsi"/>
          <w:sz w:val="24"/>
          <w:szCs w:val="24"/>
          <w:lang w:val="de-CH"/>
        </w:rPr>
        <w:t xml:space="preserve">» und ändern </w:t>
      </w:r>
      <w:r w:rsidR="001E72F1" w:rsidRPr="007372A3">
        <w:rPr>
          <w:rFonts w:asciiTheme="minorHAnsi" w:hAnsiTheme="minorHAnsi" w:cstheme="minorHAnsi"/>
          <w:sz w:val="24"/>
          <w:szCs w:val="24"/>
          <w:lang w:val="de-CH"/>
        </w:rPr>
        <w:t xml:space="preserve">sie </w:t>
      </w:r>
      <w:proofErr w:type="spellStart"/>
      <w:r w:rsidR="001E72F1" w:rsidRPr="007372A3">
        <w:rPr>
          <w:rFonts w:asciiTheme="minorHAnsi" w:hAnsiTheme="minorHAnsi" w:cstheme="minorHAnsi"/>
          <w:sz w:val="24"/>
          <w:szCs w:val="24"/>
          <w:lang w:val="de-CH"/>
        </w:rPr>
        <w:t>eula</w:t>
      </w:r>
      <w:proofErr w:type="spellEnd"/>
      <w:r w:rsidR="001E72F1" w:rsidRPr="007372A3">
        <w:rPr>
          <w:rFonts w:asciiTheme="minorHAnsi" w:hAnsiTheme="minorHAnsi" w:cstheme="minorHAnsi"/>
          <w:sz w:val="24"/>
          <w:szCs w:val="24"/>
          <w:lang w:val="de-CH"/>
        </w:rPr>
        <w:t>=</w:t>
      </w:r>
      <w:proofErr w:type="spellStart"/>
      <w:r w:rsidR="001E72F1" w:rsidRPr="007372A3">
        <w:rPr>
          <w:rFonts w:asciiTheme="minorHAnsi" w:hAnsiTheme="minorHAnsi" w:cstheme="minorHAnsi"/>
          <w:sz w:val="24"/>
          <w:szCs w:val="24"/>
          <w:lang w:val="de-CH"/>
        </w:rPr>
        <w:t>false</w:t>
      </w:r>
      <w:proofErr w:type="spellEnd"/>
      <w:r w:rsidR="001E72F1" w:rsidRPr="007372A3">
        <w:rPr>
          <w:rFonts w:asciiTheme="minorHAnsi" w:hAnsiTheme="minorHAnsi" w:cstheme="minorHAnsi"/>
          <w:sz w:val="24"/>
          <w:szCs w:val="24"/>
          <w:lang w:val="de-CH"/>
        </w:rPr>
        <w:t xml:space="preserve"> zu </w:t>
      </w:r>
      <w:proofErr w:type="spellStart"/>
      <w:r w:rsidR="001E72F1" w:rsidRPr="007372A3">
        <w:rPr>
          <w:rFonts w:asciiTheme="minorHAnsi" w:hAnsiTheme="minorHAnsi" w:cstheme="minorHAnsi"/>
          <w:sz w:val="24"/>
          <w:szCs w:val="24"/>
          <w:lang w:val="de-CH"/>
        </w:rPr>
        <w:t>eula</w:t>
      </w:r>
      <w:proofErr w:type="spellEnd"/>
      <w:r w:rsidR="001E72F1" w:rsidRPr="007372A3">
        <w:rPr>
          <w:rFonts w:asciiTheme="minorHAnsi" w:hAnsiTheme="minorHAnsi" w:cstheme="minorHAnsi"/>
          <w:sz w:val="24"/>
          <w:szCs w:val="24"/>
          <w:lang w:val="de-CH"/>
        </w:rPr>
        <w:t>=</w:t>
      </w:r>
      <w:proofErr w:type="spellStart"/>
      <w:r w:rsidR="001E72F1" w:rsidRPr="007372A3">
        <w:rPr>
          <w:rFonts w:asciiTheme="minorHAnsi" w:hAnsiTheme="minorHAnsi" w:cstheme="minorHAnsi"/>
          <w:sz w:val="24"/>
          <w:szCs w:val="24"/>
          <w:lang w:val="de-CH"/>
        </w:rPr>
        <w:t>true</w:t>
      </w:r>
      <w:proofErr w:type="spellEnd"/>
      <w:r w:rsidR="00851AA5" w:rsidRPr="007372A3">
        <w:rPr>
          <w:rFonts w:asciiTheme="minorHAnsi" w:hAnsiTheme="minorHAnsi" w:cstheme="minorHAnsi"/>
          <w:sz w:val="24"/>
          <w:szCs w:val="24"/>
          <w:lang w:val="de-CH"/>
        </w:rPr>
        <w:t>, um die Eula zu akzeptieren</w:t>
      </w:r>
    </w:p>
    <w:p w14:paraId="509F70DF" w14:textId="77777777" w:rsidR="002F49FD" w:rsidRPr="007372A3" w:rsidRDefault="002F49FD" w:rsidP="002F49FD">
      <w:pPr>
        <w:pStyle w:val="Listenabsatz"/>
        <w:rPr>
          <w:rFonts w:asciiTheme="minorHAnsi" w:hAnsiTheme="minorHAnsi" w:cstheme="minorHAnsi"/>
          <w:sz w:val="24"/>
          <w:szCs w:val="24"/>
          <w:lang w:val="de-CH"/>
        </w:rPr>
      </w:pPr>
    </w:p>
    <w:p w14:paraId="3559C9CC" w14:textId="5D48223A" w:rsidR="002F49FD" w:rsidRDefault="002835D7" w:rsidP="003D3BD0">
      <w:pPr>
        <w:pStyle w:val="Listenabsatz"/>
        <w:numPr>
          <w:ilvl w:val="0"/>
          <w:numId w:val="23"/>
        </w:numPr>
        <w:rPr>
          <w:rFonts w:asciiTheme="minorHAnsi" w:hAnsiTheme="minorHAnsi" w:cstheme="minorHAnsi"/>
          <w:lang w:val="de-CH"/>
        </w:rPr>
      </w:pPr>
      <w:r w:rsidRPr="007372A3">
        <w:rPr>
          <w:rFonts w:asciiTheme="minorHAnsi" w:hAnsiTheme="minorHAnsi" w:cstheme="minorHAnsi"/>
          <w:sz w:val="24"/>
          <w:szCs w:val="24"/>
          <w:lang w:val="de-CH"/>
        </w:rPr>
        <w:t>Starten Sie den Server erneut mit dem Befehl «</w:t>
      </w:r>
      <w:r w:rsidR="004F3EB9" w:rsidRPr="007372A3">
        <w:rPr>
          <w:rStyle w:val="HTMLCode"/>
          <w:rFonts w:eastAsiaTheme="majorEastAsia"/>
          <w:sz w:val="24"/>
          <w:szCs w:val="24"/>
        </w:rPr>
        <w:t>java -</w:t>
      </w:r>
      <w:r w:rsidR="004139FD" w:rsidRPr="007372A3">
        <w:rPr>
          <w:rStyle w:val="HTMLCode"/>
          <w:rFonts w:eastAsiaTheme="majorEastAsia"/>
          <w:sz w:val="24"/>
          <w:szCs w:val="24"/>
        </w:rPr>
        <w:t>Xmx1024M -Xms1024M -</w:t>
      </w:r>
      <w:r w:rsidR="004F3EB9" w:rsidRPr="007372A3">
        <w:rPr>
          <w:rStyle w:val="HTMLCode"/>
          <w:rFonts w:eastAsiaTheme="majorEastAsia"/>
          <w:sz w:val="24"/>
          <w:szCs w:val="24"/>
        </w:rPr>
        <w:t>jar</w:t>
      </w:r>
      <w:r w:rsidR="003F3573" w:rsidRPr="007372A3">
        <w:rPr>
          <w:rStyle w:val="HTMLCode"/>
          <w:rFonts w:eastAsiaTheme="majorEastAsia"/>
          <w:sz w:val="24"/>
          <w:szCs w:val="24"/>
        </w:rPr>
        <w:t xml:space="preserve"> </w:t>
      </w:r>
      <w:r w:rsidR="004139FD" w:rsidRPr="007372A3">
        <w:rPr>
          <w:rStyle w:val="HTMLCode"/>
          <w:rFonts w:eastAsiaTheme="majorEastAsia"/>
          <w:sz w:val="24"/>
          <w:szCs w:val="24"/>
        </w:rPr>
        <w:t>minecraft_server.1.16.5</w:t>
      </w:r>
      <w:r w:rsidR="003F3573" w:rsidRPr="007372A3">
        <w:rPr>
          <w:rStyle w:val="HTMLCode"/>
          <w:rFonts w:eastAsiaTheme="majorEastAsia"/>
          <w:sz w:val="24"/>
          <w:szCs w:val="24"/>
        </w:rPr>
        <w:t>.jar</w:t>
      </w:r>
      <w:r w:rsidR="00BC203D" w:rsidRPr="007372A3">
        <w:rPr>
          <w:rStyle w:val="HTMLCode"/>
          <w:rFonts w:eastAsiaTheme="majorEastAsia"/>
          <w:sz w:val="24"/>
          <w:szCs w:val="24"/>
        </w:rPr>
        <w:t xml:space="preserve"> </w:t>
      </w:r>
      <w:proofErr w:type="spellStart"/>
      <w:r w:rsidR="00BC203D" w:rsidRPr="007372A3">
        <w:rPr>
          <w:rStyle w:val="HTMLCode"/>
          <w:rFonts w:eastAsiaTheme="majorEastAsia"/>
          <w:sz w:val="24"/>
          <w:szCs w:val="24"/>
        </w:rPr>
        <w:t>nogui</w:t>
      </w:r>
      <w:proofErr w:type="spellEnd"/>
      <w:r w:rsidR="00332194" w:rsidRPr="007372A3">
        <w:rPr>
          <w:rFonts w:asciiTheme="minorHAnsi" w:hAnsiTheme="minorHAnsi" w:cstheme="minorHAnsi"/>
          <w:sz w:val="24"/>
          <w:szCs w:val="24"/>
          <w:lang w:val="de-CH"/>
        </w:rPr>
        <w:t>»</w:t>
      </w:r>
      <w:r w:rsidR="0002627C" w:rsidRPr="007372A3">
        <w:rPr>
          <w:rFonts w:asciiTheme="minorHAnsi" w:hAnsiTheme="minorHAnsi" w:cstheme="minorHAnsi"/>
          <w:sz w:val="24"/>
          <w:szCs w:val="24"/>
          <w:lang w:val="de-CH"/>
        </w:rPr>
        <w:t xml:space="preserve"> nach einer langen Wartezeit sollte die Eingabeaufforderung </w:t>
      </w:r>
      <w:r w:rsidR="0069218B" w:rsidRPr="007372A3">
        <w:rPr>
          <w:rFonts w:asciiTheme="minorHAnsi" w:hAnsiTheme="minorHAnsi" w:cstheme="minorHAnsi"/>
          <w:sz w:val="24"/>
          <w:szCs w:val="24"/>
          <w:lang w:val="de-CH"/>
        </w:rPr>
        <w:t>wiedererscheinen</w:t>
      </w:r>
      <w:r w:rsidR="0002627C" w:rsidRPr="007372A3">
        <w:rPr>
          <w:rFonts w:asciiTheme="minorHAnsi" w:hAnsiTheme="minorHAnsi" w:cstheme="minorHAnsi"/>
          <w:sz w:val="24"/>
          <w:szCs w:val="24"/>
          <w:lang w:val="de-CH"/>
        </w:rPr>
        <w:t xml:space="preserve">, </w:t>
      </w:r>
      <w:r w:rsidR="00240B14" w:rsidRPr="007372A3">
        <w:rPr>
          <w:rFonts w:asciiTheme="minorHAnsi" w:hAnsiTheme="minorHAnsi" w:cstheme="minorHAnsi"/>
          <w:sz w:val="24"/>
          <w:szCs w:val="24"/>
          <w:lang w:val="de-CH"/>
        </w:rPr>
        <w:t xml:space="preserve">dies </w:t>
      </w:r>
      <w:r w:rsidR="002959EA" w:rsidRPr="007372A3">
        <w:rPr>
          <w:rFonts w:asciiTheme="minorHAnsi" w:hAnsiTheme="minorHAnsi" w:cstheme="minorHAnsi"/>
          <w:sz w:val="24"/>
          <w:szCs w:val="24"/>
          <w:lang w:val="de-CH"/>
        </w:rPr>
        <w:t>bedeutet, dass der Server einsatzbereit ist.</w:t>
      </w:r>
    </w:p>
    <w:p w14:paraId="10726FDD" w14:textId="6166281D" w:rsidR="0065033C" w:rsidRDefault="0065033C" w:rsidP="0065033C"/>
    <w:p w14:paraId="5ED1CBE5" w14:textId="5176F780" w:rsidR="002A5E09" w:rsidRDefault="00151FFB" w:rsidP="002F4B90">
      <w:pPr>
        <w:pStyle w:val="berschrift2"/>
      </w:pPr>
      <w:bookmarkStart w:id="58" w:name="_Toc62051121"/>
      <w:r>
        <w:t xml:space="preserve">Zwischenprojekt: </w:t>
      </w:r>
      <w:proofErr w:type="spellStart"/>
      <w:r>
        <w:t>Hamachi</w:t>
      </w:r>
      <w:proofErr w:type="spellEnd"/>
      <w:r w:rsidR="009B0636">
        <w:t xml:space="preserve"> </w:t>
      </w:r>
      <w:proofErr w:type="spellStart"/>
      <w:r w:rsidR="009B0636">
        <w:t>Spigot</w:t>
      </w:r>
      <w:proofErr w:type="spellEnd"/>
      <w:r w:rsidR="009B0636">
        <w:t xml:space="preserve"> Minecraft Server</w:t>
      </w:r>
      <w:bookmarkEnd w:id="58"/>
    </w:p>
    <w:p w14:paraId="4B61EA42" w14:textId="340C2584" w:rsidR="009B0636" w:rsidRDefault="000C1AAB" w:rsidP="009B0636">
      <w:r>
        <w:t>Am 09.12.2020 hatten wir am Projekttag Homeoffice und konnten deswegen nicht an unsere</w:t>
      </w:r>
      <w:r w:rsidR="00084C29">
        <w:t xml:space="preserve">m </w:t>
      </w:r>
      <w:r>
        <w:t xml:space="preserve">Raspberry Pi in der Schule </w:t>
      </w:r>
      <w:r w:rsidR="002D5174">
        <w:t>weiterarbeiten</w:t>
      </w:r>
      <w:r>
        <w:t xml:space="preserve">. </w:t>
      </w:r>
      <w:r w:rsidR="002D5174">
        <w:t>Da hatten wir</w:t>
      </w:r>
      <w:r w:rsidR="004F5647">
        <w:t xml:space="preserve"> die Idee</w:t>
      </w:r>
      <w:r w:rsidR="000742E4">
        <w:t>,</w:t>
      </w:r>
      <w:r w:rsidR="004F5647">
        <w:t xml:space="preserve"> </w:t>
      </w:r>
      <w:r w:rsidR="001F671A">
        <w:t xml:space="preserve">von Zuhause aus einen </w:t>
      </w:r>
      <w:proofErr w:type="spellStart"/>
      <w:r w:rsidR="001F671A">
        <w:t>Spigot</w:t>
      </w:r>
      <w:proofErr w:type="spellEnd"/>
      <w:r w:rsidR="001F671A">
        <w:t xml:space="preserve"> Server aufzusetzen. </w:t>
      </w:r>
      <w:r w:rsidR="00996D39">
        <w:t xml:space="preserve">Wir haben den Server auf einem </w:t>
      </w:r>
      <w:r w:rsidR="00EE29EC">
        <w:t>Windows</w:t>
      </w:r>
      <w:r w:rsidR="00996D39">
        <w:t xml:space="preserve"> PC erstellt und uns </w:t>
      </w:r>
      <w:r w:rsidR="00EE29EC">
        <w:t>über</w:t>
      </w:r>
      <w:r w:rsidR="00996D39">
        <w:t xml:space="preserve"> </w:t>
      </w:r>
      <w:proofErr w:type="spellStart"/>
      <w:r w:rsidR="006D13A8">
        <w:t>Hamachi</w:t>
      </w:r>
      <w:proofErr w:type="spellEnd"/>
      <w:r w:rsidR="006D13A8">
        <w:t xml:space="preserve"> damit verbunden.</w:t>
      </w:r>
    </w:p>
    <w:p w14:paraId="1D5BBC05" w14:textId="2451CC6B" w:rsidR="0038232C" w:rsidRPr="009C2C72" w:rsidRDefault="0050315D" w:rsidP="009B0636">
      <w:pPr>
        <w:rPr>
          <w:b/>
          <w:bCs/>
        </w:rPr>
      </w:pPr>
      <w:r w:rsidRPr="009C2C72">
        <w:rPr>
          <w:b/>
          <w:bCs/>
        </w:rPr>
        <w:t xml:space="preserve">Was ist </w:t>
      </w:r>
      <w:proofErr w:type="spellStart"/>
      <w:r w:rsidRPr="009C2C72">
        <w:rPr>
          <w:b/>
          <w:bCs/>
        </w:rPr>
        <w:t>Hamachi</w:t>
      </w:r>
      <w:proofErr w:type="spellEnd"/>
      <w:r w:rsidR="007B0F9E" w:rsidRPr="009C2C72">
        <w:rPr>
          <w:b/>
          <w:bCs/>
        </w:rPr>
        <w:t>?</w:t>
      </w:r>
    </w:p>
    <w:p w14:paraId="711BE1DC" w14:textId="0910BB0E" w:rsidR="00295909" w:rsidRDefault="00295909" w:rsidP="009B0636">
      <w:proofErr w:type="spellStart"/>
      <w:r w:rsidRPr="00295909">
        <w:t>Hamachi</w:t>
      </w:r>
      <w:proofErr w:type="spellEnd"/>
      <w:r w:rsidRPr="00295909">
        <w:t xml:space="preserve"> ist ein einfach zu konfigurierender, proprietärer VPN-Client. Programme, die sonst nur über lokale Netzwerke funktionieren, lassen sich so auch über das Internet nutzen, zum Beispiel Computerspiele</w:t>
      </w:r>
      <w:r w:rsidR="00974D7C">
        <w:t xml:space="preserve">. </w:t>
      </w:r>
      <w:r w:rsidR="00116759">
        <w:t>Wenn</w:t>
      </w:r>
      <w:r w:rsidR="0072685A">
        <w:t xml:space="preserve"> man </w:t>
      </w:r>
      <w:r w:rsidR="00C3457E">
        <w:t xml:space="preserve">eine Netzwerkgruppe erstellt, </w:t>
      </w:r>
      <w:r w:rsidR="003A7282">
        <w:t>simuliert diese</w:t>
      </w:r>
      <w:r w:rsidR="00C3457E">
        <w:t xml:space="preserve"> eine lokale Netzwerkverbindung zwischen mehreren Geräten.</w:t>
      </w:r>
      <w:r w:rsidR="00D46515">
        <w:t xml:space="preserve"> </w:t>
      </w:r>
    </w:p>
    <w:p w14:paraId="07FD5BFF" w14:textId="77777777" w:rsidR="0046719D" w:rsidRDefault="0046719D" w:rsidP="009B0636"/>
    <w:p w14:paraId="340102B9" w14:textId="1E80B298" w:rsidR="002521DE" w:rsidRDefault="002521DE" w:rsidP="002521DE">
      <w:pPr>
        <w:pStyle w:val="berschrift2"/>
      </w:pPr>
      <w:bookmarkStart w:id="59" w:name="_Toc62051122"/>
      <w:r>
        <w:t>Zwischenprojekt: Azure Minecraft Server</w:t>
      </w:r>
      <w:bookmarkEnd w:id="59"/>
    </w:p>
    <w:p w14:paraId="10FE4484" w14:textId="468D32FC" w:rsidR="002521DE" w:rsidRPr="002521DE" w:rsidRDefault="0058209F" w:rsidP="002521DE">
      <w:r>
        <w:t xml:space="preserve">Da wir während dem </w:t>
      </w:r>
      <w:r w:rsidR="0064795B">
        <w:t>Projekt</w:t>
      </w:r>
      <w:r w:rsidR="000372B5">
        <w:t xml:space="preserve"> Homeoffice hatten und am 6.1.2021 nicht mit dem </w:t>
      </w:r>
      <w:r w:rsidR="0026529D">
        <w:t>Raspberry Pi arbeiten konnten, weil dieser in der Schule verweilte</w:t>
      </w:r>
      <w:r w:rsidR="00CF6778">
        <w:t>, bekamen wir vom Lehrer einen Zwischenauftrag</w:t>
      </w:r>
      <w:r w:rsidR="00C52471">
        <w:t>.</w:t>
      </w:r>
    </w:p>
    <w:p w14:paraId="470669D6" w14:textId="532F30C8" w:rsidR="00492498" w:rsidRDefault="00C52471" w:rsidP="00492498">
      <w:r>
        <w:t xml:space="preserve">In diesem Auftrag sollten wir </w:t>
      </w:r>
      <w:r w:rsidR="00130B74">
        <w:t xml:space="preserve">einen Minecraft Server auf einer </w:t>
      </w:r>
      <w:r w:rsidR="00350CBD">
        <w:t xml:space="preserve">virtuellen Maschine </w:t>
      </w:r>
      <w:r w:rsidR="009B1F56">
        <w:t>über das Azure</w:t>
      </w:r>
      <w:r w:rsidR="009B2808">
        <w:t>-Portal erstellen.</w:t>
      </w:r>
      <w:r w:rsidR="008D17E0">
        <w:t xml:space="preserve"> </w:t>
      </w:r>
      <w:r w:rsidR="00EC362E">
        <w:t>Dazu haben wir</w:t>
      </w:r>
      <w:r w:rsidR="001F0904">
        <w:t xml:space="preserve"> </w:t>
      </w:r>
      <w:r w:rsidR="002B6988">
        <w:t xml:space="preserve">eine Ubuntu VM erstellt, </w:t>
      </w:r>
      <w:r w:rsidR="00D80F15">
        <w:t xml:space="preserve">in welcher wir Verbindungen über SSH zuliessen. Somit konnten wir uns </w:t>
      </w:r>
      <w:r w:rsidR="00492498">
        <w:t xml:space="preserve">mit </w:t>
      </w:r>
      <w:r w:rsidR="0009216C">
        <w:t xml:space="preserve">Hilfe von </w:t>
      </w:r>
      <w:proofErr w:type="spellStart"/>
      <w:r w:rsidR="00492498">
        <w:t>PuTTY</w:t>
      </w:r>
      <w:proofErr w:type="spellEnd"/>
      <w:r w:rsidR="00492498">
        <w:t xml:space="preserve"> mit der VM verbinden und auf dieser den Minecraft Server aufsetzen:</w:t>
      </w:r>
    </w:p>
    <w:p w14:paraId="7C8C79DB" w14:textId="549E0746" w:rsidR="00040B1D" w:rsidRPr="00517517" w:rsidRDefault="00FF779A"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Ubuntu auf die neueste Version updaten</w:t>
      </w:r>
      <w:r w:rsidR="004F42C3" w:rsidRPr="00517517">
        <w:rPr>
          <w:rFonts w:asciiTheme="minorHAnsi" w:hAnsiTheme="minorHAnsi" w:cstheme="minorHAnsi"/>
          <w:sz w:val="24"/>
          <w:szCs w:val="24"/>
          <w:lang w:val="de-CH"/>
        </w:rPr>
        <w:t xml:space="preserve"> </w:t>
      </w:r>
      <w:proofErr w:type="spellStart"/>
      <w:r w:rsidR="004F42C3" w:rsidRPr="00517517">
        <w:rPr>
          <w:rFonts w:ascii="Courier New" w:hAnsi="Courier New" w:cs="Courier New"/>
          <w:sz w:val="24"/>
          <w:szCs w:val="24"/>
          <w:lang w:val="de-CH"/>
        </w:rPr>
        <w:t>sudo</w:t>
      </w:r>
      <w:proofErr w:type="spellEnd"/>
      <w:r w:rsidR="004F42C3" w:rsidRPr="00517517">
        <w:rPr>
          <w:rFonts w:ascii="Courier New" w:hAnsi="Courier New" w:cs="Courier New"/>
          <w:sz w:val="24"/>
          <w:szCs w:val="24"/>
          <w:lang w:val="de-CH"/>
        </w:rPr>
        <w:t xml:space="preserve"> </w:t>
      </w:r>
      <w:proofErr w:type="spellStart"/>
      <w:r w:rsidR="004F42C3" w:rsidRPr="00517517">
        <w:rPr>
          <w:rFonts w:ascii="Courier New" w:hAnsi="Courier New" w:cs="Courier New"/>
          <w:sz w:val="24"/>
          <w:szCs w:val="24"/>
          <w:lang w:val="de-CH"/>
        </w:rPr>
        <w:t>apt</w:t>
      </w:r>
      <w:proofErr w:type="spellEnd"/>
      <w:r w:rsidR="004F42C3" w:rsidRPr="00517517">
        <w:rPr>
          <w:rFonts w:ascii="Courier New" w:hAnsi="Courier New" w:cs="Courier New"/>
          <w:sz w:val="24"/>
          <w:szCs w:val="24"/>
          <w:lang w:val="de-CH"/>
        </w:rPr>
        <w:t xml:space="preserve"> update</w:t>
      </w:r>
      <w:r w:rsidR="00257320" w:rsidRPr="00517517">
        <w:rPr>
          <w:rFonts w:asciiTheme="minorHAnsi" w:hAnsiTheme="minorHAnsi" w:cstheme="minorHAnsi"/>
          <w:sz w:val="24"/>
          <w:szCs w:val="24"/>
          <w:lang w:val="de-CH"/>
        </w:rPr>
        <w:t xml:space="preserve"> und </w:t>
      </w:r>
      <w:proofErr w:type="spellStart"/>
      <w:r w:rsidR="00257320" w:rsidRPr="00517517">
        <w:rPr>
          <w:rFonts w:ascii="Courier New" w:hAnsi="Courier New" w:cs="Courier New"/>
          <w:sz w:val="24"/>
          <w:szCs w:val="24"/>
          <w:lang w:val="de-CH"/>
        </w:rPr>
        <w:t>sudo</w:t>
      </w:r>
      <w:proofErr w:type="spellEnd"/>
      <w:r w:rsidR="00257320" w:rsidRPr="00517517">
        <w:rPr>
          <w:rFonts w:ascii="Courier New" w:hAnsi="Courier New" w:cs="Courier New"/>
          <w:sz w:val="24"/>
          <w:szCs w:val="24"/>
          <w:lang w:val="de-CH"/>
        </w:rPr>
        <w:t xml:space="preserve"> </w:t>
      </w:r>
      <w:proofErr w:type="spellStart"/>
      <w:r w:rsidR="00257320" w:rsidRPr="00517517">
        <w:rPr>
          <w:rFonts w:ascii="Courier New" w:hAnsi="Courier New" w:cs="Courier New"/>
          <w:sz w:val="24"/>
          <w:szCs w:val="24"/>
          <w:lang w:val="de-CH"/>
        </w:rPr>
        <w:t>apt</w:t>
      </w:r>
      <w:proofErr w:type="spellEnd"/>
      <w:r w:rsidR="00257320" w:rsidRPr="00517517">
        <w:rPr>
          <w:rFonts w:ascii="Courier New" w:hAnsi="Courier New" w:cs="Courier New"/>
          <w:sz w:val="24"/>
          <w:szCs w:val="24"/>
          <w:lang w:val="de-CH"/>
        </w:rPr>
        <w:t xml:space="preserve"> upgrade</w:t>
      </w:r>
    </w:p>
    <w:p w14:paraId="218405E5" w14:textId="69E36B73" w:rsidR="00040B1D" w:rsidRPr="00517517" w:rsidRDefault="00040B1D"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lastRenderedPageBreak/>
        <w:t xml:space="preserve">Benutzer für den Minecraft Server erstellen </w:t>
      </w:r>
      <w:proofErr w:type="spellStart"/>
      <w:r w:rsidRPr="00517517">
        <w:rPr>
          <w:rFonts w:ascii="Courier New" w:hAnsi="Courier New" w:cs="Courier New"/>
          <w:sz w:val="24"/>
          <w:szCs w:val="24"/>
          <w:lang w:val="de-CH"/>
        </w:rPr>
        <w:t>sudo</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adduser</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minecraftuser</w:t>
      </w:r>
      <w:proofErr w:type="spellEnd"/>
    </w:p>
    <w:p w14:paraId="62A38335" w14:textId="583AFC07" w:rsidR="00040B1D" w:rsidRPr="00517517" w:rsidRDefault="00040B1D"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 xml:space="preserve">Den neuen Benutzer zur </w:t>
      </w:r>
      <w:proofErr w:type="spellStart"/>
      <w:r w:rsidRPr="00517517">
        <w:rPr>
          <w:rFonts w:asciiTheme="minorHAnsi" w:hAnsiTheme="minorHAnsi" w:cstheme="minorHAnsi"/>
          <w:sz w:val="24"/>
          <w:szCs w:val="24"/>
          <w:lang w:val="de-CH"/>
        </w:rPr>
        <w:t>sudo</w:t>
      </w:r>
      <w:proofErr w:type="spellEnd"/>
      <w:r w:rsidRPr="00517517">
        <w:rPr>
          <w:rFonts w:asciiTheme="minorHAnsi" w:hAnsiTheme="minorHAnsi" w:cstheme="minorHAnsi"/>
          <w:sz w:val="24"/>
          <w:szCs w:val="24"/>
          <w:lang w:val="de-CH"/>
        </w:rPr>
        <w:t xml:space="preserve">-Gruppe hinzufügen </w:t>
      </w:r>
      <w:proofErr w:type="spellStart"/>
      <w:r w:rsidRPr="00517517">
        <w:rPr>
          <w:rFonts w:ascii="Courier New" w:hAnsi="Courier New" w:cs="Courier New"/>
          <w:sz w:val="24"/>
          <w:szCs w:val="24"/>
          <w:lang w:val="de-CH"/>
        </w:rPr>
        <w:t>sudo</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usermod</w:t>
      </w:r>
      <w:proofErr w:type="spellEnd"/>
      <w:r w:rsidRPr="00517517">
        <w:rPr>
          <w:rFonts w:ascii="Courier New" w:hAnsi="Courier New" w:cs="Courier New"/>
          <w:sz w:val="24"/>
          <w:szCs w:val="24"/>
          <w:lang w:val="de-CH"/>
        </w:rPr>
        <w:t xml:space="preserve"> -aG </w:t>
      </w:r>
      <w:proofErr w:type="spellStart"/>
      <w:r w:rsidRPr="00517517">
        <w:rPr>
          <w:rFonts w:ascii="Courier New" w:hAnsi="Courier New" w:cs="Courier New"/>
          <w:sz w:val="24"/>
          <w:szCs w:val="24"/>
          <w:lang w:val="de-CH"/>
        </w:rPr>
        <w:t>sudo</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minecraftuser</w:t>
      </w:r>
      <w:proofErr w:type="spellEnd"/>
    </w:p>
    <w:p w14:paraId="2C0B7352" w14:textId="2B68380C" w:rsidR="00040B1D" w:rsidRPr="00517517" w:rsidRDefault="00040B1D"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 xml:space="preserve">Als den neuen Benutzer anmelden </w:t>
      </w:r>
      <w:proofErr w:type="spellStart"/>
      <w:r w:rsidRPr="00517517">
        <w:rPr>
          <w:rFonts w:ascii="Courier New" w:hAnsi="Courier New" w:cs="Courier New"/>
          <w:sz w:val="24"/>
          <w:szCs w:val="24"/>
          <w:lang w:val="de-CH"/>
        </w:rPr>
        <w:t>su</w:t>
      </w:r>
      <w:proofErr w:type="spellEnd"/>
      <w:r w:rsidRPr="00517517">
        <w:rPr>
          <w:rFonts w:ascii="Courier New" w:hAnsi="Courier New" w:cs="Courier New"/>
          <w:sz w:val="24"/>
          <w:szCs w:val="24"/>
          <w:lang w:val="de-CH"/>
        </w:rPr>
        <w:t xml:space="preserve"> – </w:t>
      </w:r>
      <w:proofErr w:type="spellStart"/>
      <w:r w:rsidRPr="00517517">
        <w:rPr>
          <w:rFonts w:ascii="Courier New" w:hAnsi="Courier New" w:cs="Courier New"/>
          <w:sz w:val="24"/>
          <w:szCs w:val="24"/>
          <w:lang w:val="de-CH"/>
        </w:rPr>
        <w:t>minecraftuser</w:t>
      </w:r>
      <w:proofErr w:type="spellEnd"/>
    </w:p>
    <w:p w14:paraId="78FD605E" w14:textId="28D40082" w:rsidR="00040B1D" w:rsidRPr="00517517" w:rsidRDefault="00040B1D"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 xml:space="preserve">Das </w:t>
      </w:r>
      <w:proofErr w:type="spellStart"/>
      <w:r w:rsidRPr="00517517">
        <w:rPr>
          <w:rFonts w:asciiTheme="minorHAnsi" w:hAnsiTheme="minorHAnsi" w:cstheme="minorHAnsi"/>
          <w:sz w:val="24"/>
          <w:szCs w:val="24"/>
          <w:lang w:val="de-CH"/>
        </w:rPr>
        <w:t>wget</w:t>
      </w:r>
      <w:proofErr w:type="spellEnd"/>
      <w:r w:rsidRPr="00517517">
        <w:rPr>
          <w:rFonts w:asciiTheme="minorHAnsi" w:hAnsiTheme="minorHAnsi" w:cstheme="minorHAnsi"/>
          <w:sz w:val="24"/>
          <w:szCs w:val="24"/>
          <w:lang w:val="de-CH"/>
        </w:rPr>
        <w:t xml:space="preserve"> Paket installieren </w:t>
      </w:r>
      <w:proofErr w:type="spellStart"/>
      <w:r w:rsidR="00D46AF2" w:rsidRPr="00517517">
        <w:rPr>
          <w:rFonts w:ascii="Courier New" w:hAnsi="Courier New" w:cs="Courier New"/>
          <w:sz w:val="24"/>
          <w:szCs w:val="24"/>
          <w:lang w:val="de-CH"/>
        </w:rPr>
        <w:t>sudo</w:t>
      </w:r>
      <w:proofErr w:type="spellEnd"/>
      <w:r w:rsidR="00D46AF2" w:rsidRPr="00517517">
        <w:rPr>
          <w:rFonts w:ascii="Courier New" w:hAnsi="Courier New" w:cs="Courier New"/>
          <w:sz w:val="24"/>
          <w:szCs w:val="24"/>
          <w:lang w:val="de-CH"/>
        </w:rPr>
        <w:t xml:space="preserve"> </w:t>
      </w:r>
      <w:proofErr w:type="spellStart"/>
      <w:r w:rsidR="00D46AF2" w:rsidRPr="00517517">
        <w:rPr>
          <w:rFonts w:ascii="Courier New" w:hAnsi="Courier New" w:cs="Courier New"/>
          <w:sz w:val="24"/>
          <w:szCs w:val="24"/>
          <w:lang w:val="de-CH"/>
        </w:rPr>
        <w:t>apt</w:t>
      </w:r>
      <w:proofErr w:type="spellEnd"/>
      <w:r w:rsidR="00D46AF2" w:rsidRPr="00517517">
        <w:rPr>
          <w:rFonts w:ascii="Courier New" w:hAnsi="Courier New" w:cs="Courier New"/>
          <w:sz w:val="24"/>
          <w:szCs w:val="24"/>
          <w:lang w:val="de-CH"/>
        </w:rPr>
        <w:t xml:space="preserve"> </w:t>
      </w:r>
      <w:proofErr w:type="spellStart"/>
      <w:r w:rsidR="00D46AF2" w:rsidRPr="00517517">
        <w:rPr>
          <w:rFonts w:ascii="Courier New" w:hAnsi="Courier New" w:cs="Courier New"/>
          <w:sz w:val="24"/>
          <w:szCs w:val="24"/>
          <w:lang w:val="de-CH"/>
        </w:rPr>
        <w:t>install</w:t>
      </w:r>
      <w:proofErr w:type="spellEnd"/>
      <w:r w:rsidR="00036514" w:rsidRPr="00517517">
        <w:rPr>
          <w:rFonts w:ascii="Courier New" w:hAnsi="Courier New" w:cs="Courier New"/>
          <w:sz w:val="24"/>
          <w:szCs w:val="24"/>
          <w:lang w:val="de-CH"/>
        </w:rPr>
        <w:t xml:space="preserve"> </w:t>
      </w:r>
      <w:proofErr w:type="spellStart"/>
      <w:r w:rsidR="00036514" w:rsidRPr="00517517">
        <w:rPr>
          <w:rFonts w:ascii="Courier New" w:hAnsi="Courier New" w:cs="Courier New"/>
          <w:sz w:val="24"/>
          <w:szCs w:val="24"/>
          <w:lang w:val="de-CH"/>
        </w:rPr>
        <w:t>wget</w:t>
      </w:r>
      <w:proofErr w:type="spellEnd"/>
    </w:p>
    <w:p w14:paraId="36889E57" w14:textId="7B00DEE9" w:rsidR="00DC316A" w:rsidRPr="00517517" w:rsidRDefault="009E2066"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 xml:space="preserve">Das </w:t>
      </w:r>
      <w:proofErr w:type="spellStart"/>
      <w:r w:rsidRPr="00517517">
        <w:rPr>
          <w:rFonts w:asciiTheme="minorHAnsi" w:hAnsiTheme="minorHAnsi" w:cstheme="minorHAnsi"/>
          <w:sz w:val="24"/>
          <w:szCs w:val="24"/>
          <w:lang w:val="de-CH"/>
        </w:rPr>
        <w:t>java</w:t>
      </w:r>
      <w:proofErr w:type="spellEnd"/>
      <w:r w:rsidRPr="00517517">
        <w:rPr>
          <w:rFonts w:asciiTheme="minorHAnsi" w:hAnsiTheme="minorHAnsi" w:cstheme="minorHAnsi"/>
          <w:sz w:val="24"/>
          <w:szCs w:val="24"/>
          <w:lang w:val="de-CH"/>
        </w:rPr>
        <w:t xml:space="preserve"> Paket installieren </w:t>
      </w:r>
      <w:proofErr w:type="spellStart"/>
      <w:r w:rsidRPr="00517517">
        <w:rPr>
          <w:rFonts w:ascii="Courier New" w:hAnsi="Courier New" w:cs="Courier New"/>
          <w:sz w:val="24"/>
          <w:szCs w:val="24"/>
          <w:lang w:val="de-CH"/>
        </w:rPr>
        <w:t>sudo</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apt</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install</w:t>
      </w:r>
      <w:proofErr w:type="spellEnd"/>
      <w:r w:rsidRPr="00517517">
        <w:rPr>
          <w:rFonts w:ascii="Courier New" w:hAnsi="Courier New" w:cs="Courier New"/>
          <w:sz w:val="24"/>
          <w:szCs w:val="24"/>
          <w:lang w:val="de-CH"/>
        </w:rPr>
        <w:t xml:space="preserve"> openjdk-8-jdk -y</w:t>
      </w:r>
    </w:p>
    <w:p w14:paraId="734A168A" w14:textId="65BC7BC5" w:rsidR="009E2066" w:rsidRPr="00517517" w:rsidRDefault="00CB34DB"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 xml:space="preserve">Erstelle ein Minecraft Verzeichnis </w:t>
      </w:r>
      <w:r w:rsidR="00BC74F8" w:rsidRPr="00517517">
        <w:rPr>
          <w:rFonts w:asciiTheme="minorHAnsi" w:hAnsiTheme="minorHAnsi" w:cstheme="minorHAnsi"/>
          <w:sz w:val="24"/>
          <w:szCs w:val="24"/>
          <w:lang w:val="de-CH"/>
        </w:rPr>
        <w:t>und navigiere rein</w:t>
      </w:r>
      <w:r w:rsidRPr="00517517">
        <w:rPr>
          <w:rFonts w:asciiTheme="minorHAnsi" w:hAnsiTheme="minorHAnsi" w:cstheme="minorHAnsi"/>
          <w:sz w:val="24"/>
          <w:szCs w:val="24"/>
          <w:lang w:val="de-CH"/>
        </w:rPr>
        <w:t xml:space="preserve"> </w:t>
      </w:r>
      <w:proofErr w:type="spellStart"/>
      <w:r w:rsidRPr="00517517">
        <w:rPr>
          <w:rFonts w:ascii="Courier New" w:hAnsi="Courier New" w:cs="Courier New"/>
          <w:sz w:val="24"/>
          <w:szCs w:val="24"/>
          <w:lang w:val="de-CH"/>
        </w:rPr>
        <w:t>sudo</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mkdir</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minecraftdir</w:t>
      </w:r>
      <w:proofErr w:type="spellEnd"/>
      <w:r w:rsidR="00BC74F8" w:rsidRPr="00517517">
        <w:rPr>
          <w:rFonts w:ascii="Courier New" w:hAnsi="Courier New" w:cs="Courier New"/>
          <w:sz w:val="24"/>
          <w:szCs w:val="24"/>
          <w:lang w:val="de-CH"/>
        </w:rPr>
        <w:t xml:space="preserve"> &amp;&amp; cd </w:t>
      </w:r>
      <w:proofErr w:type="spellStart"/>
      <w:r w:rsidR="00BC74F8" w:rsidRPr="00517517">
        <w:rPr>
          <w:rFonts w:ascii="Courier New" w:hAnsi="Courier New" w:cs="Courier New"/>
          <w:sz w:val="24"/>
          <w:szCs w:val="24"/>
          <w:lang w:val="de-CH"/>
        </w:rPr>
        <w:t>minecraftdir</w:t>
      </w:r>
      <w:proofErr w:type="spellEnd"/>
    </w:p>
    <w:p w14:paraId="13299DA4" w14:textId="4B0F3275" w:rsidR="00BC74F8" w:rsidRPr="00517517" w:rsidRDefault="00D85BFC"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 xml:space="preserve">Installiere die Minecraft Server-Software </w:t>
      </w:r>
      <w:proofErr w:type="spellStart"/>
      <w:r w:rsidRPr="00517517">
        <w:rPr>
          <w:rFonts w:ascii="Courier New" w:hAnsi="Courier New" w:cs="Courier New"/>
          <w:sz w:val="24"/>
          <w:szCs w:val="24"/>
          <w:lang w:val="de-CH"/>
        </w:rPr>
        <w:t>sudo</w:t>
      </w:r>
      <w:proofErr w:type="spellEnd"/>
      <w:r w:rsidRPr="00517517">
        <w:rPr>
          <w:rFonts w:ascii="Courier New" w:hAnsi="Courier New" w:cs="Courier New"/>
          <w:sz w:val="24"/>
          <w:szCs w:val="24"/>
          <w:lang w:val="de-CH"/>
        </w:rPr>
        <w:t xml:space="preserve"> </w:t>
      </w:r>
      <w:proofErr w:type="spellStart"/>
      <w:r w:rsidRPr="00517517">
        <w:rPr>
          <w:rFonts w:ascii="Courier New" w:hAnsi="Courier New" w:cs="Courier New"/>
          <w:sz w:val="24"/>
          <w:szCs w:val="24"/>
          <w:lang w:val="de-CH"/>
        </w:rPr>
        <w:t>wget</w:t>
      </w:r>
      <w:proofErr w:type="spellEnd"/>
      <w:r w:rsidRPr="00517517">
        <w:rPr>
          <w:rFonts w:ascii="Courier New" w:hAnsi="Courier New" w:cs="Courier New"/>
          <w:sz w:val="24"/>
          <w:szCs w:val="24"/>
          <w:lang w:val="de-CH"/>
        </w:rPr>
        <w:t xml:space="preserve"> </w:t>
      </w:r>
      <w:hyperlink r:id="rId27" w:history="1">
        <w:r w:rsidR="00971ED4" w:rsidRPr="00517517">
          <w:rPr>
            <w:rStyle w:val="Hyperlink"/>
            <w:rFonts w:ascii="Courier New" w:hAnsi="Courier New" w:cs="Courier New"/>
            <w:sz w:val="24"/>
            <w:szCs w:val="24"/>
            <w:lang w:val="de-CH"/>
          </w:rPr>
          <w:t>https://launcher.mojang.com/v1/objects/1b557e7b033b583cd9f66746b7a9ab1ec1673ced/server.jar</w:t>
        </w:r>
      </w:hyperlink>
    </w:p>
    <w:p w14:paraId="12178644" w14:textId="72CA15DF" w:rsidR="00971ED4" w:rsidRPr="00517517" w:rsidRDefault="005A68AF"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Erweitere die Ausführberechtigung der Serverdatei</w:t>
      </w:r>
      <w:r w:rsidR="009B4555" w:rsidRPr="00517517">
        <w:rPr>
          <w:rFonts w:ascii="Courier New" w:hAnsi="Courier New" w:cs="Courier New"/>
          <w:sz w:val="24"/>
          <w:szCs w:val="24"/>
          <w:lang w:val="de-CH"/>
        </w:rPr>
        <w:t xml:space="preserve"> </w:t>
      </w:r>
      <w:proofErr w:type="spellStart"/>
      <w:r w:rsidR="00731765" w:rsidRPr="00517517">
        <w:rPr>
          <w:rFonts w:ascii="Courier New" w:hAnsi="Courier New" w:cs="Courier New"/>
          <w:sz w:val="24"/>
          <w:szCs w:val="24"/>
          <w:lang w:val="de-CH"/>
        </w:rPr>
        <w:t>sudo</w:t>
      </w:r>
      <w:proofErr w:type="spellEnd"/>
      <w:r w:rsidR="00731765" w:rsidRPr="00517517">
        <w:rPr>
          <w:rFonts w:ascii="Courier New" w:hAnsi="Courier New" w:cs="Courier New"/>
          <w:sz w:val="24"/>
          <w:szCs w:val="24"/>
          <w:lang w:val="de-CH"/>
        </w:rPr>
        <w:t xml:space="preserve"> </w:t>
      </w:r>
      <w:proofErr w:type="spellStart"/>
      <w:r w:rsidR="00731765" w:rsidRPr="00517517">
        <w:rPr>
          <w:rFonts w:ascii="Courier New" w:hAnsi="Courier New" w:cs="Courier New"/>
          <w:sz w:val="24"/>
          <w:szCs w:val="24"/>
          <w:lang w:val="de-CH"/>
        </w:rPr>
        <w:t>chmod</w:t>
      </w:r>
      <w:proofErr w:type="spellEnd"/>
      <w:r w:rsidR="00731765" w:rsidRPr="00517517">
        <w:rPr>
          <w:rFonts w:ascii="Courier New" w:hAnsi="Courier New" w:cs="Courier New"/>
          <w:sz w:val="24"/>
          <w:szCs w:val="24"/>
          <w:lang w:val="de-CH"/>
        </w:rPr>
        <w:t xml:space="preserve"> +x server.jar</w:t>
      </w:r>
    </w:p>
    <w:p w14:paraId="5C21EA2D" w14:textId="7A0F4B8C" w:rsidR="00731765" w:rsidRPr="00517517" w:rsidRDefault="00915467"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 xml:space="preserve">Ändere das eula.txt </w:t>
      </w:r>
      <w:proofErr w:type="spellStart"/>
      <w:r w:rsidR="000913AA" w:rsidRPr="00517517">
        <w:rPr>
          <w:rFonts w:ascii="Courier New" w:hAnsi="Courier New" w:cs="Courier New"/>
          <w:sz w:val="24"/>
          <w:szCs w:val="24"/>
          <w:lang w:val="de-CH"/>
        </w:rPr>
        <w:t>sudo</w:t>
      </w:r>
      <w:proofErr w:type="spellEnd"/>
      <w:r w:rsidR="000913AA" w:rsidRPr="00517517">
        <w:rPr>
          <w:rFonts w:ascii="Courier New" w:hAnsi="Courier New" w:cs="Courier New"/>
          <w:sz w:val="24"/>
          <w:szCs w:val="24"/>
          <w:lang w:val="de-CH"/>
        </w:rPr>
        <w:t xml:space="preserve"> </w:t>
      </w:r>
      <w:proofErr w:type="spellStart"/>
      <w:r w:rsidR="000913AA" w:rsidRPr="00517517">
        <w:rPr>
          <w:rFonts w:ascii="Courier New" w:hAnsi="Courier New" w:cs="Courier New"/>
          <w:sz w:val="24"/>
          <w:szCs w:val="24"/>
          <w:lang w:val="de-CH"/>
        </w:rPr>
        <w:t>nano</w:t>
      </w:r>
      <w:proofErr w:type="spellEnd"/>
      <w:r w:rsidR="000913AA" w:rsidRPr="00517517">
        <w:rPr>
          <w:rFonts w:ascii="Courier New" w:hAnsi="Courier New" w:cs="Courier New"/>
          <w:sz w:val="24"/>
          <w:szCs w:val="24"/>
          <w:lang w:val="de-CH"/>
        </w:rPr>
        <w:t xml:space="preserve"> eula.txt</w:t>
      </w:r>
      <w:r w:rsidR="000913AA" w:rsidRPr="00517517">
        <w:rPr>
          <w:rFonts w:asciiTheme="minorHAnsi" w:hAnsiTheme="minorHAnsi" w:cstheme="minorHAnsi"/>
          <w:sz w:val="24"/>
          <w:szCs w:val="24"/>
          <w:lang w:val="de-CH"/>
        </w:rPr>
        <w:t>. Ersetze «</w:t>
      </w:r>
      <w:proofErr w:type="spellStart"/>
      <w:r w:rsidR="000913AA" w:rsidRPr="00517517">
        <w:rPr>
          <w:rFonts w:asciiTheme="minorHAnsi" w:hAnsiTheme="minorHAnsi" w:cstheme="minorHAnsi"/>
          <w:sz w:val="24"/>
          <w:szCs w:val="24"/>
          <w:lang w:val="de-CH"/>
        </w:rPr>
        <w:t>false</w:t>
      </w:r>
      <w:proofErr w:type="spellEnd"/>
      <w:r w:rsidR="000913AA" w:rsidRPr="00517517">
        <w:rPr>
          <w:rFonts w:asciiTheme="minorHAnsi" w:hAnsiTheme="minorHAnsi" w:cstheme="minorHAnsi"/>
          <w:sz w:val="24"/>
          <w:szCs w:val="24"/>
          <w:lang w:val="de-CH"/>
        </w:rPr>
        <w:t>» mit «</w:t>
      </w:r>
      <w:proofErr w:type="spellStart"/>
      <w:r w:rsidR="000913AA" w:rsidRPr="00517517">
        <w:rPr>
          <w:rFonts w:asciiTheme="minorHAnsi" w:hAnsiTheme="minorHAnsi" w:cstheme="minorHAnsi"/>
          <w:sz w:val="24"/>
          <w:szCs w:val="24"/>
          <w:lang w:val="de-CH"/>
        </w:rPr>
        <w:t>true</w:t>
      </w:r>
      <w:proofErr w:type="spellEnd"/>
      <w:r w:rsidR="000913AA" w:rsidRPr="00517517">
        <w:rPr>
          <w:rFonts w:asciiTheme="minorHAnsi" w:hAnsiTheme="minorHAnsi" w:cstheme="minorHAnsi"/>
          <w:sz w:val="24"/>
          <w:szCs w:val="24"/>
          <w:lang w:val="de-CH"/>
        </w:rPr>
        <w:t>».</w:t>
      </w:r>
    </w:p>
    <w:p w14:paraId="51371C3F" w14:textId="354FDA24" w:rsidR="00F718BB" w:rsidRPr="00517517" w:rsidRDefault="00F718BB"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Starte den Minecraft Server</w:t>
      </w:r>
      <w:r w:rsidR="00AB756F" w:rsidRPr="00517517">
        <w:rPr>
          <w:rFonts w:asciiTheme="minorHAnsi" w:hAnsiTheme="minorHAnsi" w:cstheme="minorHAnsi"/>
          <w:sz w:val="24"/>
          <w:szCs w:val="24"/>
          <w:lang w:val="de-CH"/>
        </w:rPr>
        <w:t xml:space="preserve"> </w:t>
      </w:r>
      <w:proofErr w:type="spellStart"/>
      <w:r w:rsidR="00AB756F" w:rsidRPr="00517517">
        <w:rPr>
          <w:rFonts w:ascii="Courier New" w:hAnsi="Courier New" w:cs="Courier New"/>
          <w:sz w:val="24"/>
          <w:szCs w:val="24"/>
          <w:lang w:val="de-CH"/>
        </w:rPr>
        <w:t>sudo</w:t>
      </w:r>
      <w:proofErr w:type="spellEnd"/>
      <w:r w:rsidR="00AB756F" w:rsidRPr="00517517">
        <w:rPr>
          <w:rFonts w:ascii="Courier New" w:hAnsi="Courier New" w:cs="Courier New"/>
          <w:sz w:val="24"/>
          <w:szCs w:val="24"/>
          <w:lang w:val="de-CH"/>
        </w:rPr>
        <w:t xml:space="preserve"> </w:t>
      </w:r>
      <w:proofErr w:type="spellStart"/>
      <w:r w:rsidR="00AB756F" w:rsidRPr="00517517">
        <w:rPr>
          <w:rFonts w:ascii="Courier New" w:hAnsi="Courier New" w:cs="Courier New"/>
          <w:sz w:val="24"/>
          <w:szCs w:val="24"/>
          <w:lang w:val="de-CH"/>
        </w:rPr>
        <w:t>java</w:t>
      </w:r>
      <w:proofErr w:type="spellEnd"/>
      <w:r w:rsidR="00AB756F" w:rsidRPr="00517517">
        <w:rPr>
          <w:rFonts w:ascii="Courier New" w:hAnsi="Courier New" w:cs="Courier New"/>
          <w:sz w:val="24"/>
          <w:szCs w:val="24"/>
          <w:lang w:val="de-CH"/>
        </w:rPr>
        <w:t xml:space="preserve"> -Xmx1024M -Xms</w:t>
      </w:r>
      <w:r w:rsidR="00490366" w:rsidRPr="00517517">
        <w:rPr>
          <w:rFonts w:ascii="Courier New" w:hAnsi="Courier New" w:cs="Courier New"/>
          <w:sz w:val="24"/>
          <w:szCs w:val="24"/>
          <w:lang w:val="de-CH"/>
        </w:rPr>
        <w:t>1024M -</w:t>
      </w:r>
      <w:proofErr w:type="spellStart"/>
      <w:r w:rsidR="00490366" w:rsidRPr="00517517">
        <w:rPr>
          <w:rFonts w:ascii="Courier New" w:hAnsi="Courier New" w:cs="Courier New"/>
          <w:sz w:val="24"/>
          <w:szCs w:val="24"/>
          <w:lang w:val="de-CH"/>
        </w:rPr>
        <w:t>jar</w:t>
      </w:r>
      <w:proofErr w:type="spellEnd"/>
      <w:r w:rsidR="00490366" w:rsidRPr="00517517">
        <w:rPr>
          <w:rFonts w:ascii="Courier New" w:hAnsi="Courier New" w:cs="Courier New"/>
          <w:sz w:val="24"/>
          <w:szCs w:val="24"/>
          <w:lang w:val="de-CH"/>
        </w:rPr>
        <w:t xml:space="preserve"> </w:t>
      </w:r>
      <w:r w:rsidR="00A9406E" w:rsidRPr="00517517">
        <w:rPr>
          <w:rFonts w:ascii="Courier New" w:hAnsi="Courier New" w:cs="Courier New"/>
          <w:sz w:val="24"/>
          <w:szCs w:val="24"/>
          <w:lang w:val="de-CH"/>
        </w:rPr>
        <w:t>minecraft_</w:t>
      </w:r>
      <w:r w:rsidR="00490366" w:rsidRPr="00517517">
        <w:rPr>
          <w:rFonts w:ascii="Courier New" w:hAnsi="Courier New" w:cs="Courier New"/>
          <w:sz w:val="24"/>
          <w:szCs w:val="24"/>
          <w:lang w:val="de-CH"/>
        </w:rPr>
        <w:t>server</w:t>
      </w:r>
      <w:r w:rsidR="00A9406E" w:rsidRPr="00517517">
        <w:rPr>
          <w:rFonts w:ascii="Courier New" w:hAnsi="Courier New" w:cs="Courier New"/>
          <w:sz w:val="24"/>
          <w:szCs w:val="24"/>
          <w:lang w:val="de-CH"/>
        </w:rPr>
        <w:t>.1.16.4</w:t>
      </w:r>
      <w:r w:rsidR="00490366" w:rsidRPr="00517517">
        <w:rPr>
          <w:rFonts w:ascii="Courier New" w:hAnsi="Courier New" w:cs="Courier New"/>
          <w:sz w:val="24"/>
          <w:szCs w:val="24"/>
          <w:lang w:val="de-CH"/>
        </w:rPr>
        <w:t>.jar</w:t>
      </w:r>
      <w:r w:rsidR="006E0CEF" w:rsidRPr="00517517">
        <w:rPr>
          <w:rFonts w:ascii="Courier New" w:hAnsi="Courier New" w:cs="Courier New"/>
          <w:sz w:val="24"/>
          <w:szCs w:val="24"/>
          <w:lang w:val="de-CH"/>
        </w:rPr>
        <w:t xml:space="preserve"> </w:t>
      </w:r>
      <w:proofErr w:type="spellStart"/>
      <w:r w:rsidR="006E0CEF" w:rsidRPr="00517517">
        <w:rPr>
          <w:rFonts w:ascii="Courier New" w:hAnsi="Courier New" w:cs="Courier New"/>
          <w:sz w:val="24"/>
          <w:szCs w:val="24"/>
          <w:lang w:val="de-CH"/>
        </w:rPr>
        <w:t>nogui</w:t>
      </w:r>
      <w:proofErr w:type="spellEnd"/>
    </w:p>
    <w:p w14:paraId="4016944F" w14:textId="64F408F3" w:rsidR="003B23D5" w:rsidRPr="00517517" w:rsidRDefault="003B23D5"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Verbinde dich mit</w:t>
      </w:r>
      <w:r w:rsidR="00F80962" w:rsidRPr="00517517">
        <w:rPr>
          <w:rFonts w:asciiTheme="minorHAnsi" w:hAnsiTheme="minorHAnsi" w:cstheme="minorHAnsi"/>
          <w:sz w:val="24"/>
          <w:szCs w:val="24"/>
          <w:lang w:val="de-CH"/>
        </w:rPr>
        <w:t xml:space="preserve"> </w:t>
      </w:r>
      <w:r w:rsidR="00D76FB6" w:rsidRPr="00517517">
        <w:rPr>
          <w:rFonts w:asciiTheme="minorHAnsi" w:hAnsiTheme="minorHAnsi" w:cstheme="minorHAnsi"/>
          <w:sz w:val="24"/>
          <w:szCs w:val="24"/>
          <w:lang w:val="de-CH"/>
        </w:rPr>
        <w:t>dem Server über die VM-IP</w:t>
      </w:r>
      <w:r w:rsidR="00C536E6" w:rsidRPr="00517517">
        <w:rPr>
          <w:rFonts w:asciiTheme="minorHAnsi" w:hAnsiTheme="minorHAnsi" w:cstheme="minorHAnsi"/>
          <w:sz w:val="24"/>
          <w:szCs w:val="24"/>
          <w:lang w:val="de-CH"/>
        </w:rPr>
        <w:t xml:space="preserve"> </w:t>
      </w:r>
      <w:r w:rsidR="006105EE" w:rsidRPr="00517517">
        <w:rPr>
          <w:rFonts w:asciiTheme="minorHAnsi" w:hAnsiTheme="minorHAnsi" w:cstheme="minorHAnsi"/>
          <w:sz w:val="24"/>
          <w:szCs w:val="24"/>
          <w:lang w:val="de-CH"/>
        </w:rPr>
        <w:t xml:space="preserve">+ Server </w:t>
      </w:r>
      <w:proofErr w:type="gramStart"/>
      <w:r w:rsidR="006105EE" w:rsidRPr="00517517">
        <w:rPr>
          <w:rFonts w:asciiTheme="minorHAnsi" w:hAnsiTheme="minorHAnsi" w:cstheme="minorHAnsi"/>
          <w:sz w:val="24"/>
          <w:szCs w:val="24"/>
          <w:lang w:val="de-CH"/>
        </w:rPr>
        <w:t>Port</w:t>
      </w:r>
      <w:r w:rsidR="00C536E6" w:rsidRPr="00517517">
        <w:rPr>
          <w:rFonts w:asciiTheme="minorHAnsi" w:hAnsiTheme="minorHAnsi" w:cstheme="minorHAnsi"/>
          <w:sz w:val="24"/>
          <w:szCs w:val="24"/>
          <w:lang w:val="de-CH"/>
        </w:rPr>
        <w:t>(</w:t>
      </w:r>
      <w:proofErr w:type="gramEnd"/>
      <w:r w:rsidR="00C536E6" w:rsidRPr="00517517">
        <w:rPr>
          <w:rFonts w:asciiTheme="minorHAnsi" w:hAnsiTheme="minorHAnsi" w:cstheme="minorHAnsi"/>
          <w:sz w:val="24"/>
          <w:szCs w:val="24"/>
          <w:lang w:val="de-CH"/>
        </w:rPr>
        <w:t xml:space="preserve">bei uns </w:t>
      </w:r>
      <w:r w:rsidR="006105EE" w:rsidRPr="00517517">
        <w:rPr>
          <w:rFonts w:asciiTheme="minorHAnsi" w:hAnsiTheme="minorHAnsi" w:cstheme="minorHAnsi"/>
          <w:sz w:val="24"/>
          <w:szCs w:val="24"/>
          <w:lang w:val="de-CH"/>
        </w:rPr>
        <w:t>51.103.139.62:25565</w:t>
      </w:r>
      <w:r w:rsidR="00C536E6" w:rsidRPr="00517517">
        <w:rPr>
          <w:rFonts w:asciiTheme="minorHAnsi" w:hAnsiTheme="minorHAnsi" w:cstheme="minorHAnsi"/>
          <w:sz w:val="24"/>
          <w:szCs w:val="24"/>
          <w:lang w:val="de-CH"/>
        </w:rPr>
        <w:t>)</w:t>
      </w:r>
    </w:p>
    <w:p w14:paraId="32BF1EFE" w14:textId="6C8FB0F1" w:rsidR="006105EE" w:rsidRPr="00517517" w:rsidRDefault="006105EE" w:rsidP="00040B1D">
      <w:pPr>
        <w:pStyle w:val="Listenabsatz"/>
        <w:numPr>
          <w:ilvl w:val="0"/>
          <w:numId w:val="24"/>
        </w:numPr>
        <w:rPr>
          <w:rFonts w:asciiTheme="minorHAnsi" w:hAnsiTheme="minorHAnsi" w:cstheme="minorHAnsi"/>
          <w:sz w:val="24"/>
          <w:szCs w:val="24"/>
          <w:lang w:val="de-CH"/>
        </w:rPr>
      </w:pPr>
      <w:r w:rsidRPr="00517517">
        <w:rPr>
          <w:rFonts w:asciiTheme="minorHAnsi" w:hAnsiTheme="minorHAnsi" w:cstheme="minorHAnsi"/>
          <w:sz w:val="24"/>
          <w:szCs w:val="24"/>
          <w:lang w:val="de-CH"/>
        </w:rPr>
        <w:t>Spiel</w:t>
      </w:r>
      <w:r w:rsidR="00A35502" w:rsidRPr="00517517">
        <w:rPr>
          <w:rFonts w:asciiTheme="minorHAnsi" w:hAnsiTheme="minorHAnsi" w:cstheme="minorHAnsi"/>
          <w:sz w:val="24"/>
          <w:szCs w:val="24"/>
          <w:lang w:val="de-CH"/>
        </w:rPr>
        <w:t>e</w:t>
      </w:r>
      <w:r w:rsidRPr="00517517">
        <w:rPr>
          <w:rFonts w:asciiTheme="minorHAnsi" w:hAnsiTheme="minorHAnsi" w:cstheme="minorHAnsi"/>
          <w:sz w:val="24"/>
          <w:szCs w:val="24"/>
          <w:lang w:val="de-CH"/>
        </w:rPr>
        <w:t>!</w:t>
      </w:r>
    </w:p>
    <w:p w14:paraId="4AC13F1C" w14:textId="77777777" w:rsidR="00C52471" w:rsidRPr="002521DE" w:rsidRDefault="00C52471" w:rsidP="002521DE"/>
    <w:p w14:paraId="74D9FEE9" w14:textId="2277A134" w:rsidR="00DA48AA" w:rsidRDefault="00DA48AA" w:rsidP="00DA48AA">
      <w:pPr>
        <w:pStyle w:val="berschrift2"/>
      </w:pPr>
      <w:bookmarkStart w:id="60" w:name="_Toc62051123"/>
      <w:r w:rsidRPr="00DD3E6A">
        <w:t>Fazit</w:t>
      </w:r>
      <w:bookmarkEnd w:id="60"/>
    </w:p>
    <w:p w14:paraId="021C7070" w14:textId="76BD4E6A" w:rsidR="00021377" w:rsidRPr="00021377" w:rsidRDefault="00B853E9" w:rsidP="00021377">
      <w:r>
        <w:t>Wir</w:t>
      </w:r>
      <w:r w:rsidR="005C0C4F">
        <w:t xml:space="preserve"> haben einen Minecraft Server auf Ubuntu und Windows erstellt, </w:t>
      </w:r>
      <w:r w:rsidR="0019092C">
        <w:t>welchen wir mit unseren Accounts von nah und von fern beitreten konnten</w:t>
      </w:r>
      <w:r w:rsidR="00045A9A">
        <w:t>.</w:t>
      </w:r>
      <w:r w:rsidR="008D6352">
        <w:t xml:space="preserve"> Wir haben mit Azure einen virtuellen Ubuntu </w:t>
      </w:r>
      <w:r w:rsidR="00136DAE">
        <w:t>Server</w:t>
      </w:r>
      <w:r w:rsidR="00431AA9">
        <w:t xml:space="preserve"> erstellt, mit dem wir uns per </w:t>
      </w:r>
      <w:r w:rsidR="00282EA7">
        <w:t>SSH</w:t>
      </w:r>
      <w:r w:rsidR="00431AA9">
        <w:t xml:space="preserve"> mit </w:t>
      </w:r>
      <w:proofErr w:type="spellStart"/>
      <w:r w:rsidR="00431AA9">
        <w:t>PuTTY</w:t>
      </w:r>
      <w:proofErr w:type="spellEnd"/>
      <w:r w:rsidR="00886AA4">
        <w:t xml:space="preserve"> und Minecraft verbinden konnten.</w:t>
      </w:r>
      <w:r w:rsidR="00EE61FB">
        <w:t xml:space="preserve"> Ausserdem haben wir </w:t>
      </w:r>
      <w:r w:rsidR="00A35502">
        <w:t xml:space="preserve">einen Raspberry Pi konfiguriert und darauf auch einen Minecraft Server erstellt, auf welchem wir spielen konnten. Den Raspberry Pi konnten wir des Weiteren auch </w:t>
      </w:r>
      <w:proofErr w:type="spellStart"/>
      <w:r w:rsidR="00A35502">
        <w:t>headless</w:t>
      </w:r>
      <w:proofErr w:type="spellEnd"/>
      <w:r w:rsidR="00A35502">
        <w:t xml:space="preserve"> steuern, das heisst, wir konnten von unseren Laptops her auf den Raspberry Pi zugreifen.</w:t>
      </w:r>
    </w:p>
    <w:p w14:paraId="4CBC8168" w14:textId="01B4DA4C" w:rsidR="00021377" w:rsidRPr="00021377" w:rsidRDefault="005B0D10" w:rsidP="00021377">
      <w:r>
        <w:br w:type="page"/>
      </w:r>
    </w:p>
    <w:p w14:paraId="7EF835D1" w14:textId="6AF03672" w:rsidR="00B1703C" w:rsidRPr="00DD3E6A" w:rsidRDefault="00700EFD" w:rsidP="00923E99">
      <w:pPr>
        <w:pStyle w:val="berschrift1"/>
      </w:pPr>
      <w:bookmarkStart w:id="61" w:name="_Toc49436261"/>
      <w:bookmarkStart w:id="62" w:name="_Toc51762129"/>
      <w:bookmarkStart w:id="63" w:name="_Toc54183422"/>
      <w:bookmarkStart w:id="64" w:name="_Toc62051124"/>
      <w:r w:rsidRPr="00DD3E6A">
        <w:lastRenderedPageBreak/>
        <w:t>Kontrollieren</w:t>
      </w:r>
      <w:bookmarkEnd w:id="61"/>
      <w:bookmarkEnd w:id="62"/>
      <w:bookmarkEnd w:id="63"/>
      <w:bookmarkEnd w:id="64"/>
    </w:p>
    <w:p w14:paraId="0624D7A0" w14:textId="77777777" w:rsidR="00CB1B5F" w:rsidRPr="00DD3E6A" w:rsidRDefault="00CB1B5F" w:rsidP="00CB1B5F"/>
    <w:p w14:paraId="14631CEB" w14:textId="26CC249F" w:rsidR="00700EFD" w:rsidRPr="00DD3E6A" w:rsidRDefault="00700EFD" w:rsidP="00F80CE0">
      <w:pPr>
        <w:pStyle w:val="berschrift2"/>
      </w:pPr>
      <w:bookmarkStart w:id="65" w:name="_Toc49436262"/>
      <w:bookmarkStart w:id="66" w:name="_Toc51762130"/>
      <w:bookmarkStart w:id="67" w:name="_Toc54183423"/>
      <w:bookmarkStart w:id="68" w:name="_Toc62051125"/>
      <w:r w:rsidRPr="00DD3E6A">
        <w:t>Testprotokoll</w:t>
      </w:r>
      <w:bookmarkEnd w:id="65"/>
      <w:bookmarkEnd w:id="66"/>
      <w:bookmarkEnd w:id="67"/>
      <w:bookmarkEnd w:id="68"/>
      <w:r w:rsidR="00FF23D5" w:rsidRPr="00DD3E6A">
        <w:tab/>
      </w:r>
    </w:p>
    <w:tbl>
      <w:tblPr>
        <w:tblStyle w:val="Gitternetztabelle4"/>
        <w:tblpPr w:leftFromText="141" w:rightFromText="141" w:vertAnchor="text" w:horzAnchor="margin" w:tblpY="251"/>
        <w:tblW w:w="9067" w:type="dxa"/>
        <w:tblLook w:val="04A0" w:firstRow="1" w:lastRow="0" w:firstColumn="1" w:lastColumn="0" w:noHBand="0" w:noVBand="1"/>
      </w:tblPr>
      <w:tblGrid>
        <w:gridCol w:w="1173"/>
        <w:gridCol w:w="1843"/>
        <w:gridCol w:w="1657"/>
        <w:gridCol w:w="1985"/>
        <w:gridCol w:w="2409"/>
      </w:tblGrid>
      <w:tr w:rsidR="00E809E1" w:rsidRPr="00DD3E6A" w14:paraId="716A4B61" w14:textId="77777777" w:rsidTr="00EB1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shd w:val="clear" w:color="auto" w:fill="A6A6A6" w:themeFill="background1" w:themeFillShade="A6"/>
          </w:tcPr>
          <w:p w14:paraId="7253D2A8" w14:textId="77777777" w:rsidR="00E809E1" w:rsidRPr="00DD3E6A" w:rsidRDefault="00E809E1" w:rsidP="00AA7DA1">
            <w:pPr>
              <w:rPr>
                <w:color w:val="auto"/>
              </w:rPr>
            </w:pPr>
            <w:r w:rsidRPr="00DD3E6A">
              <w:rPr>
                <w:color w:val="auto"/>
              </w:rPr>
              <w:t>Nummer</w:t>
            </w:r>
          </w:p>
        </w:tc>
        <w:tc>
          <w:tcPr>
            <w:tcW w:w="1843" w:type="dxa"/>
            <w:shd w:val="clear" w:color="auto" w:fill="A6A6A6" w:themeFill="background1" w:themeFillShade="A6"/>
          </w:tcPr>
          <w:p w14:paraId="14C56242" w14:textId="77777777" w:rsidR="00E809E1" w:rsidRPr="00DD3E6A" w:rsidRDefault="00E809E1" w:rsidP="00AA7DA1">
            <w:pPr>
              <w:cnfStyle w:val="100000000000" w:firstRow="1" w:lastRow="0" w:firstColumn="0" w:lastColumn="0" w:oddVBand="0" w:evenVBand="0" w:oddHBand="0" w:evenHBand="0" w:firstRowFirstColumn="0" w:firstRowLastColumn="0" w:lastRowFirstColumn="0" w:lastRowLastColumn="0"/>
              <w:rPr>
                <w:color w:val="auto"/>
              </w:rPr>
            </w:pPr>
            <w:r w:rsidRPr="00DD3E6A">
              <w:rPr>
                <w:color w:val="auto"/>
              </w:rPr>
              <w:t>Resultat</w:t>
            </w:r>
          </w:p>
        </w:tc>
        <w:tc>
          <w:tcPr>
            <w:tcW w:w="1657" w:type="dxa"/>
            <w:shd w:val="clear" w:color="auto" w:fill="A6A6A6" w:themeFill="background1" w:themeFillShade="A6"/>
          </w:tcPr>
          <w:p w14:paraId="73572EC1" w14:textId="77777777" w:rsidR="00E809E1" w:rsidRPr="00DD3E6A" w:rsidRDefault="00E809E1" w:rsidP="00AA7DA1">
            <w:pPr>
              <w:cnfStyle w:val="100000000000" w:firstRow="1" w:lastRow="0" w:firstColumn="0" w:lastColumn="0" w:oddVBand="0" w:evenVBand="0" w:oddHBand="0" w:evenHBand="0" w:firstRowFirstColumn="0" w:firstRowLastColumn="0" w:lastRowFirstColumn="0" w:lastRowLastColumn="0"/>
              <w:rPr>
                <w:color w:val="auto"/>
              </w:rPr>
            </w:pPr>
            <w:r w:rsidRPr="00DD3E6A">
              <w:rPr>
                <w:color w:val="auto"/>
              </w:rPr>
              <w:t>Datum</w:t>
            </w:r>
          </w:p>
        </w:tc>
        <w:tc>
          <w:tcPr>
            <w:tcW w:w="1985" w:type="dxa"/>
            <w:shd w:val="clear" w:color="auto" w:fill="A6A6A6" w:themeFill="background1" w:themeFillShade="A6"/>
          </w:tcPr>
          <w:p w14:paraId="72A98577" w14:textId="77777777" w:rsidR="00E809E1" w:rsidRPr="00DD3E6A" w:rsidRDefault="00E809E1" w:rsidP="00AA7DA1">
            <w:pPr>
              <w:cnfStyle w:val="100000000000" w:firstRow="1" w:lastRow="0" w:firstColumn="0" w:lastColumn="0" w:oddVBand="0" w:evenVBand="0" w:oddHBand="0" w:evenHBand="0" w:firstRowFirstColumn="0" w:firstRowLastColumn="0" w:lastRowFirstColumn="0" w:lastRowLastColumn="0"/>
              <w:rPr>
                <w:color w:val="auto"/>
              </w:rPr>
            </w:pPr>
            <w:r w:rsidRPr="00DD3E6A">
              <w:rPr>
                <w:color w:val="auto"/>
              </w:rPr>
              <w:t>Tester</w:t>
            </w:r>
          </w:p>
        </w:tc>
        <w:tc>
          <w:tcPr>
            <w:tcW w:w="2409" w:type="dxa"/>
            <w:shd w:val="clear" w:color="auto" w:fill="A6A6A6" w:themeFill="background1" w:themeFillShade="A6"/>
          </w:tcPr>
          <w:p w14:paraId="6C722109" w14:textId="77777777" w:rsidR="00E809E1" w:rsidRPr="00DD3E6A" w:rsidRDefault="00E809E1" w:rsidP="00AA7DA1">
            <w:pPr>
              <w:cnfStyle w:val="100000000000" w:firstRow="1" w:lastRow="0" w:firstColumn="0" w:lastColumn="0" w:oddVBand="0" w:evenVBand="0" w:oddHBand="0" w:evenHBand="0" w:firstRowFirstColumn="0" w:firstRowLastColumn="0" w:lastRowFirstColumn="0" w:lastRowLastColumn="0"/>
              <w:rPr>
                <w:color w:val="auto"/>
              </w:rPr>
            </w:pPr>
            <w:r w:rsidRPr="00DD3E6A">
              <w:rPr>
                <w:color w:val="auto"/>
              </w:rPr>
              <w:t>Unterschrift</w:t>
            </w:r>
          </w:p>
        </w:tc>
      </w:tr>
      <w:tr w:rsidR="00E809E1" w:rsidRPr="00DD3E6A" w14:paraId="255CCD7B" w14:textId="77777777" w:rsidTr="006C3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15DAC4D9" w14:textId="77777777" w:rsidR="00E809E1" w:rsidRPr="00DD3E6A" w:rsidRDefault="00E809E1" w:rsidP="00AA7DA1">
            <w:r w:rsidRPr="00DD3E6A">
              <w:t>1</w:t>
            </w:r>
          </w:p>
        </w:tc>
        <w:tc>
          <w:tcPr>
            <w:tcW w:w="1843" w:type="dxa"/>
          </w:tcPr>
          <w:p w14:paraId="04BE6F02" w14:textId="06C278C5" w:rsidR="00E809E1" w:rsidRPr="00DD3E6A" w:rsidRDefault="00E809E1" w:rsidP="00AA7DA1">
            <w:pPr>
              <w:cnfStyle w:val="000000100000" w:firstRow="0" w:lastRow="0" w:firstColumn="0" w:lastColumn="0" w:oddVBand="0" w:evenVBand="0" w:oddHBand="1" w:evenHBand="0" w:firstRowFirstColumn="0" w:firstRowLastColumn="0" w:lastRowFirstColumn="0" w:lastRowLastColumn="0"/>
            </w:pPr>
            <w:r w:rsidRPr="00DD3E6A">
              <w:t>Funktioniert</w:t>
            </w:r>
            <w:r w:rsidR="00EF3A76">
              <w:t xml:space="preserve"> nicht</w:t>
            </w:r>
          </w:p>
        </w:tc>
        <w:tc>
          <w:tcPr>
            <w:tcW w:w="1657" w:type="dxa"/>
          </w:tcPr>
          <w:p w14:paraId="18B55FB8" w14:textId="2F9C5E3F" w:rsidR="00E809E1" w:rsidRPr="00DD3E6A" w:rsidRDefault="00EF3A76" w:rsidP="00AA7DA1">
            <w:pPr>
              <w:cnfStyle w:val="000000100000" w:firstRow="0" w:lastRow="0" w:firstColumn="0" w:lastColumn="0" w:oddVBand="0" w:evenVBand="0" w:oddHBand="1" w:evenHBand="0" w:firstRowFirstColumn="0" w:firstRowLastColumn="0" w:lastRowFirstColumn="0" w:lastRowLastColumn="0"/>
            </w:pPr>
            <w:r>
              <w:t>20.1.2021</w:t>
            </w:r>
          </w:p>
        </w:tc>
        <w:tc>
          <w:tcPr>
            <w:tcW w:w="1985" w:type="dxa"/>
          </w:tcPr>
          <w:p w14:paraId="0125CDF8" w14:textId="32675E03" w:rsidR="00E809E1" w:rsidRPr="00DD3E6A" w:rsidRDefault="004C2505" w:rsidP="00AA7DA1">
            <w:pPr>
              <w:cnfStyle w:val="000000100000" w:firstRow="0" w:lastRow="0" w:firstColumn="0" w:lastColumn="0" w:oddVBand="0" w:evenVBand="0" w:oddHBand="1" w:evenHBand="0" w:firstRowFirstColumn="0" w:firstRowLastColumn="0" w:lastRowFirstColumn="0" w:lastRowLastColumn="0"/>
            </w:pPr>
            <w:r>
              <w:t>L. Emmenegger</w:t>
            </w:r>
          </w:p>
        </w:tc>
        <w:tc>
          <w:tcPr>
            <w:tcW w:w="2409" w:type="dxa"/>
          </w:tcPr>
          <w:p w14:paraId="225B5872" w14:textId="4DF24493" w:rsidR="00E809E1" w:rsidRPr="00785643" w:rsidRDefault="004C2505" w:rsidP="00AA7DA1">
            <w:pPr>
              <w:cnfStyle w:val="000000100000" w:firstRow="0" w:lastRow="0" w:firstColumn="0" w:lastColumn="0" w:oddVBand="0" w:evenVBand="0" w:oddHBand="1" w:evenHBand="0" w:firstRowFirstColumn="0" w:firstRowLastColumn="0" w:lastRowFirstColumn="0" w:lastRowLastColumn="0"/>
              <w:rPr>
                <w:rFonts w:ascii="Edwardian Script ITC" w:hAnsi="Edwardian Script ITC"/>
              </w:rPr>
            </w:pPr>
            <w:r w:rsidRPr="00785643">
              <w:rPr>
                <w:rFonts w:ascii="Edwardian Script ITC" w:hAnsi="Edwardian Script ITC"/>
              </w:rPr>
              <w:t>L. Emmenegger</w:t>
            </w:r>
          </w:p>
        </w:tc>
      </w:tr>
      <w:tr w:rsidR="00E809E1" w:rsidRPr="00DD3E6A" w14:paraId="08F68EB9" w14:textId="77777777" w:rsidTr="006C3A8D">
        <w:tc>
          <w:tcPr>
            <w:cnfStyle w:val="001000000000" w:firstRow="0" w:lastRow="0" w:firstColumn="1" w:lastColumn="0" w:oddVBand="0" w:evenVBand="0" w:oddHBand="0" w:evenHBand="0" w:firstRowFirstColumn="0" w:firstRowLastColumn="0" w:lastRowFirstColumn="0" w:lastRowLastColumn="0"/>
            <w:tcW w:w="1173" w:type="dxa"/>
          </w:tcPr>
          <w:p w14:paraId="7443B246" w14:textId="77777777" w:rsidR="00E809E1" w:rsidRPr="00DD3E6A" w:rsidRDefault="00E809E1" w:rsidP="00AA7DA1">
            <w:r w:rsidRPr="00DD3E6A">
              <w:t>2</w:t>
            </w:r>
          </w:p>
        </w:tc>
        <w:tc>
          <w:tcPr>
            <w:tcW w:w="1843" w:type="dxa"/>
          </w:tcPr>
          <w:p w14:paraId="641B0DAB" w14:textId="77777777" w:rsidR="00E809E1" w:rsidRPr="00DD3E6A" w:rsidRDefault="00E809E1" w:rsidP="00AA7DA1">
            <w:pPr>
              <w:cnfStyle w:val="000000000000" w:firstRow="0" w:lastRow="0" w:firstColumn="0" w:lastColumn="0" w:oddVBand="0" w:evenVBand="0" w:oddHBand="0" w:evenHBand="0" w:firstRowFirstColumn="0" w:firstRowLastColumn="0" w:lastRowFirstColumn="0" w:lastRowLastColumn="0"/>
            </w:pPr>
            <w:r w:rsidRPr="00DD3E6A">
              <w:t>Funktioniert</w:t>
            </w:r>
          </w:p>
        </w:tc>
        <w:tc>
          <w:tcPr>
            <w:tcW w:w="1657" w:type="dxa"/>
          </w:tcPr>
          <w:p w14:paraId="7CE84072" w14:textId="115CD362" w:rsidR="00E809E1" w:rsidRPr="00DD3E6A" w:rsidRDefault="002F23A1" w:rsidP="00AA7DA1">
            <w:pPr>
              <w:cnfStyle w:val="000000000000" w:firstRow="0" w:lastRow="0" w:firstColumn="0" w:lastColumn="0" w:oddVBand="0" w:evenVBand="0" w:oddHBand="0" w:evenHBand="0" w:firstRowFirstColumn="0" w:firstRowLastColumn="0" w:lastRowFirstColumn="0" w:lastRowLastColumn="0"/>
            </w:pPr>
            <w:r>
              <w:t>20.1.2021</w:t>
            </w:r>
          </w:p>
        </w:tc>
        <w:tc>
          <w:tcPr>
            <w:tcW w:w="1985" w:type="dxa"/>
          </w:tcPr>
          <w:p w14:paraId="74FD41C2" w14:textId="77C4FDFC" w:rsidR="00E809E1" w:rsidRPr="00DD3E6A" w:rsidRDefault="004C2505" w:rsidP="00AA7DA1">
            <w:pPr>
              <w:cnfStyle w:val="000000000000" w:firstRow="0" w:lastRow="0" w:firstColumn="0" w:lastColumn="0" w:oddVBand="0" w:evenVBand="0" w:oddHBand="0" w:evenHBand="0" w:firstRowFirstColumn="0" w:firstRowLastColumn="0" w:lastRowFirstColumn="0" w:lastRowLastColumn="0"/>
            </w:pPr>
            <w:r w:rsidRPr="005556E2">
              <w:t>L. Emmenegger</w:t>
            </w:r>
          </w:p>
        </w:tc>
        <w:tc>
          <w:tcPr>
            <w:tcW w:w="2409" w:type="dxa"/>
          </w:tcPr>
          <w:p w14:paraId="32D0A27E" w14:textId="623DA934" w:rsidR="00E809E1" w:rsidRPr="00785643" w:rsidRDefault="004C2505" w:rsidP="00AA7DA1">
            <w:pPr>
              <w:cnfStyle w:val="000000000000" w:firstRow="0" w:lastRow="0" w:firstColumn="0" w:lastColumn="0" w:oddVBand="0" w:evenVBand="0" w:oddHBand="0" w:evenHBand="0" w:firstRowFirstColumn="0" w:firstRowLastColumn="0" w:lastRowFirstColumn="0" w:lastRowLastColumn="0"/>
              <w:rPr>
                <w:rFonts w:ascii="Edwardian Script ITC" w:hAnsi="Edwardian Script ITC"/>
              </w:rPr>
            </w:pPr>
            <w:r w:rsidRPr="00785643">
              <w:rPr>
                <w:rFonts w:ascii="Edwardian Script ITC" w:hAnsi="Edwardian Script ITC"/>
              </w:rPr>
              <w:t>L. Emmenegger</w:t>
            </w:r>
          </w:p>
        </w:tc>
      </w:tr>
      <w:tr w:rsidR="00E809E1" w:rsidRPr="00DD3E6A" w14:paraId="7225E076" w14:textId="77777777" w:rsidTr="006C3A8D">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173" w:type="dxa"/>
          </w:tcPr>
          <w:p w14:paraId="75CE059A" w14:textId="77777777" w:rsidR="00E809E1" w:rsidRPr="00DD3E6A" w:rsidRDefault="00E809E1" w:rsidP="00AA7DA1">
            <w:r w:rsidRPr="00DD3E6A">
              <w:t>3</w:t>
            </w:r>
          </w:p>
        </w:tc>
        <w:tc>
          <w:tcPr>
            <w:tcW w:w="1843" w:type="dxa"/>
          </w:tcPr>
          <w:p w14:paraId="7BB9E033" w14:textId="77777777" w:rsidR="00E809E1" w:rsidRPr="00DD3E6A" w:rsidRDefault="00E809E1" w:rsidP="00AA7DA1">
            <w:pPr>
              <w:cnfStyle w:val="000000100000" w:firstRow="0" w:lastRow="0" w:firstColumn="0" w:lastColumn="0" w:oddVBand="0" w:evenVBand="0" w:oddHBand="1" w:evenHBand="0" w:firstRowFirstColumn="0" w:firstRowLastColumn="0" w:lastRowFirstColumn="0" w:lastRowLastColumn="0"/>
            </w:pPr>
            <w:r w:rsidRPr="00DD3E6A">
              <w:t>Funktioniert</w:t>
            </w:r>
          </w:p>
        </w:tc>
        <w:tc>
          <w:tcPr>
            <w:tcW w:w="1657" w:type="dxa"/>
          </w:tcPr>
          <w:p w14:paraId="24DAFD17" w14:textId="63533AAB" w:rsidR="00E809E1" w:rsidRPr="00DD3E6A" w:rsidRDefault="004C2505" w:rsidP="00AA7DA1">
            <w:pPr>
              <w:cnfStyle w:val="000000100000" w:firstRow="0" w:lastRow="0" w:firstColumn="0" w:lastColumn="0" w:oddVBand="0" w:evenVBand="0" w:oddHBand="1" w:evenHBand="0" w:firstRowFirstColumn="0" w:firstRowLastColumn="0" w:lastRowFirstColumn="0" w:lastRowLastColumn="0"/>
            </w:pPr>
            <w:r>
              <w:t>13.1.2021</w:t>
            </w:r>
          </w:p>
        </w:tc>
        <w:tc>
          <w:tcPr>
            <w:tcW w:w="1985" w:type="dxa"/>
          </w:tcPr>
          <w:p w14:paraId="002C18E0" w14:textId="5B50A5DB" w:rsidR="00E809E1" w:rsidRPr="00DD3E6A" w:rsidRDefault="004C2505" w:rsidP="00AA7DA1">
            <w:pPr>
              <w:cnfStyle w:val="000000100000" w:firstRow="0" w:lastRow="0" w:firstColumn="0" w:lastColumn="0" w:oddVBand="0" w:evenVBand="0" w:oddHBand="1" w:evenHBand="0" w:firstRowFirstColumn="0" w:firstRowLastColumn="0" w:lastRowFirstColumn="0" w:lastRowLastColumn="0"/>
            </w:pPr>
            <w:r w:rsidRPr="005556E2">
              <w:t>L. Emmenegger</w:t>
            </w:r>
          </w:p>
        </w:tc>
        <w:tc>
          <w:tcPr>
            <w:tcW w:w="2409" w:type="dxa"/>
          </w:tcPr>
          <w:p w14:paraId="36C301B9" w14:textId="72911CC2" w:rsidR="00E809E1" w:rsidRPr="00785643" w:rsidRDefault="004C2505" w:rsidP="00AA7DA1">
            <w:pPr>
              <w:cnfStyle w:val="000000100000" w:firstRow="0" w:lastRow="0" w:firstColumn="0" w:lastColumn="0" w:oddVBand="0" w:evenVBand="0" w:oddHBand="1" w:evenHBand="0" w:firstRowFirstColumn="0" w:firstRowLastColumn="0" w:lastRowFirstColumn="0" w:lastRowLastColumn="0"/>
              <w:rPr>
                <w:rFonts w:ascii="Edwardian Script ITC" w:hAnsi="Edwardian Script ITC"/>
              </w:rPr>
            </w:pPr>
            <w:r w:rsidRPr="00785643">
              <w:rPr>
                <w:rFonts w:ascii="Edwardian Script ITC" w:hAnsi="Edwardian Script ITC"/>
              </w:rPr>
              <w:t>L. Emmenegger</w:t>
            </w:r>
          </w:p>
        </w:tc>
      </w:tr>
      <w:tr w:rsidR="00E809E1" w:rsidRPr="00DD3E6A" w14:paraId="43E4F611" w14:textId="77777777" w:rsidTr="006C3A8D">
        <w:trPr>
          <w:trHeight w:val="274"/>
        </w:trPr>
        <w:tc>
          <w:tcPr>
            <w:cnfStyle w:val="001000000000" w:firstRow="0" w:lastRow="0" w:firstColumn="1" w:lastColumn="0" w:oddVBand="0" w:evenVBand="0" w:oddHBand="0" w:evenHBand="0" w:firstRowFirstColumn="0" w:firstRowLastColumn="0" w:lastRowFirstColumn="0" w:lastRowLastColumn="0"/>
            <w:tcW w:w="1173" w:type="dxa"/>
          </w:tcPr>
          <w:p w14:paraId="3220F752" w14:textId="77777777" w:rsidR="00E809E1" w:rsidRPr="00DD3E6A" w:rsidRDefault="00E809E1" w:rsidP="00AA7DA1">
            <w:r w:rsidRPr="00DD3E6A">
              <w:t>4</w:t>
            </w:r>
          </w:p>
        </w:tc>
        <w:tc>
          <w:tcPr>
            <w:tcW w:w="1843" w:type="dxa"/>
          </w:tcPr>
          <w:p w14:paraId="35BCC05C" w14:textId="0DDD506A" w:rsidR="00E809E1" w:rsidRPr="00DD3E6A" w:rsidRDefault="00E809E1" w:rsidP="00AA7DA1">
            <w:pPr>
              <w:cnfStyle w:val="000000000000" w:firstRow="0" w:lastRow="0" w:firstColumn="0" w:lastColumn="0" w:oddVBand="0" w:evenVBand="0" w:oddHBand="0" w:evenHBand="0" w:firstRowFirstColumn="0" w:firstRowLastColumn="0" w:lastRowFirstColumn="0" w:lastRowLastColumn="0"/>
            </w:pPr>
            <w:r w:rsidRPr="00DD3E6A">
              <w:t>Funktioniert</w:t>
            </w:r>
          </w:p>
        </w:tc>
        <w:tc>
          <w:tcPr>
            <w:tcW w:w="1657" w:type="dxa"/>
          </w:tcPr>
          <w:p w14:paraId="252C4C69" w14:textId="44490F3D" w:rsidR="00E809E1" w:rsidRPr="00DD3E6A" w:rsidRDefault="004C2505" w:rsidP="00AA7DA1">
            <w:pPr>
              <w:cnfStyle w:val="000000000000" w:firstRow="0" w:lastRow="0" w:firstColumn="0" w:lastColumn="0" w:oddVBand="0" w:evenVBand="0" w:oddHBand="0" w:evenHBand="0" w:firstRowFirstColumn="0" w:firstRowLastColumn="0" w:lastRowFirstColumn="0" w:lastRowLastColumn="0"/>
            </w:pPr>
            <w:r>
              <w:t>13.1.2021</w:t>
            </w:r>
          </w:p>
        </w:tc>
        <w:tc>
          <w:tcPr>
            <w:tcW w:w="1985" w:type="dxa"/>
          </w:tcPr>
          <w:p w14:paraId="2F7C1A75" w14:textId="3FF79F65" w:rsidR="00E809E1" w:rsidRPr="00DD3E6A" w:rsidRDefault="004C2505" w:rsidP="00AA7DA1">
            <w:pPr>
              <w:cnfStyle w:val="000000000000" w:firstRow="0" w:lastRow="0" w:firstColumn="0" w:lastColumn="0" w:oddVBand="0" w:evenVBand="0" w:oddHBand="0" w:evenHBand="0" w:firstRowFirstColumn="0" w:firstRowLastColumn="0" w:lastRowFirstColumn="0" w:lastRowLastColumn="0"/>
            </w:pPr>
            <w:r w:rsidRPr="005556E2">
              <w:t>L. Emmenegger</w:t>
            </w:r>
          </w:p>
        </w:tc>
        <w:tc>
          <w:tcPr>
            <w:tcW w:w="2409" w:type="dxa"/>
          </w:tcPr>
          <w:p w14:paraId="470FCAD4" w14:textId="44093BC2" w:rsidR="00E809E1" w:rsidRPr="00785643" w:rsidRDefault="004C2505" w:rsidP="00AA7DA1">
            <w:pPr>
              <w:cnfStyle w:val="000000000000" w:firstRow="0" w:lastRow="0" w:firstColumn="0" w:lastColumn="0" w:oddVBand="0" w:evenVBand="0" w:oddHBand="0" w:evenHBand="0" w:firstRowFirstColumn="0" w:firstRowLastColumn="0" w:lastRowFirstColumn="0" w:lastRowLastColumn="0"/>
              <w:rPr>
                <w:rFonts w:ascii="Edwardian Script ITC" w:hAnsi="Edwardian Script ITC"/>
              </w:rPr>
            </w:pPr>
            <w:r w:rsidRPr="00785643">
              <w:rPr>
                <w:rFonts w:ascii="Edwardian Script ITC" w:hAnsi="Edwardian Script ITC"/>
              </w:rPr>
              <w:t>L. Emmenegger</w:t>
            </w:r>
          </w:p>
        </w:tc>
      </w:tr>
      <w:tr w:rsidR="00E809E1" w:rsidRPr="00DD3E6A" w14:paraId="44ABF669" w14:textId="77777777" w:rsidTr="00EF3A76">
        <w:trPr>
          <w:cnfStyle w:val="000000100000" w:firstRow="0" w:lastRow="0" w:firstColumn="0" w:lastColumn="0" w:oddVBand="0" w:evenVBand="0" w:oddHBand="1" w:evenHBand="0" w:firstRowFirstColumn="0" w:firstRowLastColumn="0" w:lastRowFirstColumn="0" w:lastRowLastColumn="0"/>
          <w:trHeight w:val="34"/>
        </w:trPr>
        <w:tc>
          <w:tcPr>
            <w:cnfStyle w:val="001000000000" w:firstRow="0" w:lastRow="0" w:firstColumn="1" w:lastColumn="0" w:oddVBand="0" w:evenVBand="0" w:oddHBand="0" w:evenHBand="0" w:firstRowFirstColumn="0" w:firstRowLastColumn="0" w:lastRowFirstColumn="0" w:lastRowLastColumn="0"/>
            <w:tcW w:w="1173" w:type="dxa"/>
          </w:tcPr>
          <w:p w14:paraId="72CBA0ED" w14:textId="0D212E9C" w:rsidR="00E809E1" w:rsidRPr="00DD3E6A" w:rsidRDefault="00E809E1" w:rsidP="00AA7DA1">
            <w:r w:rsidRPr="00DD3E6A">
              <w:t>5</w:t>
            </w:r>
          </w:p>
        </w:tc>
        <w:tc>
          <w:tcPr>
            <w:tcW w:w="1843" w:type="dxa"/>
          </w:tcPr>
          <w:p w14:paraId="08E99E62" w14:textId="4FF3184E" w:rsidR="00E809E1" w:rsidRPr="00DD3E6A" w:rsidRDefault="00E809E1" w:rsidP="00AA7DA1">
            <w:pPr>
              <w:cnfStyle w:val="000000100000" w:firstRow="0" w:lastRow="0" w:firstColumn="0" w:lastColumn="0" w:oddVBand="0" w:evenVBand="0" w:oddHBand="1" w:evenHBand="0" w:firstRowFirstColumn="0" w:firstRowLastColumn="0" w:lastRowFirstColumn="0" w:lastRowLastColumn="0"/>
            </w:pPr>
            <w:r w:rsidRPr="00DD3E6A">
              <w:t>Funktioniert</w:t>
            </w:r>
            <w:r w:rsidR="00EF3A76">
              <w:t xml:space="preserve"> nicht</w:t>
            </w:r>
          </w:p>
        </w:tc>
        <w:tc>
          <w:tcPr>
            <w:tcW w:w="1657" w:type="dxa"/>
          </w:tcPr>
          <w:p w14:paraId="056DD9DD" w14:textId="7F913DFD" w:rsidR="00E809E1" w:rsidRPr="00DD3E6A" w:rsidRDefault="004C2505" w:rsidP="00AA7DA1">
            <w:pPr>
              <w:cnfStyle w:val="000000100000" w:firstRow="0" w:lastRow="0" w:firstColumn="0" w:lastColumn="0" w:oddVBand="0" w:evenVBand="0" w:oddHBand="1" w:evenHBand="0" w:firstRowFirstColumn="0" w:firstRowLastColumn="0" w:lastRowFirstColumn="0" w:lastRowLastColumn="0"/>
            </w:pPr>
            <w:r>
              <w:t>13.1.2021</w:t>
            </w:r>
          </w:p>
        </w:tc>
        <w:tc>
          <w:tcPr>
            <w:tcW w:w="1985" w:type="dxa"/>
          </w:tcPr>
          <w:p w14:paraId="624BB8F7" w14:textId="19AAC18E" w:rsidR="00E809E1" w:rsidRPr="00DD3E6A" w:rsidRDefault="004C2505" w:rsidP="00AA7DA1">
            <w:pPr>
              <w:cnfStyle w:val="000000100000" w:firstRow="0" w:lastRow="0" w:firstColumn="0" w:lastColumn="0" w:oddVBand="0" w:evenVBand="0" w:oddHBand="1" w:evenHBand="0" w:firstRowFirstColumn="0" w:firstRowLastColumn="0" w:lastRowFirstColumn="0" w:lastRowLastColumn="0"/>
            </w:pPr>
            <w:r w:rsidRPr="005556E2">
              <w:t>L. Emmenegger</w:t>
            </w:r>
          </w:p>
        </w:tc>
        <w:tc>
          <w:tcPr>
            <w:tcW w:w="2409" w:type="dxa"/>
          </w:tcPr>
          <w:p w14:paraId="0E03D917" w14:textId="31464FED" w:rsidR="00E809E1" w:rsidRPr="00785643" w:rsidRDefault="004C2505" w:rsidP="00AA7DA1">
            <w:pPr>
              <w:cnfStyle w:val="000000100000" w:firstRow="0" w:lastRow="0" w:firstColumn="0" w:lastColumn="0" w:oddVBand="0" w:evenVBand="0" w:oddHBand="1" w:evenHBand="0" w:firstRowFirstColumn="0" w:firstRowLastColumn="0" w:lastRowFirstColumn="0" w:lastRowLastColumn="0"/>
              <w:rPr>
                <w:rFonts w:ascii="Edwardian Script ITC" w:hAnsi="Edwardian Script ITC"/>
              </w:rPr>
            </w:pPr>
            <w:r w:rsidRPr="00785643">
              <w:rPr>
                <w:rFonts w:ascii="Edwardian Script ITC" w:hAnsi="Edwardian Script ITC"/>
              </w:rPr>
              <w:t>L. Emmenegger</w:t>
            </w:r>
          </w:p>
        </w:tc>
      </w:tr>
      <w:tr w:rsidR="00EF3A76" w:rsidRPr="00DC01BC" w14:paraId="38DD790F" w14:textId="77777777" w:rsidTr="006C3A8D">
        <w:trPr>
          <w:trHeight w:val="274"/>
        </w:trPr>
        <w:tc>
          <w:tcPr>
            <w:cnfStyle w:val="001000000000" w:firstRow="0" w:lastRow="0" w:firstColumn="1" w:lastColumn="0" w:oddVBand="0" w:evenVBand="0" w:oddHBand="0" w:evenHBand="0" w:firstRowFirstColumn="0" w:firstRowLastColumn="0" w:lastRowFirstColumn="0" w:lastRowLastColumn="0"/>
            <w:tcW w:w="1173" w:type="dxa"/>
          </w:tcPr>
          <w:p w14:paraId="5D0C3C46" w14:textId="2379F56A" w:rsidR="00EF3A76" w:rsidRPr="00DC01BC" w:rsidRDefault="00EF3A76" w:rsidP="00AA7DA1">
            <w:r>
              <w:t>6</w:t>
            </w:r>
          </w:p>
        </w:tc>
        <w:tc>
          <w:tcPr>
            <w:tcW w:w="1843" w:type="dxa"/>
          </w:tcPr>
          <w:p w14:paraId="39714224" w14:textId="21784CB5" w:rsidR="00EF3A76" w:rsidRPr="00DC01BC" w:rsidRDefault="00EF3A76" w:rsidP="00AA7DA1">
            <w:pPr>
              <w:cnfStyle w:val="000000000000" w:firstRow="0" w:lastRow="0" w:firstColumn="0" w:lastColumn="0" w:oddVBand="0" w:evenVBand="0" w:oddHBand="0" w:evenHBand="0" w:firstRowFirstColumn="0" w:firstRowLastColumn="0" w:lastRowFirstColumn="0" w:lastRowLastColumn="0"/>
            </w:pPr>
            <w:r>
              <w:t>Funktioniert</w:t>
            </w:r>
          </w:p>
        </w:tc>
        <w:tc>
          <w:tcPr>
            <w:tcW w:w="1657" w:type="dxa"/>
          </w:tcPr>
          <w:p w14:paraId="49032A75" w14:textId="65B13F63" w:rsidR="00EF3A76" w:rsidRDefault="004C2505" w:rsidP="00AA7DA1">
            <w:pPr>
              <w:cnfStyle w:val="000000000000" w:firstRow="0" w:lastRow="0" w:firstColumn="0" w:lastColumn="0" w:oddVBand="0" w:evenVBand="0" w:oddHBand="0" w:evenHBand="0" w:firstRowFirstColumn="0" w:firstRowLastColumn="0" w:lastRowFirstColumn="0" w:lastRowLastColumn="0"/>
            </w:pPr>
            <w:r>
              <w:t>20.1.2021</w:t>
            </w:r>
          </w:p>
        </w:tc>
        <w:tc>
          <w:tcPr>
            <w:tcW w:w="1985" w:type="dxa"/>
          </w:tcPr>
          <w:p w14:paraId="19809A01" w14:textId="46D03296" w:rsidR="00EF3A76" w:rsidRPr="00DC01BC" w:rsidRDefault="004C2505" w:rsidP="00AA7DA1">
            <w:pPr>
              <w:cnfStyle w:val="000000000000" w:firstRow="0" w:lastRow="0" w:firstColumn="0" w:lastColumn="0" w:oddVBand="0" w:evenVBand="0" w:oddHBand="0" w:evenHBand="0" w:firstRowFirstColumn="0" w:firstRowLastColumn="0" w:lastRowFirstColumn="0" w:lastRowLastColumn="0"/>
            </w:pPr>
            <w:r w:rsidRPr="005556E2">
              <w:t>L. Emmenegger</w:t>
            </w:r>
          </w:p>
        </w:tc>
        <w:tc>
          <w:tcPr>
            <w:tcW w:w="2409" w:type="dxa"/>
          </w:tcPr>
          <w:p w14:paraId="75A0E77C" w14:textId="717517C1" w:rsidR="00EF3A76" w:rsidRPr="00785643" w:rsidRDefault="004C2505" w:rsidP="00AA7DA1">
            <w:pPr>
              <w:cnfStyle w:val="000000000000" w:firstRow="0" w:lastRow="0" w:firstColumn="0" w:lastColumn="0" w:oddVBand="0" w:evenVBand="0" w:oddHBand="0" w:evenHBand="0" w:firstRowFirstColumn="0" w:firstRowLastColumn="0" w:lastRowFirstColumn="0" w:lastRowLastColumn="0"/>
              <w:rPr>
                <w:rFonts w:ascii="Edwardian Script ITC" w:hAnsi="Edwardian Script ITC"/>
              </w:rPr>
            </w:pPr>
            <w:r w:rsidRPr="00785643">
              <w:rPr>
                <w:rFonts w:ascii="Edwardian Script ITC" w:hAnsi="Edwardian Script ITC"/>
              </w:rPr>
              <w:t>L. Emmenegger</w:t>
            </w:r>
          </w:p>
        </w:tc>
      </w:tr>
    </w:tbl>
    <w:p w14:paraId="721D8A69" w14:textId="77777777" w:rsidR="00C83566" w:rsidRPr="00DD3E6A" w:rsidRDefault="00C83566" w:rsidP="00C83566"/>
    <w:p w14:paraId="4ACCB752" w14:textId="20576BC1" w:rsidR="009C738E" w:rsidRPr="009C738E" w:rsidRDefault="2B75E42A" w:rsidP="009C738E">
      <w:pPr>
        <w:pStyle w:val="berschrift2"/>
      </w:pPr>
      <w:bookmarkStart w:id="69" w:name="_Toc54183424"/>
      <w:bookmarkStart w:id="70" w:name="_Toc62051126"/>
      <w:r w:rsidRPr="00DD3E6A">
        <w:t>Testbericht</w:t>
      </w:r>
      <w:bookmarkEnd w:id="69"/>
      <w:bookmarkEnd w:id="70"/>
    </w:p>
    <w:p w14:paraId="055C4E0A" w14:textId="717E3196" w:rsidR="00DC7401" w:rsidRPr="00DC7401" w:rsidRDefault="0083676A" w:rsidP="00DC7401">
      <w:r>
        <w:t>Obwohl der Grossteil der Tests erfolgreich verlief, läuft das Produkt nicht wie gewünscht</w:t>
      </w:r>
      <w:r w:rsidR="00967DE6">
        <w:t>. Der Server stürzt schon nach</w:t>
      </w:r>
      <w:r w:rsidR="008D5CB2">
        <w:t xml:space="preserve"> wenigen Minuten ab, da der Raspberry Pi nicht genügend Leistung hat</w:t>
      </w:r>
      <w:r w:rsidR="00B3010E">
        <w:t xml:space="preserve"> (nur 1GB Ram)</w:t>
      </w:r>
      <w:r w:rsidR="00282B86">
        <w:t>. Der Server kann nicht an den Kunden übergeben werden.</w:t>
      </w:r>
    </w:p>
    <w:p w14:paraId="4DE1693F" w14:textId="0949BB92" w:rsidR="00F80CE0" w:rsidRPr="00DD3E6A" w:rsidRDefault="00F80CE0" w:rsidP="00A47AE7">
      <w:pPr>
        <w:pStyle w:val="berschrift1"/>
      </w:pPr>
      <w:bookmarkStart w:id="71" w:name="_Toc49436263"/>
      <w:bookmarkStart w:id="72" w:name="_Toc51762131"/>
      <w:bookmarkStart w:id="73" w:name="_Toc53560600"/>
      <w:bookmarkStart w:id="74" w:name="_Toc54183425"/>
      <w:bookmarkStart w:id="75" w:name="_Toc62051127"/>
      <w:r w:rsidRPr="00DD3E6A">
        <w:lastRenderedPageBreak/>
        <w:t>Auswertung</w:t>
      </w:r>
      <w:bookmarkEnd w:id="71"/>
      <w:bookmarkEnd w:id="72"/>
      <w:bookmarkEnd w:id="73"/>
      <w:bookmarkEnd w:id="74"/>
      <w:bookmarkEnd w:id="75"/>
    </w:p>
    <w:p w14:paraId="34AE3F5E" w14:textId="539F3A99" w:rsidR="00461FA0" w:rsidRPr="00DD3E6A" w:rsidRDefault="00461FA0" w:rsidP="00461FA0"/>
    <w:p w14:paraId="628AEF07" w14:textId="4D82CD24" w:rsidR="00F80CE0" w:rsidRPr="00DD3E6A" w:rsidRDefault="00F80CE0" w:rsidP="00E96A13">
      <w:pPr>
        <w:pStyle w:val="berschrift2"/>
      </w:pPr>
      <w:bookmarkStart w:id="76" w:name="_Toc49436264"/>
      <w:bookmarkStart w:id="77" w:name="_Toc51762132"/>
      <w:bookmarkStart w:id="78" w:name="_Toc54183426"/>
      <w:bookmarkStart w:id="79" w:name="_Toc62051128"/>
      <w:r w:rsidRPr="00DD3E6A">
        <w:t>Selbst</w:t>
      </w:r>
      <w:r w:rsidR="00E96A13" w:rsidRPr="00DD3E6A">
        <w:t>reflexion</w:t>
      </w:r>
      <w:bookmarkEnd w:id="76"/>
      <w:bookmarkEnd w:id="77"/>
      <w:bookmarkEnd w:id="78"/>
      <w:bookmarkEnd w:id="79"/>
    </w:p>
    <w:p w14:paraId="2E04B5BF" w14:textId="285A5F0A" w:rsidR="008268B2" w:rsidRPr="00DD3E6A" w:rsidRDefault="00EA1638" w:rsidP="008268B2">
      <w:pPr>
        <w:rPr>
          <w:b/>
          <w:bCs/>
        </w:rPr>
      </w:pPr>
      <w:r>
        <w:rPr>
          <w:b/>
          <w:bCs/>
        </w:rPr>
        <w:t>Janik Meier</w:t>
      </w:r>
    </w:p>
    <w:p w14:paraId="17A93814" w14:textId="23C28208" w:rsidR="00780F00" w:rsidRDefault="00DA1286" w:rsidP="008268B2">
      <w:r>
        <w:t>Mit meiner Leistung</w:t>
      </w:r>
      <w:r w:rsidR="008121D2">
        <w:t xml:space="preserve"> </w:t>
      </w:r>
      <w:r w:rsidR="00503CA1">
        <w:t>im Projekt bin ich zufrieden, d</w:t>
      </w:r>
      <w:r w:rsidR="00461E41">
        <w:t>a ich mein Vorwissen</w:t>
      </w:r>
      <w:r w:rsidR="00A70C7C">
        <w:t xml:space="preserve"> gut einbringen konnte</w:t>
      </w:r>
      <w:r w:rsidR="00C51C1F">
        <w:t xml:space="preserve"> und </w:t>
      </w:r>
      <w:r w:rsidR="0063293F">
        <w:t>v</w:t>
      </w:r>
      <w:r w:rsidR="00F30CBD">
        <w:t>iele neue Dinge gelernt habe</w:t>
      </w:r>
      <w:r w:rsidR="00505A78">
        <w:t xml:space="preserve">. </w:t>
      </w:r>
      <w:r w:rsidR="002C1538">
        <w:t xml:space="preserve">Unteranderem </w:t>
      </w:r>
      <w:r w:rsidR="009662BB">
        <w:t>weiss ich</w:t>
      </w:r>
      <w:r w:rsidR="00005F5C">
        <w:t xml:space="preserve"> jetzt,</w:t>
      </w:r>
      <w:r w:rsidR="009662BB">
        <w:t xml:space="preserve"> wie man eine</w:t>
      </w:r>
      <w:r w:rsidR="00005F5C">
        <w:t>n</w:t>
      </w:r>
      <w:r w:rsidR="009662BB">
        <w:t xml:space="preserve"> Raspberry Pi </w:t>
      </w:r>
      <w:r w:rsidR="00F17652">
        <w:t>bedient</w:t>
      </w:r>
      <w:r w:rsidR="00AA6EF5">
        <w:t xml:space="preserve">, einen Minecraft Server </w:t>
      </w:r>
      <w:r w:rsidR="00005F5C">
        <w:t>in Ubuntu aufs</w:t>
      </w:r>
      <w:r w:rsidR="000C3C56">
        <w:t xml:space="preserve">etzt </w:t>
      </w:r>
      <w:r w:rsidR="00866927">
        <w:t xml:space="preserve">und </w:t>
      </w:r>
      <w:r w:rsidR="00135764">
        <w:t xml:space="preserve">wie man </w:t>
      </w:r>
      <w:r w:rsidR="00352770">
        <w:t>eine VM auf Azure einrichtet und verwendet.</w:t>
      </w:r>
      <w:r w:rsidR="00780F00">
        <w:br/>
      </w:r>
      <w:r w:rsidR="00780F00">
        <w:br/>
      </w:r>
      <w:r w:rsidR="00AB27C3">
        <w:t xml:space="preserve">Das Homeoffice </w:t>
      </w:r>
      <w:r w:rsidR="00C83DF1">
        <w:t xml:space="preserve">war für unser Projekt nicht sehr vorteilhaft, da die benötigte Hardware in der Schule gelagert wurde. So mussten wir uns </w:t>
      </w:r>
      <w:r w:rsidR="007B039F">
        <w:t xml:space="preserve">kleine Ersatzprojekt </w:t>
      </w:r>
      <w:r w:rsidR="002C47FB">
        <w:t xml:space="preserve">für die Tage im Homeoffice </w:t>
      </w:r>
      <w:r w:rsidR="007B039F">
        <w:t>ausdenken</w:t>
      </w:r>
      <w:r w:rsidR="00865E83">
        <w:t xml:space="preserve">. Die Zusammenarbeit hat </w:t>
      </w:r>
      <w:r w:rsidR="00F142A5">
        <w:t xml:space="preserve">im Homeoffice und in der Schule gut </w:t>
      </w:r>
      <w:r w:rsidR="00AC7CE6">
        <w:t>funktioniert</w:t>
      </w:r>
      <w:r w:rsidR="00F142A5">
        <w:t>.</w:t>
      </w:r>
      <w:r w:rsidR="00801C3D">
        <w:t xml:space="preserve"> Da unser Team nur aus zwei Personen be</w:t>
      </w:r>
      <w:r w:rsidR="00737455">
        <w:t xml:space="preserve">steht konnten wir uns immer gut absprechen </w:t>
      </w:r>
      <w:r w:rsidR="00AC7CE6">
        <w:t xml:space="preserve">und Entscheidungen </w:t>
      </w:r>
      <w:r w:rsidR="00572316">
        <w:t>wurden</w:t>
      </w:r>
      <w:r w:rsidR="00AC7CE6">
        <w:t xml:space="preserve"> schneller </w:t>
      </w:r>
      <w:r w:rsidR="00572316">
        <w:t>ge</w:t>
      </w:r>
      <w:r w:rsidR="00AC7CE6">
        <w:t>fäll</w:t>
      </w:r>
      <w:r w:rsidR="00572316">
        <w:t>t</w:t>
      </w:r>
      <w:r w:rsidR="00AC7CE6">
        <w:t>.</w:t>
      </w:r>
    </w:p>
    <w:p w14:paraId="37314EB6" w14:textId="11C77710" w:rsidR="00EF6ED5" w:rsidRPr="00DD3E6A" w:rsidRDefault="00EF6ED5" w:rsidP="008268B2">
      <w:r w:rsidRPr="00DD3E6A">
        <w:br/>
        <w:t>Was ich gut gemacht habe</w:t>
      </w:r>
      <w:r w:rsidR="00003E23" w:rsidRPr="00DD3E6A">
        <w:t>:</w:t>
      </w:r>
    </w:p>
    <w:p w14:paraId="4E451574" w14:textId="552B6D43" w:rsidR="00CA7C4E" w:rsidRPr="00DD3E6A" w:rsidRDefault="00F96481" w:rsidP="00F96481">
      <w:pPr>
        <w:pStyle w:val="Listenabsatz"/>
        <w:numPr>
          <w:ilvl w:val="0"/>
          <w:numId w:val="3"/>
        </w:numPr>
        <w:rPr>
          <w:lang w:val="de-CH"/>
        </w:rPr>
      </w:pPr>
      <w:r w:rsidRPr="00DD3E6A">
        <w:rPr>
          <w:rFonts w:asciiTheme="minorHAnsi" w:hAnsiTheme="minorHAnsi" w:cstheme="minorHAnsi"/>
          <w:lang w:val="de-CH"/>
        </w:rPr>
        <w:t>Ic</w:t>
      </w:r>
      <w:r w:rsidR="00BB1631">
        <w:rPr>
          <w:rFonts w:asciiTheme="minorHAnsi" w:hAnsiTheme="minorHAnsi" w:cstheme="minorHAnsi"/>
          <w:lang w:val="de-CH"/>
        </w:rPr>
        <w:t xml:space="preserve">h </w:t>
      </w:r>
      <w:r w:rsidR="00097059">
        <w:rPr>
          <w:rFonts w:asciiTheme="minorHAnsi" w:hAnsiTheme="minorHAnsi" w:cstheme="minorHAnsi"/>
          <w:lang w:val="de-CH"/>
        </w:rPr>
        <w:t>konnte mein Vorwissen gut einbringen.</w:t>
      </w:r>
    </w:p>
    <w:p w14:paraId="7E0B9048" w14:textId="4DA7062A" w:rsidR="00097059" w:rsidRPr="00DD3E6A" w:rsidRDefault="009F4E44" w:rsidP="00F96481">
      <w:pPr>
        <w:pStyle w:val="Listenabsatz"/>
        <w:numPr>
          <w:ilvl w:val="0"/>
          <w:numId w:val="3"/>
        </w:numPr>
        <w:rPr>
          <w:lang w:val="de-CH"/>
        </w:rPr>
      </w:pPr>
      <w:r>
        <w:rPr>
          <w:rFonts w:asciiTheme="minorHAnsi" w:hAnsiTheme="minorHAnsi" w:cstheme="minorHAnsi"/>
          <w:lang w:val="de-CH"/>
        </w:rPr>
        <w:t xml:space="preserve">Ich habe </w:t>
      </w:r>
      <w:r w:rsidR="00443678">
        <w:rPr>
          <w:rFonts w:asciiTheme="minorHAnsi" w:hAnsiTheme="minorHAnsi" w:cstheme="minorHAnsi"/>
          <w:lang w:val="de-CH"/>
        </w:rPr>
        <w:t xml:space="preserve">funktionierende </w:t>
      </w:r>
      <w:r>
        <w:rPr>
          <w:rFonts w:asciiTheme="minorHAnsi" w:hAnsiTheme="minorHAnsi" w:cstheme="minorHAnsi"/>
          <w:lang w:val="de-CH"/>
        </w:rPr>
        <w:t xml:space="preserve">Lösungen zu </w:t>
      </w:r>
      <w:r w:rsidR="009518D3">
        <w:rPr>
          <w:rFonts w:asciiTheme="minorHAnsi" w:hAnsiTheme="minorHAnsi" w:cstheme="minorHAnsi"/>
          <w:lang w:val="de-CH"/>
        </w:rPr>
        <w:t>Problemen gefunden</w:t>
      </w:r>
      <w:r w:rsidR="00443678">
        <w:rPr>
          <w:rFonts w:asciiTheme="minorHAnsi" w:hAnsiTheme="minorHAnsi" w:cstheme="minorHAnsi"/>
          <w:lang w:val="de-CH"/>
        </w:rPr>
        <w:t>.</w:t>
      </w:r>
    </w:p>
    <w:p w14:paraId="2C2F5C76" w14:textId="6F6F24A0" w:rsidR="00003E23" w:rsidRPr="00DD3E6A" w:rsidRDefault="00CA7C4E" w:rsidP="00CA7C4E">
      <w:r w:rsidRPr="00DD3E6A">
        <w:t>Was ich noch besser machen könnte:</w:t>
      </w:r>
      <w:r w:rsidR="002911E9" w:rsidRPr="00DD3E6A">
        <w:t xml:space="preserve"> </w:t>
      </w:r>
    </w:p>
    <w:p w14:paraId="3B15EFF8" w14:textId="4952F57C" w:rsidR="00CD275B" w:rsidRPr="00DD3E6A" w:rsidRDefault="000C79D9" w:rsidP="00DE0001">
      <w:pPr>
        <w:pStyle w:val="Listenabsatz"/>
        <w:numPr>
          <w:ilvl w:val="0"/>
          <w:numId w:val="4"/>
        </w:numPr>
        <w:ind w:left="709"/>
        <w:rPr>
          <w:rFonts w:asciiTheme="minorHAnsi" w:hAnsiTheme="minorHAnsi" w:cstheme="minorHAnsi"/>
          <w:lang w:val="de-CH"/>
        </w:rPr>
      </w:pPr>
      <w:r>
        <w:rPr>
          <w:rFonts w:asciiTheme="minorHAnsi" w:hAnsiTheme="minorHAnsi" w:cstheme="minorHAnsi"/>
          <w:lang w:val="de-CH"/>
        </w:rPr>
        <w:t>Mein Arbeitstempo während der Dokumentation verbessern.</w:t>
      </w:r>
    </w:p>
    <w:p w14:paraId="7B623AC3" w14:textId="08EF19E0" w:rsidR="0024241D" w:rsidRPr="0024241D" w:rsidRDefault="00CE1915" w:rsidP="0024241D">
      <w:pPr>
        <w:pStyle w:val="Listenabsatz"/>
        <w:numPr>
          <w:ilvl w:val="0"/>
          <w:numId w:val="4"/>
        </w:numPr>
        <w:ind w:left="709"/>
        <w:rPr>
          <w:lang w:val="de-CH"/>
        </w:rPr>
      </w:pPr>
      <w:r>
        <w:rPr>
          <w:rFonts w:asciiTheme="minorHAnsi" w:hAnsiTheme="minorHAnsi" w:cstheme="minorHAnsi"/>
          <w:lang w:val="de-CH"/>
        </w:rPr>
        <w:t>Mich weniger von meinem Umfeld ablenken lassen.</w:t>
      </w:r>
    </w:p>
    <w:p w14:paraId="57C064B7" w14:textId="77777777" w:rsidR="005B0D10" w:rsidRPr="00DD3E6A" w:rsidRDefault="005B0D10" w:rsidP="005B0D10">
      <w:pPr>
        <w:pStyle w:val="Listenabsatz"/>
        <w:ind w:left="709"/>
        <w:rPr>
          <w:lang w:val="de-CH"/>
        </w:rPr>
      </w:pPr>
    </w:p>
    <w:p w14:paraId="362FA595" w14:textId="77777777" w:rsidR="0024241D" w:rsidRPr="0024241D" w:rsidRDefault="0024241D" w:rsidP="008268B2"/>
    <w:p w14:paraId="48FB6334" w14:textId="3C58615A" w:rsidR="0021499C" w:rsidRPr="00DD3E6A" w:rsidRDefault="00E23238" w:rsidP="008268B2">
      <w:pPr>
        <w:rPr>
          <w:b/>
          <w:bCs/>
        </w:rPr>
      </w:pPr>
      <w:r w:rsidRPr="00DD3E6A">
        <w:rPr>
          <w:b/>
          <w:bCs/>
        </w:rPr>
        <w:t>Lauren Emmenegger</w:t>
      </w:r>
      <w:r w:rsidR="0021499C" w:rsidRPr="00DD3E6A">
        <w:rPr>
          <w:b/>
          <w:bCs/>
        </w:rPr>
        <w:t>:</w:t>
      </w:r>
    </w:p>
    <w:p w14:paraId="3B520016" w14:textId="73D6F80B" w:rsidR="000409FD" w:rsidRPr="001F5E13" w:rsidRDefault="003E3C03" w:rsidP="006A094C">
      <w:pPr>
        <w:rPr>
          <w:lang w:val="de-DE"/>
        </w:rPr>
      </w:pPr>
      <w:r w:rsidRPr="00DD3E6A">
        <w:t>Ich bin hauptsächlich zufrieden mit meiner Arbeit.</w:t>
      </w:r>
      <w:r w:rsidR="00F173A3">
        <w:t xml:space="preserve"> </w:t>
      </w:r>
      <w:r w:rsidR="009B3588">
        <w:br/>
        <w:t>Ic</w:t>
      </w:r>
      <w:r w:rsidR="005418E5">
        <w:t xml:space="preserve">h </w:t>
      </w:r>
      <w:r w:rsidR="00716758">
        <w:t xml:space="preserve">kann jetzt Minecraft Server aufsetzten und </w:t>
      </w:r>
      <w:r w:rsidR="00370FEE">
        <w:t xml:space="preserve">habe meine Kenntnisse mit dem Linux CLI </w:t>
      </w:r>
      <w:r w:rsidR="00370FEE" w:rsidRPr="001F5E13">
        <w:rPr>
          <w:lang w:val="de-DE"/>
        </w:rPr>
        <w:t>gestärkt. Dies waren meine ersten Erfahrungen mit einem Raspberry Pi</w:t>
      </w:r>
      <w:r w:rsidR="001F7764" w:rsidRPr="001F5E13">
        <w:rPr>
          <w:lang w:val="de-DE"/>
        </w:rPr>
        <w:t xml:space="preserve"> und ich </w:t>
      </w:r>
      <w:proofErr w:type="spellStart"/>
      <w:r w:rsidR="001F7764" w:rsidRPr="001F5E13">
        <w:rPr>
          <w:lang w:val="de-DE"/>
        </w:rPr>
        <w:t>weiss</w:t>
      </w:r>
      <w:proofErr w:type="spellEnd"/>
      <w:r w:rsidR="001F7764" w:rsidRPr="001F5E13">
        <w:rPr>
          <w:lang w:val="de-DE"/>
        </w:rPr>
        <w:t xml:space="preserve">, wie ich ihn </w:t>
      </w:r>
      <w:proofErr w:type="spellStart"/>
      <w:r w:rsidR="001F7764" w:rsidRPr="001F5E13">
        <w:rPr>
          <w:lang w:val="de-DE"/>
        </w:rPr>
        <w:t>headless</w:t>
      </w:r>
      <w:proofErr w:type="spellEnd"/>
      <w:r w:rsidR="001F7764" w:rsidRPr="001F5E13">
        <w:rPr>
          <w:lang w:val="de-DE"/>
        </w:rPr>
        <w:t xml:space="preserve"> betreiben kann.</w:t>
      </w:r>
      <w:r w:rsidR="001566F8">
        <w:rPr>
          <w:lang w:val="de-DE"/>
        </w:rPr>
        <w:br/>
        <w:t>Im Homeoffice-Unterricht konnten wir zwar nicht mit dem Raspberry Pi arbeiten, dafür war die Umgebung ruhiger und wir konnten so konzentrierter arbeiten.</w:t>
      </w:r>
      <w:r w:rsidR="0062387D" w:rsidRPr="001F5E13">
        <w:rPr>
          <w:lang w:val="de-DE"/>
        </w:rPr>
        <w:br/>
      </w:r>
    </w:p>
    <w:p w14:paraId="2B0CC13E" w14:textId="69E70E1B" w:rsidR="00C17696" w:rsidRPr="001F5E13" w:rsidRDefault="00BF256E" w:rsidP="00C17696">
      <w:pPr>
        <w:rPr>
          <w:lang w:val="de-DE"/>
        </w:rPr>
      </w:pPr>
      <w:r w:rsidRPr="001F5E13">
        <w:rPr>
          <w:lang w:val="de-DE"/>
        </w:rPr>
        <w:t>Was ich gut gemacht habe:</w:t>
      </w:r>
    </w:p>
    <w:p w14:paraId="3090A66C" w14:textId="2EE0AEAF" w:rsidR="00C17696" w:rsidRPr="005B0D10" w:rsidRDefault="00071ABC" w:rsidP="004279EB">
      <w:pPr>
        <w:pStyle w:val="Listenabsatz"/>
        <w:numPr>
          <w:ilvl w:val="0"/>
          <w:numId w:val="4"/>
        </w:numPr>
        <w:ind w:left="709"/>
        <w:rPr>
          <w:rFonts w:asciiTheme="minorHAnsi" w:hAnsiTheme="minorHAnsi" w:cstheme="minorHAnsi"/>
          <w:lang w:val="de-DE"/>
        </w:rPr>
      </w:pPr>
      <w:r w:rsidRPr="005B0D10">
        <w:rPr>
          <w:rFonts w:asciiTheme="minorHAnsi" w:hAnsiTheme="minorHAnsi" w:cstheme="minorHAnsi"/>
          <w:lang w:val="de-DE"/>
        </w:rPr>
        <w:t>Ich konnte</w:t>
      </w:r>
      <w:r w:rsidR="003B4F1B" w:rsidRPr="005B0D10">
        <w:rPr>
          <w:rFonts w:asciiTheme="minorHAnsi" w:hAnsiTheme="minorHAnsi" w:cstheme="minorHAnsi"/>
          <w:lang w:val="de-DE"/>
        </w:rPr>
        <w:t xml:space="preserve"> auch im Homeoffice meist effizient arbeiten</w:t>
      </w:r>
      <w:r w:rsidR="001F5E13" w:rsidRPr="005B0D10">
        <w:rPr>
          <w:rFonts w:asciiTheme="minorHAnsi" w:hAnsiTheme="minorHAnsi" w:cstheme="minorHAnsi"/>
          <w:lang w:val="de-DE"/>
        </w:rPr>
        <w:t>.</w:t>
      </w:r>
    </w:p>
    <w:p w14:paraId="307030A4" w14:textId="2902604E" w:rsidR="003A0EB8" w:rsidRPr="001F5E13" w:rsidRDefault="003A0EB8" w:rsidP="005B6415">
      <w:pPr>
        <w:pStyle w:val="Listenabsatz"/>
        <w:numPr>
          <w:ilvl w:val="0"/>
          <w:numId w:val="4"/>
        </w:numPr>
        <w:ind w:left="709"/>
        <w:rPr>
          <w:rFonts w:asciiTheme="minorHAnsi" w:hAnsiTheme="minorHAnsi" w:cstheme="minorHAnsi"/>
          <w:lang w:val="de-DE"/>
        </w:rPr>
      </w:pPr>
      <w:r w:rsidRPr="005B6415">
        <w:rPr>
          <w:rFonts w:asciiTheme="minorHAnsi" w:hAnsiTheme="minorHAnsi" w:cstheme="minorHAnsi"/>
          <w:lang w:val="de-CH"/>
        </w:rPr>
        <w:t>Ich</w:t>
      </w:r>
      <w:r w:rsidRPr="005B0D10">
        <w:rPr>
          <w:rFonts w:asciiTheme="minorHAnsi" w:hAnsiTheme="minorHAnsi" w:cstheme="minorHAnsi"/>
          <w:lang w:val="de-DE"/>
        </w:rPr>
        <w:t xml:space="preserve"> konnte gut mit meinem Team kommunizieren</w:t>
      </w:r>
      <w:r w:rsidR="008425A3" w:rsidRPr="005B0D10">
        <w:rPr>
          <w:rFonts w:asciiTheme="minorHAnsi" w:hAnsiTheme="minorHAnsi" w:cstheme="minorHAnsi"/>
          <w:lang w:val="de-DE"/>
        </w:rPr>
        <w:t>.</w:t>
      </w:r>
    </w:p>
    <w:p w14:paraId="501FE216" w14:textId="64CFE8F6" w:rsidR="00C062F9" w:rsidRPr="005B0D10" w:rsidRDefault="00C062F9" w:rsidP="00B66252">
      <w:pPr>
        <w:rPr>
          <w:rFonts w:cstheme="minorHAnsi"/>
          <w:lang w:val="de-DE"/>
        </w:rPr>
      </w:pPr>
      <w:r w:rsidRPr="005B0D10">
        <w:rPr>
          <w:rFonts w:cstheme="minorHAnsi"/>
          <w:lang w:val="de-DE"/>
        </w:rPr>
        <w:t>Was ich verbessern kann:</w:t>
      </w:r>
    </w:p>
    <w:p w14:paraId="3EE882F6" w14:textId="6CE52C48" w:rsidR="003B4F1B" w:rsidRPr="001F5E13" w:rsidRDefault="00D45657" w:rsidP="00796530">
      <w:pPr>
        <w:pStyle w:val="Listenabsatz"/>
        <w:numPr>
          <w:ilvl w:val="0"/>
          <w:numId w:val="4"/>
        </w:numPr>
        <w:ind w:left="709"/>
        <w:rPr>
          <w:rFonts w:asciiTheme="minorHAnsi" w:hAnsiTheme="minorHAnsi" w:cstheme="minorHAnsi"/>
          <w:lang w:val="de-DE"/>
        </w:rPr>
      </w:pPr>
      <w:r w:rsidRPr="005B6415">
        <w:rPr>
          <w:rFonts w:asciiTheme="minorHAnsi" w:hAnsiTheme="minorHAnsi" w:cstheme="minorHAnsi"/>
          <w:lang w:val="de-CH"/>
        </w:rPr>
        <w:t>Ich war manchmal</w:t>
      </w:r>
      <w:r w:rsidRPr="005B0D10">
        <w:rPr>
          <w:rFonts w:asciiTheme="minorHAnsi" w:hAnsiTheme="minorHAnsi" w:cstheme="minorHAnsi"/>
          <w:lang w:val="de-DE"/>
        </w:rPr>
        <w:t xml:space="preserve"> </w:t>
      </w:r>
      <w:r w:rsidR="001F5E13" w:rsidRPr="005B0D10">
        <w:rPr>
          <w:rFonts w:asciiTheme="minorHAnsi" w:hAnsiTheme="minorHAnsi" w:cstheme="minorHAnsi"/>
          <w:lang w:val="de-DE"/>
        </w:rPr>
        <w:t>ineffizient</w:t>
      </w:r>
      <w:r w:rsidRPr="005B0D10">
        <w:rPr>
          <w:rFonts w:asciiTheme="minorHAnsi" w:hAnsiTheme="minorHAnsi" w:cstheme="minorHAnsi"/>
          <w:lang w:val="de-DE"/>
        </w:rPr>
        <w:t>, da</w:t>
      </w:r>
      <w:r w:rsidR="00380704" w:rsidRPr="005B0D10">
        <w:rPr>
          <w:rFonts w:asciiTheme="minorHAnsi" w:hAnsiTheme="minorHAnsi" w:cstheme="minorHAnsi"/>
          <w:lang w:val="de-DE"/>
        </w:rPr>
        <w:t xml:space="preserve"> ich</w:t>
      </w:r>
      <w:r w:rsidR="001F5E13" w:rsidRPr="005B0D10">
        <w:rPr>
          <w:rFonts w:asciiTheme="minorHAnsi" w:hAnsiTheme="minorHAnsi" w:cstheme="minorHAnsi"/>
          <w:lang w:val="de-DE"/>
        </w:rPr>
        <w:t xml:space="preserve"> mich ablenken </w:t>
      </w:r>
      <w:proofErr w:type="spellStart"/>
      <w:r w:rsidR="001F5E13" w:rsidRPr="005B0D10">
        <w:rPr>
          <w:rFonts w:asciiTheme="minorHAnsi" w:hAnsiTheme="minorHAnsi" w:cstheme="minorHAnsi"/>
          <w:lang w:val="de-DE"/>
        </w:rPr>
        <w:t>liess</w:t>
      </w:r>
      <w:proofErr w:type="spellEnd"/>
      <w:r w:rsidR="001F5E13" w:rsidRPr="005B0D10">
        <w:rPr>
          <w:rFonts w:asciiTheme="minorHAnsi" w:hAnsiTheme="minorHAnsi" w:cstheme="minorHAnsi"/>
          <w:lang w:val="de-DE"/>
        </w:rPr>
        <w:t>.</w:t>
      </w:r>
    </w:p>
    <w:p w14:paraId="439D883F" w14:textId="4B823527" w:rsidR="00686C53" w:rsidRPr="005B0D10" w:rsidRDefault="00686C53" w:rsidP="00B66252">
      <w:pPr>
        <w:rPr>
          <w:lang w:val="de-DE"/>
        </w:rPr>
      </w:pPr>
      <w:r w:rsidRPr="001F5E13">
        <w:rPr>
          <w:lang w:val="de-DE"/>
        </w:rPr>
        <w:br w:type="page"/>
      </w:r>
    </w:p>
    <w:p w14:paraId="6D5A18A2" w14:textId="7C6482D0" w:rsidR="00646376" w:rsidRPr="00DD3E6A" w:rsidRDefault="00E96A13" w:rsidP="00646376">
      <w:pPr>
        <w:pStyle w:val="berschrift2"/>
        <w:rPr>
          <w:rFonts w:asciiTheme="minorHAnsi" w:hAnsiTheme="minorHAnsi" w:cstheme="minorHAnsi"/>
        </w:rPr>
      </w:pPr>
      <w:bookmarkStart w:id="80" w:name="_Toc49436265"/>
      <w:bookmarkStart w:id="81" w:name="_Toc51762133"/>
      <w:bookmarkStart w:id="82" w:name="_Toc54183427"/>
      <w:bookmarkStart w:id="83" w:name="_Toc62051129"/>
      <w:r w:rsidRPr="00DD3E6A">
        <w:rPr>
          <w:rFonts w:asciiTheme="minorHAnsi" w:hAnsiTheme="minorHAnsi" w:cstheme="minorHAnsi"/>
        </w:rPr>
        <w:lastRenderedPageBreak/>
        <w:t>Fazit</w:t>
      </w:r>
      <w:bookmarkEnd w:id="80"/>
      <w:bookmarkEnd w:id="81"/>
      <w:bookmarkEnd w:id="82"/>
      <w:bookmarkEnd w:id="83"/>
    </w:p>
    <w:p w14:paraId="20DADE44" w14:textId="3883D030" w:rsidR="00954E3A" w:rsidRDefault="00B2570D" w:rsidP="00DE4FD2">
      <w:r>
        <w:t>Im Verlauf von d</w:t>
      </w:r>
      <w:r w:rsidR="00DE74B2">
        <w:t xml:space="preserve">em Projekt </w:t>
      </w:r>
      <w:r w:rsidR="009F04BB">
        <w:t>«</w:t>
      </w:r>
      <w:r w:rsidR="00DE74B2">
        <w:t>Raspberry PI Minecraft Server</w:t>
      </w:r>
      <w:r w:rsidR="009F04BB">
        <w:t>»</w:t>
      </w:r>
      <w:r w:rsidR="00DE74B2">
        <w:t xml:space="preserve"> haben </w:t>
      </w:r>
      <w:r w:rsidR="00942F80">
        <w:t xml:space="preserve">wir </w:t>
      </w:r>
      <w:r w:rsidR="00DE74B2">
        <w:t>viel neues da</w:t>
      </w:r>
      <w:r w:rsidR="00D52B7C">
        <w:t>zu gelernt</w:t>
      </w:r>
      <w:r w:rsidR="00802193">
        <w:t xml:space="preserve">. </w:t>
      </w:r>
      <w:r w:rsidR="00AB1A55">
        <w:t xml:space="preserve">Wir </w:t>
      </w:r>
      <w:r w:rsidR="005B4171">
        <w:t>wissen</w:t>
      </w:r>
      <w:r w:rsidR="00AB1A55">
        <w:t xml:space="preserve"> </w:t>
      </w:r>
      <w:r w:rsidR="009830D8">
        <w:t>nun, was alles benötigt wird</w:t>
      </w:r>
      <w:r w:rsidR="00B9256E">
        <w:t>,</w:t>
      </w:r>
      <w:r w:rsidR="009830D8">
        <w:t xml:space="preserve"> um ein Minecraft Server auf einem Ubuntu Server aufzusetzen</w:t>
      </w:r>
      <w:r w:rsidR="00AB1A55">
        <w:t xml:space="preserve"> </w:t>
      </w:r>
      <w:r w:rsidR="00B9256E">
        <w:t xml:space="preserve">zudem </w:t>
      </w:r>
      <w:r w:rsidR="005F50A1">
        <w:t>können</w:t>
      </w:r>
      <w:r w:rsidR="00B9256E">
        <w:t xml:space="preserve"> wir </w:t>
      </w:r>
      <w:r w:rsidR="007A71FD">
        <w:t>nun durch das neu erlangte wissen</w:t>
      </w:r>
      <w:r w:rsidR="00B9256E">
        <w:t xml:space="preserve"> einen Raspberry Pi mit dem Betriebssystem Rasp</w:t>
      </w:r>
      <w:r w:rsidR="00292C0A">
        <w:t>b</w:t>
      </w:r>
      <w:r w:rsidR="00B9256E">
        <w:t xml:space="preserve">ian </w:t>
      </w:r>
      <w:r w:rsidR="007A71FD">
        <w:t>bedienen</w:t>
      </w:r>
      <w:r w:rsidR="00873325">
        <w:t xml:space="preserve">. </w:t>
      </w:r>
    </w:p>
    <w:p w14:paraId="5E92111F" w14:textId="52A44A21" w:rsidR="00DE4FD2" w:rsidRPr="00DD3E6A" w:rsidRDefault="00C11A40" w:rsidP="00DE4FD2">
      <w:r>
        <w:t xml:space="preserve">Das Projekt hat uns </w:t>
      </w:r>
      <w:r w:rsidR="00095CAF">
        <w:t xml:space="preserve">sehr viel </w:t>
      </w:r>
      <w:r>
        <w:t>Spass gemacht</w:t>
      </w:r>
      <w:r w:rsidR="00292C0A">
        <w:t>.</w:t>
      </w:r>
      <w:r>
        <w:t xml:space="preserve"> </w:t>
      </w:r>
      <w:r w:rsidR="00802193">
        <w:t>Wir konnten uns bei Problemen immer gegenseitig unterstützen</w:t>
      </w:r>
      <w:r w:rsidR="00A2019C">
        <w:t xml:space="preserve">. </w:t>
      </w:r>
      <w:r w:rsidR="00CB25E9">
        <w:t>Zudem arbeiteten wir sehr effizient.</w:t>
      </w:r>
      <w:r w:rsidR="00954E3A">
        <w:t xml:space="preserve"> </w:t>
      </w:r>
      <w:r w:rsidR="008B2470">
        <w:t xml:space="preserve">Das Dokumentieren des </w:t>
      </w:r>
      <w:r w:rsidR="00C13322">
        <w:t>Projekt</w:t>
      </w:r>
      <w:r w:rsidR="00961355">
        <w:t>s</w:t>
      </w:r>
      <w:r w:rsidR="00C13322">
        <w:t xml:space="preserve"> war das </w:t>
      </w:r>
      <w:r w:rsidR="00EF3838">
        <w:t>E</w:t>
      </w:r>
      <w:r w:rsidR="00C13322">
        <w:t xml:space="preserve">inzige, was uns nicht so viel Spass gemacht hat. </w:t>
      </w:r>
    </w:p>
    <w:p w14:paraId="24B5D7A1" w14:textId="6269C247" w:rsidR="00CB25E9" w:rsidRPr="00DD3E6A" w:rsidRDefault="00131059" w:rsidP="00DE4FD2">
      <w:r>
        <w:t>Während unserem Projekt hatten wir zwei Mal Homeoffice</w:t>
      </w:r>
      <w:r w:rsidR="00DF4918">
        <w:t xml:space="preserve">, </w:t>
      </w:r>
      <w:r w:rsidR="007E5DBD">
        <w:t>dadurch mussten wir unser Vorgehen</w:t>
      </w:r>
      <w:r w:rsidR="00E73913">
        <w:t xml:space="preserve"> etwas Anpassen, da die Hardware in der Schule gelagert wurde. </w:t>
      </w:r>
      <w:r w:rsidR="0009030A">
        <w:t xml:space="preserve">Für die beiden Tage </w:t>
      </w:r>
      <w:r w:rsidR="00362360">
        <w:t xml:space="preserve">haben wir uns </w:t>
      </w:r>
      <w:r w:rsidR="00AD343C">
        <w:t xml:space="preserve">kleine </w:t>
      </w:r>
      <w:r w:rsidR="00D61ACF">
        <w:t>Zwischen</w:t>
      </w:r>
      <w:r w:rsidR="00AD343C">
        <w:t>projekte ausgedacht, da es für uns nicht möglich war</w:t>
      </w:r>
      <w:r w:rsidR="00E01BE9">
        <w:t>,</w:t>
      </w:r>
      <w:r w:rsidR="00AD343C">
        <w:t xml:space="preserve"> an unserem Haupt</w:t>
      </w:r>
      <w:r w:rsidR="001764AF">
        <w:t>projekt weiter zu arbeiten.</w:t>
      </w:r>
    </w:p>
    <w:p w14:paraId="5F45F811" w14:textId="129EA357" w:rsidR="001764AF" w:rsidRPr="00DD3E6A" w:rsidRDefault="001764AF" w:rsidP="00DE4FD2">
      <w:r>
        <w:t xml:space="preserve">Die </w:t>
      </w:r>
      <w:r w:rsidR="00671CC3">
        <w:t>Zwischenprojekte haben uns auch sehr viel Spass gemacht</w:t>
      </w:r>
      <w:r w:rsidR="00F46D09">
        <w:t xml:space="preserve"> </w:t>
      </w:r>
      <w:r w:rsidR="000E3202">
        <w:t>und uns in gewisser Weise auch im Hauptprojekt weitergeholfen</w:t>
      </w:r>
      <w:r w:rsidR="00C70160">
        <w:t>. Z.</w:t>
      </w:r>
      <w:r w:rsidR="009F13E3">
        <w:t>B</w:t>
      </w:r>
      <w:r w:rsidR="003354E7">
        <w:t>.</w:t>
      </w:r>
      <w:r w:rsidR="009F13E3">
        <w:t xml:space="preserve"> das Aufsetz</w:t>
      </w:r>
      <w:r w:rsidR="00506D83">
        <w:t>en des Minecraft Servers auf dem virtuellen Ubuntu Server war sehr ähnlich wie das Aufsetzen des Servers</w:t>
      </w:r>
      <w:r w:rsidR="00FB3D0F">
        <w:t xml:space="preserve"> </w:t>
      </w:r>
      <w:r w:rsidR="0014599E">
        <w:t>auf dem Raspberry Pi.</w:t>
      </w:r>
    </w:p>
    <w:p w14:paraId="44FD0607" w14:textId="63A33954" w:rsidR="00B75223" w:rsidRDefault="00CB5FB8" w:rsidP="00B84ACE">
      <w:r>
        <w:t>Das Home</w:t>
      </w:r>
      <w:r w:rsidR="00630063">
        <w:t xml:space="preserve">office </w:t>
      </w:r>
      <w:r w:rsidR="000D2920">
        <w:t xml:space="preserve">an sich war kein grosses Problem, wir haben uns </w:t>
      </w:r>
      <w:r w:rsidR="00187781">
        <w:t>ziemlich</w:t>
      </w:r>
      <w:r w:rsidR="000D2920">
        <w:t xml:space="preserve"> schnell daran gewöhnt und gelernt, wie man effizient von </w:t>
      </w:r>
      <w:r w:rsidR="00B92213">
        <w:t>Z</w:t>
      </w:r>
      <w:r w:rsidR="000D2920">
        <w:t xml:space="preserve">uhause </w:t>
      </w:r>
      <w:r w:rsidR="00187781">
        <w:t>ausarbeitet.</w:t>
      </w:r>
    </w:p>
    <w:p w14:paraId="0C82C596" w14:textId="18145E43" w:rsidR="0099556C" w:rsidRPr="00DD3E6A" w:rsidRDefault="0099556C" w:rsidP="00B84ACE"/>
    <w:sectPr w:rsidR="0099556C" w:rsidRPr="00DD3E6A" w:rsidSect="0014382B">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EB20A" w14:textId="77777777" w:rsidR="00214A1A" w:rsidRDefault="00214A1A" w:rsidP="002250E0">
      <w:pPr>
        <w:spacing w:after="0" w:line="240" w:lineRule="auto"/>
      </w:pPr>
      <w:r>
        <w:separator/>
      </w:r>
    </w:p>
  </w:endnote>
  <w:endnote w:type="continuationSeparator" w:id="0">
    <w:p w14:paraId="35B0350C" w14:textId="77777777" w:rsidR="00214A1A" w:rsidRDefault="00214A1A" w:rsidP="002250E0">
      <w:pPr>
        <w:spacing w:after="0" w:line="240" w:lineRule="auto"/>
      </w:pPr>
      <w:r>
        <w:continuationSeparator/>
      </w:r>
    </w:p>
  </w:endnote>
  <w:endnote w:type="continuationNotice" w:id="1">
    <w:p w14:paraId="66D2D232" w14:textId="77777777" w:rsidR="00214A1A" w:rsidRDefault="00214A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PGothic">
    <w:altName w:val="ＭＳ Ｐゴシック"/>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l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e Gothic Next Light">
    <w:charset w:val="00"/>
    <w:family w:val="swiss"/>
    <w:pitch w:val="variable"/>
    <w:sig w:usb0="8000002F" w:usb1="0000000A"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E17C" w14:textId="77777777" w:rsidR="00286BCE" w:rsidRDefault="00286BCE">
    <w:pPr>
      <w:pStyle w:val="Fuzeile"/>
    </w:pPr>
  </w:p>
  <w:p w14:paraId="0A35F7C2" w14:textId="77777777" w:rsidR="007D4A03" w:rsidRDefault="007D4A03"/>
  <w:p w14:paraId="024C2EFB" w14:textId="77777777" w:rsidR="007D5569" w:rsidRDefault="007D5569">
    <w:pPr>
      <w:pStyle w:val="Fuzeile"/>
    </w:pPr>
  </w:p>
  <w:p w14:paraId="102E7555" w14:textId="77EE5C6F" w:rsidR="00332042" w:rsidRDefault="00332042">
    <w:pPr>
      <w:pStyle w:val="Fuzeile"/>
    </w:pPr>
  </w:p>
  <w:p w14:paraId="140B6DDC" w14:textId="77777777" w:rsidR="007D5569" w:rsidRDefault="007D5569"/>
  <w:p w14:paraId="18E8CC5B" w14:textId="01AC5B3E" w:rsidR="0031422D" w:rsidRDefault="0031422D"/>
  <w:p w14:paraId="7E5EFD7D" w14:textId="77777777" w:rsidR="00F46F46" w:rsidRDefault="00F46F46"/>
  <w:p w14:paraId="4867A58F" w14:textId="1165C683" w:rsidR="00753250" w:rsidRDefault="0075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26970"/>
      <w:docPartObj>
        <w:docPartGallery w:val="Page Numbers (Bottom of Page)"/>
        <w:docPartUnique/>
      </w:docPartObj>
    </w:sdtPr>
    <w:sdtEndPr/>
    <w:sdtContent>
      <w:sdt>
        <w:sdtPr>
          <w:id w:val="-1769616900"/>
          <w:docPartObj>
            <w:docPartGallery w:val="Page Numbers (Top of Page)"/>
            <w:docPartUnique/>
          </w:docPartObj>
        </w:sdtPr>
        <w:sdtEndPr/>
        <w:sdtContent>
          <w:p w14:paraId="06148382" w14:textId="641400D8" w:rsidR="00DA3F18" w:rsidRDefault="00DA3F18">
            <w:pPr>
              <w:jc w:val="right"/>
            </w:pPr>
            <w:r>
              <w:rPr>
                <w:lang w:val="de-DE"/>
              </w:rPr>
              <w:t xml:space="preserve">Seite </w:t>
            </w:r>
            <w:r>
              <w:rPr>
                <w:b/>
                <w:bCs/>
                <w:szCs w:val="24"/>
              </w:rPr>
              <w:fldChar w:fldCharType="begin"/>
            </w:r>
            <w:r>
              <w:rPr>
                <w:b/>
                <w:bCs/>
              </w:rPr>
              <w:instrText>PAGE</w:instrText>
            </w:r>
            <w:r>
              <w:rPr>
                <w:b/>
                <w:bCs/>
                <w:szCs w:val="24"/>
              </w:rPr>
              <w:fldChar w:fldCharType="separate"/>
            </w:r>
            <w:r>
              <w:rPr>
                <w:b/>
                <w:bCs/>
                <w:lang w:val="de-DE"/>
              </w:rPr>
              <w:t>2</w:t>
            </w:r>
            <w:r>
              <w:rPr>
                <w:b/>
                <w:bCs/>
                <w:szCs w:val="24"/>
              </w:rPr>
              <w:fldChar w:fldCharType="end"/>
            </w:r>
            <w:r>
              <w:rPr>
                <w:lang w:val="de-DE"/>
              </w:rPr>
              <w:t xml:space="preserve"> von </w:t>
            </w:r>
            <w:r>
              <w:rPr>
                <w:b/>
                <w:bCs/>
                <w:szCs w:val="24"/>
              </w:rPr>
              <w:fldChar w:fldCharType="begin"/>
            </w:r>
            <w:r>
              <w:rPr>
                <w:b/>
                <w:bCs/>
              </w:rPr>
              <w:instrText>NUMPAGES</w:instrText>
            </w:r>
            <w:r>
              <w:rPr>
                <w:b/>
                <w:bCs/>
                <w:szCs w:val="24"/>
              </w:rPr>
              <w:fldChar w:fldCharType="separate"/>
            </w:r>
            <w:r>
              <w:rPr>
                <w:b/>
                <w:bCs/>
                <w:lang w:val="de-DE"/>
              </w:rPr>
              <w:t>2</w:t>
            </w:r>
            <w:r>
              <w:rPr>
                <w:b/>
                <w:bCs/>
                <w:szCs w:val="24"/>
              </w:rPr>
              <w:fldChar w:fldCharType="end"/>
            </w:r>
          </w:p>
        </w:sdtContent>
      </w:sdt>
    </w:sdtContent>
  </w:sdt>
  <w:p w14:paraId="78CACE2C" w14:textId="77777777" w:rsidR="00DA3F18" w:rsidRDefault="00DA3F1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2229231"/>
      <w:docPartObj>
        <w:docPartGallery w:val="Page Numbers (Bottom of Page)"/>
        <w:docPartUnique/>
      </w:docPartObj>
    </w:sdtPr>
    <w:sdtEndPr/>
    <w:sdtContent>
      <w:sdt>
        <w:sdtPr>
          <w:id w:val="-1695987124"/>
          <w:docPartObj>
            <w:docPartGallery w:val="Page Numbers (Top of Page)"/>
            <w:docPartUnique/>
          </w:docPartObj>
        </w:sdtPr>
        <w:sdtEndPr/>
        <w:sdtContent>
          <w:p w14:paraId="4FF46759" w14:textId="678F8E2E" w:rsidR="004A62AD" w:rsidRDefault="004A62AD">
            <w:pPr>
              <w:pStyle w:val="Fuzeile"/>
              <w:jc w:val="right"/>
            </w:pPr>
            <w:r>
              <w:rPr>
                <w:lang w:val="de-DE"/>
              </w:rPr>
              <w:t xml:space="preserve">Seite </w:t>
            </w:r>
            <w:r>
              <w:rPr>
                <w:b/>
                <w:bCs/>
                <w:szCs w:val="24"/>
              </w:rPr>
              <w:fldChar w:fldCharType="begin"/>
            </w:r>
            <w:r>
              <w:rPr>
                <w:b/>
                <w:bCs/>
              </w:rPr>
              <w:instrText>PAGE</w:instrText>
            </w:r>
            <w:r>
              <w:rPr>
                <w:b/>
                <w:bCs/>
                <w:szCs w:val="24"/>
              </w:rPr>
              <w:fldChar w:fldCharType="separate"/>
            </w:r>
            <w:r>
              <w:rPr>
                <w:b/>
                <w:bCs/>
                <w:lang w:val="de-DE"/>
              </w:rPr>
              <w:t>2</w:t>
            </w:r>
            <w:r>
              <w:rPr>
                <w:b/>
                <w:bCs/>
                <w:szCs w:val="24"/>
              </w:rPr>
              <w:fldChar w:fldCharType="end"/>
            </w:r>
            <w:r>
              <w:rPr>
                <w:lang w:val="de-DE"/>
              </w:rPr>
              <w:t xml:space="preserve"> von </w:t>
            </w:r>
            <w:r>
              <w:rPr>
                <w:b/>
                <w:bCs/>
                <w:szCs w:val="24"/>
              </w:rPr>
              <w:fldChar w:fldCharType="begin"/>
            </w:r>
            <w:r>
              <w:rPr>
                <w:b/>
                <w:bCs/>
              </w:rPr>
              <w:instrText>NUMPAGES</w:instrText>
            </w:r>
            <w:r>
              <w:rPr>
                <w:b/>
                <w:bCs/>
                <w:szCs w:val="24"/>
              </w:rPr>
              <w:fldChar w:fldCharType="separate"/>
            </w:r>
            <w:r>
              <w:rPr>
                <w:b/>
                <w:bCs/>
                <w:lang w:val="de-DE"/>
              </w:rPr>
              <w:t>2</w:t>
            </w:r>
            <w:r>
              <w:rPr>
                <w:b/>
                <w:bCs/>
                <w:szCs w:val="24"/>
              </w:rPr>
              <w:fldChar w:fldCharType="end"/>
            </w:r>
          </w:p>
        </w:sdtContent>
      </w:sdt>
    </w:sdtContent>
  </w:sdt>
  <w:p w14:paraId="1F347D93" w14:textId="77777777" w:rsidR="004A62AD" w:rsidRDefault="004A62A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38AE1" w14:textId="77777777" w:rsidR="00214A1A" w:rsidRDefault="00214A1A" w:rsidP="002250E0">
      <w:pPr>
        <w:spacing w:after="0" w:line="240" w:lineRule="auto"/>
      </w:pPr>
      <w:r>
        <w:separator/>
      </w:r>
    </w:p>
  </w:footnote>
  <w:footnote w:type="continuationSeparator" w:id="0">
    <w:p w14:paraId="25B79BD2" w14:textId="77777777" w:rsidR="00214A1A" w:rsidRDefault="00214A1A" w:rsidP="002250E0">
      <w:pPr>
        <w:spacing w:after="0" w:line="240" w:lineRule="auto"/>
      </w:pPr>
      <w:r>
        <w:continuationSeparator/>
      </w:r>
    </w:p>
  </w:footnote>
  <w:footnote w:type="continuationNotice" w:id="1">
    <w:p w14:paraId="5838227C" w14:textId="77777777" w:rsidR="00214A1A" w:rsidRDefault="00214A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3EB91" w14:textId="77777777" w:rsidR="00332042" w:rsidRDefault="00332042">
    <w:pPr>
      <w:pStyle w:val="Kopfzeile"/>
    </w:pPr>
  </w:p>
  <w:p w14:paraId="0B42F4BB" w14:textId="77777777" w:rsidR="00753250" w:rsidRDefault="0075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A25CD" w14:textId="7286AF77" w:rsidR="00DA3F18" w:rsidRPr="004B3C1D" w:rsidRDefault="006D5179" w:rsidP="005F448F">
    <w:pPr>
      <w:tabs>
        <w:tab w:val="left" w:pos="3686"/>
        <w:tab w:val="right" w:pos="7655"/>
      </w:tabs>
      <w:rPr>
        <w:color w:val="000000" w:themeColor="text1"/>
        <w:lang w:val="en-GB"/>
      </w:rPr>
    </w:pPr>
    <w:r>
      <w:rPr>
        <w:color w:val="000000" w:themeColor="text1"/>
      </w:rPr>
      <w:t>2. Dezember 2020</w:t>
    </w:r>
    <w:r w:rsidR="00DA3F18" w:rsidRPr="004B3C1D">
      <w:rPr>
        <w:color w:val="000000" w:themeColor="text1"/>
        <w:lang w:val="en-GB"/>
      </w:rPr>
      <w:ptab w:relativeTo="margin" w:alignment="center" w:leader="none"/>
    </w:r>
    <w:r w:rsidR="00DA3F18" w:rsidRPr="004B3C1D">
      <w:rPr>
        <w:color w:val="000000" w:themeColor="text1"/>
        <w:lang w:val="en-GB"/>
      </w:rPr>
      <w:t>Version 1.</w:t>
    </w:r>
    <w:r w:rsidR="00DA3F18">
      <w:rPr>
        <w:color w:val="000000" w:themeColor="text1"/>
        <w:lang w:val="en-GB"/>
      </w:rPr>
      <w:t>0</w:t>
    </w:r>
    <w:r w:rsidR="00DA3F18" w:rsidRPr="004B3C1D">
      <w:rPr>
        <w:color w:val="000000" w:themeColor="text1"/>
        <w:lang w:val="en-GB"/>
      </w:rPr>
      <w:ptab w:relativeTo="margin" w:alignment="right" w:leader="none"/>
    </w:r>
    <w:r>
      <w:rPr>
        <w:color w:val="000000" w:themeColor="text1"/>
        <w:lang w:val="en-GB"/>
      </w:rPr>
      <w:t>Raspberry Pi Minecraft Serv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03DCD" w14:textId="77777777" w:rsidR="004A62AD" w:rsidRPr="004B3C1D" w:rsidRDefault="004A62AD" w:rsidP="004A62AD">
    <w:pPr>
      <w:tabs>
        <w:tab w:val="left" w:pos="3686"/>
        <w:tab w:val="right" w:pos="7655"/>
      </w:tabs>
      <w:rPr>
        <w:color w:val="000000" w:themeColor="text1"/>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7716B37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98.1pt;height:59.1pt" o:bullet="t">
        <v:imagedata r:id="rId1" o:title="A six in minesweeper"/>
      </v:shape>
    </w:pict>
  </w:numPicBullet>
  <w:numPicBullet w:numPicBulletId="1">
    <w:pict>
      <v:shape w14:anchorId="7E830EE1" id="_x0000_i1095" type="#_x0000_t75" style="width:339.05pt;height:304.85pt" o:bullet="t">
        <v:imagedata r:id="rId2" o:title="symbol"/>
      </v:shape>
    </w:pict>
  </w:numPicBullet>
  <w:abstractNum w:abstractNumId="0" w15:restartNumberingAfterBreak="0">
    <w:nsid w:val="08BB3123"/>
    <w:multiLevelType w:val="hybridMultilevel"/>
    <w:tmpl w:val="08070025"/>
    <w:lvl w:ilvl="0" w:tplc="607858F0">
      <w:start w:val="1"/>
      <w:numFmt w:val="decimal"/>
      <w:pStyle w:val="berschrift1"/>
      <w:lvlText w:val="%1"/>
      <w:lvlJc w:val="left"/>
      <w:pPr>
        <w:ind w:left="432" w:hanging="432"/>
      </w:pPr>
    </w:lvl>
    <w:lvl w:ilvl="1" w:tplc="81841956">
      <w:start w:val="1"/>
      <w:numFmt w:val="decimal"/>
      <w:pStyle w:val="berschrift2"/>
      <w:lvlText w:val="%1.%2"/>
      <w:lvlJc w:val="left"/>
      <w:pPr>
        <w:ind w:left="576" w:hanging="576"/>
      </w:pPr>
    </w:lvl>
    <w:lvl w:ilvl="2" w:tplc="5B600ECA">
      <w:start w:val="1"/>
      <w:numFmt w:val="decimal"/>
      <w:pStyle w:val="berschrift3"/>
      <w:lvlText w:val="%1.%2.%3"/>
      <w:lvlJc w:val="left"/>
      <w:pPr>
        <w:ind w:left="720" w:hanging="720"/>
      </w:pPr>
    </w:lvl>
    <w:lvl w:ilvl="3" w:tplc="9DFC6AD8">
      <w:start w:val="1"/>
      <w:numFmt w:val="decimal"/>
      <w:pStyle w:val="berschrift4"/>
      <w:lvlText w:val="%1.%2.%3.%4"/>
      <w:lvlJc w:val="left"/>
      <w:pPr>
        <w:ind w:left="864" w:hanging="864"/>
      </w:pPr>
    </w:lvl>
    <w:lvl w:ilvl="4" w:tplc="5DA2A8E4">
      <w:start w:val="1"/>
      <w:numFmt w:val="decimal"/>
      <w:pStyle w:val="berschrift5"/>
      <w:lvlText w:val="%1.%2.%3.%4.%5"/>
      <w:lvlJc w:val="left"/>
      <w:pPr>
        <w:ind w:left="1008" w:hanging="1008"/>
      </w:pPr>
    </w:lvl>
    <w:lvl w:ilvl="5" w:tplc="A138619E">
      <w:start w:val="1"/>
      <w:numFmt w:val="decimal"/>
      <w:pStyle w:val="berschrift6"/>
      <w:lvlText w:val="%1.%2.%3.%4.%5.%6"/>
      <w:lvlJc w:val="left"/>
      <w:pPr>
        <w:ind w:left="1152" w:hanging="1152"/>
      </w:pPr>
    </w:lvl>
    <w:lvl w:ilvl="6" w:tplc="656423C2">
      <w:start w:val="1"/>
      <w:numFmt w:val="decimal"/>
      <w:pStyle w:val="berschrift7"/>
      <w:lvlText w:val="%1.%2.%3.%4.%5.%6.%7"/>
      <w:lvlJc w:val="left"/>
      <w:pPr>
        <w:ind w:left="1296" w:hanging="1296"/>
      </w:pPr>
    </w:lvl>
    <w:lvl w:ilvl="7" w:tplc="3FF27F1C">
      <w:start w:val="1"/>
      <w:numFmt w:val="decimal"/>
      <w:pStyle w:val="berschrift8"/>
      <w:lvlText w:val="%1.%2.%3.%4.%5.%6.%7.%8"/>
      <w:lvlJc w:val="left"/>
      <w:pPr>
        <w:ind w:left="1440" w:hanging="1440"/>
      </w:pPr>
    </w:lvl>
    <w:lvl w:ilvl="8" w:tplc="BADE66C8">
      <w:start w:val="1"/>
      <w:numFmt w:val="decimal"/>
      <w:pStyle w:val="berschrift9"/>
      <w:lvlText w:val="%1.%2.%3.%4.%5.%6.%7.%8.%9"/>
      <w:lvlJc w:val="left"/>
      <w:pPr>
        <w:ind w:left="1584" w:hanging="1584"/>
      </w:pPr>
    </w:lvl>
  </w:abstractNum>
  <w:abstractNum w:abstractNumId="1" w15:restartNumberingAfterBreak="0">
    <w:nsid w:val="0FE61ACE"/>
    <w:multiLevelType w:val="hybridMultilevel"/>
    <w:tmpl w:val="F4805E24"/>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2" w15:restartNumberingAfterBreak="0">
    <w:nsid w:val="13B94E31"/>
    <w:multiLevelType w:val="hybridMultilevel"/>
    <w:tmpl w:val="D41253DC"/>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3" w15:restartNumberingAfterBreak="0">
    <w:nsid w:val="15B6234C"/>
    <w:multiLevelType w:val="hybridMultilevel"/>
    <w:tmpl w:val="CC462F0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7B07AC9"/>
    <w:multiLevelType w:val="hybridMultilevel"/>
    <w:tmpl w:val="A33236BE"/>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5" w15:restartNumberingAfterBreak="0">
    <w:nsid w:val="185E0457"/>
    <w:multiLevelType w:val="hybridMultilevel"/>
    <w:tmpl w:val="7642429A"/>
    <w:lvl w:ilvl="0" w:tplc="04070001">
      <w:start w:val="1"/>
      <w:numFmt w:val="bullet"/>
      <w:lvlText w:val=""/>
      <w:lvlJc w:val="left"/>
      <w:pPr>
        <w:ind w:left="720" w:hanging="360"/>
      </w:pPr>
      <w:rPr>
        <w:rFonts w:ascii="MS PGothic" w:hAnsi="MS PGothic" w:hint="default"/>
      </w:rPr>
    </w:lvl>
    <w:lvl w:ilvl="1" w:tplc="04070003" w:tentative="1">
      <w:start w:val="1"/>
      <w:numFmt w:val="bullet"/>
      <w:lvlText w:val="o"/>
      <w:lvlJc w:val="left"/>
      <w:pPr>
        <w:ind w:left="1440" w:hanging="360"/>
      </w:pPr>
      <w:rPr>
        <w:rFonts w:ascii="Calibri Light" w:hAnsi="Calibri Light" w:cs="Calibri Light" w:hint="default"/>
      </w:rPr>
    </w:lvl>
    <w:lvl w:ilvl="2" w:tplc="04070005" w:tentative="1">
      <w:start w:val="1"/>
      <w:numFmt w:val="bullet"/>
      <w:lvlText w:val=""/>
      <w:lvlJc w:val="left"/>
      <w:pPr>
        <w:ind w:left="2160" w:hanging="360"/>
      </w:pPr>
      <w:rPr>
        <w:rFonts w:ascii="Arila" w:hAnsi="Arila" w:hint="default"/>
      </w:rPr>
    </w:lvl>
    <w:lvl w:ilvl="3" w:tplc="04070001" w:tentative="1">
      <w:start w:val="1"/>
      <w:numFmt w:val="bullet"/>
      <w:lvlText w:val=""/>
      <w:lvlJc w:val="left"/>
      <w:pPr>
        <w:ind w:left="2880" w:hanging="360"/>
      </w:pPr>
      <w:rPr>
        <w:rFonts w:ascii="MS PGothic" w:hAnsi="MS PGothic" w:hint="default"/>
      </w:rPr>
    </w:lvl>
    <w:lvl w:ilvl="4" w:tplc="04070003" w:tentative="1">
      <w:start w:val="1"/>
      <w:numFmt w:val="bullet"/>
      <w:lvlText w:val="o"/>
      <w:lvlJc w:val="left"/>
      <w:pPr>
        <w:ind w:left="3600" w:hanging="360"/>
      </w:pPr>
      <w:rPr>
        <w:rFonts w:ascii="Calibri Light" w:hAnsi="Calibri Light" w:cs="Calibri Light" w:hint="default"/>
      </w:rPr>
    </w:lvl>
    <w:lvl w:ilvl="5" w:tplc="04070005" w:tentative="1">
      <w:start w:val="1"/>
      <w:numFmt w:val="bullet"/>
      <w:lvlText w:val=""/>
      <w:lvlJc w:val="left"/>
      <w:pPr>
        <w:ind w:left="4320" w:hanging="360"/>
      </w:pPr>
      <w:rPr>
        <w:rFonts w:ascii="Arila" w:hAnsi="Arila" w:hint="default"/>
      </w:rPr>
    </w:lvl>
    <w:lvl w:ilvl="6" w:tplc="04070001" w:tentative="1">
      <w:start w:val="1"/>
      <w:numFmt w:val="bullet"/>
      <w:lvlText w:val=""/>
      <w:lvlJc w:val="left"/>
      <w:pPr>
        <w:ind w:left="5040" w:hanging="360"/>
      </w:pPr>
      <w:rPr>
        <w:rFonts w:ascii="MS PGothic" w:hAnsi="MS PGothic" w:hint="default"/>
      </w:rPr>
    </w:lvl>
    <w:lvl w:ilvl="7" w:tplc="04070003" w:tentative="1">
      <w:start w:val="1"/>
      <w:numFmt w:val="bullet"/>
      <w:lvlText w:val="o"/>
      <w:lvlJc w:val="left"/>
      <w:pPr>
        <w:ind w:left="5760" w:hanging="360"/>
      </w:pPr>
      <w:rPr>
        <w:rFonts w:ascii="Calibri Light" w:hAnsi="Calibri Light" w:cs="Calibri Light" w:hint="default"/>
      </w:rPr>
    </w:lvl>
    <w:lvl w:ilvl="8" w:tplc="04070005" w:tentative="1">
      <w:start w:val="1"/>
      <w:numFmt w:val="bullet"/>
      <w:lvlText w:val=""/>
      <w:lvlJc w:val="left"/>
      <w:pPr>
        <w:ind w:left="6480" w:hanging="360"/>
      </w:pPr>
      <w:rPr>
        <w:rFonts w:ascii="Arila" w:hAnsi="Arila" w:hint="default"/>
      </w:rPr>
    </w:lvl>
  </w:abstractNum>
  <w:abstractNum w:abstractNumId="6" w15:restartNumberingAfterBreak="0">
    <w:nsid w:val="18D548CF"/>
    <w:multiLevelType w:val="hybridMultilevel"/>
    <w:tmpl w:val="2340D78E"/>
    <w:lvl w:ilvl="0" w:tplc="0C7EA652">
      <w:numFmt w:val="bullet"/>
      <w:lvlText w:val="-"/>
      <w:lvlJc w:val="left"/>
      <w:pPr>
        <w:ind w:left="1080" w:hanging="360"/>
      </w:pPr>
      <w:rPr>
        <w:rFonts w:ascii="MS PGothic" w:eastAsia="Cambria Math" w:hAnsi="MS PGothic" w:cs="MS PGothic" w:hint="default"/>
        <w:color w:val="auto"/>
      </w:rPr>
    </w:lvl>
    <w:lvl w:ilvl="1" w:tplc="08070003" w:tentative="1">
      <w:start w:val="1"/>
      <w:numFmt w:val="bullet"/>
      <w:lvlText w:val="o"/>
      <w:lvlJc w:val="left"/>
      <w:pPr>
        <w:ind w:left="1800" w:hanging="360"/>
      </w:pPr>
      <w:rPr>
        <w:rFonts w:ascii="Arila" w:hAnsi="Arila" w:cs="Arila" w:hint="default"/>
      </w:rPr>
    </w:lvl>
    <w:lvl w:ilvl="2" w:tplc="08070005" w:tentative="1">
      <w:start w:val="1"/>
      <w:numFmt w:val="bullet"/>
      <w:lvlText w:val=""/>
      <w:lvlJc w:val="left"/>
      <w:pPr>
        <w:ind w:left="2520" w:hanging="360"/>
      </w:pPr>
      <w:rPr>
        <w:rFonts w:ascii="Cambria Math" w:hAnsi="Cambria Math" w:hint="default"/>
      </w:rPr>
    </w:lvl>
    <w:lvl w:ilvl="3" w:tplc="08070001" w:tentative="1">
      <w:start w:val="1"/>
      <w:numFmt w:val="bullet"/>
      <w:lvlText w:val=""/>
      <w:lvlJc w:val="left"/>
      <w:pPr>
        <w:ind w:left="3240" w:hanging="360"/>
      </w:pPr>
      <w:rPr>
        <w:rFonts w:ascii="Arila" w:hAnsi="Arila" w:hint="default"/>
      </w:rPr>
    </w:lvl>
    <w:lvl w:ilvl="4" w:tplc="08070003" w:tentative="1">
      <w:start w:val="1"/>
      <w:numFmt w:val="bullet"/>
      <w:lvlText w:val="o"/>
      <w:lvlJc w:val="left"/>
      <w:pPr>
        <w:ind w:left="3960" w:hanging="360"/>
      </w:pPr>
      <w:rPr>
        <w:rFonts w:ascii="Arila" w:hAnsi="Arila" w:cs="Arila" w:hint="default"/>
      </w:rPr>
    </w:lvl>
    <w:lvl w:ilvl="5" w:tplc="08070005" w:tentative="1">
      <w:start w:val="1"/>
      <w:numFmt w:val="bullet"/>
      <w:lvlText w:val=""/>
      <w:lvlJc w:val="left"/>
      <w:pPr>
        <w:ind w:left="4680" w:hanging="360"/>
      </w:pPr>
      <w:rPr>
        <w:rFonts w:ascii="Cambria Math" w:hAnsi="Cambria Math" w:hint="default"/>
      </w:rPr>
    </w:lvl>
    <w:lvl w:ilvl="6" w:tplc="08070001" w:tentative="1">
      <w:start w:val="1"/>
      <w:numFmt w:val="bullet"/>
      <w:lvlText w:val=""/>
      <w:lvlJc w:val="left"/>
      <w:pPr>
        <w:ind w:left="5400" w:hanging="360"/>
      </w:pPr>
      <w:rPr>
        <w:rFonts w:ascii="Arila" w:hAnsi="Arila" w:hint="default"/>
      </w:rPr>
    </w:lvl>
    <w:lvl w:ilvl="7" w:tplc="08070003" w:tentative="1">
      <w:start w:val="1"/>
      <w:numFmt w:val="bullet"/>
      <w:lvlText w:val="o"/>
      <w:lvlJc w:val="left"/>
      <w:pPr>
        <w:ind w:left="6120" w:hanging="360"/>
      </w:pPr>
      <w:rPr>
        <w:rFonts w:ascii="Arila" w:hAnsi="Arila" w:cs="Arila" w:hint="default"/>
      </w:rPr>
    </w:lvl>
    <w:lvl w:ilvl="8" w:tplc="08070005" w:tentative="1">
      <w:start w:val="1"/>
      <w:numFmt w:val="bullet"/>
      <w:lvlText w:val=""/>
      <w:lvlJc w:val="left"/>
      <w:pPr>
        <w:ind w:left="6840" w:hanging="360"/>
      </w:pPr>
      <w:rPr>
        <w:rFonts w:ascii="Cambria Math" w:hAnsi="Cambria Math" w:hint="default"/>
      </w:rPr>
    </w:lvl>
  </w:abstractNum>
  <w:abstractNum w:abstractNumId="7" w15:restartNumberingAfterBreak="0">
    <w:nsid w:val="2080799B"/>
    <w:multiLevelType w:val="hybridMultilevel"/>
    <w:tmpl w:val="A5204462"/>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Arila" w:hAnsi="Arila" w:cs="Arila" w:hint="default"/>
      </w:rPr>
    </w:lvl>
    <w:lvl w:ilvl="2" w:tplc="08070005" w:tentative="1">
      <w:start w:val="1"/>
      <w:numFmt w:val="bullet"/>
      <w:lvlText w:val=""/>
      <w:lvlJc w:val="left"/>
      <w:pPr>
        <w:ind w:left="2160" w:hanging="360"/>
      </w:pPr>
      <w:rPr>
        <w:rFonts w:ascii="Cambria Math" w:hAnsi="Cambria Math" w:hint="default"/>
      </w:rPr>
    </w:lvl>
    <w:lvl w:ilvl="3" w:tplc="08070001" w:tentative="1">
      <w:start w:val="1"/>
      <w:numFmt w:val="bullet"/>
      <w:lvlText w:val=""/>
      <w:lvlJc w:val="left"/>
      <w:pPr>
        <w:ind w:left="2880" w:hanging="360"/>
      </w:pPr>
      <w:rPr>
        <w:rFonts w:ascii="Arila" w:hAnsi="Arila" w:hint="default"/>
      </w:rPr>
    </w:lvl>
    <w:lvl w:ilvl="4" w:tplc="08070003" w:tentative="1">
      <w:start w:val="1"/>
      <w:numFmt w:val="bullet"/>
      <w:lvlText w:val="o"/>
      <w:lvlJc w:val="left"/>
      <w:pPr>
        <w:ind w:left="3600" w:hanging="360"/>
      </w:pPr>
      <w:rPr>
        <w:rFonts w:ascii="Arila" w:hAnsi="Arila" w:cs="Arila" w:hint="default"/>
      </w:rPr>
    </w:lvl>
    <w:lvl w:ilvl="5" w:tplc="08070005" w:tentative="1">
      <w:start w:val="1"/>
      <w:numFmt w:val="bullet"/>
      <w:lvlText w:val=""/>
      <w:lvlJc w:val="left"/>
      <w:pPr>
        <w:ind w:left="4320" w:hanging="360"/>
      </w:pPr>
      <w:rPr>
        <w:rFonts w:ascii="Cambria Math" w:hAnsi="Cambria Math" w:hint="default"/>
      </w:rPr>
    </w:lvl>
    <w:lvl w:ilvl="6" w:tplc="08070001" w:tentative="1">
      <w:start w:val="1"/>
      <w:numFmt w:val="bullet"/>
      <w:lvlText w:val=""/>
      <w:lvlJc w:val="left"/>
      <w:pPr>
        <w:ind w:left="5040" w:hanging="360"/>
      </w:pPr>
      <w:rPr>
        <w:rFonts w:ascii="Arila" w:hAnsi="Arila" w:hint="default"/>
      </w:rPr>
    </w:lvl>
    <w:lvl w:ilvl="7" w:tplc="08070003" w:tentative="1">
      <w:start w:val="1"/>
      <w:numFmt w:val="bullet"/>
      <w:lvlText w:val="o"/>
      <w:lvlJc w:val="left"/>
      <w:pPr>
        <w:ind w:left="5760" w:hanging="360"/>
      </w:pPr>
      <w:rPr>
        <w:rFonts w:ascii="Arila" w:hAnsi="Arila" w:cs="Arila" w:hint="default"/>
      </w:rPr>
    </w:lvl>
    <w:lvl w:ilvl="8" w:tplc="08070005" w:tentative="1">
      <w:start w:val="1"/>
      <w:numFmt w:val="bullet"/>
      <w:lvlText w:val=""/>
      <w:lvlJc w:val="left"/>
      <w:pPr>
        <w:ind w:left="6480" w:hanging="360"/>
      </w:pPr>
      <w:rPr>
        <w:rFonts w:ascii="Cambria Math" w:hAnsi="Cambria Math" w:hint="default"/>
      </w:rPr>
    </w:lvl>
  </w:abstractNum>
  <w:abstractNum w:abstractNumId="8" w15:restartNumberingAfterBreak="0">
    <w:nsid w:val="22D17177"/>
    <w:multiLevelType w:val="hybridMultilevel"/>
    <w:tmpl w:val="8A904A30"/>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9" w15:restartNumberingAfterBreak="0">
    <w:nsid w:val="23634E00"/>
    <w:multiLevelType w:val="hybridMultilevel"/>
    <w:tmpl w:val="605ADF20"/>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mbria Math" w:hAnsi="Cambria Math" w:cs="Cambria Math" w:hint="default"/>
      </w:rPr>
    </w:lvl>
    <w:lvl w:ilvl="2" w:tplc="08070005" w:tentative="1">
      <w:start w:val="1"/>
      <w:numFmt w:val="bullet"/>
      <w:lvlText w:val=""/>
      <w:lvlJc w:val="left"/>
      <w:pPr>
        <w:ind w:left="2160" w:hanging="360"/>
      </w:pPr>
      <w:rPr>
        <w:rFonts w:ascii="Arial" w:hAnsi="Arial"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Cambria Math" w:hAnsi="Cambria Math" w:cs="Cambria Math" w:hint="default"/>
      </w:rPr>
    </w:lvl>
    <w:lvl w:ilvl="5" w:tplc="08070005" w:tentative="1">
      <w:start w:val="1"/>
      <w:numFmt w:val="bullet"/>
      <w:lvlText w:val=""/>
      <w:lvlJc w:val="left"/>
      <w:pPr>
        <w:ind w:left="4320" w:hanging="360"/>
      </w:pPr>
      <w:rPr>
        <w:rFonts w:ascii="Arial" w:hAnsi="Arial"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Cambria Math" w:hAnsi="Cambria Math" w:cs="Cambria Math" w:hint="default"/>
      </w:rPr>
    </w:lvl>
    <w:lvl w:ilvl="8" w:tplc="08070005" w:tentative="1">
      <w:start w:val="1"/>
      <w:numFmt w:val="bullet"/>
      <w:lvlText w:val=""/>
      <w:lvlJc w:val="left"/>
      <w:pPr>
        <w:ind w:left="6480" w:hanging="360"/>
      </w:pPr>
      <w:rPr>
        <w:rFonts w:ascii="Arial" w:hAnsi="Arial" w:hint="default"/>
      </w:rPr>
    </w:lvl>
  </w:abstractNum>
  <w:abstractNum w:abstractNumId="10" w15:restartNumberingAfterBreak="0">
    <w:nsid w:val="24EF28E1"/>
    <w:multiLevelType w:val="hybridMultilevel"/>
    <w:tmpl w:val="08DC602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325A7083"/>
    <w:multiLevelType w:val="hybridMultilevel"/>
    <w:tmpl w:val="563C9CEE"/>
    <w:lvl w:ilvl="0" w:tplc="08070009">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12" w15:restartNumberingAfterBreak="0">
    <w:nsid w:val="43EE4771"/>
    <w:multiLevelType w:val="hybridMultilevel"/>
    <w:tmpl w:val="F9B64858"/>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13" w15:restartNumberingAfterBreak="0">
    <w:nsid w:val="45940A1A"/>
    <w:multiLevelType w:val="hybridMultilevel"/>
    <w:tmpl w:val="1AA82124"/>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Arila" w:hAnsi="Arila" w:cs="Arila" w:hint="default"/>
      </w:rPr>
    </w:lvl>
    <w:lvl w:ilvl="2" w:tplc="08070005" w:tentative="1">
      <w:start w:val="1"/>
      <w:numFmt w:val="bullet"/>
      <w:lvlText w:val=""/>
      <w:lvlJc w:val="left"/>
      <w:pPr>
        <w:ind w:left="2160" w:hanging="360"/>
      </w:pPr>
      <w:rPr>
        <w:rFonts w:ascii="Cambria Math" w:hAnsi="Cambria Math" w:hint="default"/>
      </w:rPr>
    </w:lvl>
    <w:lvl w:ilvl="3" w:tplc="08070001" w:tentative="1">
      <w:start w:val="1"/>
      <w:numFmt w:val="bullet"/>
      <w:lvlText w:val=""/>
      <w:lvlJc w:val="left"/>
      <w:pPr>
        <w:ind w:left="2880" w:hanging="360"/>
      </w:pPr>
      <w:rPr>
        <w:rFonts w:ascii="Arila" w:hAnsi="Arila" w:hint="default"/>
      </w:rPr>
    </w:lvl>
    <w:lvl w:ilvl="4" w:tplc="08070003" w:tentative="1">
      <w:start w:val="1"/>
      <w:numFmt w:val="bullet"/>
      <w:lvlText w:val="o"/>
      <w:lvlJc w:val="left"/>
      <w:pPr>
        <w:ind w:left="3600" w:hanging="360"/>
      </w:pPr>
      <w:rPr>
        <w:rFonts w:ascii="Arila" w:hAnsi="Arila" w:cs="Arila" w:hint="default"/>
      </w:rPr>
    </w:lvl>
    <w:lvl w:ilvl="5" w:tplc="08070005" w:tentative="1">
      <w:start w:val="1"/>
      <w:numFmt w:val="bullet"/>
      <w:lvlText w:val=""/>
      <w:lvlJc w:val="left"/>
      <w:pPr>
        <w:ind w:left="4320" w:hanging="360"/>
      </w:pPr>
      <w:rPr>
        <w:rFonts w:ascii="Cambria Math" w:hAnsi="Cambria Math" w:hint="default"/>
      </w:rPr>
    </w:lvl>
    <w:lvl w:ilvl="6" w:tplc="08070001" w:tentative="1">
      <w:start w:val="1"/>
      <w:numFmt w:val="bullet"/>
      <w:lvlText w:val=""/>
      <w:lvlJc w:val="left"/>
      <w:pPr>
        <w:ind w:left="5040" w:hanging="360"/>
      </w:pPr>
      <w:rPr>
        <w:rFonts w:ascii="Arila" w:hAnsi="Arila" w:hint="default"/>
      </w:rPr>
    </w:lvl>
    <w:lvl w:ilvl="7" w:tplc="08070003" w:tentative="1">
      <w:start w:val="1"/>
      <w:numFmt w:val="bullet"/>
      <w:lvlText w:val="o"/>
      <w:lvlJc w:val="left"/>
      <w:pPr>
        <w:ind w:left="5760" w:hanging="360"/>
      </w:pPr>
      <w:rPr>
        <w:rFonts w:ascii="Arila" w:hAnsi="Arila" w:cs="Arila" w:hint="default"/>
      </w:rPr>
    </w:lvl>
    <w:lvl w:ilvl="8" w:tplc="08070005" w:tentative="1">
      <w:start w:val="1"/>
      <w:numFmt w:val="bullet"/>
      <w:lvlText w:val=""/>
      <w:lvlJc w:val="left"/>
      <w:pPr>
        <w:ind w:left="6480" w:hanging="360"/>
      </w:pPr>
      <w:rPr>
        <w:rFonts w:ascii="Cambria Math" w:hAnsi="Cambria Math" w:hint="default"/>
      </w:rPr>
    </w:lvl>
  </w:abstractNum>
  <w:abstractNum w:abstractNumId="14" w15:restartNumberingAfterBreak="0">
    <w:nsid w:val="4EE90435"/>
    <w:multiLevelType w:val="hybridMultilevel"/>
    <w:tmpl w:val="CAB419B6"/>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mbria Math" w:hAnsi="Cambria Math" w:cs="Cambria Math" w:hint="default"/>
      </w:rPr>
    </w:lvl>
    <w:lvl w:ilvl="2" w:tplc="08070005" w:tentative="1">
      <w:start w:val="1"/>
      <w:numFmt w:val="bullet"/>
      <w:lvlText w:val=""/>
      <w:lvlJc w:val="left"/>
      <w:pPr>
        <w:ind w:left="2160" w:hanging="360"/>
      </w:pPr>
      <w:rPr>
        <w:rFonts w:ascii="Arial" w:hAnsi="Arial"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Cambria Math" w:hAnsi="Cambria Math" w:cs="Cambria Math" w:hint="default"/>
      </w:rPr>
    </w:lvl>
    <w:lvl w:ilvl="5" w:tplc="08070005" w:tentative="1">
      <w:start w:val="1"/>
      <w:numFmt w:val="bullet"/>
      <w:lvlText w:val=""/>
      <w:lvlJc w:val="left"/>
      <w:pPr>
        <w:ind w:left="4320" w:hanging="360"/>
      </w:pPr>
      <w:rPr>
        <w:rFonts w:ascii="Arial" w:hAnsi="Arial"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Cambria Math" w:hAnsi="Cambria Math" w:cs="Cambria Math" w:hint="default"/>
      </w:rPr>
    </w:lvl>
    <w:lvl w:ilvl="8" w:tplc="08070005" w:tentative="1">
      <w:start w:val="1"/>
      <w:numFmt w:val="bullet"/>
      <w:lvlText w:val=""/>
      <w:lvlJc w:val="left"/>
      <w:pPr>
        <w:ind w:left="6480" w:hanging="360"/>
      </w:pPr>
      <w:rPr>
        <w:rFonts w:ascii="Arial" w:hAnsi="Arial" w:hint="default"/>
      </w:rPr>
    </w:lvl>
  </w:abstractNum>
  <w:abstractNum w:abstractNumId="15" w15:restartNumberingAfterBreak="0">
    <w:nsid w:val="5A66440C"/>
    <w:multiLevelType w:val="hybridMultilevel"/>
    <w:tmpl w:val="E752BFD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B256FFC"/>
    <w:multiLevelType w:val="hybridMultilevel"/>
    <w:tmpl w:val="DB2CD898"/>
    <w:lvl w:ilvl="0" w:tplc="ED4AC508">
      <w:start w:val="1"/>
      <w:numFmt w:val="bullet"/>
      <w:lvlText w:val=""/>
      <w:lvlPicBulletId w:val="0"/>
      <w:lvlJc w:val="left"/>
      <w:pPr>
        <w:ind w:left="720" w:hanging="360"/>
      </w:pPr>
      <w:rPr>
        <w:rFonts w:ascii="Symbol" w:hAnsi="Symbol"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5B89598C"/>
    <w:multiLevelType w:val="hybridMultilevel"/>
    <w:tmpl w:val="E60CD60C"/>
    <w:lvl w:ilvl="0" w:tplc="08070001">
      <w:start w:val="1"/>
      <w:numFmt w:val="bullet"/>
      <w:lvlText w:val=""/>
      <w:lvlJc w:val="left"/>
      <w:pPr>
        <w:ind w:left="644" w:hanging="360"/>
      </w:pPr>
      <w:rPr>
        <w:rFonts w:ascii="MS PGothic" w:hAnsi="MS PGothic" w:hint="default"/>
      </w:rPr>
    </w:lvl>
    <w:lvl w:ilvl="1" w:tplc="08070003" w:tentative="1">
      <w:start w:val="1"/>
      <w:numFmt w:val="bullet"/>
      <w:lvlText w:val="o"/>
      <w:lvlJc w:val="left"/>
      <w:pPr>
        <w:ind w:left="1724" w:hanging="360"/>
      </w:pPr>
      <w:rPr>
        <w:rFonts w:ascii="Cambria Math" w:hAnsi="Cambria Math" w:cs="Cambria Math" w:hint="default"/>
      </w:rPr>
    </w:lvl>
    <w:lvl w:ilvl="2" w:tplc="08070005" w:tentative="1">
      <w:start w:val="1"/>
      <w:numFmt w:val="bullet"/>
      <w:lvlText w:val=""/>
      <w:lvlJc w:val="left"/>
      <w:pPr>
        <w:ind w:left="2444" w:hanging="360"/>
      </w:pPr>
      <w:rPr>
        <w:rFonts w:ascii="Arial" w:hAnsi="Arial" w:hint="default"/>
      </w:rPr>
    </w:lvl>
    <w:lvl w:ilvl="3" w:tplc="08070001" w:tentative="1">
      <w:start w:val="1"/>
      <w:numFmt w:val="bullet"/>
      <w:lvlText w:val=""/>
      <w:lvlJc w:val="left"/>
      <w:pPr>
        <w:ind w:left="3164" w:hanging="360"/>
      </w:pPr>
      <w:rPr>
        <w:rFonts w:ascii="Cambria Math" w:hAnsi="Cambria Math" w:hint="default"/>
      </w:rPr>
    </w:lvl>
    <w:lvl w:ilvl="4" w:tplc="08070003" w:tentative="1">
      <w:start w:val="1"/>
      <w:numFmt w:val="bullet"/>
      <w:lvlText w:val="o"/>
      <w:lvlJc w:val="left"/>
      <w:pPr>
        <w:ind w:left="3884" w:hanging="360"/>
      </w:pPr>
      <w:rPr>
        <w:rFonts w:ascii="Cambria Math" w:hAnsi="Cambria Math" w:cs="Cambria Math" w:hint="default"/>
      </w:rPr>
    </w:lvl>
    <w:lvl w:ilvl="5" w:tplc="08070005" w:tentative="1">
      <w:start w:val="1"/>
      <w:numFmt w:val="bullet"/>
      <w:lvlText w:val=""/>
      <w:lvlJc w:val="left"/>
      <w:pPr>
        <w:ind w:left="4604" w:hanging="360"/>
      </w:pPr>
      <w:rPr>
        <w:rFonts w:ascii="Arial" w:hAnsi="Arial" w:hint="default"/>
      </w:rPr>
    </w:lvl>
    <w:lvl w:ilvl="6" w:tplc="08070001" w:tentative="1">
      <w:start w:val="1"/>
      <w:numFmt w:val="bullet"/>
      <w:lvlText w:val=""/>
      <w:lvlJc w:val="left"/>
      <w:pPr>
        <w:ind w:left="5324" w:hanging="360"/>
      </w:pPr>
      <w:rPr>
        <w:rFonts w:ascii="Cambria Math" w:hAnsi="Cambria Math" w:hint="default"/>
      </w:rPr>
    </w:lvl>
    <w:lvl w:ilvl="7" w:tplc="08070003" w:tentative="1">
      <w:start w:val="1"/>
      <w:numFmt w:val="bullet"/>
      <w:lvlText w:val="o"/>
      <w:lvlJc w:val="left"/>
      <w:pPr>
        <w:ind w:left="6044" w:hanging="360"/>
      </w:pPr>
      <w:rPr>
        <w:rFonts w:ascii="Cambria Math" w:hAnsi="Cambria Math" w:cs="Cambria Math" w:hint="default"/>
      </w:rPr>
    </w:lvl>
    <w:lvl w:ilvl="8" w:tplc="08070005" w:tentative="1">
      <w:start w:val="1"/>
      <w:numFmt w:val="bullet"/>
      <w:lvlText w:val=""/>
      <w:lvlJc w:val="left"/>
      <w:pPr>
        <w:ind w:left="6764" w:hanging="360"/>
      </w:pPr>
      <w:rPr>
        <w:rFonts w:ascii="Arial" w:hAnsi="Arial" w:hint="default"/>
      </w:rPr>
    </w:lvl>
  </w:abstractNum>
  <w:abstractNum w:abstractNumId="18" w15:restartNumberingAfterBreak="0">
    <w:nsid w:val="5CA91232"/>
    <w:multiLevelType w:val="hybridMultilevel"/>
    <w:tmpl w:val="6A64DC9A"/>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19" w15:restartNumberingAfterBreak="0">
    <w:nsid w:val="633A6730"/>
    <w:multiLevelType w:val="hybridMultilevel"/>
    <w:tmpl w:val="E3CEDBB2"/>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20" w15:restartNumberingAfterBreak="0">
    <w:nsid w:val="645A252C"/>
    <w:multiLevelType w:val="hybridMultilevel"/>
    <w:tmpl w:val="914C7562"/>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abstractNum w:abstractNumId="21" w15:restartNumberingAfterBreak="0">
    <w:nsid w:val="6E9F0D78"/>
    <w:multiLevelType w:val="hybridMultilevel"/>
    <w:tmpl w:val="D1DC6CD2"/>
    <w:lvl w:ilvl="0" w:tplc="04070001">
      <w:start w:val="1"/>
      <w:numFmt w:val="bullet"/>
      <w:lvlText w:val=""/>
      <w:lvlJc w:val="left"/>
      <w:pPr>
        <w:ind w:left="720" w:hanging="360"/>
      </w:pPr>
      <w:rPr>
        <w:rFonts w:ascii="MS PGothic" w:hAnsi="MS PGothic" w:hint="default"/>
      </w:rPr>
    </w:lvl>
    <w:lvl w:ilvl="1" w:tplc="04070003" w:tentative="1">
      <w:start w:val="1"/>
      <w:numFmt w:val="bullet"/>
      <w:lvlText w:val="o"/>
      <w:lvlJc w:val="left"/>
      <w:pPr>
        <w:ind w:left="1440" w:hanging="360"/>
      </w:pPr>
      <w:rPr>
        <w:rFonts w:ascii="Calibri Light" w:hAnsi="Calibri Light" w:cs="Calibri Light" w:hint="default"/>
      </w:rPr>
    </w:lvl>
    <w:lvl w:ilvl="2" w:tplc="04070005" w:tentative="1">
      <w:start w:val="1"/>
      <w:numFmt w:val="bullet"/>
      <w:lvlText w:val=""/>
      <w:lvlJc w:val="left"/>
      <w:pPr>
        <w:ind w:left="2160" w:hanging="360"/>
      </w:pPr>
      <w:rPr>
        <w:rFonts w:ascii="Arila" w:hAnsi="Arila" w:hint="default"/>
      </w:rPr>
    </w:lvl>
    <w:lvl w:ilvl="3" w:tplc="04070001" w:tentative="1">
      <w:start w:val="1"/>
      <w:numFmt w:val="bullet"/>
      <w:lvlText w:val=""/>
      <w:lvlJc w:val="left"/>
      <w:pPr>
        <w:ind w:left="2880" w:hanging="360"/>
      </w:pPr>
      <w:rPr>
        <w:rFonts w:ascii="MS PGothic" w:hAnsi="MS PGothic" w:hint="default"/>
      </w:rPr>
    </w:lvl>
    <w:lvl w:ilvl="4" w:tplc="04070003" w:tentative="1">
      <w:start w:val="1"/>
      <w:numFmt w:val="bullet"/>
      <w:lvlText w:val="o"/>
      <w:lvlJc w:val="left"/>
      <w:pPr>
        <w:ind w:left="3600" w:hanging="360"/>
      </w:pPr>
      <w:rPr>
        <w:rFonts w:ascii="Calibri Light" w:hAnsi="Calibri Light" w:cs="Calibri Light" w:hint="default"/>
      </w:rPr>
    </w:lvl>
    <w:lvl w:ilvl="5" w:tplc="04070005" w:tentative="1">
      <w:start w:val="1"/>
      <w:numFmt w:val="bullet"/>
      <w:lvlText w:val=""/>
      <w:lvlJc w:val="left"/>
      <w:pPr>
        <w:ind w:left="4320" w:hanging="360"/>
      </w:pPr>
      <w:rPr>
        <w:rFonts w:ascii="Arila" w:hAnsi="Arila" w:hint="default"/>
      </w:rPr>
    </w:lvl>
    <w:lvl w:ilvl="6" w:tplc="04070001" w:tentative="1">
      <w:start w:val="1"/>
      <w:numFmt w:val="bullet"/>
      <w:lvlText w:val=""/>
      <w:lvlJc w:val="left"/>
      <w:pPr>
        <w:ind w:left="5040" w:hanging="360"/>
      </w:pPr>
      <w:rPr>
        <w:rFonts w:ascii="MS PGothic" w:hAnsi="MS PGothic" w:hint="default"/>
      </w:rPr>
    </w:lvl>
    <w:lvl w:ilvl="7" w:tplc="04070003" w:tentative="1">
      <w:start w:val="1"/>
      <w:numFmt w:val="bullet"/>
      <w:lvlText w:val="o"/>
      <w:lvlJc w:val="left"/>
      <w:pPr>
        <w:ind w:left="5760" w:hanging="360"/>
      </w:pPr>
      <w:rPr>
        <w:rFonts w:ascii="Calibri Light" w:hAnsi="Calibri Light" w:cs="Calibri Light" w:hint="default"/>
      </w:rPr>
    </w:lvl>
    <w:lvl w:ilvl="8" w:tplc="04070005" w:tentative="1">
      <w:start w:val="1"/>
      <w:numFmt w:val="bullet"/>
      <w:lvlText w:val=""/>
      <w:lvlJc w:val="left"/>
      <w:pPr>
        <w:ind w:left="6480" w:hanging="360"/>
      </w:pPr>
      <w:rPr>
        <w:rFonts w:ascii="Arila" w:hAnsi="Arila" w:hint="default"/>
      </w:rPr>
    </w:lvl>
  </w:abstractNum>
  <w:abstractNum w:abstractNumId="22" w15:restartNumberingAfterBreak="0">
    <w:nsid w:val="720F78C4"/>
    <w:multiLevelType w:val="hybridMultilevel"/>
    <w:tmpl w:val="832EF816"/>
    <w:lvl w:ilvl="0" w:tplc="9C8076D8">
      <w:start w:val="1"/>
      <w:numFmt w:val="bullet"/>
      <w:lvlText w:val=""/>
      <w:lvlJc w:val="left"/>
      <w:pPr>
        <w:tabs>
          <w:tab w:val="num" w:pos="720"/>
        </w:tabs>
        <w:ind w:left="720" w:hanging="360"/>
      </w:pPr>
      <w:rPr>
        <w:rFonts w:ascii="MS PGothic" w:hAnsi="MS PGothic" w:hint="default"/>
        <w:sz w:val="20"/>
      </w:rPr>
    </w:lvl>
    <w:lvl w:ilvl="1" w:tplc="B6160910" w:tentative="1">
      <w:start w:val="1"/>
      <w:numFmt w:val="bullet"/>
      <w:lvlText w:val=""/>
      <w:lvlJc w:val="left"/>
      <w:pPr>
        <w:tabs>
          <w:tab w:val="num" w:pos="1440"/>
        </w:tabs>
        <w:ind w:left="1440" w:hanging="360"/>
      </w:pPr>
      <w:rPr>
        <w:rFonts w:ascii="MS PGothic" w:hAnsi="MS PGothic" w:hint="default"/>
        <w:sz w:val="20"/>
      </w:rPr>
    </w:lvl>
    <w:lvl w:ilvl="2" w:tplc="169CE5D8" w:tentative="1">
      <w:start w:val="1"/>
      <w:numFmt w:val="bullet"/>
      <w:lvlText w:val=""/>
      <w:lvlJc w:val="left"/>
      <w:pPr>
        <w:tabs>
          <w:tab w:val="num" w:pos="2160"/>
        </w:tabs>
        <w:ind w:left="2160" w:hanging="360"/>
      </w:pPr>
      <w:rPr>
        <w:rFonts w:ascii="MS PGothic" w:hAnsi="MS PGothic" w:hint="default"/>
        <w:sz w:val="20"/>
      </w:rPr>
    </w:lvl>
    <w:lvl w:ilvl="3" w:tplc="2740293A" w:tentative="1">
      <w:start w:val="1"/>
      <w:numFmt w:val="bullet"/>
      <w:lvlText w:val=""/>
      <w:lvlJc w:val="left"/>
      <w:pPr>
        <w:tabs>
          <w:tab w:val="num" w:pos="2880"/>
        </w:tabs>
        <w:ind w:left="2880" w:hanging="360"/>
      </w:pPr>
      <w:rPr>
        <w:rFonts w:ascii="MS PGothic" w:hAnsi="MS PGothic" w:hint="default"/>
        <w:sz w:val="20"/>
      </w:rPr>
    </w:lvl>
    <w:lvl w:ilvl="4" w:tplc="EA684916" w:tentative="1">
      <w:start w:val="1"/>
      <w:numFmt w:val="bullet"/>
      <w:lvlText w:val=""/>
      <w:lvlJc w:val="left"/>
      <w:pPr>
        <w:tabs>
          <w:tab w:val="num" w:pos="3600"/>
        </w:tabs>
        <w:ind w:left="3600" w:hanging="360"/>
      </w:pPr>
      <w:rPr>
        <w:rFonts w:ascii="MS PGothic" w:hAnsi="MS PGothic" w:hint="default"/>
        <w:sz w:val="20"/>
      </w:rPr>
    </w:lvl>
    <w:lvl w:ilvl="5" w:tplc="230E1C48" w:tentative="1">
      <w:start w:val="1"/>
      <w:numFmt w:val="bullet"/>
      <w:lvlText w:val=""/>
      <w:lvlJc w:val="left"/>
      <w:pPr>
        <w:tabs>
          <w:tab w:val="num" w:pos="4320"/>
        </w:tabs>
        <w:ind w:left="4320" w:hanging="360"/>
      </w:pPr>
      <w:rPr>
        <w:rFonts w:ascii="MS PGothic" w:hAnsi="MS PGothic" w:hint="default"/>
        <w:sz w:val="20"/>
      </w:rPr>
    </w:lvl>
    <w:lvl w:ilvl="6" w:tplc="54CEE2A6" w:tentative="1">
      <w:start w:val="1"/>
      <w:numFmt w:val="bullet"/>
      <w:lvlText w:val=""/>
      <w:lvlJc w:val="left"/>
      <w:pPr>
        <w:tabs>
          <w:tab w:val="num" w:pos="5040"/>
        </w:tabs>
        <w:ind w:left="5040" w:hanging="360"/>
      </w:pPr>
      <w:rPr>
        <w:rFonts w:ascii="MS PGothic" w:hAnsi="MS PGothic" w:hint="default"/>
        <w:sz w:val="20"/>
      </w:rPr>
    </w:lvl>
    <w:lvl w:ilvl="7" w:tplc="A67697F2" w:tentative="1">
      <w:start w:val="1"/>
      <w:numFmt w:val="bullet"/>
      <w:lvlText w:val=""/>
      <w:lvlJc w:val="left"/>
      <w:pPr>
        <w:tabs>
          <w:tab w:val="num" w:pos="5760"/>
        </w:tabs>
        <w:ind w:left="5760" w:hanging="360"/>
      </w:pPr>
      <w:rPr>
        <w:rFonts w:ascii="MS PGothic" w:hAnsi="MS PGothic" w:hint="default"/>
        <w:sz w:val="20"/>
      </w:rPr>
    </w:lvl>
    <w:lvl w:ilvl="8" w:tplc="A796A986" w:tentative="1">
      <w:start w:val="1"/>
      <w:numFmt w:val="bullet"/>
      <w:lvlText w:val=""/>
      <w:lvlJc w:val="left"/>
      <w:pPr>
        <w:tabs>
          <w:tab w:val="num" w:pos="6480"/>
        </w:tabs>
        <w:ind w:left="6480" w:hanging="360"/>
      </w:pPr>
      <w:rPr>
        <w:rFonts w:ascii="MS PGothic" w:hAnsi="MS PGothic" w:hint="default"/>
        <w:sz w:val="20"/>
      </w:rPr>
    </w:lvl>
  </w:abstractNum>
  <w:abstractNum w:abstractNumId="23" w15:restartNumberingAfterBreak="0">
    <w:nsid w:val="759A5AA4"/>
    <w:multiLevelType w:val="hybridMultilevel"/>
    <w:tmpl w:val="08CE1C96"/>
    <w:lvl w:ilvl="0" w:tplc="8F8EC3FA">
      <w:start w:val="1"/>
      <w:numFmt w:val="bullet"/>
      <w:lvlText w:val=""/>
      <w:lvlJc w:val="left"/>
      <w:pPr>
        <w:ind w:left="720" w:hanging="360"/>
      </w:pPr>
      <w:rPr>
        <w:rFonts w:ascii="Webdings" w:hAnsi="Webdings"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77E020B2"/>
    <w:multiLevelType w:val="hybridMultilevel"/>
    <w:tmpl w:val="30E2A0FA"/>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mbria Math" w:hAnsi="Cambria Math" w:cs="Cambria Math" w:hint="default"/>
      </w:rPr>
    </w:lvl>
    <w:lvl w:ilvl="2" w:tplc="08070005" w:tentative="1">
      <w:start w:val="1"/>
      <w:numFmt w:val="bullet"/>
      <w:lvlText w:val=""/>
      <w:lvlJc w:val="left"/>
      <w:pPr>
        <w:ind w:left="2160" w:hanging="360"/>
      </w:pPr>
      <w:rPr>
        <w:rFonts w:ascii="Arial" w:hAnsi="Arial" w:hint="default"/>
      </w:rPr>
    </w:lvl>
    <w:lvl w:ilvl="3" w:tplc="08070001" w:tentative="1">
      <w:start w:val="1"/>
      <w:numFmt w:val="bullet"/>
      <w:lvlText w:val=""/>
      <w:lvlJc w:val="left"/>
      <w:pPr>
        <w:ind w:left="2880" w:hanging="360"/>
      </w:pPr>
      <w:rPr>
        <w:rFonts w:ascii="Cambria Math" w:hAnsi="Cambria Math" w:hint="default"/>
      </w:rPr>
    </w:lvl>
    <w:lvl w:ilvl="4" w:tplc="08070003" w:tentative="1">
      <w:start w:val="1"/>
      <w:numFmt w:val="bullet"/>
      <w:lvlText w:val="o"/>
      <w:lvlJc w:val="left"/>
      <w:pPr>
        <w:ind w:left="3600" w:hanging="360"/>
      </w:pPr>
      <w:rPr>
        <w:rFonts w:ascii="Cambria Math" w:hAnsi="Cambria Math" w:cs="Cambria Math" w:hint="default"/>
      </w:rPr>
    </w:lvl>
    <w:lvl w:ilvl="5" w:tplc="08070005" w:tentative="1">
      <w:start w:val="1"/>
      <w:numFmt w:val="bullet"/>
      <w:lvlText w:val=""/>
      <w:lvlJc w:val="left"/>
      <w:pPr>
        <w:ind w:left="4320" w:hanging="360"/>
      </w:pPr>
      <w:rPr>
        <w:rFonts w:ascii="Arial" w:hAnsi="Arial" w:hint="default"/>
      </w:rPr>
    </w:lvl>
    <w:lvl w:ilvl="6" w:tplc="08070001" w:tentative="1">
      <w:start w:val="1"/>
      <w:numFmt w:val="bullet"/>
      <w:lvlText w:val=""/>
      <w:lvlJc w:val="left"/>
      <w:pPr>
        <w:ind w:left="5040" w:hanging="360"/>
      </w:pPr>
      <w:rPr>
        <w:rFonts w:ascii="Cambria Math" w:hAnsi="Cambria Math" w:hint="default"/>
      </w:rPr>
    </w:lvl>
    <w:lvl w:ilvl="7" w:tplc="08070003" w:tentative="1">
      <w:start w:val="1"/>
      <w:numFmt w:val="bullet"/>
      <w:lvlText w:val="o"/>
      <w:lvlJc w:val="left"/>
      <w:pPr>
        <w:ind w:left="5760" w:hanging="360"/>
      </w:pPr>
      <w:rPr>
        <w:rFonts w:ascii="Cambria Math" w:hAnsi="Cambria Math" w:cs="Cambria Math" w:hint="default"/>
      </w:rPr>
    </w:lvl>
    <w:lvl w:ilvl="8" w:tplc="08070005" w:tentative="1">
      <w:start w:val="1"/>
      <w:numFmt w:val="bullet"/>
      <w:lvlText w:val=""/>
      <w:lvlJc w:val="left"/>
      <w:pPr>
        <w:ind w:left="6480" w:hanging="360"/>
      </w:pPr>
      <w:rPr>
        <w:rFonts w:ascii="Arial" w:hAnsi="Arial" w:hint="default"/>
      </w:rPr>
    </w:lvl>
  </w:abstractNum>
  <w:abstractNum w:abstractNumId="25" w15:restartNumberingAfterBreak="0">
    <w:nsid w:val="7A3E7B52"/>
    <w:multiLevelType w:val="hybridMultilevel"/>
    <w:tmpl w:val="73EA3182"/>
    <w:lvl w:ilvl="0" w:tplc="08070001">
      <w:start w:val="1"/>
      <w:numFmt w:val="bullet"/>
      <w:lvlText w:val=""/>
      <w:lvlJc w:val="left"/>
      <w:pPr>
        <w:ind w:left="720" w:hanging="360"/>
      </w:pPr>
      <w:rPr>
        <w:rFonts w:ascii="MS PGothic" w:hAnsi="MS PGothic" w:hint="default"/>
      </w:rPr>
    </w:lvl>
    <w:lvl w:ilvl="1" w:tplc="08070003" w:tentative="1">
      <w:start w:val="1"/>
      <w:numFmt w:val="bullet"/>
      <w:lvlText w:val="o"/>
      <w:lvlJc w:val="left"/>
      <w:pPr>
        <w:ind w:left="1440" w:hanging="360"/>
      </w:pPr>
      <w:rPr>
        <w:rFonts w:ascii="Calibri Light" w:hAnsi="Calibri Light" w:cs="Calibri Light" w:hint="default"/>
      </w:rPr>
    </w:lvl>
    <w:lvl w:ilvl="2" w:tplc="08070005" w:tentative="1">
      <w:start w:val="1"/>
      <w:numFmt w:val="bullet"/>
      <w:lvlText w:val=""/>
      <w:lvlJc w:val="left"/>
      <w:pPr>
        <w:ind w:left="2160" w:hanging="360"/>
      </w:pPr>
      <w:rPr>
        <w:rFonts w:ascii="Arila" w:hAnsi="Arila" w:hint="default"/>
      </w:rPr>
    </w:lvl>
    <w:lvl w:ilvl="3" w:tplc="08070001" w:tentative="1">
      <w:start w:val="1"/>
      <w:numFmt w:val="bullet"/>
      <w:lvlText w:val=""/>
      <w:lvlJc w:val="left"/>
      <w:pPr>
        <w:ind w:left="2880" w:hanging="360"/>
      </w:pPr>
      <w:rPr>
        <w:rFonts w:ascii="MS PGothic" w:hAnsi="MS PGothic" w:hint="default"/>
      </w:rPr>
    </w:lvl>
    <w:lvl w:ilvl="4" w:tplc="08070003" w:tentative="1">
      <w:start w:val="1"/>
      <w:numFmt w:val="bullet"/>
      <w:lvlText w:val="o"/>
      <w:lvlJc w:val="left"/>
      <w:pPr>
        <w:ind w:left="3600" w:hanging="360"/>
      </w:pPr>
      <w:rPr>
        <w:rFonts w:ascii="Calibri Light" w:hAnsi="Calibri Light" w:cs="Calibri Light" w:hint="default"/>
      </w:rPr>
    </w:lvl>
    <w:lvl w:ilvl="5" w:tplc="08070005" w:tentative="1">
      <w:start w:val="1"/>
      <w:numFmt w:val="bullet"/>
      <w:lvlText w:val=""/>
      <w:lvlJc w:val="left"/>
      <w:pPr>
        <w:ind w:left="4320" w:hanging="360"/>
      </w:pPr>
      <w:rPr>
        <w:rFonts w:ascii="Arila" w:hAnsi="Arila" w:hint="default"/>
      </w:rPr>
    </w:lvl>
    <w:lvl w:ilvl="6" w:tplc="08070001" w:tentative="1">
      <w:start w:val="1"/>
      <w:numFmt w:val="bullet"/>
      <w:lvlText w:val=""/>
      <w:lvlJc w:val="left"/>
      <w:pPr>
        <w:ind w:left="5040" w:hanging="360"/>
      </w:pPr>
      <w:rPr>
        <w:rFonts w:ascii="MS PGothic" w:hAnsi="MS PGothic" w:hint="default"/>
      </w:rPr>
    </w:lvl>
    <w:lvl w:ilvl="7" w:tplc="08070003" w:tentative="1">
      <w:start w:val="1"/>
      <w:numFmt w:val="bullet"/>
      <w:lvlText w:val="o"/>
      <w:lvlJc w:val="left"/>
      <w:pPr>
        <w:ind w:left="5760" w:hanging="360"/>
      </w:pPr>
      <w:rPr>
        <w:rFonts w:ascii="Calibri Light" w:hAnsi="Calibri Light" w:cs="Calibri Light" w:hint="default"/>
      </w:rPr>
    </w:lvl>
    <w:lvl w:ilvl="8" w:tplc="08070005" w:tentative="1">
      <w:start w:val="1"/>
      <w:numFmt w:val="bullet"/>
      <w:lvlText w:val=""/>
      <w:lvlJc w:val="left"/>
      <w:pPr>
        <w:ind w:left="6480" w:hanging="360"/>
      </w:pPr>
      <w:rPr>
        <w:rFonts w:ascii="Arila" w:hAnsi="Arila" w:hint="default"/>
      </w:rPr>
    </w:lvl>
  </w:abstractNum>
  <w:num w:numId="1">
    <w:abstractNumId w:val="0"/>
  </w:num>
  <w:num w:numId="2">
    <w:abstractNumId w:val="6"/>
  </w:num>
  <w:num w:numId="3">
    <w:abstractNumId w:val="9"/>
  </w:num>
  <w:num w:numId="4">
    <w:abstractNumId w:val="17"/>
  </w:num>
  <w:num w:numId="5">
    <w:abstractNumId w:val="14"/>
  </w:num>
  <w:num w:numId="6">
    <w:abstractNumId w:val="24"/>
  </w:num>
  <w:num w:numId="7">
    <w:abstractNumId w:val="7"/>
  </w:num>
  <w:num w:numId="8">
    <w:abstractNumId w:val="13"/>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9"/>
  </w:num>
  <w:num w:numId="12">
    <w:abstractNumId w:val="25"/>
  </w:num>
  <w:num w:numId="13">
    <w:abstractNumId w:val="10"/>
  </w:num>
  <w:num w:numId="14">
    <w:abstractNumId w:val="1"/>
  </w:num>
  <w:num w:numId="15">
    <w:abstractNumId w:val="20"/>
  </w:num>
  <w:num w:numId="16">
    <w:abstractNumId w:val="2"/>
  </w:num>
  <w:num w:numId="17">
    <w:abstractNumId w:val="8"/>
  </w:num>
  <w:num w:numId="18">
    <w:abstractNumId w:val="4"/>
  </w:num>
  <w:num w:numId="19">
    <w:abstractNumId w:val="12"/>
  </w:num>
  <w:num w:numId="20">
    <w:abstractNumId w:val="5"/>
  </w:num>
  <w:num w:numId="21">
    <w:abstractNumId w:val="21"/>
  </w:num>
  <w:num w:numId="22">
    <w:abstractNumId w:val="22"/>
  </w:num>
  <w:num w:numId="23">
    <w:abstractNumId w:val="15"/>
  </w:num>
  <w:num w:numId="24">
    <w:abstractNumId w:val="3"/>
  </w:num>
  <w:num w:numId="25">
    <w:abstractNumId w:val="16"/>
  </w:num>
  <w:num w:numId="26">
    <w:abstractNumId w:val="23"/>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de-CH"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jU2MTE0MjI1NLBQ0lEKTi0uzszPAymwrAUA+WeOdiwAAAA="/>
  </w:docVars>
  <w:rsids>
    <w:rsidRoot w:val="002250E0"/>
    <w:rsid w:val="000002CF"/>
    <w:rsid w:val="00000A19"/>
    <w:rsid w:val="00001C18"/>
    <w:rsid w:val="00001CA2"/>
    <w:rsid w:val="00002CB5"/>
    <w:rsid w:val="0000349A"/>
    <w:rsid w:val="00003E23"/>
    <w:rsid w:val="0000430B"/>
    <w:rsid w:val="00004EF7"/>
    <w:rsid w:val="0000550F"/>
    <w:rsid w:val="00005D6E"/>
    <w:rsid w:val="00005F5C"/>
    <w:rsid w:val="000064B3"/>
    <w:rsid w:val="00006B18"/>
    <w:rsid w:val="00006C2A"/>
    <w:rsid w:val="00007498"/>
    <w:rsid w:val="00007AB3"/>
    <w:rsid w:val="00007B52"/>
    <w:rsid w:val="0001003A"/>
    <w:rsid w:val="00010765"/>
    <w:rsid w:val="0001195E"/>
    <w:rsid w:val="00011AED"/>
    <w:rsid w:val="00011D56"/>
    <w:rsid w:val="0001225A"/>
    <w:rsid w:val="00012948"/>
    <w:rsid w:val="00012CBF"/>
    <w:rsid w:val="00013726"/>
    <w:rsid w:val="000140A8"/>
    <w:rsid w:val="00014F12"/>
    <w:rsid w:val="00015A4F"/>
    <w:rsid w:val="00015D92"/>
    <w:rsid w:val="0001630A"/>
    <w:rsid w:val="000167CF"/>
    <w:rsid w:val="00016C7F"/>
    <w:rsid w:val="000172C9"/>
    <w:rsid w:val="00017ABF"/>
    <w:rsid w:val="00020DFE"/>
    <w:rsid w:val="00021191"/>
    <w:rsid w:val="0002119A"/>
    <w:rsid w:val="00021377"/>
    <w:rsid w:val="000215F9"/>
    <w:rsid w:val="000219E9"/>
    <w:rsid w:val="00021A5C"/>
    <w:rsid w:val="0002221F"/>
    <w:rsid w:val="0002248E"/>
    <w:rsid w:val="0002263A"/>
    <w:rsid w:val="00022808"/>
    <w:rsid w:val="00023040"/>
    <w:rsid w:val="00023EFA"/>
    <w:rsid w:val="000241F1"/>
    <w:rsid w:val="00024283"/>
    <w:rsid w:val="0002457A"/>
    <w:rsid w:val="000247C2"/>
    <w:rsid w:val="00024A12"/>
    <w:rsid w:val="00024AF6"/>
    <w:rsid w:val="00025A24"/>
    <w:rsid w:val="00025F3A"/>
    <w:rsid w:val="000261B4"/>
    <w:rsid w:val="0002627C"/>
    <w:rsid w:val="0002672E"/>
    <w:rsid w:val="0002678D"/>
    <w:rsid w:val="00026CCE"/>
    <w:rsid w:val="000277B3"/>
    <w:rsid w:val="00027AC4"/>
    <w:rsid w:val="00027D6B"/>
    <w:rsid w:val="000301B9"/>
    <w:rsid w:val="00030AAC"/>
    <w:rsid w:val="00031478"/>
    <w:rsid w:val="00032D6E"/>
    <w:rsid w:val="00032D89"/>
    <w:rsid w:val="0003384E"/>
    <w:rsid w:val="00033BE2"/>
    <w:rsid w:val="00033BFA"/>
    <w:rsid w:val="00033FAF"/>
    <w:rsid w:val="00034A96"/>
    <w:rsid w:val="00034AD8"/>
    <w:rsid w:val="00034D38"/>
    <w:rsid w:val="00035869"/>
    <w:rsid w:val="00035B69"/>
    <w:rsid w:val="00035BD1"/>
    <w:rsid w:val="00035C50"/>
    <w:rsid w:val="00035EDB"/>
    <w:rsid w:val="000363B4"/>
    <w:rsid w:val="00036514"/>
    <w:rsid w:val="00036575"/>
    <w:rsid w:val="0003727A"/>
    <w:rsid w:val="000372B5"/>
    <w:rsid w:val="00037592"/>
    <w:rsid w:val="00037970"/>
    <w:rsid w:val="00037C44"/>
    <w:rsid w:val="0004068B"/>
    <w:rsid w:val="000406A2"/>
    <w:rsid w:val="0004097C"/>
    <w:rsid w:val="000409FD"/>
    <w:rsid w:val="00040B1D"/>
    <w:rsid w:val="00040DF2"/>
    <w:rsid w:val="00041283"/>
    <w:rsid w:val="00041389"/>
    <w:rsid w:val="00041547"/>
    <w:rsid w:val="000417C3"/>
    <w:rsid w:val="0004186C"/>
    <w:rsid w:val="00041970"/>
    <w:rsid w:val="000427BA"/>
    <w:rsid w:val="00042B20"/>
    <w:rsid w:val="00042D37"/>
    <w:rsid w:val="00042F3C"/>
    <w:rsid w:val="00043438"/>
    <w:rsid w:val="000437A8"/>
    <w:rsid w:val="000439FA"/>
    <w:rsid w:val="00043CF5"/>
    <w:rsid w:val="00043CF6"/>
    <w:rsid w:val="00043F31"/>
    <w:rsid w:val="00043F9B"/>
    <w:rsid w:val="000448FA"/>
    <w:rsid w:val="000455FF"/>
    <w:rsid w:val="0004599B"/>
    <w:rsid w:val="000459AC"/>
    <w:rsid w:val="000459FE"/>
    <w:rsid w:val="00045A9A"/>
    <w:rsid w:val="00045ACD"/>
    <w:rsid w:val="00045F85"/>
    <w:rsid w:val="0004714C"/>
    <w:rsid w:val="0004752D"/>
    <w:rsid w:val="00047533"/>
    <w:rsid w:val="00047C2D"/>
    <w:rsid w:val="000500E0"/>
    <w:rsid w:val="000502CC"/>
    <w:rsid w:val="00050A6F"/>
    <w:rsid w:val="00050D53"/>
    <w:rsid w:val="000516E3"/>
    <w:rsid w:val="00051D2F"/>
    <w:rsid w:val="000522F0"/>
    <w:rsid w:val="0005263D"/>
    <w:rsid w:val="000526A0"/>
    <w:rsid w:val="000529FB"/>
    <w:rsid w:val="00053179"/>
    <w:rsid w:val="00053546"/>
    <w:rsid w:val="00053C46"/>
    <w:rsid w:val="00053D85"/>
    <w:rsid w:val="00054931"/>
    <w:rsid w:val="00054D0F"/>
    <w:rsid w:val="00054FF4"/>
    <w:rsid w:val="00055312"/>
    <w:rsid w:val="00055B96"/>
    <w:rsid w:val="00055BA5"/>
    <w:rsid w:val="000562E3"/>
    <w:rsid w:val="000563AB"/>
    <w:rsid w:val="000563CF"/>
    <w:rsid w:val="00056AE2"/>
    <w:rsid w:val="00056AFF"/>
    <w:rsid w:val="00056DF1"/>
    <w:rsid w:val="00057958"/>
    <w:rsid w:val="000604BF"/>
    <w:rsid w:val="000604E4"/>
    <w:rsid w:val="0006099E"/>
    <w:rsid w:val="00060F29"/>
    <w:rsid w:val="000611F7"/>
    <w:rsid w:val="0006175B"/>
    <w:rsid w:val="00061786"/>
    <w:rsid w:val="00061C45"/>
    <w:rsid w:val="00061D7E"/>
    <w:rsid w:val="00061F20"/>
    <w:rsid w:val="000624C1"/>
    <w:rsid w:val="00062501"/>
    <w:rsid w:val="00063800"/>
    <w:rsid w:val="000639CA"/>
    <w:rsid w:val="00063E08"/>
    <w:rsid w:val="000640C8"/>
    <w:rsid w:val="000644D8"/>
    <w:rsid w:val="00064601"/>
    <w:rsid w:val="00064622"/>
    <w:rsid w:val="00064B84"/>
    <w:rsid w:val="00064F2E"/>
    <w:rsid w:val="000652CB"/>
    <w:rsid w:val="000656A7"/>
    <w:rsid w:val="00065F46"/>
    <w:rsid w:val="00065FE9"/>
    <w:rsid w:val="00066107"/>
    <w:rsid w:val="00066585"/>
    <w:rsid w:val="00066789"/>
    <w:rsid w:val="000669AC"/>
    <w:rsid w:val="00066ECA"/>
    <w:rsid w:val="000671B9"/>
    <w:rsid w:val="0006742F"/>
    <w:rsid w:val="00067FC5"/>
    <w:rsid w:val="00070703"/>
    <w:rsid w:val="00070C37"/>
    <w:rsid w:val="00070FA1"/>
    <w:rsid w:val="0007127D"/>
    <w:rsid w:val="0007191C"/>
    <w:rsid w:val="00071A2C"/>
    <w:rsid w:val="00071A8E"/>
    <w:rsid w:val="00071ABC"/>
    <w:rsid w:val="00071C21"/>
    <w:rsid w:val="00072017"/>
    <w:rsid w:val="00072311"/>
    <w:rsid w:val="000729BB"/>
    <w:rsid w:val="00072C3D"/>
    <w:rsid w:val="00072C86"/>
    <w:rsid w:val="00073056"/>
    <w:rsid w:val="000730F5"/>
    <w:rsid w:val="00073537"/>
    <w:rsid w:val="00073607"/>
    <w:rsid w:val="000742E4"/>
    <w:rsid w:val="00074458"/>
    <w:rsid w:val="00074789"/>
    <w:rsid w:val="00074ADE"/>
    <w:rsid w:val="000750E8"/>
    <w:rsid w:val="0007526E"/>
    <w:rsid w:val="000761D2"/>
    <w:rsid w:val="00076246"/>
    <w:rsid w:val="000763BE"/>
    <w:rsid w:val="0007697A"/>
    <w:rsid w:val="00076EEA"/>
    <w:rsid w:val="00077B0B"/>
    <w:rsid w:val="0008055B"/>
    <w:rsid w:val="00081920"/>
    <w:rsid w:val="00081A55"/>
    <w:rsid w:val="00081F8B"/>
    <w:rsid w:val="000821E4"/>
    <w:rsid w:val="000821F1"/>
    <w:rsid w:val="00082337"/>
    <w:rsid w:val="00082566"/>
    <w:rsid w:val="00082AE2"/>
    <w:rsid w:val="00082DF2"/>
    <w:rsid w:val="00083396"/>
    <w:rsid w:val="00083F86"/>
    <w:rsid w:val="0008407D"/>
    <w:rsid w:val="00084084"/>
    <w:rsid w:val="000845D6"/>
    <w:rsid w:val="00084C29"/>
    <w:rsid w:val="00086226"/>
    <w:rsid w:val="0008685D"/>
    <w:rsid w:val="00086D13"/>
    <w:rsid w:val="00086FDE"/>
    <w:rsid w:val="00087E24"/>
    <w:rsid w:val="0009016F"/>
    <w:rsid w:val="00090285"/>
    <w:rsid w:val="0009030A"/>
    <w:rsid w:val="00090740"/>
    <w:rsid w:val="000913A8"/>
    <w:rsid w:val="000913AA"/>
    <w:rsid w:val="000917BB"/>
    <w:rsid w:val="0009216C"/>
    <w:rsid w:val="00092660"/>
    <w:rsid w:val="00092AA2"/>
    <w:rsid w:val="00092F6C"/>
    <w:rsid w:val="00093721"/>
    <w:rsid w:val="00093BC9"/>
    <w:rsid w:val="00093CC0"/>
    <w:rsid w:val="00093E81"/>
    <w:rsid w:val="00094B0A"/>
    <w:rsid w:val="00095AFA"/>
    <w:rsid w:val="00095CAF"/>
    <w:rsid w:val="00096300"/>
    <w:rsid w:val="00096F33"/>
    <w:rsid w:val="00097059"/>
    <w:rsid w:val="000970EE"/>
    <w:rsid w:val="00097179"/>
    <w:rsid w:val="0009766C"/>
    <w:rsid w:val="00097C81"/>
    <w:rsid w:val="000A048A"/>
    <w:rsid w:val="000A053C"/>
    <w:rsid w:val="000A0A3C"/>
    <w:rsid w:val="000A0CB8"/>
    <w:rsid w:val="000A21FC"/>
    <w:rsid w:val="000A2541"/>
    <w:rsid w:val="000A27F5"/>
    <w:rsid w:val="000A2A77"/>
    <w:rsid w:val="000A3F2F"/>
    <w:rsid w:val="000A432D"/>
    <w:rsid w:val="000A4461"/>
    <w:rsid w:val="000A44BE"/>
    <w:rsid w:val="000A46C6"/>
    <w:rsid w:val="000A5CB2"/>
    <w:rsid w:val="000A610F"/>
    <w:rsid w:val="000A63CF"/>
    <w:rsid w:val="000A6432"/>
    <w:rsid w:val="000A6A50"/>
    <w:rsid w:val="000A6F66"/>
    <w:rsid w:val="000A702C"/>
    <w:rsid w:val="000A768D"/>
    <w:rsid w:val="000A7F1F"/>
    <w:rsid w:val="000B02B2"/>
    <w:rsid w:val="000B0A92"/>
    <w:rsid w:val="000B0C7E"/>
    <w:rsid w:val="000B14D3"/>
    <w:rsid w:val="000B18EC"/>
    <w:rsid w:val="000B1C67"/>
    <w:rsid w:val="000B1FBE"/>
    <w:rsid w:val="000B220D"/>
    <w:rsid w:val="000B2958"/>
    <w:rsid w:val="000B297C"/>
    <w:rsid w:val="000B2BDF"/>
    <w:rsid w:val="000B3A57"/>
    <w:rsid w:val="000B3D7F"/>
    <w:rsid w:val="000B3DB1"/>
    <w:rsid w:val="000B4310"/>
    <w:rsid w:val="000B55C0"/>
    <w:rsid w:val="000B5A47"/>
    <w:rsid w:val="000B5DC6"/>
    <w:rsid w:val="000B65F7"/>
    <w:rsid w:val="000B6994"/>
    <w:rsid w:val="000B6A9C"/>
    <w:rsid w:val="000B6DFF"/>
    <w:rsid w:val="000B752D"/>
    <w:rsid w:val="000B794B"/>
    <w:rsid w:val="000B7E30"/>
    <w:rsid w:val="000B7EE8"/>
    <w:rsid w:val="000B7EFA"/>
    <w:rsid w:val="000C07BC"/>
    <w:rsid w:val="000C098E"/>
    <w:rsid w:val="000C0D9C"/>
    <w:rsid w:val="000C1039"/>
    <w:rsid w:val="000C1212"/>
    <w:rsid w:val="000C17F9"/>
    <w:rsid w:val="000C1AAB"/>
    <w:rsid w:val="000C1D15"/>
    <w:rsid w:val="000C216D"/>
    <w:rsid w:val="000C220F"/>
    <w:rsid w:val="000C32AE"/>
    <w:rsid w:val="000C330E"/>
    <w:rsid w:val="000C35CD"/>
    <w:rsid w:val="000C39DB"/>
    <w:rsid w:val="000C3B7D"/>
    <w:rsid w:val="000C3C0F"/>
    <w:rsid w:val="000C3C56"/>
    <w:rsid w:val="000C3E96"/>
    <w:rsid w:val="000C49B9"/>
    <w:rsid w:val="000C4BA8"/>
    <w:rsid w:val="000C5840"/>
    <w:rsid w:val="000C5A8B"/>
    <w:rsid w:val="000C5B46"/>
    <w:rsid w:val="000C6AC7"/>
    <w:rsid w:val="000C746A"/>
    <w:rsid w:val="000C79D9"/>
    <w:rsid w:val="000C7EF5"/>
    <w:rsid w:val="000D01B9"/>
    <w:rsid w:val="000D01BA"/>
    <w:rsid w:val="000D079D"/>
    <w:rsid w:val="000D09E6"/>
    <w:rsid w:val="000D0D11"/>
    <w:rsid w:val="000D11A5"/>
    <w:rsid w:val="000D1A6F"/>
    <w:rsid w:val="000D2145"/>
    <w:rsid w:val="000D2920"/>
    <w:rsid w:val="000D33DE"/>
    <w:rsid w:val="000D34C9"/>
    <w:rsid w:val="000D3630"/>
    <w:rsid w:val="000D6A77"/>
    <w:rsid w:val="000D6FF3"/>
    <w:rsid w:val="000D75D2"/>
    <w:rsid w:val="000D79B0"/>
    <w:rsid w:val="000D79D5"/>
    <w:rsid w:val="000D7A88"/>
    <w:rsid w:val="000D7B02"/>
    <w:rsid w:val="000E015D"/>
    <w:rsid w:val="000E017E"/>
    <w:rsid w:val="000E0516"/>
    <w:rsid w:val="000E065E"/>
    <w:rsid w:val="000E10F8"/>
    <w:rsid w:val="000E12D6"/>
    <w:rsid w:val="000E15A0"/>
    <w:rsid w:val="000E1688"/>
    <w:rsid w:val="000E1FBF"/>
    <w:rsid w:val="000E2068"/>
    <w:rsid w:val="000E21FC"/>
    <w:rsid w:val="000E2F28"/>
    <w:rsid w:val="000E3202"/>
    <w:rsid w:val="000E3CF7"/>
    <w:rsid w:val="000E3D38"/>
    <w:rsid w:val="000E3ED4"/>
    <w:rsid w:val="000E40D4"/>
    <w:rsid w:val="000E433F"/>
    <w:rsid w:val="000E4391"/>
    <w:rsid w:val="000E4E6F"/>
    <w:rsid w:val="000E4EFF"/>
    <w:rsid w:val="000E51B6"/>
    <w:rsid w:val="000E577C"/>
    <w:rsid w:val="000E621E"/>
    <w:rsid w:val="000E67CA"/>
    <w:rsid w:val="000E6970"/>
    <w:rsid w:val="000E6B47"/>
    <w:rsid w:val="000E6CA4"/>
    <w:rsid w:val="000E7061"/>
    <w:rsid w:val="000E74E3"/>
    <w:rsid w:val="000E756D"/>
    <w:rsid w:val="000E75E6"/>
    <w:rsid w:val="000E76FB"/>
    <w:rsid w:val="000E7919"/>
    <w:rsid w:val="000E7E68"/>
    <w:rsid w:val="000E7F88"/>
    <w:rsid w:val="000F0202"/>
    <w:rsid w:val="000F0790"/>
    <w:rsid w:val="000F0DE8"/>
    <w:rsid w:val="000F12ED"/>
    <w:rsid w:val="000F1980"/>
    <w:rsid w:val="000F19BE"/>
    <w:rsid w:val="000F19EC"/>
    <w:rsid w:val="000F1D20"/>
    <w:rsid w:val="000F1DBB"/>
    <w:rsid w:val="000F2363"/>
    <w:rsid w:val="000F3DA3"/>
    <w:rsid w:val="000F3E5E"/>
    <w:rsid w:val="000F546D"/>
    <w:rsid w:val="000F54FC"/>
    <w:rsid w:val="000F5A11"/>
    <w:rsid w:val="000F5CE6"/>
    <w:rsid w:val="000F5DBB"/>
    <w:rsid w:val="000F5E4D"/>
    <w:rsid w:val="000F62AF"/>
    <w:rsid w:val="000F62B1"/>
    <w:rsid w:val="000F6586"/>
    <w:rsid w:val="000F66B2"/>
    <w:rsid w:val="000F694E"/>
    <w:rsid w:val="000F6E27"/>
    <w:rsid w:val="000F6EA2"/>
    <w:rsid w:val="000F7F9A"/>
    <w:rsid w:val="0010067A"/>
    <w:rsid w:val="00100710"/>
    <w:rsid w:val="00100FB1"/>
    <w:rsid w:val="0010121A"/>
    <w:rsid w:val="001038AF"/>
    <w:rsid w:val="00104FCA"/>
    <w:rsid w:val="001051CF"/>
    <w:rsid w:val="00105386"/>
    <w:rsid w:val="001056E5"/>
    <w:rsid w:val="001059ED"/>
    <w:rsid w:val="001063C2"/>
    <w:rsid w:val="001064EC"/>
    <w:rsid w:val="0010688E"/>
    <w:rsid w:val="00106EE9"/>
    <w:rsid w:val="0010741C"/>
    <w:rsid w:val="001077B1"/>
    <w:rsid w:val="001104DB"/>
    <w:rsid w:val="001113D1"/>
    <w:rsid w:val="00111526"/>
    <w:rsid w:val="00111677"/>
    <w:rsid w:val="00112183"/>
    <w:rsid w:val="001124B8"/>
    <w:rsid w:val="00112887"/>
    <w:rsid w:val="00113CF9"/>
    <w:rsid w:val="00113FD5"/>
    <w:rsid w:val="00114317"/>
    <w:rsid w:val="001145DF"/>
    <w:rsid w:val="0011474A"/>
    <w:rsid w:val="00115292"/>
    <w:rsid w:val="00115A97"/>
    <w:rsid w:val="0011637B"/>
    <w:rsid w:val="00116591"/>
    <w:rsid w:val="001165F6"/>
    <w:rsid w:val="00116759"/>
    <w:rsid w:val="001175B0"/>
    <w:rsid w:val="00117757"/>
    <w:rsid w:val="00117834"/>
    <w:rsid w:val="0011795C"/>
    <w:rsid w:val="00117C77"/>
    <w:rsid w:val="00117F8E"/>
    <w:rsid w:val="00120B67"/>
    <w:rsid w:val="0012149F"/>
    <w:rsid w:val="00121FB3"/>
    <w:rsid w:val="001222EC"/>
    <w:rsid w:val="00122847"/>
    <w:rsid w:val="00123593"/>
    <w:rsid w:val="0012477D"/>
    <w:rsid w:val="001247C3"/>
    <w:rsid w:val="00124903"/>
    <w:rsid w:val="001254DD"/>
    <w:rsid w:val="001255E4"/>
    <w:rsid w:val="00126140"/>
    <w:rsid w:val="00127046"/>
    <w:rsid w:val="00127495"/>
    <w:rsid w:val="00127898"/>
    <w:rsid w:val="00127973"/>
    <w:rsid w:val="0013078A"/>
    <w:rsid w:val="00130B74"/>
    <w:rsid w:val="00130D2A"/>
    <w:rsid w:val="00131014"/>
    <w:rsid w:val="00131059"/>
    <w:rsid w:val="00131659"/>
    <w:rsid w:val="0013172E"/>
    <w:rsid w:val="0013180D"/>
    <w:rsid w:val="00131950"/>
    <w:rsid w:val="00131C23"/>
    <w:rsid w:val="0013257C"/>
    <w:rsid w:val="00132593"/>
    <w:rsid w:val="001327CD"/>
    <w:rsid w:val="00132C97"/>
    <w:rsid w:val="00132D2C"/>
    <w:rsid w:val="00133073"/>
    <w:rsid w:val="001330B3"/>
    <w:rsid w:val="001331B0"/>
    <w:rsid w:val="00133ABB"/>
    <w:rsid w:val="00133EB0"/>
    <w:rsid w:val="00133F73"/>
    <w:rsid w:val="00134C89"/>
    <w:rsid w:val="00134D8B"/>
    <w:rsid w:val="00135147"/>
    <w:rsid w:val="0013539D"/>
    <w:rsid w:val="0013544B"/>
    <w:rsid w:val="00135700"/>
    <w:rsid w:val="00135764"/>
    <w:rsid w:val="00135B6B"/>
    <w:rsid w:val="00135BFF"/>
    <w:rsid w:val="00136B56"/>
    <w:rsid w:val="00136CDB"/>
    <w:rsid w:val="00136DAE"/>
    <w:rsid w:val="001375B3"/>
    <w:rsid w:val="001379FC"/>
    <w:rsid w:val="00137B4B"/>
    <w:rsid w:val="00137D06"/>
    <w:rsid w:val="00137D5D"/>
    <w:rsid w:val="0014038C"/>
    <w:rsid w:val="0014069C"/>
    <w:rsid w:val="00141678"/>
    <w:rsid w:val="00141DBE"/>
    <w:rsid w:val="00142298"/>
    <w:rsid w:val="00142331"/>
    <w:rsid w:val="001429C0"/>
    <w:rsid w:val="00142AD9"/>
    <w:rsid w:val="0014305F"/>
    <w:rsid w:val="001436C1"/>
    <w:rsid w:val="0014382B"/>
    <w:rsid w:val="00143CD9"/>
    <w:rsid w:val="00143E39"/>
    <w:rsid w:val="00144291"/>
    <w:rsid w:val="00144702"/>
    <w:rsid w:val="00144B57"/>
    <w:rsid w:val="00144BC7"/>
    <w:rsid w:val="00144F94"/>
    <w:rsid w:val="0014529D"/>
    <w:rsid w:val="0014599E"/>
    <w:rsid w:val="00146790"/>
    <w:rsid w:val="00147053"/>
    <w:rsid w:val="00147856"/>
    <w:rsid w:val="00147DC6"/>
    <w:rsid w:val="001504AF"/>
    <w:rsid w:val="0015082B"/>
    <w:rsid w:val="001508EE"/>
    <w:rsid w:val="00150E33"/>
    <w:rsid w:val="00151525"/>
    <w:rsid w:val="001515AE"/>
    <w:rsid w:val="00151FFB"/>
    <w:rsid w:val="0015204B"/>
    <w:rsid w:val="00152245"/>
    <w:rsid w:val="00152E2E"/>
    <w:rsid w:val="00152F08"/>
    <w:rsid w:val="00153381"/>
    <w:rsid w:val="00153BD6"/>
    <w:rsid w:val="00153F29"/>
    <w:rsid w:val="001544CC"/>
    <w:rsid w:val="00154810"/>
    <w:rsid w:val="00154A74"/>
    <w:rsid w:val="0015505A"/>
    <w:rsid w:val="0015511D"/>
    <w:rsid w:val="0015552A"/>
    <w:rsid w:val="00155739"/>
    <w:rsid w:val="00155802"/>
    <w:rsid w:val="0015609A"/>
    <w:rsid w:val="001566F8"/>
    <w:rsid w:val="00156F40"/>
    <w:rsid w:val="00157218"/>
    <w:rsid w:val="00157239"/>
    <w:rsid w:val="0015724F"/>
    <w:rsid w:val="001572BA"/>
    <w:rsid w:val="00157688"/>
    <w:rsid w:val="00157DAC"/>
    <w:rsid w:val="00157EC1"/>
    <w:rsid w:val="00160143"/>
    <w:rsid w:val="001601A0"/>
    <w:rsid w:val="00160461"/>
    <w:rsid w:val="001606D2"/>
    <w:rsid w:val="0016117E"/>
    <w:rsid w:val="00161428"/>
    <w:rsid w:val="00161C95"/>
    <w:rsid w:val="00161DB7"/>
    <w:rsid w:val="00161F84"/>
    <w:rsid w:val="0016226C"/>
    <w:rsid w:val="001626B4"/>
    <w:rsid w:val="00162A50"/>
    <w:rsid w:val="001631F6"/>
    <w:rsid w:val="001638D0"/>
    <w:rsid w:val="001639C1"/>
    <w:rsid w:val="00164701"/>
    <w:rsid w:val="00164861"/>
    <w:rsid w:val="00164889"/>
    <w:rsid w:val="00164DB8"/>
    <w:rsid w:val="00165900"/>
    <w:rsid w:val="00165F9C"/>
    <w:rsid w:val="00166107"/>
    <w:rsid w:val="00166F64"/>
    <w:rsid w:val="0017052E"/>
    <w:rsid w:val="00170981"/>
    <w:rsid w:val="00170B5C"/>
    <w:rsid w:val="00170F09"/>
    <w:rsid w:val="00170F4A"/>
    <w:rsid w:val="00172019"/>
    <w:rsid w:val="00172770"/>
    <w:rsid w:val="001727CF"/>
    <w:rsid w:val="001729C0"/>
    <w:rsid w:val="00173020"/>
    <w:rsid w:val="00173500"/>
    <w:rsid w:val="00173583"/>
    <w:rsid w:val="001737FE"/>
    <w:rsid w:val="00173891"/>
    <w:rsid w:val="00173D16"/>
    <w:rsid w:val="0017435B"/>
    <w:rsid w:val="00174BC6"/>
    <w:rsid w:val="00174ECC"/>
    <w:rsid w:val="00175006"/>
    <w:rsid w:val="00175696"/>
    <w:rsid w:val="00175973"/>
    <w:rsid w:val="00175BAF"/>
    <w:rsid w:val="00176248"/>
    <w:rsid w:val="001762C2"/>
    <w:rsid w:val="001764AF"/>
    <w:rsid w:val="00176CF7"/>
    <w:rsid w:val="00176D24"/>
    <w:rsid w:val="00177678"/>
    <w:rsid w:val="0017787F"/>
    <w:rsid w:val="00177DCA"/>
    <w:rsid w:val="00179D41"/>
    <w:rsid w:val="0018144B"/>
    <w:rsid w:val="001817A4"/>
    <w:rsid w:val="00182583"/>
    <w:rsid w:val="0018280F"/>
    <w:rsid w:val="001829E6"/>
    <w:rsid w:val="00182B49"/>
    <w:rsid w:val="00182ED1"/>
    <w:rsid w:val="0018324A"/>
    <w:rsid w:val="00183381"/>
    <w:rsid w:val="00183EE7"/>
    <w:rsid w:val="001843F6"/>
    <w:rsid w:val="001846E8"/>
    <w:rsid w:val="001846E9"/>
    <w:rsid w:val="00184F31"/>
    <w:rsid w:val="00185902"/>
    <w:rsid w:val="001863AB"/>
    <w:rsid w:val="00186580"/>
    <w:rsid w:val="00186774"/>
    <w:rsid w:val="00186C08"/>
    <w:rsid w:val="00187068"/>
    <w:rsid w:val="001871C3"/>
    <w:rsid w:val="001874BF"/>
    <w:rsid w:val="00187781"/>
    <w:rsid w:val="00190814"/>
    <w:rsid w:val="001908F5"/>
    <w:rsid w:val="0019092C"/>
    <w:rsid w:val="00190A1A"/>
    <w:rsid w:val="00191819"/>
    <w:rsid w:val="00191C02"/>
    <w:rsid w:val="00191DB0"/>
    <w:rsid w:val="00192C02"/>
    <w:rsid w:val="00192FE1"/>
    <w:rsid w:val="00192FFA"/>
    <w:rsid w:val="001930E9"/>
    <w:rsid w:val="0019320A"/>
    <w:rsid w:val="00193BF1"/>
    <w:rsid w:val="0019423B"/>
    <w:rsid w:val="001952F6"/>
    <w:rsid w:val="00195794"/>
    <w:rsid w:val="00195BC5"/>
    <w:rsid w:val="00195CDF"/>
    <w:rsid w:val="00195D13"/>
    <w:rsid w:val="0019602F"/>
    <w:rsid w:val="00196139"/>
    <w:rsid w:val="00196441"/>
    <w:rsid w:val="001975E7"/>
    <w:rsid w:val="00197911"/>
    <w:rsid w:val="0019798B"/>
    <w:rsid w:val="00197A4A"/>
    <w:rsid w:val="00197CAA"/>
    <w:rsid w:val="001A02F7"/>
    <w:rsid w:val="001A039E"/>
    <w:rsid w:val="001A1648"/>
    <w:rsid w:val="001A1EA8"/>
    <w:rsid w:val="001A2380"/>
    <w:rsid w:val="001A2473"/>
    <w:rsid w:val="001A24B3"/>
    <w:rsid w:val="001A2540"/>
    <w:rsid w:val="001A30C6"/>
    <w:rsid w:val="001A33E2"/>
    <w:rsid w:val="001A3AA6"/>
    <w:rsid w:val="001A4605"/>
    <w:rsid w:val="001A5399"/>
    <w:rsid w:val="001A6391"/>
    <w:rsid w:val="001A65C5"/>
    <w:rsid w:val="001A76B8"/>
    <w:rsid w:val="001A7AA6"/>
    <w:rsid w:val="001A7BCC"/>
    <w:rsid w:val="001B04E4"/>
    <w:rsid w:val="001B0812"/>
    <w:rsid w:val="001B083F"/>
    <w:rsid w:val="001B0C74"/>
    <w:rsid w:val="001B12FA"/>
    <w:rsid w:val="001B1BEE"/>
    <w:rsid w:val="001B2FCF"/>
    <w:rsid w:val="001B363D"/>
    <w:rsid w:val="001B37B9"/>
    <w:rsid w:val="001B3931"/>
    <w:rsid w:val="001B3BD0"/>
    <w:rsid w:val="001B3D86"/>
    <w:rsid w:val="001B4696"/>
    <w:rsid w:val="001B4EA8"/>
    <w:rsid w:val="001B512A"/>
    <w:rsid w:val="001B5186"/>
    <w:rsid w:val="001B5AF9"/>
    <w:rsid w:val="001B61DE"/>
    <w:rsid w:val="001B6586"/>
    <w:rsid w:val="001B660F"/>
    <w:rsid w:val="001B6731"/>
    <w:rsid w:val="001B6FB0"/>
    <w:rsid w:val="001B70DA"/>
    <w:rsid w:val="001B7637"/>
    <w:rsid w:val="001B7CC3"/>
    <w:rsid w:val="001B7EBA"/>
    <w:rsid w:val="001B7F02"/>
    <w:rsid w:val="001C074E"/>
    <w:rsid w:val="001C1647"/>
    <w:rsid w:val="001C1B4F"/>
    <w:rsid w:val="001C1D2A"/>
    <w:rsid w:val="001C2258"/>
    <w:rsid w:val="001C28A7"/>
    <w:rsid w:val="001C2AB5"/>
    <w:rsid w:val="001C3255"/>
    <w:rsid w:val="001C32E4"/>
    <w:rsid w:val="001C3478"/>
    <w:rsid w:val="001C3601"/>
    <w:rsid w:val="001C3955"/>
    <w:rsid w:val="001C402E"/>
    <w:rsid w:val="001C42AC"/>
    <w:rsid w:val="001C4A2B"/>
    <w:rsid w:val="001C4B6E"/>
    <w:rsid w:val="001C51DD"/>
    <w:rsid w:val="001C52FE"/>
    <w:rsid w:val="001C5624"/>
    <w:rsid w:val="001C56DA"/>
    <w:rsid w:val="001C5CA7"/>
    <w:rsid w:val="001C718B"/>
    <w:rsid w:val="001C7283"/>
    <w:rsid w:val="001C73FF"/>
    <w:rsid w:val="001C76B4"/>
    <w:rsid w:val="001C7BA8"/>
    <w:rsid w:val="001D1460"/>
    <w:rsid w:val="001D1D58"/>
    <w:rsid w:val="001D1E38"/>
    <w:rsid w:val="001D1EFE"/>
    <w:rsid w:val="001D241F"/>
    <w:rsid w:val="001D251F"/>
    <w:rsid w:val="001D261D"/>
    <w:rsid w:val="001D2710"/>
    <w:rsid w:val="001D34B4"/>
    <w:rsid w:val="001D3726"/>
    <w:rsid w:val="001D3783"/>
    <w:rsid w:val="001D3958"/>
    <w:rsid w:val="001D39D8"/>
    <w:rsid w:val="001D4263"/>
    <w:rsid w:val="001D456D"/>
    <w:rsid w:val="001D4674"/>
    <w:rsid w:val="001D4789"/>
    <w:rsid w:val="001D56FB"/>
    <w:rsid w:val="001D609E"/>
    <w:rsid w:val="001D6141"/>
    <w:rsid w:val="001D6474"/>
    <w:rsid w:val="001D73C8"/>
    <w:rsid w:val="001D75CA"/>
    <w:rsid w:val="001D78AC"/>
    <w:rsid w:val="001D791C"/>
    <w:rsid w:val="001E01F9"/>
    <w:rsid w:val="001E07F2"/>
    <w:rsid w:val="001E07F7"/>
    <w:rsid w:val="001E0D32"/>
    <w:rsid w:val="001E13F8"/>
    <w:rsid w:val="001E1AF5"/>
    <w:rsid w:val="001E21AA"/>
    <w:rsid w:val="001E2BFF"/>
    <w:rsid w:val="001E2D00"/>
    <w:rsid w:val="001E3681"/>
    <w:rsid w:val="001E3762"/>
    <w:rsid w:val="001E3C3C"/>
    <w:rsid w:val="001E3FB1"/>
    <w:rsid w:val="001E4C57"/>
    <w:rsid w:val="001E4C6B"/>
    <w:rsid w:val="001E5BD7"/>
    <w:rsid w:val="001E62A5"/>
    <w:rsid w:val="001E6606"/>
    <w:rsid w:val="001E6B9C"/>
    <w:rsid w:val="001E72F1"/>
    <w:rsid w:val="001E75D6"/>
    <w:rsid w:val="001E796E"/>
    <w:rsid w:val="001E7A5E"/>
    <w:rsid w:val="001E7A8E"/>
    <w:rsid w:val="001F0779"/>
    <w:rsid w:val="001F0904"/>
    <w:rsid w:val="001F0B37"/>
    <w:rsid w:val="001F0B87"/>
    <w:rsid w:val="001F0EAE"/>
    <w:rsid w:val="001F0F04"/>
    <w:rsid w:val="001F12D5"/>
    <w:rsid w:val="001F15C7"/>
    <w:rsid w:val="001F1894"/>
    <w:rsid w:val="001F1C91"/>
    <w:rsid w:val="001F24B5"/>
    <w:rsid w:val="001F2C01"/>
    <w:rsid w:val="001F3076"/>
    <w:rsid w:val="001F3505"/>
    <w:rsid w:val="001F37D7"/>
    <w:rsid w:val="001F3F43"/>
    <w:rsid w:val="001F4547"/>
    <w:rsid w:val="001F470E"/>
    <w:rsid w:val="001F4737"/>
    <w:rsid w:val="001F507E"/>
    <w:rsid w:val="001F531F"/>
    <w:rsid w:val="001F5526"/>
    <w:rsid w:val="001F580E"/>
    <w:rsid w:val="001F5C13"/>
    <w:rsid w:val="001F5C7E"/>
    <w:rsid w:val="001F5E13"/>
    <w:rsid w:val="001F5E25"/>
    <w:rsid w:val="001F63FC"/>
    <w:rsid w:val="001F65DF"/>
    <w:rsid w:val="001F65F4"/>
    <w:rsid w:val="001F660A"/>
    <w:rsid w:val="001F665E"/>
    <w:rsid w:val="001F671A"/>
    <w:rsid w:val="001F681D"/>
    <w:rsid w:val="001F71D2"/>
    <w:rsid w:val="001F7497"/>
    <w:rsid w:val="001F7764"/>
    <w:rsid w:val="00200543"/>
    <w:rsid w:val="0020061C"/>
    <w:rsid w:val="0020070F"/>
    <w:rsid w:val="0020182C"/>
    <w:rsid w:val="00202638"/>
    <w:rsid w:val="00202D0F"/>
    <w:rsid w:val="00202DDA"/>
    <w:rsid w:val="00202E2F"/>
    <w:rsid w:val="0020344C"/>
    <w:rsid w:val="00203791"/>
    <w:rsid w:val="00203D9E"/>
    <w:rsid w:val="00203E2D"/>
    <w:rsid w:val="00204380"/>
    <w:rsid w:val="00204DC3"/>
    <w:rsid w:val="002054B3"/>
    <w:rsid w:val="00205DB3"/>
    <w:rsid w:val="00206A84"/>
    <w:rsid w:val="00207376"/>
    <w:rsid w:val="00210766"/>
    <w:rsid w:val="00210781"/>
    <w:rsid w:val="00210853"/>
    <w:rsid w:val="00210ED7"/>
    <w:rsid w:val="002112C3"/>
    <w:rsid w:val="0021130A"/>
    <w:rsid w:val="00212B27"/>
    <w:rsid w:val="00213051"/>
    <w:rsid w:val="00213971"/>
    <w:rsid w:val="00213BB6"/>
    <w:rsid w:val="00213BF5"/>
    <w:rsid w:val="00213D4D"/>
    <w:rsid w:val="00213FE9"/>
    <w:rsid w:val="0021499C"/>
    <w:rsid w:val="00214A1A"/>
    <w:rsid w:val="00214CA3"/>
    <w:rsid w:val="00214EE6"/>
    <w:rsid w:val="00214EF6"/>
    <w:rsid w:val="0021631B"/>
    <w:rsid w:val="0021642A"/>
    <w:rsid w:val="0021697E"/>
    <w:rsid w:val="002172DF"/>
    <w:rsid w:val="00217402"/>
    <w:rsid w:val="0021768E"/>
    <w:rsid w:val="002178F0"/>
    <w:rsid w:val="00220284"/>
    <w:rsid w:val="00220496"/>
    <w:rsid w:val="002205C0"/>
    <w:rsid w:val="002206B5"/>
    <w:rsid w:val="00220A24"/>
    <w:rsid w:val="00220A76"/>
    <w:rsid w:val="00220EAB"/>
    <w:rsid w:val="00222E61"/>
    <w:rsid w:val="002233BD"/>
    <w:rsid w:val="002239C6"/>
    <w:rsid w:val="00223B2B"/>
    <w:rsid w:val="00223DAF"/>
    <w:rsid w:val="00223DEE"/>
    <w:rsid w:val="00223E4E"/>
    <w:rsid w:val="00223FEE"/>
    <w:rsid w:val="00224376"/>
    <w:rsid w:val="002243BF"/>
    <w:rsid w:val="00224DCC"/>
    <w:rsid w:val="002250E0"/>
    <w:rsid w:val="002253CE"/>
    <w:rsid w:val="002254CA"/>
    <w:rsid w:val="00226615"/>
    <w:rsid w:val="002267EF"/>
    <w:rsid w:val="00227BED"/>
    <w:rsid w:val="00227F91"/>
    <w:rsid w:val="002301CD"/>
    <w:rsid w:val="00230386"/>
    <w:rsid w:val="00230952"/>
    <w:rsid w:val="00230BA3"/>
    <w:rsid w:val="00230BCC"/>
    <w:rsid w:val="00230F86"/>
    <w:rsid w:val="00231074"/>
    <w:rsid w:val="0023136A"/>
    <w:rsid w:val="002315A3"/>
    <w:rsid w:val="00231860"/>
    <w:rsid w:val="00231E84"/>
    <w:rsid w:val="00231F9C"/>
    <w:rsid w:val="0023253A"/>
    <w:rsid w:val="00232646"/>
    <w:rsid w:val="00232C59"/>
    <w:rsid w:val="0023308A"/>
    <w:rsid w:val="002330DB"/>
    <w:rsid w:val="0023326E"/>
    <w:rsid w:val="00233294"/>
    <w:rsid w:val="00233936"/>
    <w:rsid w:val="00233E09"/>
    <w:rsid w:val="0023404D"/>
    <w:rsid w:val="002340F4"/>
    <w:rsid w:val="00234136"/>
    <w:rsid w:val="00234245"/>
    <w:rsid w:val="0023455A"/>
    <w:rsid w:val="002348E7"/>
    <w:rsid w:val="00234DDE"/>
    <w:rsid w:val="00235293"/>
    <w:rsid w:val="00235735"/>
    <w:rsid w:val="00235836"/>
    <w:rsid w:val="00236D0F"/>
    <w:rsid w:val="00236F9F"/>
    <w:rsid w:val="00236FDE"/>
    <w:rsid w:val="00237220"/>
    <w:rsid w:val="002372BF"/>
    <w:rsid w:val="00237B43"/>
    <w:rsid w:val="002401A3"/>
    <w:rsid w:val="002405A1"/>
    <w:rsid w:val="00240AA5"/>
    <w:rsid w:val="00240B14"/>
    <w:rsid w:val="00240C70"/>
    <w:rsid w:val="00240FAB"/>
    <w:rsid w:val="0024161A"/>
    <w:rsid w:val="00241800"/>
    <w:rsid w:val="00241805"/>
    <w:rsid w:val="00241851"/>
    <w:rsid w:val="00241EF3"/>
    <w:rsid w:val="00242139"/>
    <w:rsid w:val="0024241D"/>
    <w:rsid w:val="002428CF"/>
    <w:rsid w:val="00242962"/>
    <w:rsid w:val="00242B32"/>
    <w:rsid w:val="00243184"/>
    <w:rsid w:val="002433F0"/>
    <w:rsid w:val="00243572"/>
    <w:rsid w:val="002439BF"/>
    <w:rsid w:val="00243FD0"/>
    <w:rsid w:val="00244252"/>
    <w:rsid w:val="00244280"/>
    <w:rsid w:val="00244755"/>
    <w:rsid w:val="00244D4C"/>
    <w:rsid w:val="00245BD2"/>
    <w:rsid w:val="00245C70"/>
    <w:rsid w:val="00246840"/>
    <w:rsid w:val="00246EFB"/>
    <w:rsid w:val="002473CC"/>
    <w:rsid w:val="002479E3"/>
    <w:rsid w:val="00250053"/>
    <w:rsid w:val="00250C3F"/>
    <w:rsid w:val="00251375"/>
    <w:rsid w:val="0025144F"/>
    <w:rsid w:val="00251743"/>
    <w:rsid w:val="002519AD"/>
    <w:rsid w:val="002521DE"/>
    <w:rsid w:val="00252D87"/>
    <w:rsid w:val="00253453"/>
    <w:rsid w:val="0025390E"/>
    <w:rsid w:val="00253D16"/>
    <w:rsid w:val="00253F2B"/>
    <w:rsid w:val="0025414C"/>
    <w:rsid w:val="00254225"/>
    <w:rsid w:val="0025457B"/>
    <w:rsid w:val="00254C41"/>
    <w:rsid w:val="00256264"/>
    <w:rsid w:val="002562A6"/>
    <w:rsid w:val="00256866"/>
    <w:rsid w:val="00256C33"/>
    <w:rsid w:val="00256CA4"/>
    <w:rsid w:val="00257094"/>
    <w:rsid w:val="002570DD"/>
    <w:rsid w:val="00257320"/>
    <w:rsid w:val="00257553"/>
    <w:rsid w:val="002576D0"/>
    <w:rsid w:val="002577EA"/>
    <w:rsid w:val="00257BA1"/>
    <w:rsid w:val="002600EE"/>
    <w:rsid w:val="00260648"/>
    <w:rsid w:val="002609F8"/>
    <w:rsid w:val="00260A1A"/>
    <w:rsid w:val="00260AAC"/>
    <w:rsid w:val="00260B4B"/>
    <w:rsid w:val="00261B67"/>
    <w:rsid w:val="002620D8"/>
    <w:rsid w:val="00262B97"/>
    <w:rsid w:val="00262C7D"/>
    <w:rsid w:val="00262E6B"/>
    <w:rsid w:val="00263032"/>
    <w:rsid w:val="00264193"/>
    <w:rsid w:val="00264310"/>
    <w:rsid w:val="0026449B"/>
    <w:rsid w:val="002646E3"/>
    <w:rsid w:val="002647AD"/>
    <w:rsid w:val="00264841"/>
    <w:rsid w:val="0026516E"/>
    <w:rsid w:val="0026529D"/>
    <w:rsid w:val="00265624"/>
    <w:rsid w:val="00265AE2"/>
    <w:rsid w:val="00265F0C"/>
    <w:rsid w:val="002660E4"/>
    <w:rsid w:val="00266213"/>
    <w:rsid w:val="002662C9"/>
    <w:rsid w:val="002663AA"/>
    <w:rsid w:val="002664AB"/>
    <w:rsid w:val="00266AAB"/>
    <w:rsid w:val="00266CC9"/>
    <w:rsid w:val="00266E9B"/>
    <w:rsid w:val="002674B3"/>
    <w:rsid w:val="002703E0"/>
    <w:rsid w:val="00270B04"/>
    <w:rsid w:val="002716CB"/>
    <w:rsid w:val="0027176C"/>
    <w:rsid w:val="00271E9F"/>
    <w:rsid w:val="00272A19"/>
    <w:rsid w:val="00272A49"/>
    <w:rsid w:val="00272BBF"/>
    <w:rsid w:val="00272E74"/>
    <w:rsid w:val="00273043"/>
    <w:rsid w:val="002733C5"/>
    <w:rsid w:val="00273A6C"/>
    <w:rsid w:val="00273B84"/>
    <w:rsid w:val="00273EB6"/>
    <w:rsid w:val="00274592"/>
    <w:rsid w:val="00274783"/>
    <w:rsid w:val="00274B41"/>
    <w:rsid w:val="00274C4D"/>
    <w:rsid w:val="00274D99"/>
    <w:rsid w:val="00275244"/>
    <w:rsid w:val="0027553A"/>
    <w:rsid w:val="00275A02"/>
    <w:rsid w:val="00275CF4"/>
    <w:rsid w:val="00275F09"/>
    <w:rsid w:val="00276EAC"/>
    <w:rsid w:val="002774FF"/>
    <w:rsid w:val="00277A85"/>
    <w:rsid w:val="00277CFE"/>
    <w:rsid w:val="00277E28"/>
    <w:rsid w:val="00277F2B"/>
    <w:rsid w:val="00277F4F"/>
    <w:rsid w:val="002804EA"/>
    <w:rsid w:val="002805A5"/>
    <w:rsid w:val="0028069D"/>
    <w:rsid w:val="00281089"/>
    <w:rsid w:val="002810C5"/>
    <w:rsid w:val="00281223"/>
    <w:rsid w:val="002815AA"/>
    <w:rsid w:val="00282682"/>
    <w:rsid w:val="00282A0A"/>
    <w:rsid w:val="00282B86"/>
    <w:rsid w:val="00282BEF"/>
    <w:rsid w:val="00282EA7"/>
    <w:rsid w:val="00282ED8"/>
    <w:rsid w:val="002835D7"/>
    <w:rsid w:val="0028374E"/>
    <w:rsid w:val="002840A9"/>
    <w:rsid w:val="00284BEA"/>
    <w:rsid w:val="002853FB"/>
    <w:rsid w:val="0028596C"/>
    <w:rsid w:val="00285F5D"/>
    <w:rsid w:val="0028649C"/>
    <w:rsid w:val="002868BA"/>
    <w:rsid w:val="00286AF6"/>
    <w:rsid w:val="00286BCE"/>
    <w:rsid w:val="00286BF3"/>
    <w:rsid w:val="00286C13"/>
    <w:rsid w:val="00286D3D"/>
    <w:rsid w:val="002873A0"/>
    <w:rsid w:val="0028747C"/>
    <w:rsid w:val="002877E1"/>
    <w:rsid w:val="00287882"/>
    <w:rsid w:val="00287E9E"/>
    <w:rsid w:val="0029022D"/>
    <w:rsid w:val="002908CD"/>
    <w:rsid w:val="00290C1B"/>
    <w:rsid w:val="00290F6A"/>
    <w:rsid w:val="00291010"/>
    <w:rsid w:val="002911E9"/>
    <w:rsid w:val="00291AA5"/>
    <w:rsid w:val="00292196"/>
    <w:rsid w:val="002922CF"/>
    <w:rsid w:val="00292BD2"/>
    <w:rsid w:val="00292C0A"/>
    <w:rsid w:val="00292CA3"/>
    <w:rsid w:val="0029325B"/>
    <w:rsid w:val="00293C93"/>
    <w:rsid w:val="00293CB0"/>
    <w:rsid w:val="00294413"/>
    <w:rsid w:val="00294E7E"/>
    <w:rsid w:val="0029553A"/>
    <w:rsid w:val="00295909"/>
    <w:rsid w:val="002959EA"/>
    <w:rsid w:val="00296284"/>
    <w:rsid w:val="002962E9"/>
    <w:rsid w:val="002963FF"/>
    <w:rsid w:val="00296527"/>
    <w:rsid w:val="002965AC"/>
    <w:rsid w:val="002965CB"/>
    <w:rsid w:val="00296826"/>
    <w:rsid w:val="002A0143"/>
    <w:rsid w:val="002A0546"/>
    <w:rsid w:val="002A0BC4"/>
    <w:rsid w:val="002A10CC"/>
    <w:rsid w:val="002A1F22"/>
    <w:rsid w:val="002A20F7"/>
    <w:rsid w:val="002A319D"/>
    <w:rsid w:val="002A3627"/>
    <w:rsid w:val="002A3793"/>
    <w:rsid w:val="002A3986"/>
    <w:rsid w:val="002A3D10"/>
    <w:rsid w:val="002A40E6"/>
    <w:rsid w:val="002A4166"/>
    <w:rsid w:val="002A4200"/>
    <w:rsid w:val="002A429A"/>
    <w:rsid w:val="002A4970"/>
    <w:rsid w:val="002A4B60"/>
    <w:rsid w:val="002A4C6A"/>
    <w:rsid w:val="002A4E30"/>
    <w:rsid w:val="002A4F0F"/>
    <w:rsid w:val="002A565B"/>
    <w:rsid w:val="002A5A2D"/>
    <w:rsid w:val="002A5E09"/>
    <w:rsid w:val="002A5EE3"/>
    <w:rsid w:val="002A6132"/>
    <w:rsid w:val="002A698F"/>
    <w:rsid w:val="002A6F37"/>
    <w:rsid w:val="002B13F6"/>
    <w:rsid w:val="002B1FF6"/>
    <w:rsid w:val="002B22A0"/>
    <w:rsid w:val="002B22FF"/>
    <w:rsid w:val="002B2326"/>
    <w:rsid w:val="002B25DE"/>
    <w:rsid w:val="002B2620"/>
    <w:rsid w:val="002B266D"/>
    <w:rsid w:val="002B2A16"/>
    <w:rsid w:val="002B2E26"/>
    <w:rsid w:val="002B3093"/>
    <w:rsid w:val="002B3181"/>
    <w:rsid w:val="002B3C22"/>
    <w:rsid w:val="002B4566"/>
    <w:rsid w:val="002B4593"/>
    <w:rsid w:val="002B462B"/>
    <w:rsid w:val="002B5067"/>
    <w:rsid w:val="002B5109"/>
    <w:rsid w:val="002B54E0"/>
    <w:rsid w:val="002B58AA"/>
    <w:rsid w:val="002B62AC"/>
    <w:rsid w:val="002B6988"/>
    <w:rsid w:val="002B735C"/>
    <w:rsid w:val="002C0732"/>
    <w:rsid w:val="002C0A25"/>
    <w:rsid w:val="002C0CF3"/>
    <w:rsid w:val="002C0E7B"/>
    <w:rsid w:val="002C0FB5"/>
    <w:rsid w:val="002C11A7"/>
    <w:rsid w:val="002C140C"/>
    <w:rsid w:val="002C1538"/>
    <w:rsid w:val="002C186B"/>
    <w:rsid w:val="002C24D6"/>
    <w:rsid w:val="002C2BBE"/>
    <w:rsid w:val="002C2FC5"/>
    <w:rsid w:val="002C3660"/>
    <w:rsid w:val="002C3789"/>
    <w:rsid w:val="002C37F4"/>
    <w:rsid w:val="002C37F5"/>
    <w:rsid w:val="002C38F1"/>
    <w:rsid w:val="002C451A"/>
    <w:rsid w:val="002C451F"/>
    <w:rsid w:val="002C4558"/>
    <w:rsid w:val="002C47FB"/>
    <w:rsid w:val="002C50A6"/>
    <w:rsid w:val="002C532F"/>
    <w:rsid w:val="002C59FD"/>
    <w:rsid w:val="002C5AC3"/>
    <w:rsid w:val="002C5B33"/>
    <w:rsid w:val="002C6322"/>
    <w:rsid w:val="002C6835"/>
    <w:rsid w:val="002C6B89"/>
    <w:rsid w:val="002C6CB0"/>
    <w:rsid w:val="002C6F66"/>
    <w:rsid w:val="002C7228"/>
    <w:rsid w:val="002C762C"/>
    <w:rsid w:val="002C7E58"/>
    <w:rsid w:val="002D00C0"/>
    <w:rsid w:val="002D0383"/>
    <w:rsid w:val="002D055C"/>
    <w:rsid w:val="002D058A"/>
    <w:rsid w:val="002D13F5"/>
    <w:rsid w:val="002D1826"/>
    <w:rsid w:val="002D1B6B"/>
    <w:rsid w:val="002D25B9"/>
    <w:rsid w:val="002D27A3"/>
    <w:rsid w:val="002D3026"/>
    <w:rsid w:val="002D3450"/>
    <w:rsid w:val="002D3451"/>
    <w:rsid w:val="002D3BF2"/>
    <w:rsid w:val="002D3CAD"/>
    <w:rsid w:val="002D3F85"/>
    <w:rsid w:val="002D4398"/>
    <w:rsid w:val="002D45E3"/>
    <w:rsid w:val="002D4671"/>
    <w:rsid w:val="002D4C50"/>
    <w:rsid w:val="002D5042"/>
    <w:rsid w:val="002D5058"/>
    <w:rsid w:val="002D510F"/>
    <w:rsid w:val="002D5174"/>
    <w:rsid w:val="002D597A"/>
    <w:rsid w:val="002D5CB4"/>
    <w:rsid w:val="002D6280"/>
    <w:rsid w:val="002D63CB"/>
    <w:rsid w:val="002D644D"/>
    <w:rsid w:val="002D64EC"/>
    <w:rsid w:val="002D64EE"/>
    <w:rsid w:val="002D690C"/>
    <w:rsid w:val="002D6980"/>
    <w:rsid w:val="002D6CAA"/>
    <w:rsid w:val="002D7DFA"/>
    <w:rsid w:val="002D7FB3"/>
    <w:rsid w:val="002E05E8"/>
    <w:rsid w:val="002E1999"/>
    <w:rsid w:val="002E1E8A"/>
    <w:rsid w:val="002E2299"/>
    <w:rsid w:val="002E2C0B"/>
    <w:rsid w:val="002E32ED"/>
    <w:rsid w:val="002E3804"/>
    <w:rsid w:val="002E3EAA"/>
    <w:rsid w:val="002E415B"/>
    <w:rsid w:val="002E420F"/>
    <w:rsid w:val="002E43BE"/>
    <w:rsid w:val="002E46B5"/>
    <w:rsid w:val="002E483A"/>
    <w:rsid w:val="002E4AA3"/>
    <w:rsid w:val="002E5202"/>
    <w:rsid w:val="002E53EC"/>
    <w:rsid w:val="002E55A4"/>
    <w:rsid w:val="002E561A"/>
    <w:rsid w:val="002E5753"/>
    <w:rsid w:val="002E5C25"/>
    <w:rsid w:val="002E6658"/>
    <w:rsid w:val="002F1117"/>
    <w:rsid w:val="002F14ED"/>
    <w:rsid w:val="002F1C9A"/>
    <w:rsid w:val="002F1CF8"/>
    <w:rsid w:val="002F2307"/>
    <w:rsid w:val="002F23A1"/>
    <w:rsid w:val="002F2984"/>
    <w:rsid w:val="002F2E60"/>
    <w:rsid w:val="002F2EED"/>
    <w:rsid w:val="002F42D5"/>
    <w:rsid w:val="002F4378"/>
    <w:rsid w:val="002F48A3"/>
    <w:rsid w:val="002F49FD"/>
    <w:rsid w:val="002F4B90"/>
    <w:rsid w:val="002F4C97"/>
    <w:rsid w:val="002F4EB5"/>
    <w:rsid w:val="002F5A1C"/>
    <w:rsid w:val="002F614F"/>
    <w:rsid w:val="002F62D7"/>
    <w:rsid w:val="002F6373"/>
    <w:rsid w:val="0030073E"/>
    <w:rsid w:val="00300D6B"/>
    <w:rsid w:val="003013D4"/>
    <w:rsid w:val="0030228C"/>
    <w:rsid w:val="003035A9"/>
    <w:rsid w:val="003038AB"/>
    <w:rsid w:val="00303B30"/>
    <w:rsid w:val="00303CEF"/>
    <w:rsid w:val="003044ED"/>
    <w:rsid w:val="00304894"/>
    <w:rsid w:val="003049CC"/>
    <w:rsid w:val="00304B47"/>
    <w:rsid w:val="00305109"/>
    <w:rsid w:val="003054CA"/>
    <w:rsid w:val="003054ED"/>
    <w:rsid w:val="003055F2"/>
    <w:rsid w:val="00305C1E"/>
    <w:rsid w:val="0030688C"/>
    <w:rsid w:val="00307D7C"/>
    <w:rsid w:val="0031005E"/>
    <w:rsid w:val="003100C8"/>
    <w:rsid w:val="0031054E"/>
    <w:rsid w:val="0031094B"/>
    <w:rsid w:val="00310BDE"/>
    <w:rsid w:val="00311109"/>
    <w:rsid w:val="00311189"/>
    <w:rsid w:val="0031160F"/>
    <w:rsid w:val="003116A3"/>
    <w:rsid w:val="00312C6F"/>
    <w:rsid w:val="00313172"/>
    <w:rsid w:val="003132D5"/>
    <w:rsid w:val="0031348C"/>
    <w:rsid w:val="00313964"/>
    <w:rsid w:val="0031422D"/>
    <w:rsid w:val="00314CBA"/>
    <w:rsid w:val="0031576C"/>
    <w:rsid w:val="00315982"/>
    <w:rsid w:val="00315A3F"/>
    <w:rsid w:val="00315AA8"/>
    <w:rsid w:val="00316B8D"/>
    <w:rsid w:val="00316CA4"/>
    <w:rsid w:val="00316D87"/>
    <w:rsid w:val="00316EBC"/>
    <w:rsid w:val="00316F2C"/>
    <w:rsid w:val="00316FA5"/>
    <w:rsid w:val="003171C3"/>
    <w:rsid w:val="00317250"/>
    <w:rsid w:val="00317397"/>
    <w:rsid w:val="0032040E"/>
    <w:rsid w:val="003212A5"/>
    <w:rsid w:val="00322571"/>
    <w:rsid w:val="003226E3"/>
    <w:rsid w:val="0032341F"/>
    <w:rsid w:val="00323520"/>
    <w:rsid w:val="003236EF"/>
    <w:rsid w:val="00323A3C"/>
    <w:rsid w:val="00323A89"/>
    <w:rsid w:val="00323FBE"/>
    <w:rsid w:val="00324AC8"/>
    <w:rsid w:val="00324EB3"/>
    <w:rsid w:val="00325250"/>
    <w:rsid w:val="0032537A"/>
    <w:rsid w:val="003261B2"/>
    <w:rsid w:val="00326F63"/>
    <w:rsid w:val="00327006"/>
    <w:rsid w:val="00327323"/>
    <w:rsid w:val="0032769D"/>
    <w:rsid w:val="003278F8"/>
    <w:rsid w:val="00327D9B"/>
    <w:rsid w:val="0033044B"/>
    <w:rsid w:val="00330A31"/>
    <w:rsid w:val="0033114B"/>
    <w:rsid w:val="003316B2"/>
    <w:rsid w:val="00332042"/>
    <w:rsid w:val="00332194"/>
    <w:rsid w:val="003322AA"/>
    <w:rsid w:val="00332A8C"/>
    <w:rsid w:val="00333191"/>
    <w:rsid w:val="00333C2E"/>
    <w:rsid w:val="0033493C"/>
    <w:rsid w:val="00334DD2"/>
    <w:rsid w:val="00334E8C"/>
    <w:rsid w:val="003354A3"/>
    <w:rsid w:val="003354E7"/>
    <w:rsid w:val="003359FC"/>
    <w:rsid w:val="00335EAD"/>
    <w:rsid w:val="00335F97"/>
    <w:rsid w:val="003360B6"/>
    <w:rsid w:val="0033618B"/>
    <w:rsid w:val="003364EF"/>
    <w:rsid w:val="0033669F"/>
    <w:rsid w:val="00336AC3"/>
    <w:rsid w:val="003371CF"/>
    <w:rsid w:val="00337324"/>
    <w:rsid w:val="0034118B"/>
    <w:rsid w:val="003412E0"/>
    <w:rsid w:val="00341483"/>
    <w:rsid w:val="003418D7"/>
    <w:rsid w:val="00341A32"/>
    <w:rsid w:val="0034214F"/>
    <w:rsid w:val="003422B1"/>
    <w:rsid w:val="003425EF"/>
    <w:rsid w:val="00342617"/>
    <w:rsid w:val="0034273C"/>
    <w:rsid w:val="00342947"/>
    <w:rsid w:val="0034298D"/>
    <w:rsid w:val="003432E2"/>
    <w:rsid w:val="00344023"/>
    <w:rsid w:val="00344287"/>
    <w:rsid w:val="00344522"/>
    <w:rsid w:val="003447CE"/>
    <w:rsid w:val="00344AF2"/>
    <w:rsid w:val="00345410"/>
    <w:rsid w:val="003458F5"/>
    <w:rsid w:val="00345D7D"/>
    <w:rsid w:val="00346026"/>
    <w:rsid w:val="00346080"/>
    <w:rsid w:val="003467AC"/>
    <w:rsid w:val="00346D50"/>
    <w:rsid w:val="003472DE"/>
    <w:rsid w:val="00347756"/>
    <w:rsid w:val="0034789B"/>
    <w:rsid w:val="003501C9"/>
    <w:rsid w:val="003504A4"/>
    <w:rsid w:val="0035075B"/>
    <w:rsid w:val="00350CBD"/>
    <w:rsid w:val="00350CD0"/>
    <w:rsid w:val="00350E1D"/>
    <w:rsid w:val="00351A5A"/>
    <w:rsid w:val="00351A93"/>
    <w:rsid w:val="00351CE5"/>
    <w:rsid w:val="00352322"/>
    <w:rsid w:val="00352423"/>
    <w:rsid w:val="00352770"/>
    <w:rsid w:val="00352EAE"/>
    <w:rsid w:val="00353685"/>
    <w:rsid w:val="00353AAF"/>
    <w:rsid w:val="00354600"/>
    <w:rsid w:val="003546B2"/>
    <w:rsid w:val="003546FF"/>
    <w:rsid w:val="00354B97"/>
    <w:rsid w:val="00355066"/>
    <w:rsid w:val="00355620"/>
    <w:rsid w:val="00355992"/>
    <w:rsid w:val="00355E98"/>
    <w:rsid w:val="00356390"/>
    <w:rsid w:val="00356A58"/>
    <w:rsid w:val="00357012"/>
    <w:rsid w:val="00357DCF"/>
    <w:rsid w:val="00357E34"/>
    <w:rsid w:val="00357E6F"/>
    <w:rsid w:val="00360015"/>
    <w:rsid w:val="003602E3"/>
    <w:rsid w:val="00360442"/>
    <w:rsid w:val="0036130E"/>
    <w:rsid w:val="003619E9"/>
    <w:rsid w:val="00361AB5"/>
    <w:rsid w:val="00361EA4"/>
    <w:rsid w:val="00361F08"/>
    <w:rsid w:val="00362360"/>
    <w:rsid w:val="00362948"/>
    <w:rsid w:val="003629FF"/>
    <w:rsid w:val="0036303F"/>
    <w:rsid w:val="00363213"/>
    <w:rsid w:val="003632D1"/>
    <w:rsid w:val="00363FA1"/>
    <w:rsid w:val="003643C8"/>
    <w:rsid w:val="0036453B"/>
    <w:rsid w:val="0036502E"/>
    <w:rsid w:val="00365DFE"/>
    <w:rsid w:val="00366B6F"/>
    <w:rsid w:val="003671D9"/>
    <w:rsid w:val="0036766E"/>
    <w:rsid w:val="0036795F"/>
    <w:rsid w:val="003701CD"/>
    <w:rsid w:val="0037082B"/>
    <w:rsid w:val="003709C9"/>
    <w:rsid w:val="00370F13"/>
    <w:rsid w:val="00370FEE"/>
    <w:rsid w:val="00371164"/>
    <w:rsid w:val="0037136D"/>
    <w:rsid w:val="0037164B"/>
    <w:rsid w:val="0037197E"/>
    <w:rsid w:val="00371B3D"/>
    <w:rsid w:val="003723CD"/>
    <w:rsid w:val="00372D85"/>
    <w:rsid w:val="00372E27"/>
    <w:rsid w:val="0037317A"/>
    <w:rsid w:val="003732A0"/>
    <w:rsid w:val="003735ED"/>
    <w:rsid w:val="00373B1C"/>
    <w:rsid w:val="00373CAF"/>
    <w:rsid w:val="003742E3"/>
    <w:rsid w:val="003749EB"/>
    <w:rsid w:val="00374C7B"/>
    <w:rsid w:val="0037507A"/>
    <w:rsid w:val="003751A3"/>
    <w:rsid w:val="0037541A"/>
    <w:rsid w:val="003756FD"/>
    <w:rsid w:val="003758E4"/>
    <w:rsid w:val="003759A8"/>
    <w:rsid w:val="00376003"/>
    <w:rsid w:val="0037610D"/>
    <w:rsid w:val="00376409"/>
    <w:rsid w:val="00376472"/>
    <w:rsid w:val="00376933"/>
    <w:rsid w:val="003769C7"/>
    <w:rsid w:val="00377937"/>
    <w:rsid w:val="00377A72"/>
    <w:rsid w:val="00377C52"/>
    <w:rsid w:val="00380704"/>
    <w:rsid w:val="00380A6C"/>
    <w:rsid w:val="00380C97"/>
    <w:rsid w:val="00381075"/>
    <w:rsid w:val="00381B7B"/>
    <w:rsid w:val="00381BB2"/>
    <w:rsid w:val="003821E9"/>
    <w:rsid w:val="0038227A"/>
    <w:rsid w:val="0038232C"/>
    <w:rsid w:val="00382383"/>
    <w:rsid w:val="00382637"/>
    <w:rsid w:val="00382CFE"/>
    <w:rsid w:val="0038307B"/>
    <w:rsid w:val="003832C8"/>
    <w:rsid w:val="00383301"/>
    <w:rsid w:val="00383440"/>
    <w:rsid w:val="00383579"/>
    <w:rsid w:val="00383743"/>
    <w:rsid w:val="00383C25"/>
    <w:rsid w:val="00383DA3"/>
    <w:rsid w:val="00383F14"/>
    <w:rsid w:val="0038426A"/>
    <w:rsid w:val="0038442B"/>
    <w:rsid w:val="003851CF"/>
    <w:rsid w:val="00385321"/>
    <w:rsid w:val="0038533B"/>
    <w:rsid w:val="00385B7C"/>
    <w:rsid w:val="00385BD2"/>
    <w:rsid w:val="00385EC5"/>
    <w:rsid w:val="003863F5"/>
    <w:rsid w:val="003865D3"/>
    <w:rsid w:val="00386C4C"/>
    <w:rsid w:val="003876C3"/>
    <w:rsid w:val="00387781"/>
    <w:rsid w:val="003878B1"/>
    <w:rsid w:val="0039036F"/>
    <w:rsid w:val="0039045B"/>
    <w:rsid w:val="00390A04"/>
    <w:rsid w:val="00390F38"/>
    <w:rsid w:val="00391248"/>
    <w:rsid w:val="003912F2"/>
    <w:rsid w:val="003913BB"/>
    <w:rsid w:val="003919B0"/>
    <w:rsid w:val="00391C95"/>
    <w:rsid w:val="00392E9D"/>
    <w:rsid w:val="003941FD"/>
    <w:rsid w:val="0039459F"/>
    <w:rsid w:val="0039471C"/>
    <w:rsid w:val="00394858"/>
    <w:rsid w:val="00395B4C"/>
    <w:rsid w:val="00396254"/>
    <w:rsid w:val="003964EB"/>
    <w:rsid w:val="00396B2A"/>
    <w:rsid w:val="00396B30"/>
    <w:rsid w:val="003973A2"/>
    <w:rsid w:val="003A09F8"/>
    <w:rsid w:val="003A0C62"/>
    <w:rsid w:val="003A0CBD"/>
    <w:rsid w:val="003A0EB8"/>
    <w:rsid w:val="003A1315"/>
    <w:rsid w:val="003A1810"/>
    <w:rsid w:val="003A214B"/>
    <w:rsid w:val="003A234F"/>
    <w:rsid w:val="003A2A35"/>
    <w:rsid w:val="003A2CB2"/>
    <w:rsid w:val="003A2DD2"/>
    <w:rsid w:val="003A426A"/>
    <w:rsid w:val="003A4435"/>
    <w:rsid w:val="003A4781"/>
    <w:rsid w:val="003A4A02"/>
    <w:rsid w:val="003A4ACC"/>
    <w:rsid w:val="003A4E22"/>
    <w:rsid w:val="003A5693"/>
    <w:rsid w:val="003A585E"/>
    <w:rsid w:val="003A58B8"/>
    <w:rsid w:val="003A5F22"/>
    <w:rsid w:val="003A6080"/>
    <w:rsid w:val="003A62E7"/>
    <w:rsid w:val="003A63F6"/>
    <w:rsid w:val="003A7282"/>
    <w:rsid w:val="003A76D4"/>
    <w:rsid w:val="003A780D"/>
    <w:rsid w:val="003A7CC4"/>
    <w:rsid w:val="003A7CD2"/>
    <w:rsid w:val="003A7E83"/>
    <w:rsid w:val="003A7F55"/>
    <w:rsid w:val="003B01EF"/>
    <w:rsid w:val="003B0A48"/>
    <w:rsid w:val="003B0BB4"/>
    <w:rsid w:val="003B1100"/>
    <w:rsid w:val="003B17EC"/>
    <w:rsid w:val="003B23B7"/>
    <w:rsid w:val="003B23D5"/>
    <w:rsid w:val="003B2940"/>
    <w:rsid w:val="003B38F0"/>
    <w:rsid w:val="003B4001"/>
    <w:rsid w:val="003B4119"/>
    <w:rsid w:val="003B4B95"/>
    <w:rsid w:val="003B4C61"/>
    <w:rsid w:val="003B4DB8"/>
    <w:rsid w:val="003B4F1B"/>
    <w:rsid w:val="003B51A0"/>
    <w:rsid w:val="003B5356"/>
    <w:rsid w:val="003B5540"/>
    <w:rsid w:val="003B56F1"/>
    <w:rsid w:val="003B58F5"/>
    <w:rsid w:val="003B5A2C"/>
    <w:rsid w:val="003B5BED"/>
    <w:rsid w:val="003B66FD"/>
    <w:rsid w:val="003B7453"/>
    <w:rsid w:val="003B76D3"/>
    <w:rsid w:val="003B7CE3"/>
    <w:rsid w:val="003C043B"/>
    <w:rsid w:val="003C0B8B"/>
    <w:rsid w:val="003C0D68"/>
    <w:rsid w:val="003C11EB"/>
    <w:rsid w:val="003C161D"/>
    <w:rsid w:val="003C1EE6"/>
    <w:rsid w:val="003C2030"/>
    <w:rsid w:val="003C31F8"/>
    <w:rsid w:val="003C3313"/>
    <w:rsid w:val="003C336B"/>
    <w:rsid w:val="003C3582"/>
    <w:rsid w:val="003C37A3"/>
    <w:rsid w:val="003C3955"/>
    <w:rsid w:val="003C3B9F"/>
    <w:rsid w:val="003C3F81"/>
    <w:rsid w:val="003C46C1"/>
    <w:rsid w:val="003C499B"/>
    <w:rsid w:val="003C51DF"/>
    <w:rsid w:val="003C52D8"/>
    <w:rsid w:val="003C55B7"/>
    <w:rsid w:val="003C5FAC"/>
    <w:rsid w:val="003C65A8"/>
    <w:rsid w:val="003C6723"/>
    <w:rsid w:val="003C686C"/>
    <w:rsid w:val="003C6CA7"/>
    <w:rsid w:val="003C6D19"/>
    <w:rsid w:val="003C7238"/>
    <w:rsid w:val="003C792C"/>
    <w:rsid w:val="003C7CBB"/>
    <w:rsid w:val="003C7CBC"/>
    <w:rsid w:val="003C7D7E"/>
    <w:rsid w:val="003C7FC0"/>
    <w:rsid w:val="003D15BB"/>
    <w:rsid w:val="003D1728"/>
    <w:rsid w:val="003D1B61"/>
    <w:rsid w:val="003D1DBB"/>
    <w:rsid w:val="003D217E"/>
    <w:rsid w:val="003D234B"/>
    <w:rsid w:val="003D2A9C"/>
    <w:rsid w:val="003D306F"/>
    <w:rsid w:val="003D3200"/>
    <w:rsid w:val="003D320D"/>
    <w:rsid w:val="003D3BD0"/>
    <w:rsid w:val="003D3C26"/>
    <w:rsid w:val="003D3D1A"/>
    <w:rsid w:val="003D3D97"/>
    <w:rsid w:val="003D3DA0"/>
    <w:rsid w:val="003D3DF1"/>
    <w:rsid w:val="003D3FF6"/>
    <w:rsid w:val="003D4683"/>
    <w:rsid w:val="003D4B9E"/>
    <w:rsid w:val="003D4CC9"/>
    <w:rsid w:val="003D50B5"/>
    <w:rsid w:val="003D522E"/>
    <w:rsid w:val="003D55EA"/>
    <w:rsid w:val="003D6193"/>
    <w:rsid w:val="003D6342"/>
    <w:rsid w:val="003D6614"/>
    <w:rsid w:val="003D700B"/>
    <w:rsid w:val="003D7571"/>
    <w:rsid w:val="003D7A50"/>
    <w:rsid w:val="003E008F"/>
    <w:rsid w:val="003E0247"/>
    <w:rsid w:val="003E03B4"/>
    <w:rsid w:val="003E05F2"/>
    <w:rsid w:val="003E0634"/>
    <w:rsid w:val="003E088C"/>
    <w:rsid w:val="003E1503"/>
    <w:rsid w:val="003E1850"/>
    <w:rsid w:val="003E187C"/>
    <w:rsid w:val="003E1B27"/>
    <w:rsid w:val="003E1D00"/>
    <w:rsid w:val="003E1D87"/>
    <w:rsid w:val="003E1DAB"/>
    <w:rsid w:val="003E2078"/>
    <w:rsid w:val="003E2575"/>
    <w:rsid w:val="003E35D2"/>
    <w:rsid w:val="003E3C03"/>
    <w:rsid w:val="003E4094"/>
    <w:rsid w:val="003E426A"/>
    <w:rsid w:val="003E4D05"/>
    <w:rsid w:val="003E50C9"/>
    <w:rsid w:val="003E5175"/>
    <w:rsid w:val="003E5517"/>
    <w:rsid w:val="003E55C4"/>
    <w:rsid w:val="003E5646"/>
    <w:rsid w:val="003E62EB"/>
    <w:rsid w:val="003E6B26"/>
    <w:rsid w:val="003E6E62"/>
    <w:rsid w:val="003E72A1"/>
    <w:rsid w:val="003E7330"/>
    <w:rsid w:val="003E76E9"/>
    <w:rsid w:val="003E7C4E"/>
    <w:rsid w:val="003E7CC8"/>
    <w:rsid w:val="003F040A"/>
    <w:rsid w:val="003F05A8"/>
    <w:rsid w:val="003F0EF8"/>
    <w:rsid w:val="003F1021"/>
    <w:rsid w:val="003F1098"/>
    <w:rsid w:val="003F12FB"/>
    <w:rsid w:val="003F14FA"/>
    <w:rsid w:val="003F26B2"/>
    <w:rsid w:val="003F2B27"/>
    <w:rsid w:val="003F2CAB"/>
    <w:rsid w:val="003F3061"/>
    <w:rsid w:val="003F3573"/>
    <w:rsid w:val="003F3BAF"/>
    <w:rsid w:val="003F3C79"/>
    <w:rsid w:val="003F3D0D"/>
    <w:rsid w:val="003F3FAF"/>
    <w:rsid w:val="003F424D"/>
    <w:rsid w:val="003F47BA"/>
    <w:rsid w:val="003F4DCC"/>
    <w:rsid w:val="003F4FA6"/>
    <w:rsid w:val="003F523B"/>
    <w:rsid w:val="003F5584"/>
    <w:rsid w:val="003F560A"/>
    <w:rsid w:val="003F572E"/>
    <w:rsid w:val="003F5749"/>
    <w:rsid w:val="003F5766"/>
    <w:rsid w:val="003F59DA"/>
    <w:rsid w:val="003F60D0"/>
    <w:rsid w:val="003F6BCF"/>
    <w:rsid w:val="003F70A0"/>
    <w:rsid w:val="003F76C0"/>
    <w:rsid w:val="003F7878"/>
    <w:rsid w:val="003F7AA8"/>
    <w:rsid w:val="003F7D08"/>
    <w:rsid w:val="003F7E00"/>
    <w:rsid w:val="003F7F35"/>
    <w:rsid w:val="00400083"/>
    <w:rsid w:val="0040022A"/>
    <w:rsid w:val="004006D2"/>
    <w:rsid w:val="00400BB6"/>
    <w:rsid w:val="00400C21"/>
    <w:rsid w:val="00400F99"/>
    <w:rsid w:val="00400FE0"/>
    <w:rsid w:val="0040101D"/>
    <w:rsid w:val="00401887"/>
    <w:rsid w:val="00401894"/>
    <w:rsid w:val="00401BAB"/>
    <w:rsid w:val="00401FF1"/>
    <w:rsid w:val="00402213"/>
    <w:rsid w:val="004022F9"/>
    <w:rsid w:val="00402503"/>
    <w:rsid w:val="004027EE"/>
    <w:rsid w:val="0040291E"/>
    <w:rsid w:val="00403263"/>
    <w:rsid w:val="00403311"/>
    <w:rsid w:val="004033A6"/>
    <w:rsid w:val="004034A4"/>
    <w:rsid w:val="00403518"/>
    <w:rsid w:val="00403579"/>
    <w:rsid w:val="00403B8E"/>
    <w:rsid w:val="00403D28"/>
    <w:rsid w:val="00403E77"/>
    <w:rsid w:val="00404124"/>
    <w:rsid w:val="00404DF4"/>
    <w:rsid w:val="00404F65"/>
    <w:rsid w:val="00405559"/>
    <w:rsid w:val="00405A89"/>
    <w:rsid w:val="00405BB7"/>
    <w:rsid w:val="00406309"/>
    <w:rsid w:val="00406399"/>
    <w:rsid w:val="004063FD"/>
    <w:rsid w:val="00406532"/>
    <w:rsid w:val="004065E1"/>
    <w:rsid w:val="00406740"/>
    <w:rsid w:val="004079C8"/>
    <w:rsid w:val="00407D63"/>
    <w:rsid w:val="004105C2"/>
    <w:rsid w:val="004106EB"/>
    <w:rsid w:val="004113C3"/>
    <w:rsid w:val="004114BB"/>
    <w:rsid w:val="004116FA"/>
    <w:rsid w:val="0041173A"/>
    <w:rsid w:val="00411E1C"/>
    <w:rsid w:val="00411E70"/>
    <w:rsid w:val="00412585"/>
    <w:rsid w:val="004127C7"/>
    <w:rsid w:val="00412E39"/>
    <w:rsid w:val="00412EE5"/>
    <w:rsid w:val="00412F2F"/>
    <w:rsid w:val="004132EC"/>
    <w:rsid w:val="004139FD"/>
    <w:rsid w:val="00414A6E"/>
    <w:rsid w:val="00414B3E"/>
    <w:rsid w:val="00414F0C"/>
    <w:rsid w:val="004156C4"/>
    <w:rsid w:val="0041579B"/>
    <w:rsid w:val="004164B1"/>
    <w:rsid w:val="004164B7"/>
    <w:rsid w:val="00416F14"/>
    <w:rsid w:val="004174A2"/>
    <w:rsid w:val="00417B68"/>
    <w:rsid w:val="00417B98"/>
    <w:rsid w:val="00420DB0"/>
    <w:rsid w:val="0042103A"/>
    <w:rsid w:val="00421424"/>
    <w:rsid w:val="004218C2"/>
    <w:rsid w:val="00421A40"/>
    <w:rsid w:val="00422545"/>
    <w:rsid w:val="0042256D"/>
    <w:rsid w:val="004228C0"/>
    <w:rsid w:val="00422A58"/>
    <w:rsid w:val="0042337D"/>
    <w:rsid w:val="004249A2"/>
    <w:rsid w:val="00424A85"/>
    <w:rsid w:val="00424EFD"/>
    <w:rsid w:val="00424F9F"/>
    <w:rsid w:val="00425954"/>
    <w:rsid w:val="00425AD4"/>
    <w:rsid w:val="00425F78"/>
    <w:rsid w:val="004262D5"/>
    <w:rsid w:val="00426DA4"/>
    <w:rsid w:val="00426DA9"/>
    <w:rsid w:val="004279EB"/>
    <w:rsid w:val="004301DE"/>
    <w:rsid w:val="004308A5"/>
    <w:rsid w:val="00430D09"/>
    <w:rsid w:val="00430E30"/>
    <w:rsid w:val="00430EC8"/>
    <w:rsid w:val="00431089"/>
    <w:rsid w:val="00431300"/>
    <w:rsid w:val="004315F7"/>
    <w:rsid w:val="004319D2"/>
    <w:rsid w:val="00431AA9"/>
    <w:rsid w:val="00432818"/>
    <w:rsid w:val="00432D82"/>
    <w:rsid w:val="004334B0"/>
    <w:rsid w:val="004341D5"/>
    <w:rsid w:val="00434B2F"/>
    <w:rsid w:val="00434BE9"/>
    <w:rsid w:val="00434E37"/>
    <w:rsid w:val="00434F64"/>
    <w:rsid w:val="004356EC"/>
    <w:rsid w:val="0043596A"/>
    <w:rsid w:val="004360D0"/>
    <w:rsid w:val="004362B2"/>
    <w:rsid w:val="00437545"/>
    <w:rsid w:val="00437B36"/>
    <w:rsid w:val="00440109"/>
    <w:rsid w:val="00440559"/>
    <w:rsid w:val="00440794"/>
    <w:rsid w:val="00440992"/>
    <w:rsid w:val="00440B99"/>
    <w:rsid w:val="00440C78"/>
    <w:rsid w:val="00440C8D"/>
    <w:rsid w:val="00441564"/>
    <w:rsid w:val="004426CF"/>
    <w:rsid w:val="00442803"/>
    <w:rsid w:val="00442F3A"/>
    <w:rsid w:val="004432A2"/>
    <w:rsid w:val="00443376"/>
    <w:rsid w:val="00443471"/>
    <w:rsid w:val="004434AB"/>
    <w:rsid w:val="00443678"/>
    <w:rsid w:val="0044379B"/>
    <w:rsid w:val="00443995"/>
    <w:rsid w:val="00443DCE"/>
    <w:rsid w:val="00443FCD"/>
    <w:rsid w:val="00444714"/>
    <w:rsid w:val="00444865"/>
    <w:rsid w:val="004454C6"/>
    <w:rsid w:val="00445F9A"/>
    <w:rsid w:val="00446495"/>
    <w:rsid w:val="00446739"/>
    <w:rsid w:val="00446DA8"/>
    <w:rsid w:val="00446F5E"/>
    <w:rsid w:val="0044702F"/>
    <w:rsid w:val="00447695"/>
    <w:rsid w:val="00447F80"/>
    <w:rsid w:val="00450D03"/>
    <w:rsid w:val="004516FD"/>
    <w:rsid w:val="00452080"/>
    <w:rsid w:val="00452424"/>
    <w:rsid w:val="00452AF0"/>
    <w:rsid w:val="004538EC"/>
    <w:rsid w:val="00453BF8"/>
    <w:rsid w:val="00454585"/>
    <w:rsid w:val="00454CEA"/>
    <w:rsid w:val="004553B9"/>
    <w:rsid w:val="004554E9"/>
    <w:rsid w:val="00455A5F"/>
    <w:rsid w:val="00455F81"/>
    <w:rsid w:val="00456030"/>
    <w:rsid w:val="00456214"/>
    <w:rsid w:val="004563B5"/>
    <w:rsid w:val="004563C5"/>
    <w:rsid w:val="0045645F"/>
    <w:rsid w:val="00456AD4"/>
    <w:rsid w:val="00456DD4"/>
    <w:rsid w:val="00460209"/>
    <w:rsid w:val="004607DB"/>
    <w:rsid w:val="00460B65"/>
    <w:rsid w:val="00461070"/>
    <w:rsid w:val="00461162"/>
    <w:rsid w:val="0046157E"/>
    <w:rsid w:val="00461A68"/>
    <w:rsid w:val="00461E41"/>
    <w:rsid w:val="00461FA0"/>
    <w:rsid w:val="0046201A"/>
    <w:rsid w:val="00462490"/>
    <w:rsid w:val="004626BE"/>
    <w:rsid w:val="00462F3E"/>
    <w:rsid w:val="00463439"/>
    <w:rsid w:val="004636C2"/>
    <w:rsid w:val="00463950"/>
    <w:rsid w:val="00463B77"/>
    <w:rsid w:val="00464408"/>
    <w:rsid w:val="004645D2"/>
    <w:rsid w:val="004645E3"/>
    <w:rsid w:val="00464C19"/>
    <w:rsid w:val="00465229"/>
    <w:rsid w:val="004658D8"/>
    <w:rsid w:val="0046608D"/>
    <w:rsid w:val="00466111"/>
    <w:rsid w:val="00466322"/>
    <w:rsid w:val="00466391"/>
    <w:rsid w:val="00466826"/>
    <w:rsid w:val="00466E37"/>
    <w:rsid w:val="00466E6B"/>
    <w:rsid w:val="0046719D"/>
    <w:rsid w:val="004676E9"/>
    <w:rsid w:val="0046799E"/>
    <w:rsid w:val="00467F51"/>
    <w:rsid w:val="004709AA"/>
    <w:rsid w:val="004709B2"/>
    <w:rsid w:val="00470A33"/>
    <w:rsid w:val="00470E21"/>
    <w:rsid w:val="0047106B"/>
    <w:rsid w:val="00471075"/>
    <w:rsid w:val="00472010"/>
    <w:rsid w:val="0047239A"/>
    <w:rsid w:val="00472768"/>
    <w:rsid w:val="00472928"/>
    <w:rsid w:val="00472C20"/>
    <w:rsid w:val="0047314A"/>
    <w:rsid w:val="00473405"/>
    <w:rsid w:val="0047395F"/>
    <w:rsid w:val="00473975"/>
    <w:rsid w:val="00473A29"/>
    <w:rsid w:val="00473CF1"/>
    <w:rsid w:val="00474700"/>
    <w:rsid w:val="0047481F"/>
    <w:rsid w:val="00474885"/>
    <w:rsid w:val="00474B0D"/>
    <w:rsid w:val="00475C12"/>
    <w:rsid w:val="00475FCD"/>
    <w:rsid w:val="0047671B"/>
    <w:rsid w:val="0047691B"/>
    <w:rsid w:val="00477180"/>
    <w:rsid w:val="00477256"/>
    <w:rsid w:val="004772F6"/>
    <w:rsid w:val="004776B0"/>
    <w:rsid w:val="0047777B"/>
    <w:rsid w:val="004811D0"/>
    <w:rsid w:val="004813EC"/>
    <w:rsid w:val="004815C9"/>
    <w:rsid w:val="00481A62"/>
    <w:rsid w:val="00481AF5"/>
    <w:rsid w:val="00483607"/>
    <w:rsid w:val="00483969"/>
    <w:rsid w:val="00483E4A"/>
    <w:rsid w:val="00484321"/>
    <w:rsid w:val="004844C2"/>
    <w:rsid w:val="00484A8E"/>
    <w:rsid w:val="00484E83"/>
    <w:rsid w:val="00484EDB"/>
    <w:rsid w:val="00484F68"/>
    <w:rsid w:val="00485346"/>
    <w:rsid w:val="0048538A"/>
    <w:rsid w:val="00485E1D"/>
    <w:rsid w:val="004861C5"/>
    <w:rsid w:val="004863C1"/>
    <w:rsid w:val="00486862"/>
    <w:rsid w:val="00486DD6"/>
    <w:rsid w:val="00486DE2"/>
    <w:rsid w:val="004879CC"/>
    <w:rsid w:val="00487FEE"/>
    <w:rsid w:val="00490366"/>
    <w:rsid w:val="00490782"/>
    <w:rsid w:val="004908A8"/>
    <w:rsid w:val="004908E7"/>
    <w:rsid w:val="00490A1E"/>
    <w:rsid w:val="00490E7A"/>
    <w:rsid w:val="00491078"/>
    <w:rsid w:val="004911A5"/>
    <w:rsid w:val="00491E73"/>
    <w:rsid w:val="0049232D"/>
    <w:rsid w:val="00492498"/>
    <w:rsid w:val="0049271D"/>
    <w:rsid w:val="0049311C"/>
    <w:rsid w:val="004931CE"/>
    <w:rsid w:val="004937AE"/>
    <w:rsid w:val="00493AE5"/>
    <w:rsid w:val="00494066"/>
    <w:rsid w:val="004940FF"/>
    <w:rsid w:val="00494B27"/>
    <w:rsid w:val="00494BE8"/>
    <w:rsid w:val="004955D7"/>
    <w:rsid w:val="004968CD"/>
    <w:rsid w:val="00497110"/>
    <w:rsid w:val="00497260"/>
    <w:rsid w:val="004972AB"/>
    <w:rsid w:val="0049770F"/>
    <w:rsid w:val="00497E84"/>
    <w:rsid w:val="004A0048"/>
    <w:rsid w:val="004A08BF"/>
    <w:rsid w:val="004A0C7F"/>
    <w:rsid w:val="004A0D37"/>
    <w:rsid w:val="004A1409"/>
    <w:rsid w:val="004A1580"/>
    <w:rsid w:val="004A1A18"/>
    <w:rsid w:val="004A1B34"/>
    <w:rsid w:val="004A2068"/>
    <w:rsid w:val="004A2506"/>
    <w:rsid w:val="004A3174"/>
    <w:rsid w:val="004A32B3"/>
    <w:rsid w:val="004A40DA"/>
    <w:rsid w:val="004A4697"/>
    <w:rsid w:val="004A46D3"/>
    <w:rsid w:val="004A5133"/>
    <w:rsid w:val="004A52A4"/>
    <w:rsid w:val="004A5680"/>
    <w:rsid w:val="004A5838"/>
    <w:rsid w:val="004A5A36"/>
    <w:rsid w:val="004A62AD"/>
    <w:rsid w:val="004A65D2"/>
    <w:rsid w:val="004A68F5"/>
    <w:rsid w:val="004A6D32"/>
    <w:rsid w:val="004A795A"/>
    <w:rsid w:val="004A7B80"/>
    <w:rsid w:val="004A7F02"/>
    <w:rsid w:val="004B00D4"/>
    <w:rsid w:val="004B033F"/>
    <w:rsid w:val="004B0407"/>
    <w:rsid w:val="004B065D"/>
    <w:rsid w:val="004B0664"/>
    <w:rsid w:val="004B07F5"/>
    <w:rsid w:val="004B091A"/>
    <w:rsid w:val="004B0FD3"/>
    <w:rsid w:val="004B1758"/>
    <w:rsid w:val="004B1933"/>
    <w:rsid w:val="004B1CE0"/>
    <w:rsid w:val="004B1E1E"/>
    <w:rsid w:val="004B201C"/>
    <w:rsid w:val="004B273D"/>
    <w:rsid w:val="004B28CB"/>
    <w:rsid w:val="004B2CD2"/>
    <w:rsid w:val="004B2E32"/>
    <w:rsid w:val="004B302E"/>
    <w:rsid w:val="004B3558"/>
    <w:rsid w:val="004B38AA"/>
    <w:rsid w:val="004B3C1D"/>
    <w:rsid w:val="004B3C5D"/>
    <w:rsid w:val="004B4445"/>
    <w:rsid w:val="004B5065"/>
    <w:rsid w:val="004B52FC"/>
    <w:rsid w:val="004B5AA1"/>
    <w:rsid w:val="004B5EB3"/>
    <w:rsid w:val="004B6612"/>
    <w:rsid w:val="004B661F"/>
    <w:rsid w:val="004B6ADF"/>
    <w:rsid w:val="004B6EFE"/>
    <w:rsid w:val="004B752F"/>
    <w:rsid w:val="004B7A33"/>
    <w:rsid w:val="004C008B"/>
    <w:rsid w:val="004C011F"/>
    <w:rsid w:val="004C1672"/>
    <w:rsid w:val="004C1916"/>
    <w:rsid w:val="004C1A19"/>
    <w:rsid w:val="004C23BD"/>
    <w:rsid w:val="004C2505"/>
    <w:rsid w:val="004C255A"/>
    <w:rsid w:val="004C280E"/>
    <w:rsid w:val="004C2B41"/>
    <w:rsid w:val="004C2CC9"/>
    <w:rsid w:val="004C2CD5"/>
    <w:rsid w:val="004C2E99"/>
    <w:rsid w:val="004C4299"/>
    <w:rsid w:val="004C4494"/>
    <w:rsid w:val="004C4A9E"/>
    <w:rsid w:val="004C4FD3"/>
    <w:rsid w:val="004C5108"/>
    <w:rsid w:val="004C5242"/>
    <w:rsid w:val="004C5398"/>
    <w:rsid w:val="004C5856"/>
    <w:rsid w:val="004C5909"/>
    <w:rsid w:val="004C5ABD"/>
    <w:rsid w:val="004C69F2"/>
    <w:rsid w:val="004C6D6A"/>
    <w:rsid w:val="004C6ED9"/>
    <w:rsid w:val="004C7277"/>
    <w:rsid w:val="004C7295"/>
    <w:rsid w:val="004C7410"/>
    <w:rsid w:val="004C7CF2"/>
    <w:rsid w:val="004D0B2B"/>
    <w:rsid w:val="004D0B8E"/>
    <w:rsid w:val="004D16FA"/>
    <w:rsid w:val="004D1E8A"/>
    <w:rsid w:val="004D1ED7"/>
    <w:rsid w:val="004D2481"/>
    <w:rsid w:val="004D2765"/>
    <w:rsid w:val="004D3915"/>
    <w:rsid w:val="004D3D9A"/>
    <w:rsid w:val="004D47C9"/>
    <w:rsid w:val="004D53D2"/>
    <w:rsid w:val="004D5722"/>
    <w:rsid w:val="004D5778"/>
    <w:rsid w:val="004D6043"/>
    <w:rsid w:val="004D62CC"/>
    <w:rsid w:val="004D66C6"/>
    <w:rsid w:val="004D687B"/>
    <w:rsid w:val="004D7151"/>
    <w:rsid w:val="004D71A4"/>
    <w:rsid w:val="004D7785"/>
    <w:rsid w:val="004D7818"/>
    <w:rsid w:val="004D7BD7"/>
    <w:rsid w:val="004D7D8E"/>
    <w:rsid w:val="004E029B"/>
    <w:rsid w:val="004E02E9"/>
    <w:rsid w:val="004E0704"/>
    <w:rsid w:val="004E0822"/>
    <w:rsid w:val="004E0CD3"/>
    <w:rsid w:val="004E1B00"/>
    <w:rsid w:val="004E1CFA"/>
    <w:rsid w:val="004E2090"/>
    <w:rsid w:val="004E2189"/>
    <w:rsid w:val="004E2A31"/>
    <w:rsid w:val="004E3E86"/>
    <w:rsid w:val="004E444B"/>
    <w:rsid w:val="004E4E95"/>
    <w:rsid w:val="004E505D"/>
    <w:rsid w:val="004E5154"/>
    <w:rsid w:val="004E5284"/>
    <w:rsid w:val="004E57D7"/>
    <w:rsid w:val="004E5A07"/>
    <w:rsid w:val="004E6AF9"/>
    <w:rsid w:val="004E6AFA"/>
    <w:rsid w:val="004E6C41"/>
    <w:rsid w:val="004E6CA0"/>
    <w:rsid w:val="004E7CE4"/>
    <w:rsid w:val="004E7EA2"/>
    <w:rsid w:val="004E7EE4"/>
    <w:rsid w:val="004F0156"/>
    <w:rsid w:val="004F0929"/>
    <w:rsid w:val="004F1119"/>
    <w:rsid w:val="004F1C88"/>
    <w:rsid w:val="004F1CB9"/>
    <w:rsid w:val="004F21F2"/>
    <w:rsid w:val="004F22ED"/>
    <w:rsid w:val="004F3913"/>
    <w:rsid w:val="004F3BD9"/>
    <w:rsid w:val="004F3C85"/>
    <w:rsid w:val="004F3E1D"/>
    <w:rsid w:val="004F3EB9"/>
    <w:rsid w:val="004F42C3"/>
    <w:rsid w:val="004F454E"/>
    <w:rsid w:val="004F4C76"/>
    <w:rsid w:val="004F4E2C"/>
    <w:rsid w:val="004F5647"/>
    <w:rsid w:val="004F6C86"/>
    <w:rsid w:val="004F70FF"/>
    <w:rsid w:val="004F7B37"/>
    <w:rsid w:val="004F7C98"/>
    <w:rsid w:val="005000E5"/>
    <w:rsid w:val="00500945"/>
    <w:rsid w:val="00500EB1"/>
    <w:rsid w:val="005016DE"/>
    <w:rsid w:val="00501BD8"/>
    <w:rsid w:val="00501C31"/>
    <w:rsid w:val="005026DB"/>
    <w:rsid w:val="00502994"/>
    <w:rsid w:val="005029E8"/>
    <w:rsid w:val="00502EC5"/>
    <w:rsid w:val="0050315D"/>
    <w:rsid w:val="00503353"/>
    <w:rsid w:val="005038B8"/>
    <w:rsid w:val="005039C8"/>
    <w:rsid w:val="00503CA1"/>
    <w:rsid w:val="00504560"/>
    <w:rsid w:val="0050466A"/>
    <w:rsid w:val="005046F0"/>
    <w:rsid w:val="005048D4"/>
    <w:rsid w:val="00504B7C"/>
    <w:rsid w:val="00505422"/>
    <w:rsid w:val="00505A78"/>
    <w:rsid w:val="00505B5C"/>
    <w:rsid w:val="00505C65"/>
    <w:rsid w:val="00505C8E"/>
    <w:rsid w:val="005062C4"/>
    <w:rsid w:val="00506962"/>
    <w:rsid w:val="00506D83"/>
    <w:rsid w:val="0050718D"/>
    <w:rsid w:val="0050720D"/>
    <w:rsid w:val="005073A7"/>
    <w:rsid w:val="00507688"/>
    <w:rsid w:val="00507BE6"/>
    <w:rsid w:val="00507D0C"/>
    <w:rsid w:val="005101CC"/>
    <w:rsid w:val="005103AA"/>
    <w:rsid w:val="0051124D"/>
    <w:rsid w:val="0051159D"/>
    <w:rsid w:val="0051186A"/>
    <w:rsid w:val="00511E96"/>
    <w:rsid w:val="00512332"/>
    <w:rsid w:val="005128EA"/>
    <w:rsid w:val="00512B11"/>
    <w:rsid w:val="0051318F"/>
    <w:rsid w:val="00513610"/>
    <w:rsid w:val="00514015"/>
    <w:rsid w:val="00514260"/>
    <w:rsid w:val="005148C1"/>
    <w:rsid w:val="00514D66"/>
    <w:rsid w:val="0051525F"/>
    <w:rsid w:val="005155D1"/>
    <w:rsid w:val="005162AD"/>
    <w:rsid w:val="00516FA3"/>
    <w:rsid w:val="0051702F"/>
    <w:rsid w:val="00517032"/>
    <w:rsid w:val="005170CE"/>
    <w:rsid w:val="00517517"/>
    <w:rsid w:val="005178B0"/>
    <w:rsid w:val="005208A2"/>
    <w:rsid w:val="00520AD7"/>
    <w:rsid w:val="00520DAE"/>
    <w:rsid w:val="00520DC2"/>
    <w:rsid w:val="005215C9"/>
    <w:rsid w:val="00521BDD"/>
    <w:rsid w:val="00521F6A"/>
    <w:rsid w:val="00522B79"/>
    <w:rsid w:val="0052343F"/>
    <w:rsid w:val="00523A07"/>
    <w:rsid w:val="00523D37"/>
    <w:rsid w:val="0052405F"/>
    <w:rsid w:val="005242E3"/>
    <w:rsid w:val="00524734"/>
    <w:rsid w:val="00524F16"/>
    <w:rsid w:val="00525026"/>
    <w:rsid w:val="00525099"/>
    <w:rsid w:val="005257AB"/>
    <w:rsid w:val="0052583B"/>
    <w:rsid w:val="00525FF0"/>
    <w:rsid w:val="005263C9"/>
    <w:rsid w:val="0052640F"/>
    <w:rsid w:val="005266D8"/>
    <w:rsid w:val="00526F8E"/>
    <w:rsid w:val="00527303"/>
    <w:rsid w:val="005276DD"/>
    <w:rsid w:val="005308DD"/>
    <w:rsid w:val="00530A39"/>
    <w:rsid w:val="00531A45"/>
    <w:rsid w:val="00531CD6"/>
    <w:rsid w:val="0053250D"/>
    <w:rsid w:val="005329B2"/>
    <w:rsid w:val="005333C8"/>
    <w:rsid w:val="00533B62"/>
    <w:rsid w:val="00534137"/>
    <w:rsid w:val="0053431A"/>
    <w:rsid w:val="00534D41"/>
    <w:rsid w:val="00535E4A"/>
    <w:rsid w:val="005360EB"/>
    <w:rsid w:val="005363BD"/>
    <w:rsid w:val="00536FA7"/>
    <w:rsid w:val="00537784"/>
    <w:rsid w:val="00537AF6"/>
    <w:rsid w:val="00537B3C"/>
    <w:rsid w:val="00537F24"/>
    <w:rsid w:val="00537FDA"/>
    <w:rsid w:val="00540398"/>
    <w:rsid w:val="005408FE"/>
    <w:rsid w:val="00540B2D"/>
    <w:rsid w:val="0054164E"/>
    <w:rsid w:val="00541850"/>
    <w:rsid w:val="005418E5"/>
    <w:rsid w:val="00541D1F"/>
    <w:rsid w:val="00542043"/>
    <w:rsid w:val="005424A4"/>
    <w:rsid w:val="00542652"/>
    <w:rsid w:val="00543755"/>
    <w:rsid w:val="00543CE7"/>
    <w:rsid w:val="00544180"/>
    <w:rsid w:val="00544772"/>
    <w:rsid w:val="0054487E"/>
    <w:rsid w:val="00544960"/>
    <w:rsid w:val="00544AE9"/>
    <w:rsid w:val="00544EF1"/>
    <w:rsid w:val="005452F4"/>
    <w:rsid w:val="00545844"/>
    <w:rsid w:val="00545850"/>
    <w:rsid w:val="00545C9F"/>
    <w:rsid w:val="00545DA1"/>
    <w:rsid w:val="00545DFD"/>
    <w:rsid w:val="005465F1"/>
    <w:rsid w:val="0054728A"/>
    <w:rsid w:val="005476DF"/>
    <w:rsid w:val="00550226"/>
    <w:rsid w:val="00550636"/>
    <w:rsid w:val="00551284"/>
    <w:rsid w:val="00551316"/>
    <w:rsid w:val="00551386"/>
    <w:rsid w:val="005519B7"/>
    <w:rsid w:val="00551B3E"/>
    <w:rsid w:val="00551E04"/>
    <w:rsid w:val="00551F41"/>
    <w:rsid w:val="005523AE"/>
    <w:rsid w:val="00552BC3"/>
    <w:rsid w:val="0055313B"/>
    <w:rsid w:val="00554155"/>
    <w:rsid w:val="005549D0"/>
    <w:rsid w:val="00554AD8"/>
    <w:rsid w:val="00554B57"/>
    <w:rsid w:val="0055505E"/>
    <w:rsid w:val="0055514F"/>
    <w:rsid w:val="0055587A"/>
    <w:rsid w:val="00555F38"/>
    <w:rsid w:val="00556139"/>
    <w:rsid w:val="00556D62"/>
    <w:rsid w:val="00557039"/>
    <w:rsid w:val="00557AEF"/>
    <w:rsid w:val="00557B4C"/>
    <w:rsid w:val="00560A24"/>
    <w:rsid w:val="00560AC3"/>
    <w:rsid w:val="00560C31"/>
    <w:rsid w:val="00560DEE"/>
    <w:rsid w:val="00561118"/>
    <w:rsid w:val="0056223E"/>
    <w:rsid w:val="005622D4"/>
    <w:rsid w:val="00562316"/>
    <w:rsid w:val="0056238B"/>
    <w:rsid w:val="00563593"/>
    <w:rsid w:val="005637B4"/>
    <w:rsid w:val="00563A48"/>
    <w:rsid w:val="00563AF1"/>
    <w:rsid w:val="00563E9F"/>
    <w:rsid w:val="00564163"/>
    <w:rsid w:val="0056445F"/>
    <w:rsid w:val="005647C4"/>
    <w:rsid w:val="00565048"/>
    <w:rsid w:val="00565812"/>
    <w:rsid w:val="00565AE3"/>
    <w:rsid w:val="00565EE9"/>
    <w:rsid w:val="00565F8B"/>
    <w:rsid w:val="00566045"/>
    <w:rsid w:val="00566203"/>
    <w:rsid w:val="00566A9C"/>
    <w:rsid w:val="00566B6D"/>
    <w:rsid w:val="00566EA1"/>
    <w:rsid w:val="0056754B"/>
    <w:rsid w:val="00567C8F"/>
    <w:rsid w:val="00567FA8"/>
    <w:rsid w:val="005704A4"/>
    <w:rsid w:val="00570826"/>
    <w:rsid w:val="00570AA5"/>
    <w:rsid w:val="00570D5A"/>
    <w:rsid w:val="00570E4C"/>
    <w:rsid w:val="00570FD1"/>
    <w:rsid w:val="005712BB"/>
    <w:rsid w:val="00571E0D"/>
    <w:rsid w:val="005721F2"/>
    <w:rsid w:val="00572316"/>
    <w:rsid w:val="00572A7C"/>
    <w:rsid w:val="00572B31"/>
    <w:rsid w:val="0057410A"/>
    <w:rsid w:val="00574C89"/>
    <w:rsid w:val="005758C8"/>
    <w:rsid w:val="00576820"/>
    <w:rsid w:val="00576AF6"/>
    <w:rsid w:val="00577289"/>
    <w:rsid w:val="00577EF1"/>
    <w:rsid w:val="00577FFA"/>
    <w:rsid w:val="005800B3"/>
    <w:rsid w:val="005800B8"/>
    <w:rsid w:val="0058055E"/>
    <w:rsid w:val="0058086D"/>
    <w:rsid w:val="005819AC"/>
    <w:rsid w:val="00581AC2"/>
    <w:rsid w:val="00581BB2"/>
    <w:rsid w:val="00582082"/>
    <w:rsid w:val="0058209F"/>
    <w:rsid w:val="00582528"/>
    <w:rsid w:val="00582A05"/>
    <w:rsid w:val="0058315E"/>
    <w:rsid w:val="005833CD"/>
    <w:rsid w:val="00583478"/>
    <w:rsid w:val="005839EE"/>
    <w:rsid w:val="00583B22"/>
    <w:rsid w:val="00583CAA"/>
    <w:rsid w:val="00584334"/>
    <w:rsid w:val="00584DF3"/>
    <w:rsid w:val="00585650"/>
    <w:rsid w:val="00585676"/>
    <w:rsid w:val="00586604"/>
    <w:rsid w:val="00586C18"/>
    <w:rsid w:val="00587053"/>
    <w:rsid w:val="0058713E"/>
    <w:rsid w:val="0058724C"/>
    <w:rsid w:val="005873F5"/>
    <w:rsid w:val="0058752D"/>
    <w:rsid w:val="0058754B"/>
    <w:rsid w:val="00587829"/>
    <w:rsid w:val="005879A4"/>
    <w:rsid w:val="00587AC9"/>
    <w:rsid w:val="00587D15"/>
    <w:rsid w:val="00590158"/>
    <w:rsid w:val="0059076B"/>
    <w:rsid w:val="00590816"/>
    <w:rsid w:val="00590BBB"/>
    <w:rsid w:val="00590CA9"/>
    <w:rsid w:val="00590CB5"/>
    <w:rsid w:val="00590EC9"/>
    <w:rsid w:val="00591980"/>
    <w:rsid w:val="005919FB"/>
    <w:rsid w:val="00592422"/>
    <w:rsid w:val="005927FA"/>
    <w:rsid w:val="00592B06"/>
    <w:rsid w:val="005930BF"/>
    <w:rsid w:val="005932E5"/>
    <w:rsid w:val="005936EE"/>
    <w:rsid w:val="00594009"/>
    <w:rsid w:val="00594C6B"/>
    <w:rsid w:val="00594CB4"/>
    <w:rsid w:val="00595157"/>
    <w:rsid w:val="00595251"/>
    <w:rsid w:val="00595390"/>
    <w:rsid w:val="00595EC9"/>
    <w:rsid w:val="00596067"/>
    <w:rsid w:val="00596092"/>
    <w:rsid w:val="00596461"/>
    <w:rsid w:val="00596F4E"/>
    <w:rsid w:val="00597F1E"/>
    <w:rsid w:val="005A085A"/>
    <w:rsid w:val="005A181C"/>
    <w:rsid w:val="005A1C2E"/>
    <w:rsid w:val="005A1DB1"/>
    <w:rsid w:val="005A244A"/>
    <w:rsid w:val="005A2F17"/>
    <w:rsid w:val="005A32BF"/>
    <w:rsid w:val="005A32D4"/>
    <w:rsid w:val="005A3366"/>
    <w:rsid w:val="005A4501"/>
    <w:rsid w:val="005A457D"/>
    <w:rsid w:val="005A46B3"/>
    <w:rsid w:val="005A47A9"/>
    <w:rsid w:val="005A4E41"/>
    <w:rsid w:val="005A4EAA"/>
    <w:rsid w:val="005A5166"/>
    <w:rsid w:val="005A5994"/>
    <w:rsid w:val="005A5E56"/>
    <w:rsid w:val="005A6727"/>
    <w:rsid w:val="005A68AF"/>
    <w:rsid w:val="005A715E"/>
    <w:rsid w:val="005A71E4"/>
    <w:rsid w:val="005A7312"/>
    <w:rsid w:val="005A7BAA"/>
    <w:rsid w:val="005A7BCE"/>
    <w:rsid w:val="005A7FF0"/>
    <w:rsid w:val="005B0C3B"/>
    <w:rsid w:val="005B0D10"/>
    <w:rsid w:val="005B1BFE"/>
    <w:rsid w:val="005B20DE"/>
    <w:rsid w:val="005B2CE8"/>
    <w:rsid w:val="005B34C2"/>
    <w:rsid w:val="005B34D9"/>
    <w:rsid w:val="005B3FBD"/>
    <w:rsid w:val="005B4171"/>
    <w:rsid w:val="005B41C7"/>
    <w:rsid w:val="005B45A5"/>
    <w:rsid w:val="005B4F4F"/>
    <w:rsid w:val="005B54D3"/>
    <w:rsid w:val="005B5A4B"/>
    <w:rsid w:val="005B6415"/>
    <w:rsid w:val="005B65DE"/>
    <w:rsid w:val="005B6882"/>
    <w:rsid w:val="005B7572"/>
    <w:rsid w:val="005B7775"/>
    <w:rsid w:val="005B7BFE"/>
    <w:rsid w:val="005C0419"/>
    <w:rsid w:val="005C0735"/>
    <w:rsid w:val="005C0B80"/>
    <w:rsid w:val="005C0C4F"/>
    <w:rsid w:val="005C1584"/>
    <w:rsid w:val="005C1890"/>
    <w:rsid w:val="005C1AE3"/>
    <w:rsid w:val="005C1FA0"/>
    <w:rsid w:val="005C2006"/>
    <w:rsid w:val="005C2A57"/>
    <w:rsid w:val="005C2BF8"/>
    <w:rsid w:val="005C2EB0"/>
    <w:rsid w:val="005C33CE"/>
    <w:rsid w:val="005C444F"/>
    <w:rsid w:val="005C469D"/>
    <w:rsid w:val="005C4F31"/>
    <w:rsid w:val="005C53F2"/>
    <w:rsid w:val="005C62F1"/>
    <w:rsid w:val="005C6753"/>
    <w:rsid w:val="005D0242"/>
    <w:rsid w:val="005D027C"/>
    <w:rsid w:val="005D03F0"/>
    <w:rsid w:val="005D060B"/>
    <w:rsid w:val="005D0CF6"/>
    <w:rsid w:val="005D0FEA"/>
    <w:rsid w:val="005D1522"/>
    <w:rsid w:val="005D1716"/>
    <w:rsid w:val="005D1A90"/>
    <w:rsid w:val="005D21FF"/>
    <w:rsid w:val="005D2626"/>
    <w:rsid w:val="005D32E6"/>
    <w:rsid w:val="005D35F3"/>
    <w:rsid w:val="005D377C"/>
    <w:rsid w:val="005D3F70"/>
    <w:rsid w:val="005D44FA"/>
    <w:rsid w:val="005D4573"/>
    <w:rsid w:val="005D47F1"/>
    <w:rsid w:val="005D4830"/>
    <w:rsid w:val="005D4B9B"/>
    <w:rsid w:val="005D4C80"/>
    <w:rsid w:val="005D4EB5"/>
    <w:rsid w:val="005D5982"/>
    <w:rsid w:val="005D5C2C"/>
    <w:rsid w:val="005D5E34"/>
    <w:rsid w:val="005D63CD"/>
    <w:rsid w:val="005D6B6E"/>
    <w:rsid w:val="005D6DFF"/>
    <w:rsid w:val="005D7B78"/>
    <w:rsid w:val="005D7E04"/>
    <w:rsid w:val="005D7E87"/>
    <w:rsid w:val="005E0397"/>
    <w:rsid w:val="005E0904"/>
    <w:rsid w:val="005E0B55"/>
    <w:rsid w:val="005E0C00"/>
    <w:rsid w:val="005E0DBE"/>
    <w:rsid w:val="005E0E00"/>
    <w:rsid w:val="005E0E1A"/>
    <w:rsid w:val="005E100A"/>
    <w:rsid w:val="005E10C1"/>
    <w:rsid w:val="005E15B4"/>
    <w:rsid w:val="005E16BB"/>
    <w:rsid w:val="005E16C3"/>
    <w:rsid w:val="005E16F7"/>
    <w:rsid w:val="005E25EE"/>
    <w:rsid w:val="005E26F9"/>
    <w:rsid w:val="005E275D"/>
    <w:rsid w:val="005E29D8"/>
    <w:rsid w:val="005E2C28"/>
    <w:rsid w:val="005E2DD1"/>
    <w:rsid w:val="005E3A17"/>
    <w:rsid w:val="005E4058"/>
    <w:rsid w:val="005E487F"/>
    <w:rsid w:val="005E4FFC"/>
    <w:rsid w:val="005E5E98"/>
    <w:rsid w:val="005E60A6"/>
    <w:rsid w:val="005E6184"/>
    <w:rsid w:val="005E66C1"/>
    <w:rsid w:val="005E6786"/>
    <w:rsid w:val="005E6F2E"/>
    <w:rsid w:val="005E6FFF"/>
    <w:rsid w:val="005E7357"/>
    <w:rsid w:val="005E7386"/>
    <w:rsid w:val="005E7643"/>
    <w:rsid w:val="005E7B35"/>
    <w:rsid w:val="005E7B7E"/>
    <w:rsid w:val="005E7C97"/>
    <w:rsid w:val="005E7E54"/>
    <w:rsid w:val="005F02E0"/>
    <w:rsid w:val="005F03F4"/>
    <w:rsid w:val="005F049D"/>
    <w:rsid w:val="005F09A4"/>
    <w:rsid w:val="005F0B4A"/>
    <w:rsid w:val="005F1134"/>
    <w:rsid w:val="005F1375"/>
    <w:rsid w:val="005F1A22"/>
    <w:rsid w:val="005F1BDB"/>
    <w:rsid w:val="005F1C56"/>
    <w:rsid w:val="005F20D3"/>
    <w:rsid w:val="005F21EB"/>
    <w:rsid w:val="005F2392"/>
    <w:rsid w:val="005F2491"/>
    <w:rsid w:val="005F25EE"/>
    <w:rsid w:val="005F274B"/>
    <w:rsid w:val="005F2B3F"/>
    <w:rsid w:val="005F2C28"/>
    <w:rsid w:val="005F3450"/>
    <w:rsid w:val="005F370A"/>
    <w:rsid w:val="005F392A"/>
    <w:rsid w:val="005F39EC"/>
    <w:rsid w:val="005F3A97"/>
    <w:rsid w:val="005F3D47"/>
    <w:rsid w:val="005F448F"/>
    <w:rsid w:val="005F4C31"/>
    <w:rsid w:val="005F4E80"/>
    <w:rsid w:val="005F50A1"/>
    <w:rsid w:val="005F5BC6"/>
    <w:rsid w:val="005F5FDF"/>
    <w:rsid w:val="005F66ED"/>
    <w:rsid w:val="005F7154"/>
    <w:rsid w:val="005F740C"/>
    <w:rsid w:val="005F78E4"/>
    <w:rsid w:val="005F7909"/>
    <w:rsid w:val="005F7EDB"/>
    <w:rsid w:val="006002F1"/>
    <w:rsid w:val="006003A1"/>
    <w:rsid w:val="006008A6"/>
    <w:rsid w:val="006011E8"/>
    <w:rsid w:val="00601323"/>
    <w:rsid w:val="00601670"/>
    <w:rsid w:val="00601BD9"/>
    <w:rsid w:val="00601D7E"/>
    <w:rsid w:val="0060215C"/>
    <w:rsid w:val="00602385"/>
    <w:rsid w:val="006025C9"/>
    <w:rsid w:val="00602666"/>
    <w:rsid w:val="00602F35"/>
    <w:rsid w:val="0060338C"/>
    <w:rsid w:val="00603F2D"/>
    <w:rsid w:val="006043FE"/>
    <w:rsid w:val="00604534"/>
    <w:rsid w:val="0060496E"/>
    <w:rsid w:val="00605312"/>
    <w:rsid w:val="00605313"/>
    <w:rsid w:val="00605957"/>
    <w:rsid w:val="00605A65"/>
    <w:rsid w:val="0060652A"/>
    <w:rsid w:val="0060693F"/>
    <w:rsid w:val="00606DF1"/>
    <w:rsid w:val="00606E12"/>
    <w:rsid w:val="006070CB"/>
    <w:rsid w:val="0060737D"/>
    <w:rsid w:val="00607C3A"/>
    <w:rsid w:val="006105EE"/>
    <w:rsid w:val="0061065A"/>
    <w:rsid w:val="00611463"/>
    <w:rsid w:val="00611834"/>
    <w:rsid w:val="00611B33"/>
    <w:rsid w:val="00612153"/>
    <w:rsid w:val="00612865"/>
    <w:rsid w:val="0061290C"/>
    <w:rsid w:val="006129FF"/>
    <w:rsid w:val="00613BF1"/>
    <w:rsid w:val="0061409E"/>
    <w:rsid w:val="006149C9"/>
    <w:rsid w:val="006151E7"/>
    <w:rsid w:val="006152AA"/>
    <w:rsid w:val="006156D2"/>
    <w:rsid w:val="00616FC6"/>
    <w:rsid w:val="006175D9"/>
    <w:rsid w:val="00617669"/>
    <w:rsid w:val="00617D08"/>
    <w:rsid w:val="00620058"/>
    <w:rsid w:val="006205C3"/>
    <w:rsid w:val="0062068D"/>
    <w:rsid w:val="006209E0"/>
    <w:rsid w:val="00620AB4"/>
    <w:rsid w:val="006213CB"/>
    <w:rsid w:val="00621855"/>
    <w:rsid w:val="00621B6F"/>
    <w:rsid w:val="00621E8F"/>
    <w:rsid w:val="00622166"/>
    <w:rsid w:val="00623217"/>
    <w:rsid w:val="0062387D"/>
    <w:rsid w:val="00623F54"/>
    <w:rsid w:val="0062404B"/>
    <w:rsid w:val="00624265"/>
    <w:rsid w:val="006248D7"/>
    <w:rsid w:val="006256CA"/>
    <w:rsid w:val="00625BDA"/>
    <w:rsid w:val="00625D91"/>
    <w:rsid w:val="006261FB"/>
    <w:rsid w:val="00626952"/>
    <w:rsid w:val="00626CB0"/>
    <w:rsid w:val="00627290"/>
    <w:rsid w:val="006274C3"/>
    <w:rsid w:val="00627A75"/>
    <w:rsid w:val="00630063"/>
    <w:rsid w:val="006307E9"/>
    <w:rsid w:val="006309B8"/>
    <w:rsid w:val="00630B8A"/>
    <w:rsid w:val="0063150C"/>
    <w:rsid w:val="006315C7"/>
    <w:rsid w:val="006316CB"/>
    <w:rsid w:val="00631734"/>
    <w:rsid w:val="006319DB"/>
    <w:rsid w:val="00632165"/>
    <w:rsid w:val="00632285"/>
    <w:rsid w:val="006323B8"/>
    <w:rsid w:val="0063293F"/>
    <w:rsid w:val="006338DB"/>
    <w:rsid w:val="00633EE3"/>
    <w:rsid w:val="00634341"/>
    <w:rsid w:val="006343C0"/>
    <w:rsid w:val="00634F88"/>
    <w:rsid w:val="006351AC"/>
    <w:rsid w:val="00635487"/>
    <w:rsid w:val="00636454"/>
    <w:rsid w:val="00636BDD"/>
    <w:rsid w:val="00636E80"/>
    <w:rsid w:val="0063743F"/>
    <w:rsid w:val="0063758A"/>
    <w:rsid w:val="0063769B"/>
    <w:rsid w:val="00640057"/>
    <w:rsid w:val="006403B1"/>
    <w:rsid w:val="006405D4"/>
    <w:rsid w:val="00640B95"/>
    <w:rsid w:val="00640F50"/>
    <w:rsid w:val="0064116D"/>
    <w:rsid w:val="00641B98"/>
    <w:rsid w:val="00641D86"/>
    <w:rsid w:val="00641E02"/>
    <w:rsid w:val="006425B0"/>
    <w:rsid w:val="00642A32"/>
    <w:rsid w:val="00643899"/>
    <w:rsid w:val="0064405E"/>
    <w:rsid w:val="00644748"/>
    <w:rsid w:val="00645283"/>
    <w:rsid w:val="00645563"/>
    <w:rsid w:val="00645AEF"/>
    <w:rsid w:val="00646192"/>
    <w:rsid w:val="00646338"/>
    <w:rsid w:val="00646376"/>
    <w:rsid w:val="00646621"/>
    <w:rsid w:val="0064678F"/>
    <w:rsid w:val="00646836"/>
    <w:rsid w:val="00646B7A"/>
    <w:rsid w:val="00646DA3"/>
    <w:rsid w:val="00646ED8"/>
    <w:rsid w:val="00646F82"/>
    <w:rsid w:val="0064795B"/>
    <w:rsid w:val="00647F94"/>
    <w:rsid w:val="0065033C"/>
    <w:rsid w:val="00650727"/>
    <w:rsid w:val="006507C3"/>
    <w:rsid w:val="00650950"/>
    <w:rsid w:val="00650B45"/>
    <w:rsid w:val="00650D4A"/>
    <w:rsid w:val="00651167"/>
    <w:rsid w:val="00651492"/>
    <w:rsid w:val="00651552"/>
    <w:rsid w:val="006516A1"/>
    <w:rsid w:val="0065257C"/>
    <w:rsid w:val="00652664"/>
    <w:rsid w:val="0065286F"/>
    <w:rsid w:val="00652BA4"/>
    <w:rsid w:val="00652CD9"/>
    <w:rsid w:val="00653619"/>
    <w:rsid w:val="00653C45"/>
    <w:rsid w:val="006541CE"/>
    <w:rsid w:val="00655B5B"/>
    <w:rsid w:val="00655EFD"/>
    <w:rsid w:val="006566DE"/>
    <w:rsid w:val="0065685B"/>
    <w:rsid w:val="00656B01"/>
    <w:rsid w:val="0065752B"/>
    <w:rsid w:val="006577EC"/>
    <w:rsid w:val="00657B89"/>
    <w:rsid w:val="00660C11"/>
    <w:rsid w:val="00660CF9"/>
    <w:rsid w:val="006610A7"/>
    <w:rsid w:val="006623DF"/>
    <w:rsid w:val="00662413"/>
    <w:rsid w:val="0066261D"/>
    <w:rsid w:val="006628D7"/>
    <w:rsid w:val="00662A59"/>
    <w:rsid w:val="00663BA5"/>
    <w:rsid w:val="0066415A"/>
    <w:rsid w:val="0066452B"/>
    <w:rsid w:val="0066477A"/>
    <w:rsid w:val="006648A5"/>
    <w:rsid w:val="00665202"/>
    <w:rsid w:val="0066565C"/>
    <w:rsid w:val="006657EC"/>
    <w:rsid w:val="00665897"/>
    <w:rsid w:val="006660DC"/>
    <w:rsid w:val="006661FC"/>
    <w:rsid w:val="0066626E"/>
    <w:rsid w:val="0066654B"/>
    <w:rsid w:val="00667215"/>
    <w:rsid w:val="00667716"/>
    <w:rsid w:val="00670089"/>
    <w:rsid w:val="00670EE4"/>
    <w:rsid w:val="00670F6B"/>
    <w:rsid w:val="00670FFC"/>
    <w:rsid w:val="00671498"/>
    <w:rsid w:val="00671CC3"/>
    <w:rsid w:val="006722EE"/>
    <w:rsid w:val="006730C6"/>
    <w:rsid w:val="00673457"/>
    <w:rsid w:val="00673B2A"/>
    <w:rsid w:val="00673CEC"/>
    <w:rsid w:val="006741E1"/>
    <w:rsid w:val="00674E85"/>
    <w:rsid w:val="00675451"/>
    <w:rsid w:val="00675A0A"/>
    <w:rsid w:val="00675E4D"/>
    <w:rsid w:val="00675EB0"/>
    <w:rsid w:val="00676459"/>
    <w:rsid w:val="0067702C"/>
    <w:rsid w:val="00677A90"/>
    <w:rsid w:val="00677D52"/>
    <w:rsid w:val="006807C7"/>
    <w:rsid w:val="006810D0"/>
    <w:rsid w:val="006813F6"/>
    <w:rsid w:val="006817AB"/>
    <w:rsid w:val="00682630"/>
    <w:rsid w:val="00683582"/>
    <w:rsid w:val="006835AE"/>
    <w:rsid w:val="00683A39"/>
    <w:rsid w:val="006841ED"/>
    <w:rsid w:val="006842B9"/>
    <w:rsid w:val="006842EB"/>
    <w:rsid w:val="00684529"/>
    <w:rsid w:val="006846AE"/>
    <w:rsid w:val="006849D7"/>
    <w:rsid w:val="006849FD"/>
    <w:rsid w:val="00684C3A"/>
    <w:rsid w:val="00685766"/>
    <w:rsid w:val="006866DF"/>
    <w:rsid w:val="00686C53"/>
    <w:rsid w:val="0068733A"/>
    <w:rsid w:val="00687A07"/>
    <w:rsid w:val="00687C06"/>
    <w:rsid w:val="00687CB0"/>
    <w:rsid w:val="00687FCA"/>
    <w:rsid w:val="00690322"/>
    <w:rsid w:val="006903E7"/>
    <w:rsid w:val="00690649"/>
    <w:rsid w:val="00691363"/>
    <w:rsid w:val="00691369"/>
    <w:rsid w:val="006914F2"/>
    <w:rsid w:val="006915FE"/>
    <w:rsid w:val="006920D3"/>
    <w:rsid w:val="0069218B"/>
    <w:rsid w:val="006921F8"/>
    <w:rsid w:val="00692BC5"/>
    <w:rsid w:val="00693139"/>
    <w:rsid w:val="006932A7"/>
    <w:rsid w:val="00693456"/>
    <w:rsid w:val="00693698"/>
    <w:rsid w:val="0069374F"/>
    <w:rsid w:val="00693EE7"/>
    <w:rsid w:val="006943DB"/>
    <w:rsid w:val="00694B3F"/>
    <w:rsid w:val="00694C9F"/>
    <w:rsid w:val="00695106"/>
    <w:rsid w:val="00695179"/>
    <w:rsid w:val="00695875"/>
    <w:rsid w:val="00695D4E"/>
    <w:rsid w:val="00695E5A"/>
    <w:rsid w:val="0069602B"/>
    <w:rsid w:val="00696131"/>
    <w:rsid w:val="0069649C"/>
    <w:rsid w:val="00696914"/>
    <w:rsid w:val="00696DC3"/>
    <w:rsid w:val="00697FB7"/>
    <w:rsid w:val="006A06EC"/>
    <w:rsid w:val="006A094C"/>
    <w:rsid w:val="006A0DC1"/>
    <w:rsid w:val="006A16F6"/>
    <w:rsid w:val="006A1F49"/>
    <w:rsid w:val="006A2117"/>
    <w:rsid w:val="006A218C"/>
    <w:rsid w:val="006A22A7"/>
    <w:rsid w:val="006A242D"/>
    <w:rsid w:val="006A27AB"/>
    <w:rsid w:val="006A2EB3"/>
    <w:rsid w:val="006A302D"/>
    <w:rsid w:val="006A3191"/>
    <w:rsid w:val="006A3F84"/>
    <w:rsid w:val="006A40DF"/>
    <w:rsid w:val="006A4528"/>
    <w:rsid w:val="006A5C4D"/>
    <w:rsid w:val="006A6386"/>
    <w:rsid w:val="006A6B07"/>
    <w:rsid w:val="006A6D5A"/>
    <w:rsid w:val="006A6EB2"/>
    <w:rsid w:val="006A6EDA"/>
    <w:rsid w:val="006B0811"/>
    <w:rsid w:val="006B0DCC"/>
    <w:rsid w:val="006B0F4B"/>
    <w:rsid w:val="006B0FC4"/>
    <w:rsid w:val="006B2CB7"/>
    <w:rsid w:val="006B3163"/>
    <w:rsid w:val="006B330F"/>
    <w:rsid w:val="006B3657"/>
    <w:rsid w:val="006B3768"/>
    <w:rsid w:val="006B38F6"/>
    <w:rsid w:val="006B3B36"/>
    <w:rsid w:val="006B42B0"/>
    <w:rsid w:val="006B466C"/>
    <w:rsid w:val="006B4C3F"/>
    <w:rsid w:val="006B571B"/>
    <w:rsid w:val="006B5E69"/>
    <w:rsid w:val="006B5F26"/>
    <w:rsid w:val="006B621D"/>
    <w:rsid w:val="006B6839"/>
    <w:rsid w:val="006B6AC9"/>
    <w:rsid w:val="006B70D2"/>
    <w:rsid w:val="006C044C"/>
    <w:rsid w:val="006C054D"/>
    <w:rsid w:val="006C0CAF"/>
    <w:rsid w:val="006C0F32"/>
    <w:rsid w:val="006C1C0E"/>
    <w:rsid w:val="006C2193"/>
    <w:rsid w:val="006C254E"/>
    <w:rsid w:val="006C2AD5"/>
    <w:rsid w:val="006C2D53"/>
    <w:rsid w:val="006C2DA5"/>
    <w:rsid w:val="006C2FE8"/>
    <w:rsid w:val="006C3065"/>
    <w:rsid w:val="006C3728"/>
    <w:rsid w:val="006C37ED"/>
    <w:rsid w:val="006C3A8D"/>
    <w:rsid w:val="006C3E71"/>
    <w:rsid w:val="006C424D"/>
    <w:rsid w:val="006C4D7E"/>
    <w:rsid w:val="006C4E09"/>
    <w:rsid w:val="006C5069"/>
    <w:rsid w:val="006C532F"/>
    <w:rsid w:val="006C5494"/>
    <w:rsid w:val="006C58F0"/>
    <w:rsid w:val="006C61DA"/>
    <w:rsid w:val="006C6231"/>
    <w:rsid w:val="006C68D5"/>
    <w:rsid w:val="006C6A63"/>
    <w:rsid w:val="006C6AED"/>
    <w:rsid w:val="006C6B74"/>
    <w:rsid w:val="006C7F58"/>
    <w:rsid w:val="006D03D6"/>
    <w:rsid w:val="006D044D"/>
    <w:rsid w:val="006D04A6"/>
    <w:rsid w:val="006D09C3"/>
    <w:rsid w:val="006D0AD7"/>
    <w:rsid w:val="006D0FAC"/>
    <w:rsid w:val="006D1121"/>
    <w:rsid w:val="006D113F"/>
    <w:rsid w:val="006D11B5"/>
    <w:rsid w:val="006D13A8"/>
    <w:rsid w:val="006D184B"/>
    <w:rsid w:val="006D31CC"/>
    <w:rsid w:val="006D31E4"/>
    <w:rsid w:val="006D3875"/>
    <w:rsid w:val="006D3DB3"/>
    <w:rsid w:val="006D3E7C"/>
    <w:rsid w:val="006D420F"/>
    <w:rsid w:val="006D4282"/>
    <w:rsid w:val="006D4C05"/>
    <w:rsid w:val="006D4CE5"/>
    <w:rsid w:val="006D5179"/>
    <w:rsid w:val="006D54A0"/>
    <w:rsid w:val="006D599D"/>
    <w:rsid w:val="006D6661"/>
    <w:rsid w:val="006D6808"/>
    <w:rsid w:val="006D6ABB"/>
    <w:rsid w:val="006D6B51"/>
    <w:rsid w:val="006D71C1"/>
    <w:rsid w:val="006D7B1E"/>
    <w:rsid w:val="006D7C97"/>
    <w:rsid w:val="006D7CBD"/>
    <w:rsid w:val="006D7CFA"/>
    <w:rsid w:val="006E024E"/>
    <w:rsid w:val="006E0CEF"/>
    <w:rsid w:val="006E1C33"/>
    <w:rsid w:val="006E1C3C"/>
    <w:rsid w:val="006E1EE3"/>
    <w:rsid w:val="006E2006"/>
    <w:rsid w:val="006E22CE"/>
    <w:rsid w:val="006E2335"/>
    <w:rsid w:val="006E235B"/>
    <w:rsid w:val="006E2471"/>
    <w:rsid w:val="006E25D2"/>
    <w:rsid w:val="006E27A6"/>
    <w:rsid w:val="006E283F"/>
    <w:rsid w:val="006E29FA"/>
    <w:rsid w:val="006E3448"/>
    <w:rsid w:val="006E350D"/>
    <w:rsid w:val="006E361A"/>
    <w:rsid w:val="006E3ABE"/>
    <w:rsid w:val="006E3E4D"/>
    <w:rsid w:val="006E3F72"/>
    <w:rsid w:val="006E447C"/>
    <w:rsid w:val="006E44B3"/>
    <w:rsid w:val="006E44C0"/>
    <w:rsid w:val="006E45CD"/>
    <w:rsid w:val="006E471A"/>
    <w:rsid w:val="006E4CCE"/>
    <w:rsid w:val="006E4D05"/>
    <w:rsid w:val="006E4D73"/>
    <w:rsid w:val="006E57A4"/>
    <w:rsid w:val="006E5B29"/>
    <w:rsid w:val="006E5D33"/>
    <w:rsid w:val="006E5EF1"/>
    <w:rsid w:val="006E65C1"/>
    <w:rsid w:val="006E66E1"/>
    <w:rsid w:val="006E6DE0"/>
    <w:rsid w:val="006E757B"/>
    <w:rsid w:val="006E76A3"/>
    <w:rsid w:val="006E7915"/>
    <w:rsid w:val="006F0404"/>
    <w:rsid w:val="006F0CFC"/>
    <w:rsid w:val="006F0EB8"/>
    <w:rsid w:val="006F1014"/>
    <w:rsid w:val="006F11E2"/>
    <w:rsid w:val="006F13BE"/>
    <w:rsid w:val="006F19A1"/>
    <w:rsid w:val="006F1DA2"/>
    <w:rsid w:val="006F26C3"/>
    <w:rsid w:val="006F2A25"/>
    <w:rsid w:val="006F2C5F"/>
    <w:rsid w:val="006F3A6A"/>
    <w:rsid w:val="006F3B26"/>
    <w:rsid w:val="006F46DF"/>
    <w:rsid w:val="006F5667"/>
    <w:rsid w:val="006F63A3"/>
    <w:rsid w:val="006F69B1"/>
    <w:rsid w:val="006F721D"/>
    <w:rsid w:val="006F7436"/>
    <w:rsid w:val="006F7D3A"/>
    <w:rsid w:val="00700829"/>
    <w:rsid w:val="00700EFD"/>
    <w:rsid w:val="007010A7"/>
    <w:rsid w:val="00701649"/>
    <w:rsid w:val="00701832"/>
    <w:rsid w:val="00701CA3"/>
    <w:rsid w:val="00701EAD"/>
    <w:rsid w:val="00702411"/>
    <w:rsid w:val="007024A7"/>
    <w:rsid w:val="0070289A"/>
    <w:rsid w:val="00702A98"/>
    <w:rsid w:val="00702D64"/>
    <w:rsid w:val="00703249"/>
    <w:rsid w:val="00703382"/>
    <w:rsid w:val="00703384"/>
    <w:rsid w:val="007034CC"/>
    <w:rsid w:val="007039EE"/>
    <w:rsid w:val="00704560"/>
    <w:rsid w:val="00704606"/>
    <w:rsid w:val="007046E6"/>
    <w:rsid w:val="007052C6"/>
    <w:rsid w:val="0070578A"/>
    <w:rsid w:val="00705C08"/>
    <w:rsid w:val="00705EC3"/>
    <w:rsid w:val="00706660"/>
    <w:rsid w:val="00706676"/>
    <w:rsid w:val="007069E5"/>
    <w:rsid w:val="00707704"/>
    <w:rsid w:val="00707BC3"/>
    <w:rsid w:val="00707CFD"/>
    <w:rsid w:val="00707FD1"/>
    <w:rsid w:val="00710A6B"/>
    <w:rsid w:val="00710B97"/>
    <w:rsid w:val="00710ED9"/>
    <w:rsid w:val="00711FC3"/>
    <w:rsid w:val="007133E3"/>
    <w:rsid w:val="00713700"/>
    <w:rsid w:val="00713A62"/>
    <w:rsid w:val="00713CE4"/>
    <w:rsid w:val="00714386"/>
    <w:rsid w:val="00714485"/>
    <w:rsid w:val="00714583"/>
    <w:rsid w:val="00714A38"/>
    <w:rsid w:val="00714C08"/>
    <w:rsid w:val="00714C36"/>
    <w:rsid w:val="00714CC5"/>
    <w:rsid w:val="00714D5D"/>
    <w:rsid w:val="007150FF"/>
    <w:rsid w:val="00715258"/>
    <w:rsid w:val="007161CF"/>
    <w:rsid w:val="00716758"/>
    <w:rsid w:val="007168AE"/>
    <w:rsid w:val="0071760B"/>
    <w:rsid w:val="00717B5C"/>
    <w:rsid w:val="0072032D"/>
    <w:rsid w:val="00720C04"/>
    <w:rsid w:val="00720CFC"/>
    <w:rsid w:val="00720DD5"/>
    <w:rsid w:val="007210D7"/>
    <w:rsid w:val="007212A9"/>
    <w:rsid w:val="007212F1"/>
    <w:rsid w:val="00721A2B"/>
    <w:rsid w:val="007221E2"/>
    <w:rsid w:val="007223CE"/>
    <w:rsid w:val="007230F6"/>
    <w:rsid w:val="0072317D"/>
    <w:rsid w:val="00723B11"/>
    <w:rsid w:val="00723B48"/>
    <w:rsid w:val="00723E62"/>
    <w:rsid w:val="007241B6"/>
    <w:rsid w:val="007245BC"/>
    <w:rsid w:val="0072462B"/>
    <w:rsid w:val="00724BED"/>
    <w:rsid w:val="007250BE"/>
    <w:rsid w:val="0072543C"/>
    <w:rsid w:val="007255C5"/>
    <w:rsid w:val="00725779"/>
    <w:rsid w:val="00725807"/>
    <w:rsid w:val="00725903"/>
    <w:rsid w:val="0072685A"/>
    <w:rsid w:val="00726CEF"/>
    <w:rsid w:val="0072735A"/>
    <w:rsid w:val="007273E8"/>
    <w:rsid w:val="0072758D"/>
    <w:rsid w:val="0072790B"/>
    <w:rsid w:val="00727B19"/>
    <w:rsid w:val="00727B5D"/>
    <w:rsid w:val="00727F28"/>
    <w:rsid w:val="00730365"/>
    <w:rsid w:val="0073063F"/>
    <w:rsid w:val="00730C62"/>
    <w:rsid w:val="00731332"/>
    <w:rsid w:val="00731385"/>
    <w:rsid w:val="00731705"/>
    <w:rsid w:val="00731765"/>
    <w:rsid w:val="0073196B"/>
    <w:rsid w:val="0073228A"/>
    <w:rsid w:val="00732EB2"/>
    <w:rsid w:val="007334E4"/>
    <w:rsid w:val="00733DA8"/>
    <w:rsid w:val="007346F9"/>
    <w:rsid w:val="00734B39"/>
    <w:rsid w:val="00734F7C"/>
    <w:rsid w:val="0073558F"/>
    <w:rsid w:val="00736AAE"/>
    <w:rsid w:val="00736BBA"/>
    <w:rsid w:val="00736BCF"/>
    <w:rsid w:val="00736F46"/>
    <w:rsid w:val="007370D9"/>
    <w:rsid w:val="007370EC"/>
    <w:rsid w:val="0073715A"/>
    <w:rsid w:val="007372A3"/>
    <w:rsid w:val="007373CF"/>
    <w:rsid w:val="00737455"/>
    <w:rsid w:val="00737503"/>
    <w:rsid w:val="007376A7"/>
    <w:rsid w:val="00737B44"/>
    <w:rsid w:val="00737CFF"/>
    <w:rsid w:val="00740244"/>
    <w:rsid w:val="007426CD"/>
    <w:rsid w:val="00742CA4"/>
    <w:rsid w:val="00743281"/>
    <w:rsid w:val="00743603"/>
    <w:rsid w:val="00743F6D"/>
    <w:rsid w:val="007441BD"/>
    <w:rsid w:val="0074422D"/>
    <w:rsid w:val="007442A0"/>
    <w:rsid w:val="007444B0"/>
    <w:rsid w:val="00744D3C"/>
    <w:rsid w:val="00745124"/>
    <w:rsid w:val="007456FC"/>
    <w:rsid w:val="0074580B"/>
    <w:rsid w:val="00745918"/>
    <w:rsid w:val="00745B19"/>
    <w:rsid w:val="0074609E"/>
    <w:rsid w:val="007470EF"/>
    <w:rsid w:val="007479CB"/>
    <w:rsid w:val="007514A0"/>
    <w:rsid w:val="00752056"/>
    <w:rsid w:val="0075211D"/>
    <w:rsid w:val="0075279C"/>
    <w:rsid w:val="007528E4"/>
    <w:rsid w:val="007529F4"/>
    <w:rsid w:val="00752FA3"/>
    <w:rsid w:val="00753250"/>
    <w:rsid w:val="007533D7"/>
    <w:rsid w:val="007539F8"/>
    <w:rsid w:val="00754434"/>
    <w:rsid w:val="00754AFC"/>
    <w:rsid w:val="00754B0B"/>
    <w:rsid w:val="00754BA4"/>
    <w:rsid w:val="00755038"/>
    <w:rsid w:val="00755235"/>
    <w:rsid w:val="0075553A"/>
    <w:rsid w:val="00755759"/>
    <w:rsid w:val="007558BE"/>
    <w:rsid w:val="007559AE"/>
    <w:rsid w:val="00755B29"/>
    <w:rsid w:val="00755BBD"/>
    <w:rsid w:val="00755C0D"/>
    <w:rsid w:val="00755D9B"/>
    <w:rsid w:val="007569E5"/>
    <w:rsid w:val="00756DEC"/>
    <w:rsid w:val="00757731"/>
    <w:rsid w:val="00757F86"/>
    <w:rsid w:val="00760443"/>
    <w:rsid w:val="0076066D"/>
    <w:rsid w:val="00760A83"/>
    <w:rsid w:val="00760C36"/>
    <w:rsid w:val="0076103F"/>
    <w:rsid w:val="00761907"/>
    <w:rsid w:val="00761FA1"/>
    <w:rsid w:val="00762CEF"/>
    <w:rsid w:val="007634C1"/>
    <w:rsid w:val="0076378E"/>
    <w:rsid w:val="007637E6"/>
    <w:rsid w:val="00764703"/>
    <w:rsid w:val="00764B75"/>
    <w:rsid w:val="00764BC8"/>
    <w:rsid w:val="00764D28"/>
    <w:rsid w:val="00765032"/>
    <w:rsid w:val="00765370"/>
    <w:rsid w:val="00765D32"/>
    <w:rsid w:val="00765E14"/>
    <w:rsid w:val="00766ACF"/>
    <w:rsid w:val="00767FC8"/>
    <w:rsid w:val="007703D5"/>
    <w:rsid w:val="00770A2F"/>
    <w:rsid w:val="00770BF3"/>
    <w:rsid w:val="00770D3F"/>
    <w:rsid w:val="00770DC8"/>
    <w:rsid w:val="00771056"/>
    <w:rsid w:val="00771382"/>
    <w:rsid w:val="0077158B"/>
    <w:rsid w:val="0077170B"/>
    <w:rsid w:val="007719F3"/>
    <w:rsid w:val="00771A9D"/>
    <w:rsid w:val="0077284A"/>
    <w:rsid w:val="00772DD2"/>
    <w:rsid w:val="00773070"/>
    <w:rsid w:val="007730CB"/>
    <w:rsid w:val="007735B8"/>
    <w:rsid w:val="007739D9"/>
    <w:rsid w:val="00773B96"/>
    <w:rsid w:val="00773C71"/>
    <w:rsid w:val="007747EF"/>
    <w:rsid w:val="00774C1C"/>
    <w:rsid w:val="007758F9"/>
    <w:rsid w:val="00775AAD"/>
    <w:rsid w:val="00775B9B"/>
    <w:rsid w:val="00775BE3"/>
    <w:rsid w:val="007763D0"/>
    <w:rsid w:val="0077691E"/>
    <w:rsid w:val="00776989"/>
    <w:rsid w:val="00776EE3"/>
    <w:rsid w:val="00776FF8"/>
    <w:rsid w:val="00777B1E"/>
    <w:rsid w:val="0078008A"/>
    <w:rsid w:val="00780794"/>
    <w:rsid w:val="00780934"/>
    <w:rsid w:val="007809F3"/>
    <w:rsid w:val="00780F00"/>
    <w:rsid w:val="00781013"/>
    <w:rsid w:val="00781360"/>
    <w:rsid w:val="00781973"/>
    <w:rsid w:val="00781C42"/>
    <w:rsid w:val="00781CB2"/>
    <w:rsid w:val="0078250F"/>
    <w:rsid w:val="00782ED1"/>
    <w:rsid w:val="00783C29"/>
    <w:rsid w:val="0078428F"/>
    <w:rsid w:val="00784795"/>
    <w:rsid w:val="00784AD5"/>
    <w:rsid w:val="00784DC8"/>
    <w:rsid w:val="00785643"/>
    <w:rsid w:val="00786781"/>
    <w:rsid w:val="00786C80"/>
    <w:rsid w:val="0078709F"/>
    <w:rsid w:val="00787275"/>
    <w:rsid w:val="0078754D"/>
    <w:rsid w:val="00787FF1"/>
    <w:rsid w:val="00790AEE"/>
    <w:rsid w:val="00790CFD"/>
    <w:rsid w:val="00790E6D"/>
    <w:rsid w:val="00791056"/>
    <w:rsid w:val="0079127F"/>
    <w:rsid w:val="007915F7"/>
    <w:rsid w:val="0079198C"/>
    <w:rsid w:val="00791B7B"/>
    <w:rsid w:val="0079202D"/>
    <w:rsid w:val="00792846"/>
    <w:rsid w:val="007928F7"/>
    <w:rsid w:val="007929A4"/>
    <w:rsid w:val="007929CD"/>
    <w:rsid w:val="00792B3B"/>
    <w:rsid w:val="00792D63"/>
    <w:rsid w:val="007944F2"/>
    <w:rsid w:val="00794C1C"/>
    <w:rsid w:val="00794C45"/>
    <w:rsid w:val="00794F55"/>
    <w:rsid w:val="0079518D"/>
    <w:rsid w:val="0079557D"/>
    <w:rsid w:val="007956CD"/>
    <w:rsid w:val="007956E0"/>
    <w:rsid w:val="00795B6D"/>
    <w:rsid w:val="00795D69"/>
    <w:rsid w:val="00795E1E"/>
    <w:rsid w:val="00796190"/>
    <w:rsid w:val="00796268"/>
    <w:rsid w:val="00796530"/>
    <w:rsid w:val="00796FDC"/>
    <w:rsid w:val="0079708F"/>
    <w:rsid w:val="007A09AF"/>
    <w:rsid w:val="007A0C60"/>
    <w:rsid w:val="007A0CE2"/>
    <w:rsid w:val="007A1241"/>
    <w:rsid w:val="007A2347"/>
    <w:rsid w:val="007A26A6"/>
    <w:rsid w:val="007A279E"/>
    <w:rsid w:val="007A3009"/>
    <w:rsid w:val="007A3D53"/>
    <w:rsid w:val="007A3DD6"/>
    <w:rsid w:val="007A4265"/>
    <w:rsid w:val="007A4460"/>
    <w:rsid w:val="007A4994"/>
    <w:rsid w:val="007A4CCB"/>
    <w:rsid w:val="007A4DC0"/>
    <w:rsid w:val="007A57D8"/>
    <w:rsid w:val="007A5831"/>
    <w:rsid w:val="007A5C18"/>
    <w:rsid w:val="007A62AE"/>
    <w:rsid w:val="007A661C"/>
    <w:rsid w:val="007A6CBA"/>
    <w:rsid w:val="007A6D78"/>
    <w:rsid w:val="007A71FD"/>
    <w:rsid w:val="007A7317"/>
    <w:rsid w:val="007B0083"/>
    <w:rsid w:val="007B00DA"/>
    <w:rsid w:val="007B039F"/>
    <w:rsid w:val="007B050F"/>
    <w:rsid w:val="007B086C"/>
    <w:rsid w:val="007B0D7F"/>
    <w:rsid w:val="007B0E0D"/>
    <w:rsid w:val="007B0F9E"/>
    <w:rsid w:val="007B1000"/>
    <w:rsid w:val="007B1BAC"/>
    <w:rsid w:val="007B21A8"/>
    <w:rsid w:val="007B23A5"/>
    <w:rsid w:val="007B247A"/>
    <w:rsid w:val="007B25E1"/>
    <w:rsid w:val="007B2907"/>
    <w:rsid w:val="007B2C71"/>
    <w:rsid w:val="007B2E33"/>
    <w:rsid w:val="007B38A2"/>
    <w:rsid w:val="007B3A95"/>
    <w:rsid w:val="007B4268"/>
    <w:rsid w:val="007B447D"/>
    <w:rsid w:val="007B467F"/>
    <w:rsid w:val="007B4921"/>
    <w:rsid w:val="007B4D25"/>
    <w:rsid w:val="007B4D70"/>
    <w:rsid w:val="007B5055"/>
    <w:rsid w:val="007B5221"/>
    <w:rsid w:val="007B5390"/>
    <w:rsid w:val="007B56BF"/>
    <w:rsid w:val="007B5A4F"/>
    <w:rsid w:val="007B5B28"/>
    <w:rsid w:val="007B5CBE"/>
    <w:rsid w:val="007B5DCB"/>
    <w:rsid w:val="007B69F1"/>
    <w:rsid w:val="007B6BB8"/>
    <w:rsid w:val="007B764F"/>
    <w:rsid w:val="007B7B17"/>
    <w:rsid w:val="007C074B"/>
    <w:rsid w:val="007C10F6"/>
    <w:rsid w:val="007C1373"/>
    <w:rsid w:val="007C1AF0"/>
    <w:rsid w:val="007C1DBB"/>
    <w:rsid w:val="007C21FE"/>
    <w:rsid w:val="007C2C23"/>
    <w:rsid w:val="007C348E"/>
    <w:rsid w:val="007C3A1B"/>
    <w:rsid w:val="007C3F72"/>
    <w:rsid w:val="007C4538"/>
    <w:rsid w:val="007C45CD"/>
    <w:rsid w:val="007C488C"/>
    <w:rsid w:val="007C54FF"/>
    <w:rsid w:val="007C559F"/>
    <w:rsid w:val="007C5823"/>
    <w:rsid w:val="007C6101"/>
    <w:rsid w:val="007C6DF3"/>
    <w:rsid w:val="007C70AB"/>
    <w:rsid w:val="007C760F"/>
    <w:rsid w:val="007C7899"/>
    <w:rsid w:val="007C7F1F"/>
    <w:rsid w:val="007C7FFD"/>
    <w:rsid w:val="007D0769"/>
    <w:rsid w:val="007D0848"/>
    <w:rsid w:val="007D092F"/>
    <w:rsid w:val="007D183A"/>
    <w:rsid w:val="007D22C9"/>
    <w:rsid w:val="007D23AB"/>
    <w:rsid w:val="007D2D44"/>
    <w:rsid w:val="007D3150"/>
    <w:rsid w:val="007D33A8"/>
    <w:rsid w:val="007D3541"/>
    <w:rsid w:val="007D3860"/>
    <w:rsid w:val="007D3CE2"/>
    <w:rsid w:val="007D40F6"/>
    <w:rsid w:val="007D417C"/>
    <w:rsid w:val="007D48C3"/>
    <w:rsid w:val="007D490D"/>
    <w:rsid w:val="007D4A03"/>
    <w:rsid w:val="007D4B0C"/>
    <w:rsid w:val="007D4F3E"/>
    <w:rsid w:val="007D53BB"/>
    <w:rsid w:val="007D54EC"/>
    <w:rsid w:val="007D5569"/>
    <w:rsid w:val="007D5779"/>
    <w:rsid w:val="007D59CE"/>
    <w:rsid w:val="007D6D21"/>
    <w:rsid w:val="007D7655"/>
    <w:rsid w:val="007E0136"/>
    <w:rsid w:val="007E0239"/>
    <w:rsid w:val="007E0261"/>
    <w:rsid w:val="007E049D"/>
    <w:rsid w:val="007E069F"/>
    <w:rsid w:val="007E06B9"/>
    <w:rsid w:val="007E0A1A"/>
    <w:rsid w:val="007E0E58"/>
    <w:rsid w:val="007E1087"/>
    <w:rsid w:val="007E10B3"/>
    <w:rsid w:val="007E1165"/>
    <w:rsid w:val="007E1673"/>
    <w:rsid w:val="007E1B08"/>
    <w:rsid w:val="007E1C66"/>
    <w:rsid w:val="007E201A"/>
    <w:rsid w:val="007E210C"/>
    <w:rsid w:val="007E26CD"/>
    <w:rsid w:val="007E3BC6"/>
    <w:rsid w:val="007E3DC3"/>
    <w:rsid w:val="007E40B8"/>
    <w:rsid w:val="007E4276"/>
    <w:rsid w:val="007E4783"/>
    <w:rsid w:val="007E47CE"/>
    <w:rsid w:val="007E49BD"/>
    <w:rsid w:val="007E4A7F"/>
    <w:rsid w:val="007E5202"/>
    <w:rsid w:val="007E5DBD"/>
    <w:rsid w:val="007E6490"/>
    <w:rsid w:val="007E654F"/>
    <w:rsid w:val="007E6AB4"/>
    <w:rsid w:val="007E6DF0"/>
    <w:rsid w:val="007E750A"/>
    <w:rsid w:val="007E7742"/>
    <w:rsid w:val="007E7C14"/>
    <w:rsid w:val="007E7E7E"/>
    <w:rsid w:val="007F0528"/>
    <w:rsid w:val="007F12FE"/>
    <w:rsid w:val="007F1A9A"/>
    <w:rsid w:val="007F1C79"/>
    <w:rsid w:val="007F1C9B"/>
    <w:rsid w:val="007F2124"/>
    <w:rsid w:val="007F2B17"/>
    <w:rsid w:val="007F2B40"/>
    <w:rsid w:val="007F3829"/>
    <w:rsid w:val="007F3A02"/>
    <w:rsid w:val="007F3CED"/>
    <w:rsid w:val="007F3D8D"/>
    <w:rsid w:val="007F40EC"/>
    <w:rsid w:val="007F40F4"/>
    <w:rsid w:val="007F44A8"/>
    <w:rsid w:val="007F5566"/>
    <w:rsid w:val="007F5B5E"/>
    <w:rsid w:val="007F5D6F"/>
    <w:rsid w:val="007F6107"/>
    <w:rsid w:val="007F67EE"/>
    <w:rsid w:val="007F6A2B"/>
    <w:rsid w:val="007F6D49"/>
    <w:rsid w:val="007F709C"/>
    <w:rsid w:val="007F728B"/>
    <w:rsid w:val="007F7836"/>
    <w:rsid w:val="007F7841"/>
    <w:rsid w:val="007F7BAC"/>
    <w:rsid w:val="00800D90"/>
    <w:rsid w:val="0080124E"/>
    <w:rsid w:val="0080132E"/>
    <w:rsid w:val="00801601"/>
    <w:rsid w:val="008016B2"/>
    <w:rsid w:val="00801745"/>
    <w:rsid w:val="00801C3D"/>
    <w:rsid w:val="00801F6C"/>
    <w:rsid w:val="00802053"/>
    <w:rsid w:val="00802193"/>
    <w:rsid w:val="008023B1"/>
    <w:rsid w:val="008028FB"/>
    <w:rsid w:val="00802EAF"/>
    <w:rsid w:val="008032D2"/>
    <w:rsid w:val="008046B1"/>
    <w:rsid w:val="00804729"/>
    <w:rsid w:val="00804A0D"/>
    <w:rsid w:val="00804A1B"/>
    <w:rsid w:val="00804C5F"/>
    <w:rsid w:val="00804EB3"/>
    <w:rsid w:val="0080500C"/>
    <w:rsid w:val="00805434"/>
    <w:rsid w:val="008059D6"/>
    <w:rsid w:val="00805D11"/>
    <w:rsid w:val="00806347"/>
    <w:rsid w:val="008063F7"/>
    <w:rsid w:val="00806400"/>
    <w:rsid w:val="00806A5F"/>
    <w:rsid w:val="00807587"/>
    <w:rsid w:val="008100D4"/>
    <w:rsid w:val="00810612"/>
    <w:rsid w:val="0081074C"/>
    <w:rsid w:val="008109CE"/>
    <w:rsid w:val="00810B5C"/>
    <w:rsid w:val="008111F4"/>
    <w:rsid w:val="00811AE9"/>
    <w:rsid w:val="00811BA3"/>
    <w:rsid w:val="00811D65"/>
    <w:rsid w:val="008121D2"/>
    <w:rsid w:val="0081227D"/>
    <w:rsid w:val="0081292D"/>
    <w:rsid w:val="00812988"/>
    <w:rsid w:val="00812F81"/>
    <w:rsid w:val="008132B8"/>
    <w:rsid w:val="00813531"/>
    <w:rsid w:val="00813552"/>
    <w:rsid w:val="00814A00"/>
    <w:rsid w:val="00814C91"/>
    <w:rsid w:val="008150AA"/>
    <w:rsid w:val="008156C4"/>
    <w:rsid w:val="00815B20"/>
    <w:rsid w:val="00815BC8"/>
    <w:rsid w:val="00815DEF"/>
    <w:rsid w:val="008160EC"/>
    <w:rsid w:val="008162C6"/>
    <w:rsid w:val="0081650B"/>
    <w:rsid w:val="0081673F"/>
    <w:rsid w:val="00816780"/>
    <w:rsid w:val="00816D03"/>
    <w:rsid w:val="00817475"/>
    <w:rsid w:val="00817894"/>
    <w:rsid w:val="00817AEF"/>
    <w:rsid w:val="008214DA"/>
    <w:rsid w:val="008219AC"/>
    <w:rsid w:val="008219B6"/>
    <w:rsid w:val="00822738"/>
    <w:rsid w:val="0082291C"/>
    <w:rsid w:val="00822F96"/>
    <w:rsid w:val="00823002"/>
    <w:rsid w:val="008231C4"/>
    <w:rsid w:val="00823255"/>
    <w:rsid w:val="008233E8"/>
    <w:rsid w:val="0082365D"/>
    <w:rsid w:val="00823935"/>
    <w:rsid w:val="00823BC4"/>
    <w:rsid w:val="00823BFC"/>
    <w:rsid w:val="00823C8B"/>
    <w:rsid w:val="00824103"/>
    <w:rsid w:val="0082454B"/>
    <w:rsid w:val="008247F9"/>
    <w:rsid w:val="0082484A"/>
    <w:rsid w:val="008248B1"/>
    <w:rsid w:val="0082499F"/>
    <w:rsid w:val="008257CB"/>
    <w:rsid w:val="00825EDA"/>
    <w:rsid w:val="00826075"/>
    <w:rsid w:val="008264E6"/>
    <w:rsid w:val="008268B2"/>
    <w:rsid w:val="008270B9"/>
    <w:rsid w:val="008273C8"/>
    <w:rsid w:val="008276B4"/>
    <w:rsid w:val="008277C6"/>
    <w:rsid w:val="008278AB"/>
    <w:rsid w:val="00827A3C"/>
    <w:rsid w:val="00827CF8"/>
    <w:rsid w:val="00827FD2"/>
    <w:rsid w:val="00830122"/>
    <w:rsid w:val="008307AD"/>
    <w:rsid w:val="00830CBD"/>
    <w:rsid w:val="0083101E"/>
    <w:rsid w:val="0083121F"/>
    <w:rsid w:val="00831611"/>
    <w:rsid w:val="008317BF"/>
    <w:rsid w:val="00831BA9"/>
    <w:rsid w:val="00831DCE"/>
    <w:rsid w:val="00831EEC"/>
    <w:rsid w:val="00831EF9"/>
    <w:rsid w:val="00832170"/>
    <w:rsid w:val="00832324"/>
    <w:rsid w:val="00832474"/>
    <w:rsid w:val="00832DB8"/>
    <w:rsid w:val="008332F1"/>
    <w:rsid w:val="008332F5"/>
    <w:rsid w:val="00833622"/>
    <w:rsid w:val="008341ED"/>
    <w:rsid w:val="00834594"/>
    <w:rsid w:val="00835537"/>
    <w:rsid w:val="0083653E"/>
    <w:rsid w:val="0083676A"/>
    <w:rsid w:val="008368EF"/>
    <w:rsid w:val="00837140"/>
    <w:rsid w:val="0083727B"/>
    <w:rsid w:val="00840626"/>
    <w:rsid w:val="008407B6"/>
    <w:rsid w:val="0084100F"/>
    <w:rsid w:val="00841208"/>
    <w:rsid w:val="00841317"/>
    <w:rsid w:val="008415BE"/>
    <w:rsid w:val="00841A96"/>
    <w:rsid w:val="00841B3F"/>
    <w:rsid w:val="008421BA"/>
    <w:rsid w:val="008425A3"/>
    <w:rsid w:val="00843446"/>
    <w:rsid w:val="008435AD"/>
    <w:rsid w:val="0084385B"/>
    <w:rsid w:val="00843922"/>
    <w:rsid w:val="00844048"/>
    <w:rsid w:val="00844BA0"/>
    <w:rsid w:val="00844DB5"/>
    <w:rsid w:val="00844E1A"/>
    <w:rsid w:val="00844EE6"/>
    <w:rsid w:val="008455DA"/>
    <w:rsid w:val="008456BB"/>
    <w:rsid w:val="00845718"/>
    <w:rsid w:val="00845B18"/>
    <w:rsid w:val="00845B3D"/>
    <w:rsid w:val="008462F5"/>
    <w:rsid w:val="00846C31"/>
    <w:rsid w:val="00846EAE"/>
    <w:rsid w:val="0084715C"/>
    <w:rsid w:val="008474CF"/>
    <w:rsid w:val="00847785"/>
    <w:rsid w:val="00850271"/>
    <w:rsid w:val="00850D5D"/>
    <w:rsid w:val="00850D7B"/>
    <w:rsid w:val="0085124F"/>
    <w:rsid w:val="008515AC"/>
    <w:rsid w:val="0085169D"/>
    <w:rsid w:val="008518B1"/>
    <w:rsid w:val="008518ED"/>
    <w:rsid w:val="00851A8F"/>
    <w:rsid w:val="00851AA5"/>
    <w:rsid w:val="00851ABD"/>
    <w:rsid w:val="00851C14"/>
    <w:rsid w:val="0085234A"/>
    <w:rsid w:val="00852A08"/>
    <w:rsid w:val="008536A5"/>
    <w:rsid w:val="00853C11"/>
    <w:rsid w:val="008543CE"/>
    <w:rsid w:val="00854779"/>
    <w:rsid w:val="00854F2B"/>
    <w:rsid w:val="0085554B"/>
    <w:rsid w:val="00855D1A"/>
    <w:rsid w:val="00855DD4"/>
    <w:rsid w:val="00855E5A"/>
    <w:rsid w:val="00855EF8"/>
    <w:rsid w:val="008561DC"/>
    <w:rsid w:val="008562C3"/>
    <w:rsid w:val="00856978"/>
    <w:rsid w:val="0085742F"/>
    <w:rsid w:val="0085759A"/>
    <w:rsid w:val="008601AB"/>
    <w:rsid w:val="0086056B"/>
    <w:rsid w:val="00860808"/>
    <w:rsid w:val="00860836"/>
    <w:rsid w:val="00860F8F"/>
    <w:rsid w:val="00861025"/>
    <w:rsid w:val="00861184"/>
    <w:rsid w:val="008615B2"/>
    <w:rsid w:val="008616EE"/>
    <w:rsid w:val="00861F77"/>
    <w:rsid w:val="00862222"/>
    <w:rsid w:val="00862240"/>
    <w:rsid w:val="008624A2"/>
    <w:rsid w:val="008627AB"/>
    <w:rsid w:val="00862B77"/>
    <w:rsid w:val="00863033"/>
    <w:rsid w:val="008635FB"/>
    <w:rsid w:val="00863705"/>
    <w:rsid w:val="00863D65"/>
    <w:rsid w:val="00863ED4"/>
    <w:rsid w:val="0086440C"/>
    <w:rsid w:val="008646BC"/>
    <w:rsid w:val="0086486D"/>
    <w:rsid w:val="00864BA1"/>
    <w:rsid w:val="00864CC2"/>
    <w:rsid w:val="008650AF"/>
    <w:rsid w:val="008651B0"/>
    <w:rsid w:val="00865324"/>
    <w:rsid w:val="00865933"/>
    <w:rsid w:val="00865992"/>
    <w:rsid w:val="00865E83"/>
    <w:rsid w:val="00865EE6"/>
    <w:rsid w:val="00865F45"/>
    <w:rsid w:val="0086622E"/>
    <w:rsid w:val="0086628D"/>
    <w:rsid w:val="00866322"/>
    <w:rsid w:val="00866927"/>
    <w:rsid w:val="008677A5"/>
    <w:rsid w:val="00867BD6"/>
    <w:rsid w:val="008700C8"/>
    <w:rsid w:val="00870279"/>
    <w:rsid w:val="00870793"/>
    <w:rsid w:val="00870CBB"/>
    <w:rsid w:val="00870E80"/>
    <w:rsid w:val="008711CF"/>
    <w:rsid w:val="00871368"/>
    <w:rsid w:val="008719DB"/>
    <w:rsid w:val="008719F6"/>
    <w:rsid w:val="00871C85"/>
    <w:rsid w:val="00872C6E"/>
    <w:rsid w:val="00872CEF"/>
    <w:rsid w:val="00872E53"/>
    <w:rsid w:val="00873325"/>
    <w:rsid w:val="00873811"/>
    <w:rsid w:val="0087395D"/>
    <w:rsid w:val="00873BB0"/>
    <w:rsid w:val="00873DC5"/>
    <w:rsid w:val="00873E62"/>
    <w:rsid w:val="00874126"/>
    <w:rsid w:val="008747C9"/>
    <w:rsid w:val="0087499E"/>
    <w:rsid w:val="00875649"/>
    <w:rsid w:val="00875C26"/>
    <w:rsid w:val="008770DF"/>
    <w:rsid w:val="008771B8"/>
    <w:rsid w:val="008774B3"/>
    <w:rsid w:val="00880AD8"/>
    <w:rsid w:val="00880AE8"/>
    <w:rsid w:val="00880E83"/>
    <w:rsid w:val="00881343"/>
    <w:rsid w:val="0088150B"/>
    <w:rsid w:val="00881752"/>
    <w:rsid w:val="008823C7"/>
    <w:rsid w:val="0088267C"/>
    <w:rsid w:val="008828E0"/>
    <w:rsid w:val="00882908"/>
    <w:rsid w:val="00882BE8"/>
    <w:rsid w:val="008834C1"/>
    <w:rsid w:val="008836D4"/>
    <w:rsid w:val="00883962"/>
    <w:rsid w:val="00883A3A"/>
    <w:rsid w:val="00883A4B"/>
    <w:rsid w:val="00883A4C"/>
    <w:rsid w:val="00883D23"/>
    <w:rsid w:val="00883E87"/>
    <w:rsid w:val="008843AC"/>
    <w:rsid w:val="0088475C"/>
    <w:rsid w:val="00885099"/>
    <w:rsid w:val="0088529C"/>
    <w:rsid w:val="0088529E"/>
    <w:rsid w:val="008855B0"/>
    <w:rsid w:val="00885B4C"/>
    <w:rsid w:val="00885BE8"/>
    <w:rsid w:val="00885F61"/>
    <w:rsid w:val="00886AA4"/>
    <w:rsid w:val="00886EF2"/>
    <w:rsid w:val="00887D35"/>
    <w:rsid w:val="00887D72"/>
    <w:rsid w:val="0089002B"/>
    <w:rsid w:val="0089009E"/>
    <w:rsid w:val="0089041D"/>
    <w:rsid w:val="008905A6"/>
    <w:rsid w:val="008909AD"/>
    <w:rsid w:val="00890F57"/>
    <w:rsid w:val="008919D2"/>
    <w:rsid w:val="00891CCF"/>
    <w:rsid w:val="00891EEB"/>
    <w:rsid w:val="00891EF1"/>
    <w:rsid w:val="0089246F"/>
    <w:rsid w:val="0089277F"/>
    <w:rsid w:val="00892F3F"/>
    <w:rsid w:val="008935D2"/>
    <w:rsid w:val="00893AC9"/>
    <w:rsid w:val="00893E62"/>
    <w:rsid w:val="00893ECF"/>
    <w:rsid w:val="008945D0"/>
    <w:rsid w:val="0089491D"/>
    <w:rsid w:val="0089492D"/>
    <w:rsid w:val="008949B6"/>
    <w:rsid w:val="00894DAB"/>
    <w:rsid w:val="00895B29"/>
    <w:rsid w:val="00895B9E"/>
    <w:rsid w:val="00895CA5"/>
    <w:rsid w:val="00896038"/>
    <w:rsid w:val="00896374"/>
    <w:rsid w:val="00896A1D"/>
    <w:rsid w:val="008970D7"/>
    <w:rsid w:val="008971D2"/>
    <w:rsid w:val="00897911"/>
    <w:rsid w:val="00897D26"/>
    <w:rsid w:val="00897DA4"/>
    <w:rsid w:val="008A0186"/>
    <w:rsid w:val="008A0D89"/>
    <w:rsid w:val="008A170F"/>
    <w:rsid w:val="008A1E19"/>
    <w:rsid w:val="008A1F5C"/>
    <w:rsid w:val="008A2049"/>
    <w:rsid w:val="008A24E3"/>
    <w:rsid w:val="008A26FB"/>
    <w:rsid w:val="008A27F8"/>
    <w:rsid w:val="008A2C00"/>
    <w:rsid w:val="008A314E"/>
    <w:rsid w:val="008A31F7"/>
    <w:rsid w:val="008A4638"/>
    <w:rsid w:val="008A4695"/>
    <w:rsid w:val="008A4732"/>
    <w:rsid w:val="008A4969"/>
    <w:rsid w:val="008A4D38"/>
    <w:rsid w:val="008A5379"/>
    <w:rsid w:val="008A565B"/>
    <w:rsid w:val="008A59C2"/>
    <w:rsid w:val="008A6CD9"/>
    <w:rsid w:val="008A6D86"/>
    <w:rsid w:val="008A6D9F"/>
    <w:rsid w:val="008A717B"/>
    <w:rsid w:val="008A7B3B"/>
    <w:rsid w:val="008A7E1C"/>
    <w:rsid w:val="008B06C6"/>
    <w:rsid w:val="008B121A"/>
    <w:rsid w:val="008B1380"/>
    <w:rsid w:val="008B20F9"/>
    <w:rsid w:val="008B2470"/>
    <w:rsid w:val="008B2F50"/>
    <w:rsid w:val="008B2FB3"/>
    <w:rsid w:val="008B3016"/>
    <w:rsid w:val="008B3790"/>
    <w:rsid w:val="008B3DCA"/>
    <w:rsid w:val="008B4581"/>
    <w:rsid w:val="008B542C"/>
    <w:rsid w:val="008B54D6"/>
    <w:rsid w:val="008B5CB1"/>
    <w:rsid w:val="008B60FD"/>
    <w:rsid w:val="008B6258"/>
    <w:rsid w:val="008B6AC7"/>
    <w:rsid w:val="008B6CFE"/>
    <w:rsid w:val="008B6F1C"/>
    <w:rsid w:val="008B6FF7"/>
    <w:rsid w:val="008B7357"/>
    <w:rsid w:val="008B7501"/>
    <w:rsid w:val="008B7FA7"/>
    <w:rsid w:val="008C0493"/>
    <w:rsid w:val="008C18B4"/>
    <w:rsid w:val="008C2633"/>
    <w:rsid w:val="008C30BF"/>
    <w:rsid w:val="008C326D"/>
    <w:rsid w:val="008C3895"/>
    <w:rsid w:val="008C3D32"/>
    <w:rsid w:val="008C3FFC"/>
    <w:rsid w:val="008C4869"/>
    <w:rsid w:val="008C4894"/>
    <w:rsid w:val="008C4D40"/>
    <w:rsid w:val="008C4EC1"/>
    <w:rsid w:val="008C5654"/>
    <w:rsid w:val="008C6611"/>
    <w:rsid w:val="008C7811"/>
    <w:rsid w:val="008D023A"/>
    <w:rsid w:val="008D038C"/>
    <w:rsid w:val="008D03EB"/>
    <w:rsid w:val="008D17E0"/>
    <w:rsid w:val="008D1C08"/>
    <w:rsid w:val="008D25DE"/>
    <w:rsid w:val="008D34B2"/>
    <w:rsid w:val="008D3A19"/>
    <w:rsid w:val="008D41B8"/>
    <w:rsid w:val="008D4374"/>
    <w:rsid w:val="008D4EE2"/>
    <w:rsid w:val="008D5187"/>
    <w:rsid w:val="008D52A9"/>
    <w:rsid w:val="008D54BB"/>
    <w:rsid w:val="008D5BDB"/>
    <w:rsid w:val="008D5CB2"/>
    <w:rsid w:val="008D6352"/>
    <w:rsid w:val="008D6ED4"/>
    <w:rsid w:val="008D7338"/>
    <w:rsid w:val="008D7555"/>
    <w:rsid w:val="008D79C9"/>
    <w:rsid w:val="008D7E83"/>
    <w:rsid w:val="008E0BBD"/>
    <w:rsid w:val="008E0BBE"/>
    <w:rsid w:val="008E201E"/>
    <w:rsid w:val="008E234B"/>
    <w:rsid w:val="008E2765"/>
    <w:rsid w:val="008E282A"/>
    <w:rsid w:val="008E3750"/>
    <w:rsid w:val="008E3A60"/>
    <w:rsid w:val="008E3B88"/>
    <w:rsid w:val="008E3DCA"/>
    <w:rsid w:val="008E3F1F"/>
    <w:rsid w:val="008E4A2A"/>
    <w:rsid w:val="008E546A"/>
    <w:rsid w:val="008E5F33"/>
    <w:rsid w:val="008E5F7B"/>
    <w:rsid w:val="008E5FC3"/>
    <w:rsid w:val="008E65ED"/>
    <w:rsid w:val="008E6D22"/>
    <w:rsid w:val="008E6E5A"/>
    <w:rsid w:val="008E700E"/>
    <w:rsid w:val="008E7288"/>
    <w:rsid w:val="008E7749"/>
    <w:rsid w:val="008E7892"/>
    <w:rsid w:val="008E7925"/>
    <w:rsid w:val="008E7978"/>
    <w:rsid w:val="008E7B1A"/>
    <w:rsid w:val="008E7FCB"/>
    <w:rsid w:val="008F14C4"/>
    <w:rsid w:val="008F1896"/>
    <w:rsid w:val="008F1C2B"/>
    <w:rsid w:val="008F1CD9"/>
    <w:rsid w:val="008F1E4B"/>
    <w:rsid w:val="008F2AC6"/>
    <w:rsid w:val="008F2B42"/>
    <w:rsid w:val="008F31F1"/>
    <w:rsid w:val="008F3897"/>
    <w:rsid w:val="008F3D83"/>
    <w:rsid w:val="008F46CD"/>
    <w:rsid w:val="008F528D"/>
    <w:rsid w:val="008F5647"/>
    <w:rsid w:val="008F58B1"/>
    <w:rsid w:val="008F5DA0"/>
    <w:rsid w:val="008F730E"/>
    <w:rsid w:val="008F7424"/>
    <w:rsid w:val="008F745E"/>
    <w:rsid w:val="008F748A"/>
    <w:rsid w:val="008F78CD"/>
    <w:rsid w:val="008F7A29"/>
    <w:rsid w:val="0090000E"/>
    <w:rsid w:val="009007BB"/>
    <w:rsid w:val="00900CD4"/>
    <w:rsid w:val="0090106B"/>
    <w:rsid w:val="0090127D"/>
    <w:rsid w:val="00901684"/>
    <w:rsid w:val="00901C0B"/>
    <w:rsid w:val="00901C75"/>
    <w:rsid w:val="00901EFC"/>
    <w:rsid w:val="009022FE"/>
    <w:rsid w:val="0090241D"/>
    <w:rsid w:val="009026C4"/>
    <w:rsid w:val="00902B84"/>
    <w:rsid w:val="00903057"/>
    <w:rsid w:val="009031B5"/>
    <w:rsid w:val="00903238"/>
    <w:rsid w:val="0090363C"/>
    <w:rsid w:val="00903730"/>
    <w:rsid w:val="00903C91"/>
    <w:rsid w:val="009040C7"/>
    <w:rsid w:val="009047C0"/>
    <w:rsid w:val="0090482E"/>
    <w:rsid w:val="00904893"/>
    <w:rsid w:val="00904ABA"/>
    <w:rsid w:val="00904D59"/>
    <w:rsid w:val="0090522E"/>
    <w:rsid w:val="00905B88"/>
    <w:rsid w:val="00905F63"/>
    <w:rsid w:val="00906444"/>
    <w:rsid w:val="00906722"/>
    <w:rsid w:val="00906BC3"/>
    <w:rsid w:val="00906C69"/>
    <w:rsid w:val="009071C4"/>
    <w:rsid w:val="009074DB"/>
    <w:rsid w:val="0090781B"/>
    <w:rsid w:val="00907A7C"/>
    <w:rsid w:val="00907C37"/>
    <w:rsid w:val="00910192"/>
    <w:rsid w:val="00911272"/>
    <w:rsid w:val="009121BA"/>
    <w:rsid w:val="009129D4"/>
    <w:rsid w:val="00912AF2"/>
    <w:rsid w:val="0091318F"/>
    <w:rsid w:val="00913A73"/>
    <w:rsid w:val="00913AE7"/>
    <w:rsid w:val="009142E0"/>
    <w:rsid w:val="009146F8"/>
    <w:rsid w:val="00915467"/>
    <w:rsid w:val="00915CD0"/>
    <w:rsid w:val="00915DBD"/>
    <w:rsid w:val="00915EE4"/>
    <w:rsid w:val="00916603"/>
    <w:rsid w:val="00916787"/>
    <w:rsid w:val="00916DCC"/>
    <w:rsid w:val="00917634"/>
    <w:rsid w:val="00917DE1"/>
    <w:rsid w:val="00917F01"/>
    <w:rsid w:val="009201C7"/>
    <w:rsid w:val="009202C0"/>
    <w:rsid w:val="009204B7"/>
    <w:rsid w:val="00920E0C"/>
    <w:rsid w:val="00921082"/>
    <w:rsid w:val="009214BE"/>
    <w:rsid w:val="00921C67"/>
    <w:rsid w:val="00921F51"/>
    <w:rsid w:val="0092255A"/>
    <w:rsid w:val="00922655"/>
    <w:rsid w:val="009231DA"/>
    <w:rsid w:val="00923E99"/>
    <w:rsid w:val="009242EB"/>
    <w:rsid w:val="0092449F"/>
    <w:rsid w:val="00924AFA"/>
    <w:rsid w:val="00924C29"/>
    <w:rsid w:val="009257DE"/>
    <w:rsid w:val="00925B2B"/>
    <w:rsid w:val="00925B5F"/>
    <w:rsid w:val="00925B81"/>
    <w:rsid w:val="00925B9E"/>
    <w:rsid w:val="0092639C"/>
    <w:rsid w:val="0092672E"/>
    <w:rsid w:val="00926DBF"/>
    <w:rsid w:val="00927455"/>
    <w:rsid w:val="00927604"/>
    <w:rsid w:val="0092776D"/>
    <w:rsid w:val="00927DAC"/>
    <w:rsid w:val="00927E87"/>
    <w:rsid w:val="0092E604"/>
    <w:rsid w:val="0093014C"/>
    <w:rsid w:val="00930DBF"/>
    <w:rsid w:val="00930F13"/>
    <w:rsid w:val="00931A2D"/>
    <w:rsid w:val="00931C01"/>
    <w:rsid w:val="009320E0"/>
    <w:rsid w:val="0093224A"/>
    <w:rsid w:val="009324F8"/>
    <w:rsid w:val="00932AB3"/>
    <w:rsid w:val="00932DED"/>
    <w:rsid w:val="00933405"/>
    <w:rsid w:val="0093411B"/>
    <w:rsid w:val="0093504D"/>
    <w:rsid w:val="0093582D"/>
    <w:rsid w:val="00935CAE"/>
    <w:rsid w:val="00935CDC"/>
    <w:rsid w:val="00936766"/>
    <w:rsid w:val="00936E3C"/>
    <w:rsid w:val="009373F0"/>
    <w:rsid w:val="00937BF3"/>
    <w:rsid w:val="00937CDE"/>
    <w:rsid w:val="00937F44"/>
    <w:rsid w:val="00937FEB"/>
    <w:rsid w:val="00940934"/>
    <w:rsid w:val="00940B15"/>
    <w:rsid w:val="00940F24"/>
    <w:rsid w:val="009413D2"/>
    <w:rsid w:val="00941586"/>
    <w:rsid w:val="00941DEB"/>
    <w:rsid w:val="00941E9E"/>
    <w:rsid w:val="00942656"/>
    <w:rsid w:val="00942BC2"/>
    <w:rsid w:val="00942F80"/>
    <w:rsid w:val="0094455D"/>
    <w:rsid w:val="0094494E"/>
    <w:rsid w:val="00944A5B"/>
    <w:rsid w:val="0094521C"/>
    <w:rsid w:val="00945769"/>
    <w:rsid w:val="0094595A"/>
    <w:rsid w:val="009466C5"/>
    <w:rsid w:val="009479A3"/>
    <w:rsid w:val="00950262"/>
    <w:rsid w:val="00950658"/>
    <w:rsid w:val="00950BEA"/>
    <w:rsid w:val="0095118D"/>
    <w:rsid w:val="009511C8"/>
    <w:rsid w:val="0095122E"/>
    <w:rsid w:val="00951446"/>
    <w:rsid w:val="009515B7"/>
    <w:rsid w:val="009517AF"/>
    <w:rsid w:val="009518D3"/>
    <w:rsid w:val="009519FC"/>
    <w:rsid w:val="00951D52"/>
    <w:rsid w:val="0095265E"/>
    <w:rsid w:val="009528AF"/>
    <w:rsid w:val="0095293C"/>
    <w:rsid w:val="00952F47"/>
    <w:rsid w:val="009532A5"/>
    <w:rsid w:val="0095385E"/>
    <w:rsid w:val="00953D97"/>
    <w:rsid w:val="00953EDB"/>
    <w:rsid w:val="0095447F"/>
    <w:rsid w:val="009545DB"/>
    <w:rsid w:val="009546E6"/>
    <w:rsid w:val="00954E3A"/>
    <w:rsid w:val="00954F6A"/>
    <w:rsid w:val="0095667A"/>
    <w:rsid w:val="00956977"/>
    <w:rsid w:val="00956B76"/>
    <w:rsid w:val="00956FC5"/>
    <w:rsid w:val="00957401"/>
    <w:rsid w:val="009575E3"/>
    <w:rsid w:val="00957C95"/>
    <w:rsid w:val="00960553"/>
    <w:rsid w:val="009606C7"/>
    <w:rsid w:val="00960A01"/>
    <w:rsid w:val="00960C16"/>
    <w:rsid w:val="00960EC6"/>
    <w:rsid w:val="00961355"/>
    <w:rsid w:val="00961424"/>
    <w:rsid w:val="009616E6"/>
    <w:rsid w:val="00961D68"/>
    <w:rsid w:val="0096212B"/>
    <w:rsid w:val="00962335"/>
    <w:rsid w:val="00962508"/>
    <w:rsid w:val="00962CDA"/>
    <w:rsid w:val="00963115"/>
    <w:rsid w:val="009631FA"/>
    <w:rsid w:val="00963223"/>
    <w:rsid w:val="0096326D"/>
    <w:rsid w:val="0096335C"/>
    <w:rsid w:val="009634E7"/>
    <w:rsid w:val="00963543"/>
    <w:rsid w:val="00963661"/>
    <w:rsid w:val="009637F8"/>
    <w:rsid w:val="0096391E"/>
    <w:rsid w:val="00963D12"/>
    <w:rsid w:val="00964046"/>
    <w:rsid w:val="009646AA"/>
    <w:rsid w:val="009647B3"/>
    <w:rsid w:val="0096499F"/>
    <w:rsid w:val="00964C00"/>
    <w:rsid w:val="00964CF8"/>
    <w:rsid w:val="0096506E"/>
    <w:rsid w:val="00966125"/>
    <w:rsid w:val="009662BB"/>
    <w:rsid w:val="00966AED"/>
    <w:rsid w:val="00967356"/>
    <w:rsid w:val="009679DF"/>
    <w:rsid w:val="00967DE6"/>
    <w:rsid w:val="009702DC"/>
    <w:rsid w:val="00970BA4"/>
    <w:rsid w:val="00970EF7"/>
    <w:rsid w:val="00971029"/>
    <w:rsid w:val="00971B49"/>
    <w:rsid w:val="00971BE8"/>
    <w:rsid w:val="00971ED4"/>
    <w:rsid w:val="00972130"/>
    <w:rsid w:val="0097235D"/>
    <w:rsid w:val="00972434"/>
    <w:rsid w:val="0097249C"/>
    <w:rsid w:val="00972C81"/>
    <w:rsid w:val="00972D54"/>
    <w:rsid w:val="0097453B"/>
    <w:rsid w:val="00974B5B"/>
    <w:rsid w:val="00974D7C"/>
    <w:rsid w:val="0097543B"/>
    <w:rsid w:val="009754F0"/>
    <w:rsid w:val="00975B75"/>
    <w:rsid w:val="00976370"/>
    <w:rsid w:val="00976521"/>
    <w:rsid w:val="00976676"/>
    <w:rsid w:val="00976936"/>
    <w:rsid w:val="0097697D"/>
    <w:rsid w:val="00976DFF"/>
    <w:rsid w:val="00976E3D"/>
    <w:rsid w:val="00976F24"/>
    <w:rsid w:val="00976FF6"/>
    <w:rsid w:val="0097784C"/>
    <w:rsid w:val="00977A63"/>
    <w:rsid w:val="009806DC"/>
    <w:rsid w:val="00981219"/>
    <w:rsid w:val="00982991"/>
    <w:rsid w:val="00982E22"/>
    <w:rsid w:val="00982E28"/>
    <w:rsid w:val="009830D8"/>
    <w:rsid w:val="00983948"/>
    <w:rsid w:val="00983FA9"/>
    <w:rsid w:val="00984393"/>
    <w:rsid w:val="0098464E"/>
    <w:rsid w:val="0098549D"/>
    <w:rsid w:val="009856D7"/>
    <w:rsid w:val="00985BC3"/>
    <w:rsid w:val="0098631C"/>
    <w:rsid w:val="009864AC"/>
    <w:rsid w:val="0098689D"/>
    <w:rsid w:val="00986DCE"/>
    <w:rsid w:val="00986F94"/>
    <w:rsid w:val="0099020F"/>
    <w:rsid w:val="009907C9"/>
    <w:rsid w:val="00991190"/>
    <w:rsid w:val="009911F6"/>
    <w:rsid w:val="0099184C"/>
    <w:rsid w:val="00991915"/>
    <w:rsid w:val="00991A55"/>
    <w:rsid w:val="009920DA"/>
    <w:rsid w:val="00992384"/>
    <w:rsid w:val="00992448"/>
    <w:rsid w:val="00993510"/>
    <w:rsid w:val="00993850"/>
    <w:rsid w:val="00993C86"/>
    <w:rsid w:val="00993FD6"/>
    <w:rsid w:val="00994411"/>
    <w:rsid w:val="009944A6"/>
    <w:rsid w:val="009946E0"/>
    <w:rsid w:val="00994EF8"/>
    <w:rsid w:val="009951D2"/>
    <w:rsid w:val="0099556C"/>
    <w:rsid w:val="00996174"/>
    <w:rsid w:val="009961AF"/>
    <w:rsid w:val="0099623D"/>
    <w:rsid w:val="00996C87"/>
    <w:rsid w:val="00996D39"/>
    <w:rsid w:val="0099708E"/>
    <w:rsid w:val="009973AA"/>
    <w:rsid w:val="009977F8"/>
    <w:rsid w:val="00997E7C"/>
    <w:rsid w:val="009A003E"/>
    <w:rsid w:val="009A0916"/>
    <w:rsid w:val="009A160B"/>
    <w:rsid w:val="009A1AFE"/>
    <w:rsid w:val="009A1BB0"/>
    <w:rsid w:val="009A1DA2"/>
    <w:rsid w:val="009A2326"/>
    <w:rsid w:val="009A2DF5"/>
    <w:rsid w:val="009A3432"/>
    <w:rsid w:val="009A358B"/>
    <w:rsid w:val="009A3F15"/>
    <w:rsid w:val="009A408A"/>
    <w:rsid w:val="009A433C"/>
    <w:rsid w:val="009A47F6"/>
    <w:rsid w:val="009A4C86"/>
    <w:rsid w:val="009A4CE7"/>
    <w:rsid w:val="009A50CF"/>
    <w:rsid w:val="009A5426"/>
    <w:rsid w:val="009A5B31"/>
    <w:rsid w:val="009A63B9"/>
    <w:rsid w:val="009A651C"/>
    <w:rsid w:val="009A6CD9"/>
    <w:rsid w:val="009A6EE7"/>
    <w:rsid w:val="009A7685"/>
    <w:rsid w:val="009A7B34"/>
    <w:rsid w:val="009B02E2"/>
    <w:rsid w:val="009B03F6"/>
    <w:rsid w:val="009B0636"/>
    <w:rsid w:val="009B1081"/>
    <w:rsid w:val="009B1C9D"/>
    <w:rsid w:val="009B1F56"/>
    <w:rsid w:val="009B2211"/>
    <w:rsid w:val="009B2584"/>
    <w:rsid w:val="009B2808"/>
    <w:rsid w:val="009B2EA3"/>
    <w:rsid w:val="009B3079"/>
    <w:rsid w:val="009B3588"/>
    <w:rsid w:val="009B37C1"/>
    <w:rsid w:val="009B4092"/>
    <w:rsid w:val="009B4555"/>
    <w:rsid w:val="009B488C"/>
    <w:rsid w:val="009B48B2"/>
    <w:rsid w:val="009B4ECC"/>
    <w:rsid w:val="009B4F7F"/>
    <w:rsid w:val="009B4FCB"/>
    <w:rsid w:val="009B526C"/>
    <w:rsid w:val="009B582E"/>
    <w:rsid w:val="009B67A7"/>
    <w:rsid w:val="009B67D4"/>
    <w:rsid w:val="009B6969"/>
    <w:rsid w:val="009B7332"/>
    <w:rsid w:val="009B7CB9"/>
    <w:rsid w:val="009B7DFC"/>
    <w:rsid w:val="009C0144"/>
    <w:rsid w:val="009C1275"/>
    <w:rsid w:val="009C13F9"/>
    <w:rsid w:val="009C1426"/>
    <w:rsid w:val="009C18B6"/>
    <w:rsid w:val="009C231B"/>
    <w:rsid w:val="009C24D2"/>
    <w:rsid w:val="009C2C72"/>
    <w:rsid w:val="009C2C91"/>
    <w:rsid w:val="009C4380"/>
    <w:rsid w:val="009C47E9"/>
    <w:rsid w:val="009C4DB3"/>
    <w:rsid w:val="009C505F"/>
    <w:rsid w:val="009C56CF"/>
    <w:rsid w:val="009C5A77"/>
    <w:rsid w:val="009C5D4D"/>
    <w:rsid w:val="009C5F2E"/>
    <w:rsid w:val="009C684F"/>
    <w:rsid w:val="009C72BF"/>
    <w:rsid w:val="009C738E"/>
    <w:rsid w:val="009C7489"/>
    <w:rsid w:val="009C7EE8"/>
    <w:rsid w:val="009C7FB0"/>
    <w:rsid w:val="009D01FB"/>
    <w:rsid w:val="009D056D"/>
    <w:rsid w:val="009D0FE9"/>
    <w:rsid w:val="009D1F4D"/>
    <w:rsid w:val="009D254E"/>
    <w:rsid w:val="009D2F8A"/>
    <w:rsid w:val="009D30B2"/>
    <w:rsid w:val="009D39A6"/>
    <w:rsid w:val="009D4463"/>
    <w:rsid w:val="009D44C4"/>
    <w:rsid w:val="009D4838"/>
    <w:rsid w:val="009D4C1D"/>
    <w:rsid w:val="009D4D14"/>
    <w:rsid w:val="009D5065"/>
    <w:rsid w:val="009D5143"/>
    <w:rsid w:val="009D5E5E"/>
    <w:rsid w:val="009D5F69"/>
    <w:rsid w:val="009D60F1"/>
    <w:rsid w:val="009D6BA4"/>
    <w:rsid w:val="009D7494"/>
    <w:rsid w:val="009D78E3"/>
    <w:rsid w:val="009D7BD9"/>
    <w:rsid w:val="009D7CE0"/>
    <w:rsid w:val="009E0C50"/>
    <w:rsid w:val="009E102A"/>
    <w:rsid w:val="009E14A9"/>
    <w:rsid w:val="009E17AC"/>
    <w:rsid w:val="009E1904"/>
    <w:rsid w:val="009E2066"/>
    <w:rsid w:val="009E27F9"/>
    <w:rsid w:val="009E2DA7"/>
    <w:rsid w:val="009E3011"/>
    <w:rsid w:val="009E3C55"/>
    <w:rsid w:val="009E3CBC"/>
    <w:rsid w:val="009E3D9C"/>
    <w:rsid w:val="009E3FC6"/>
    <w:rsid w:val="009E460D"/>
    <w:rsid w:val="009E48EF"/>
    <w:rsid w:val="009E4D2B"/>
    <w:rsid w:val="009E5704"/>
    <w:rsid w:val="009E66F3"/>
    <w:rsid w:val="009E670C"/>
    <w:rsid w:val="009E68D1"/>
    <w:rsid w:val="009E73EF"/>
    <w:rsid w:val="009E7842"/>
    <w:rsid w:val="009E78A0"/>
    <w:rsid w:val="009E7F3E"/>
    <w:rsid w:val="009F02D1"/>
    <w:rsid w:val="009F04BB"/>
    <w:rsid w:val="009F0E60"/>
    <w:rsid w:val="009F13E3"/>
    <w:rsid w:val="009F13EC"/>
    <w:rsid w:val="009F1546"/>
    <w:rsid w:val="009F173F"/>
    <w:rsid w:val="009F1C3B"/>
    <w:rsid w:val="009F1E20"/>
    <w:rsid w:val="009F231D"/>
    <w:rsid w:val="009F265B"/>
    <w:rsid w:val="009F26C1"/>
    <w:rsid w:val="009F2A8F"/>
    <w:rsid w:val="009F2B97"/>
    <w:rsid w:val="009F2D15"/>
    <w:rsid w:val="009F2F8F"/>
    <w:rsid w:val="009F328B"/>
    <w:rsid w:val="009F407E"/>
    <w:rsid w:val="009F4168"/>
    <w:rsid w:val="009F4706"/>
    <w:rsid w:val="009F48FD"/>
    <w:rsid w:val="009F4E36"/>
    <w:rsid w:val="009F4E44"/>
    <w:rsid w:val="009F54B7"/>
    <w:rsid w:val="009F576E"/>
    <w:rsid w:val="009F5C0D"/>
    <w:rsid w:val="009F5C4B"/>
    <w:rsid w:val="009F5D17"/>
    <w:rsid w:val="009F5F97"/>
    <w:rsid w:val="009F620E"/>
    <w:rsid w:val="009F631E"/>
    <w:rsid w:val="009F634C"/>
    <w:rsid w:val="009F69D0"/>
    <w:rsid w:val="009F7022"/>
    <w:rsid w:val="009F7958"/>
    <w:rsid w:val="009F7CD5"/>
    <w:rsid w:val="009F7D00"/>
    <w:rsid w:val="009F7E0A"/>
    <w:rsid w:val="00A002BA"/>
    <w:rsid w:val="00A0110C"/>
    <w:rsid w:val="00A0121E"/>
    <w:rsid w:val="00A01339"/>
    <w:rsid w:val="00A01991"/>
    <w:rsid w:val="00A02151"/>
    <w:rsid w:val="00A02702"/>
    <w:rsid w:val="00A027C2"/>
    <w:rsid w:val="00A02B1D"/>
    <w:rsid w:val="00A02CBC"/>
    <w:rsid w:val="00A02D54"/>
    <w:rsid w:val="00A031F0"/>
    <w:rsid w:val="00A03F68"/>
    <w:rsid w:val="00A0421E"/>
    <w:rsid w:val="00A04526"/>
    <w:rsid w:val="00A0457C"/>
    <w:rsid w:val="00A0480E"/>
    <w:rsid w:val="00A04A57"/>
    <w:rsid w:val="00A04B0F"/>
    <w:rsid w:val="00A056B0"/>
    <w:rsid w:val="00A05FC5"/>
    <w:rsid w:val="00A065C6"/>
    <w:rsid w:val="00A0677E"/>
    <w:rsid w:val="00A06793"/>
    <w:rsid w:val="00A06DBD"/>
    <w:rsid w:val="00A07908"/>
    <w:rsid w:val="00A07AD9"/>
    <w:rsid w:val="00A07F43"/>
    <w:rsid w:val="00A07FB8"/>
    <w:rsid w:val="00A10321"/>
    <w:rsid w:val="00A10684"/>
    <w:rsid w:val="00A10773"/>
    <w:rsid w:val="00A107D1"/>
    <w:rsid w:val="00A10AC5"/>
    <w:rsid w:val="00A10C8E"/>
    <w:rsid w:val="00A11509"/>
    <w:rsid w:val="00A11C55"/>
    <w:rsid w:val="00A1258F"/>
    <w:rsid w:val="00A12B86"/>
    <w:rsid w:val="00A12E85"/>
    <w:rsid w:val="00A13452"/>
    <w:rsid w:val="00A143B5"/>
    <w:rsid w:val="00A146CA"/>
    <w:rsid w:val="00A14BF2"/>
    <w:rsid w:val="00A15044"/>
    <w:rsid w:val="00A15329"/>
    <w:rsid w:val="00A15650"/>
    <w:rsid w:val="00A157FE"/>
    <w:rsid w:val="00A16642"/>
    <w:rsid w:val="00A16ADE"/>
    <w:rsid w:val="00A16B20"/>
    <w:rsid w:val="00A16CF3"/>
    <w:rsid w:val="00A16FE1"/>
    <w:rsid w:val="00A17202"/>
    <w:rsid w:val="00A17C1E"/>
    <w:rsid w:val="00A17F39"/>
    <w:rsid w:val="00A2003C"/>
    <w:rsid w:val="00A2019C"/>
    <w:rsid w:val="00A205B9"/>
    <w:rsid w:val="00A20A5C"/>
    <w:rsid w:val="00A20D74"/>
    <w:rsid w:val="00A21349"/>
    <w:rsid w:val="00A21A9E"/>
    <w:rsid w:val="00A224A9"/>
    <w:rsid w:val="00A231CA"/>
    <w:rsid w:val="00A232DE"/>
    <w:rsid w:val="00A2361C"/>
    <w:rsid w:val="00A23812"/>
    <w:rsid w:val="00A23C1D"/>
    <w:rsid w:val="00A23C27"/>
    <w:rsid w:val="00A244A0"/>
    <w:rsid w:val="00A247A0"/>
    <w:rsid w:val="00A256B1"/>
    <w:rsid w:val="00A260ED"/>
    <w:rsid w:val="00A2661D"/>
    <w:rsid w:val="00A27CA2"/>
    <w:rsid w:val="00A27D46"/>
    <w:rsid w:val="00A30253"/>
    <w:rsid w:val="00A3040C"/>
    <w:rsid w:val="00A306E1"/>
    <w:rsid w:val="00A31904"/>
    <w:rsid w:val="00A31A99"/>
    <w:rsid w:val="00A31AB5"/>
    <w:rsid w:val="00A31F02"/>
    <w:rsid w:val="00A32A60"/>
    <w:rsid w:val="00A32BA4"/>
    <w:rsid w:val="00A32BF5"/>
    <w:rsid w:val="00A32C0C"/>
    <w:rsid w:val="00A32EE5"/>
    <w:rsid w:val="00A335F6"/>
    <w:rsid w:val="00A33AF0"/>
    <w:rsid w:val="00A340A2"/>
    <w:rsid w:val="00A34714"/>
    <w:rsid w:val="00A34D47"/>
    <w:rsid w:val="00A35134"/>
    <w:rsid w:val="00A351C3"/>
    <w:rsid w:val="00A35502"/>
    <w:rsid w:val="00A35886"/>
    <w:rsid w:val="00A35D8A"/>
    <w:rsid w:val="00A35E37"/>
    <w:rsid w:val="00A360A1"/>
    <w:rsid w:val="00A360CB"/>
    <w:rsid w:val="00A36132"/>
    <w:rsid w:val="00A36281"/>
    <w:rsid w:val="00A368C5"/>
    <w:rsid w:val="00A36902"/>
    <w:rsid w:val="00A37079"/>
    <w:rsid w:val="00A3708C"/>
    <w:rsid w:val="00A37611"/>
    <w:rsid w:val="00A37954"/>
    <w:rsid w:val="00A37F8A"/>
    <w:rsid w:val="00A40523"/>
    <w:rsid w:val="00A405A3"/>
    <w:rsid w:val="00A405E5"/>
    <w:rsid w:val="00A40B79"/>
    <w:rsid w:val="00A419F6"/>
    <w:rsid w:val="00A426B3"/>
    <w:rsid w:val="00A42D03"/>
    <w:rsid w:val="00A43814"/>
    <w:rsid w:val="00A43BE0"/>
    <w:rsid w:val="00A43DC0"/>
    <w:rsid w:val="00A4419D"/>
    <w:rsid w:val="00A442DA"/>
    <w:rsid w:val="00A4461E"/>
    <w:rsid w:val="00A44633"/>
    <w:rsid w:val="00A44787"/>
    <w:rsid w:val="00A44B8A"/>
    <w:rsid w:val="00A44D3C"/>
    <w:rsid w:val="00A4555E"/>
    <w:rsid w:val="00A45771"/>
    <w:rsid w:val="00A45EE0"/>
    <w:rsid w:val="00A45F3E"/>
    <w:rsid w:val="00A46744"/>
    <w:rsid w:val="00A46A59"/>
    <w:rsid w:val="00A46C1F"/>
    <w:rsid w:val="00A470DD"/>
    <w:rsid w:val="00A476D4"/>
    <w:rsid w:val="00A4791F"/>
    <w:rsid w:val="00A47AE7"/>
    <w:rsid w:val="00A47BAF"/>
    <w:rsid w:val="00A504D4"/>
    <w:rsid w:val="00A50ED1"/>
    <w:rsid w:val="00A51086"/>
    <w:rsid w:val="00A5147A"/>
    <w:rsid w:val="00A51A9D"/>
    <w:rsid w:val="00A52377"/>
    <w:rsid w:val="00A52DC4"/>
    <w:rsid w:val="00A52F32"/>
    <w:rsid w:val="00A53B29"/>
    <w:rsid w:val="00A53B97"/>
    <w:rsid w:val="00A54134"/>
    <w:rsid w:val="00A5454D"/>
    <w:rsid w:val="00A55215"/>
    <w:rsid w:val="00A557C2"/>
    <w:rsid w:val="00A55D77"/>
    <w:rsid w:val="00A560B1"/>
    <w:rsid w:val="00A56313"/>
    <w:rsid w:val="00A56A16"/>
    <w:rsid w:val="00A57022"/>
    <w:rsid w:val="00A5714C"/>
    <w:rsid w:val="00A5717C"/>
    <w:rsid w:val="00A579B8"/>
    <w:rsid w:val="00A57AA2"/>
    <w:rsid w:val="00A57BE7"/>
    <w:rsid w:val="00A57CA6"/>
    <w:rsid w:val="00A57CB4"/>
    <w:rsid w:val="00A57CCF"/>
    <w:rsid w:val="00A60EAE"/>
    <w:rsid w:val="00A6163C"/>
    <w:rsid w:val="00A617A3"/>
    <w:rsid w:val="00A6193B"/>
    <w:rsid w:val="00A625C3"/>
    <w:rsid w:val="00A627D6"/>
    <w:rsid w:val="00A62982"/>
    <w:rsid w:val="00A62D03"/>
    <w:rsid w:val="00A62EEE"/>
    <w:rsid w:val="00A632B4"/>
    <w:rsid w:val="00A63B63"/>
    <w:rsid w:val="00A63D7C"/>
    <w:rsid w:val="00A63FA0"/>
    <w:rsid w:val="00A63FDA"/>
    <w:rsid w:val="00A645F7"/>
    <w:rsid w:val="00A6479F"/>
    <w:rsid w:val="00A647DC"/>
    <w:rsid w:val="00A64886"/>
    <w:rsid w:val="00A64DA3"/>
    <w:rsid w:val="00A64EF0"/>
    <w:rsid w:val="00A6542C"/>
    <w:rsid w:val="00A657A8"/>
    <w:rsid w:val="00A65E23"/>
    <w:rsid w:val="00A660BD"/>
    <w:rsid w:val="00A662EC"/>
    <w:rsid w:val="00A66EFE"/>
    <w:rsid w:val="00A67234"/>
    <w:rsid w:val="00A67260"/>
    <w:rsid w:val="00A67949"/>
    <w:rsid w:val="00A67F49"/>
    <w:rsid w:val="00A700A2"/>
    <w:rsid w:val="00A701AB"/>
    <w:rsid w:val="00A7063D"/>
    <w:rsid w:val="00A70C7C"/>
    <w:rsid w:val="00A713A1"/>
    <w:rsid w:val="00A720D5"/>
    <w:rsid w:val="00A73061"/>
    <w:rsid w:val="00A7323A"/>
    <w:rsid w:val="00A7369B"/>
    <w:rsid w:val="00A73C76"/>
    <w:rsid w:val="00A74081"/>
    <w:rsid w:val="00A749FE"/>
    <w:rsid w:val="00A74DE3"/>
    <w:rsid w:val="00A74F26"/>
    <w:rsid w:val="00A7523A"/>
    <w:rsid w:val="00A75CD7"/>
    <w:rsid w:val="00A76101"/>
    <w:rsid w:val="00A7618D"/>
    <w:rsid w:val="00A766D6"/>
    <w:rsid w:val="00A76A2A"/>
    <w:rsid w:val="00A76CCC"/>
    <w:rsid w:val="00A77245"/>
    <w:rsid w:val="00A77411"/>
    <w:rsid w:val="00A77F08"/>
    <w:rsid w:val="00A80106"/>
    <w:rsid w:val="00A802C5"/>
    <w:rsid w:val="00A815EE"/>
    <w:rsid w:val="00A82461"/>
    <w:rsid w:val="00A8249D"/>
    <w:rsid w:val="00A82678"/>
    <w:rsid w:val="00A82843"/>
    <w:rsid w:val="00A83404"/>
    <w:rsid w:val="00A83623"/>
    <w:rsid w:val="00A839DB"/>
    <w:rsid w:val="00A83B16"/>
    <w:rsid w:val="00A83BC6"/>
    <w:rsid w:val="00A83F18"/>
    <w:rsid w:val="00A844D3"/>
    <w:rsid w:val="00A8461B"/>
    <w:rsid w:val="00A84625"/>
    <w:rsid w:val="00A8464C"/>
    <w:rsid w:val="00A84B83"/>
    <w:rsid w:val="00A84D38"/>
    <w:rsid w:val="00A854DD"/>
    <w:rsid w:val="00A85738"/>
    <w:rsid w:val="00A8580A"/>
    <w:rsid w:val="00A85C2F"/>
    <w:rsid w:val="00A85E64"/>
    <w:rsid w:val="00A8622A"/>
    <w:rsid w:val="00A868F7"/>
    <w:rsid w:val="00A871CC"/>
    <w:rsid w:val="00A87CAB"/>
    <w:rsid w:val="00A87D64"/>
    <w:rsid w:val="00A9084B"/>
    <w:rsid w:val="00A90AF0"/>
    <w:rsid w:val="00A911DC"/>
    <w:rsid w:val="00A91636"/>
    <w:rsid w:val="00A91653"/>
    <w:rsid w:val="00A91D39"/>
    <w:rsid w:val="00A92195"/>
    <w:rsid w:val="00A9304E"/>
    <w:rsid w:val="00A93358"/>
    <w:rsid w:val="00A93D3A"/>
    <w:rsid w:val="00A93E6D"/>
    <w:rsid w:val="00A93F05"/>
    <w:rsid w:val="00A9406E"/>
    <w:rsid w:val="00A94DFF"/>
    <w:rsid w:val="00A95315"/>
    <w:rsid w:val="00A9569A"/>
    <w:rsid w:val="00A95D89"/>
    <w:rsid w:val="00A96207"/>
    <w:rsid w:val="00A963EF"/>
    <w:rsid w:val="00A97030"/>
    <w:rsid w:val="00A973D0"/>
    <w:rsid w:val="00A97497"/>
    <w:rsid w:val="00A9757C"/>
    <w:rsid w:val="00A97903"/>
    <w:rsid w:val="00A97DAA"/>
    <w:rsid w:val="00A97F44"/>
    <w:rsid w:val="00AA0252"/>
    <w:rsid w:val="00AA0A28"/>
    <w:rsid w:val="00AA0DA7"/>
    <w:rsid w:val="00AA1001"/>
    <w:rsid w:val="00AA1DD0"/>
    <w:rsid w:val="00AA267C"/>
    <w:rsid w:val="00AA32F0"/>
    <w:rsid w:val="00AA334A"/>
    <w:rsid w:val="00AA3491"/>
    <w:rsid w:val="00AA3516"/>
    <w:rsid w:val="00AA48B8"/>
    <w:rsid w:val="00AA498A"/>
    <w:rsid w:val="00AA49E6"/>
    <w:rsid w:val="00AA4A01"/>
    <w:rsid w:val="00AA4FEE"/>
    <w:rsid w:val="00AA52B1"/>
    <w:rsid w:val="00AA5DD2"/>
    <w:rsid w:val="00AA600B"/>
    <w:rsid w:val="00AA6963"/>
    <w:rsid w:val="00AA69CD"/>
    <w:rsid w:val="00AA6B99"/>
    <w:rsid w:val="00AA6EF5"/>
    <w:rsid w:val="00AA72F2"/>
    <w:rsid w:val="00AA73F5"/>
    <w:rsid w:val="00AA77A6"/>
    <w:rsid w:val="00AA7C3A"/>
    <w:rsid w:val="00AA7DA1"/>
    <w:rsid w:val="00AB02B4"/>
    <w:rsid w:val="00AB07D0"/>
    <w:rsid w:val="00AB0A8A"/>
    <w:rsid w:val="00AB0C53"/>
    <w:rsid w:val="00AB1471"/>
    <w:rsid w:val="00AB16DE"/>
    <w:rsid w:val="00AB1794"/>
    <w:rsid w:val="00AB1806"/>
    <w:rsid w:val="00AB1A55"/>
    <w:rsid w:val="00AB1A6F"/>
    <w:rsid w:val="00AB1C64"/>
    <w:rsid w:val="00AB1F0A"/>
    <w:rsid w:val="00AB2402"/>
    <w:rsid w:val="00AB26CC"/>
    <w:rsid w:val="00AB27C3"/>
    <w:rsid w:val="00AB2812"/>
    <w:rsid w:val="00AB2819"/>
    <w:rsid w:val="00AB3295"/>
    <w:rsid w:val="00AB37A6"/>
    <w:rsid w:val="00AB387D"/>
    <w:rsid w:val="00AB3A6C"/>
    <w:rsid w:val="00AB3BC2"/>
    <w:rsid w:val="00AB3D36"/>
    <w:rsid w:val="00AB3E28"/>
    <w:rsid w:val="00AB40A1"/>
    <w:rsid w:val="00AB4315"/>
    <w:rsid w:val="00AB49A6"/>
    <w:rsid w:val="00AB501A"/>
    <w:rsid w:val="00AB5835"/>
    <w:rsid w:val="00AB6ACF"/>
    <w:rsid w:val="00AB6F98"/>
    <w:rsid w:val="00AB7020"/>
    <w:rsid w:val="00AB73CC"/>
    <w:rsid w:val="00AB756F"/>
    <w:rsid w:val="00AB7797"/>
    <w:rsid w:val="00AB797E"/>
    <w:rsid w:val="00AC02F2"/>
    <w:rsid w:val="00AC0449"/>
    <w:rsid w:val="00AC0896"/>
    <w:rsid w:val="00AC0AAE"/>
    <w:rsid w:val="00AC0D18"/>
    <w:rsid w:val="00AC149E"/>
    <w:rsid w:val="00AC14BF"/>
    <w:rsid w:val="00AC1E84"/>
    <w:rsid w:val="00AC2627"/>
    <w:rsid w:val="00AC2FDB"/>
    <w:rsid w:val="00AC30AE"/>
    <w:rsid w:val="00AC31B0"/>
    <w:rsid w:val="00AC47B9"/>
    <w:rsid w:val="00AC490F"/>
    <w:rsid w:val="00AC4A8F"/>
    <w:rsid w:val="00AC4B24"/>
    <w:rsid w:val="00AC4BF3"/>
    <w:rsid w:val="00AC5FED"/>
    <w:rsid w:val="00AC60D1"/>
    <w:rsid w:val="00AC63C0"/>
    <w:rsid w:val="00AC645D"/>
    <w:rsid w:val="00AC6537"/>
    <w:rsid w:val="00AC676C"/>
    <w:rsid w:val="00AC6B4F"/>
    <w:rsid w:val="00AC7797"/>
    <w:rsid w:val="00AC78B6"/>
    <w:rsid w:val="00AC7A0D"/>
    <w:rsid w:val="00AC7CE6"/>
    <w:rsid w:val="00AD019D"/>
    <w:rsid w:val="00AD03C5"/>
    <w:rsid w:val="00AD0412"/>
    <w:rsid w:val="00AD054A"/>
    <w:rsid w:val="00AD0979"/>
    <w:rsid w:val="00AD0C34"/>
    <w:rsid w:val="00AD1940"/>
    <w:rsid w:val="00AD1A31"/>
    <w:rsid w:val="00AD1C85"/>
    <w:rsid w:val="00AD1FB8"/>
    <w:rsid w:val="00AD2C9F"/>
    <w:rsid w:val="00AD343C"/>
    <w:rsid w:val="00AD3B57"/>
    <w:rsid w:val="00AD3F16"/>
    <w:rsid w:val="00AD43F3"/>
    <w:rsid w:val="00AD4436"/>
    <w:rsid w:val="00AD444B"/>
    <w:rsid w:val="00AD5245"/>
    <w:rsid w:val="00AD5C91"/>
    <w:rsid w:val="00AD5CEE"/>
    <w:rsid w:val="00AD5EA9"/>
    <w:rsid w:val="00AD66BD"/>
    <w:rsid w:val="00AD6C88"/>
    <w:rsid w:val="00AD7D31"/>
    <w:rsid w:val="00AE002A"/>
    <w:rsid w:val="00AE0474"/>
    <w:rsid w:val="00AE0574"/>
    <w:rsid w:val="00AE143B"/>
    <w:rsid w:val="00AE1449"/>
    <w:rsid w:val="00AE194E"/>
    <w:rsid w:val="00AE1D62"/>
    <w:rsid w:val="00AE20BE"/>
    <w:rsid w:val="00AE244A"/>
    <w:rsid w:val="00AE265E"/>
    <w:rsid w:val="00AE2C38"/>
    <w:rsid w:val="00AE2CA4"/>
    <w:rsid w:val="00AE2D4A"/>
    <w:rsid w:val="00AE376E"/>
    <w:rsid w:val="00AE3789"/>
    <w:rsid w:val="00AE3CFE"/>
    <w:rsid w:val="00AE4DA5"/>
    <w:rsid w:val="00AE5313"/>
    <w:rsid w:val="00AE597E"/>
    <w:rsid w:val="00AE5C7E"/>
    <w:rsid w:val="00AE5DC9"/>
    <w:rsid w:val="00AE61EE"/>
    <w:rsid w:val="00AE6449"/>
    <w:rsid w:val="00AE65CC"/>
    <w:rsid w:val="00AE6B97"/>
    <w:rsid w:val="00AE6BF0"/>
    <w:rsid w:val="00AE715A"/>
    <w:rsid w:val="00AE7613"/>
    <w:rsid w:val="00AE7809"/>
    <w:rsid w:val="00AE791A"/>
    <w:rsid w:val="00AE7C31"/>
    <w:rsid w:val="00AE7DE6"/>
    <w:rsid w:val="00AF051F"/>
    <w:rsid w:val="00AF080E"/>
    <w:rsid w:val="00AF0C37"/>
    <w:rsid w:val="00AF0FBA"/>
    <w:rsid w:val="00AF1282"/>
    <w:rsid w:val="00AF19D6"/>
    <w:rsid w:val="00AF1F5E"/>
    <w:rsid w:val="00AF21D8"/>
    <w:rsid w:val="00AF3507"/>
    <w:rsid w:val="00AF3813"/>
    <w:rsid w:val="00AF387C"/>
    <w:rsid w:val="00AF4175"/>
    <w:rsid w:val="00AF41EE"/>
    <w:rsid w:val="00AF43C3"/>
    <w:rsid w:val="00AF49ED"/>
    <w:rsid w:val="00AF4B92"/>
    <w:rsid w:val="00AF5494"/>
    <w:rsid w:val="00AF565C"/>
    <w:rsid w:val="00AF5CF2"/>
    <w:rsid w:val="00AF6315"/>
    <w:rsid w:val="00AF6DAB"/>
    <w:rsid w:val="00AF70BB"/>
    <w:rsid w:val="00AF760D"/>
    <w:rsid w:val="00AF7A9C"/>
    <w:rsid w:val="00AF7B05"/>
    <w:rsid w:val="00AF7D54"/>
    <w:rsid w:val="00B00529"/>
    <w:rsid w:val="00B0067E"/>
    <w:rsid w:val="00B00CEB"/>
    <w:rsid w:val="00B00D44"/>
    <w:rsid w:val="00B00F66"/>
    <w:rsid w:val="00B01834"/>
    <w:rsid w:val="00B01EC5"/>
    <w:rsid w:val="00B025D4"/>
    <w:rsid w:val="00B02FC1"/>
    <w:rsid w:val="00B032B7"/>
    <w:rsid w:val="00B036BF"/>
    <w:rsid w:val="00B0382D"/>
    <w:rsid w:val="00B03B1B"/>
    <w:rsid w:val="00B03C3B"/>
    <w:rsid w:val="00B03C80"/>
    <w:rsid w:val="00B03C85"/>
    <w:rsid w:val="00B0400B"/>
    <w:rsid w:val="00B04334"/>
    <w:rsid w:val="00B044B3"/>
    <w:rsid w:val="00B04921"/>
    <w:rsid w:val="00B04CCF"/>
    <w:rsid w:val="00B04F7A"/>
    <w:rsid w:val="00B066B0"/>
    <w:rsid w:val="00B066CC"/>
    <w:rsid w:val="00B06E3C"/>
    <w:rsid w:val="00B070C8"/>
    <w:rsid w:val="00B074B0"/>
    <w:rsid w:val="00B07764"/>
    <w:rsid w:val="00B07BA0"/>
    <w:rsid w:val="00B07EA4"/>
    <w:rsid w:val="00B104A5"/>
    <w:rsid w:val="00B106F7"/>
    <w:rsid w:val="00B10DEB"/>
    <w:rsid w:val="00B10E0B"/>
    <w:rsid w:val="00B118E7"/>
    <w:rsid w:val="00B1208A"/>
    <w:rsid w:val="00B1210B"/>
    <w:rsid w:val="00B12DB6"/>
    <w:rsid w:val="00B132AA"/>
    <w:rsid w:val="00B13713"/>
    <w:rsid w:val="00B141F8"/>
    <w:rsid w:val="00B14228"/>
    <w:rsid w:val="00B144FA"/>
    <w:rsid w:val="00B14552"/>
    <w:rsid w:val="00B147C3"/>
    <w:rsid w:val="00B14FB5"/>
    <w:rsid w:val="00B1527B"/>
    <w:rsid w:val="00B15741"/>
    <w:rsid w:val="00B16131"/>
    <w:rsid w:val="00B16238"/>
    <w:rsid w:val="00B1703C"/>
    <w:rsid w:val="00B20560"/>
    <w:rsid w:val="00B213AE"/>
    <w:rsid w:val="00B214DB"/>
    <w:rsid w:val="00B218FB"/>
    <w:rsid w:val="00B21949"/>
    <w:rsid w:val="00B21C1E"/>
    <w:rsid w:val="00B21CE2"/>
    <w:rsid w:val="00B2242F"/>
    <w:rsid w:val="00B22806"/>
    <w:rsid w:val="00B22AA5"/>
    <w:rsid w:val="00B22FC9"/>
    <w:rsid w:val="00B23AE7"/>
    <w:rsid w:val="00B23E2E"/>
    <w:rsid w:val="00B2476D"/>
    <w:rsid w:val="00B247B8"/>
    <w:rsid w:val="00B249D3"/>
    <w:rsid w:val="00B24A31"/>
    <w:rsid w:val="00B24AED"/>
    <w:rsid w:val="00B24E0C"/>
    <w:rsid w:val="00B24E7F"/>
    <w:rsid w:val="00B24EBA"/>
    <w:rsid w:val="00B252C1"/>
    <w:rsid w:val="00B2570D"/>
    <w:rsid w:val="00B2578E"/>
    <w:rsid w:val="00B25E72"/>
    <w:rsid w:val="00B261E0"/>
    <w:rsid w:val="00B26AA1"/>
    <w:rsid w:val="00B26B4D"/>
    <w:rsid w:val="00B26D89"/>
    <w:rsid w:val="00B26DE3"/>
    <w:rsid w:val="00B26F5B"/>
    <w:rsid w:val="00B27F5E"/>
    <w:rsid w:val="00B3010E"/>
    <w:rsid w:val="00B307A9"/>
    <w:rsid w:val="00B30A9B"/>
    <w:rsid w:val="00B319E5"/>
    <w:rsid w:val="00B31B8E"/>
    <w:rsid w:val="00B31E20"/>
    <w:rsid w:val="00B32E1F"/>
    <w:rsid w:val="00B32F8B"/>
    <w:rsid w:val="00B33542"/>
    <w:rsid w:val="00B33775"/>
    <w:rsid w:val="00B33797"/>
    <w:rsid w:val="00B33957"/>
    <w:rsid w:val="00B33B9D"/>
    <w:rsid w:val="00B33F74"/>
    <w:rsid w:val="00B341B9"/>
    <w:rsid w:val="00B3426D"/>
    <w:rsid w:val="00B34778"/>
    <w:rsid w:val="00B3481A"/>
    <w:rsid w:val="00B349BA"/>
    <w:rsid w:val="00B34C1A"/>
    <w:rsid w:val="00B350B8"/>
    <w:rsid w:val="00B35778"/>
    <w:rsid w:val="00B35DD3"/>
    <w:rsid w:val="00B35EEC"/>
    <w:rsid w:val="00B36285"/>
    <w:rsid w:val="00B364CC"/>
    <w:rsid w:val="00B36B66"/>
    <w:rsid w:val="00B36F9C"/>
    <w:rsid w:val="00B370F0"/>
    <w:rsid w:val="00B372BD"/>
    <w:rsid w:val="00B375C7"/>
    <w:rsid w:val="00B37812"/>
    <w:rsid w:val="00B37834"/>
    <w:rsid w:val="00B37B47"/>
    <w:rsid w:val="00B37FC3"/>
    <w:rsid w:val="00B40484"/>
    <w:rsid w:val="00B404C7"/>
    <w:rsid w:val="00B40916"/>
    <w:rsid w:val="00B40B54"/>
    <w:rsid w:val="00B40C97"/>
    <w:rsid w:val="00B40D5B"/>
    <w:rsid w:val="00B41B4C"/>
    <w:rsid w:val="00B41D44"/>
    <w:rsid w:val="00B41FEC"/>
    <w:rsid w:val="00B42058"/>
    <w:rsid w:val="00B43164"/>
    <w:rsid w:val="00B43420"/>
    <w:rsid w:val="00B43562"/>
    <w:rsid w:val="00B43E76"/>
    <w:rsid w:val="00B43F40"/>
    <w:rsid w:val="00B4429B"/>
    <w:rsid w:val="00B44977"/>
    <w:rsid w:val="00B44E53"/>
    <w:rsid w:val="00B463B6"/>
    <w:rsid w:val="00B4640E"/>
    <w:rsid w:val="00B466B3"/>
    <w:rsid w:val="00B466E4"/>
    <w:rsid w:val="00B4690F"/>
    <w:rsid w:val="00B470B0"/>
    <w:rsid w:val="00B470BA"/>
    <w:rsid w:val="00B47492"/>
    <w:rsid w:val="00B47DC1"/>
    <w:rsid w:val="00B47FAE"/>
    <w:rsid w:val="00B5005E"/>
    <w:rsid w:val="00B50CE6"/>
    <w:rsid w:val="00B5156B"/>
    <w:rsid w:val="00B5185B"/>
    <w:rsid w:val="00B53332"/>
    <w:rsid w:val="00B53390"/>
    <w:rsid w:val="00B53468"/>
    <w:rsid w:val="00B53557"/>
    <w:rsid w:val="00B53582"/>
    <w:rsid w:val="00B537AB"/>
    <w:rsid w:val="00B53DF3"/>
    <w:rsid w:val="00B54838"/>
    <w:rsid w:val="00B5487F"/>
    <w:rsid w:val="00B54BEF"/>
    <w:rsid w:val="00B54C9A"/>
    <w:rsid w:val="00B54F72"/>
    <w:rsid w:val="00B552AF"/>
    <w:rsid w:val="00B554EE"/>
    <w:rsid w:val="00B5573A"/>
    <w:rsid w:val="00B55C6E"/>
    <w:rsid w:val="00B55F8E"/>
    <w:rsid w:val="00B5617A"/>
    <w:rsid w:val="00B563B0"/>
    <w:rsid w:val="00B56611"/>
    <w:rsid w:val="00B56E5B"/>
    <w:rsid w:val="00B57981"/>
    <w:rsid w:val="00B600F7"/>
    <w:rsid w:val="00B60443"/>
    <w:rsid w:val="00B60AAC"/>
    <w:rsid w:val="00B610A1"/>
    <w:rsid w:val="00B615B7"/>
    <w:rsid w:val="00B61F93"/>
    <w:rsid w:val="00B62030"/>
    <w:rsid w:val="00B6209A"/>
    <w:rsid w:val="00B62166"/>
    <w:rsid w:val="00B6222F"/>
    <w:rsid w:val="00B6251F"/>
    <w:rsid w:val="00B626B8"/>
    <w:rsid w:val="00B62CF0"/>
    <w:rsid w:val="00B62E54"/>
    <w:rsid w:val="00B63D14"/>
    <w:rsid w:val="00B63DD3"/>
    <w:rsid w:val="00B64DF5"/>
    <w:rsid w:val="00B65600"/>
    <w:rsid w:val="00B659F7"/>
    <w:rsid w:val="00B65D1C"/>
    <w:rsid w:val="00B66252"/>
    <w:rsid w:val="00B6650F"/>
    <w:rsid w:val="00B666D2"/>
    <w:rsid w:val="00B672CC"/>
    <w:rsid w:val="00B67547"/>
    <w:rsid w:val="00B6777C"/>
    <w:rsid w:val="00B67EFA"/>
    <w:rsid w:val="00B70036"/>
    <w:rsid w:val="00B704EB"/>
    <w:rsid w:val="00B70570"/>
    <w:rsid w:val="00B70991"/>
    <w:rsid w:val="00B710DE"/>
    <w:rsid w:val="00B711D1"/>
    <w:rsid w:val="00B71960"/>
    <w:rsid w:val="00B71ABF"/>
    <w:rsid w:val="00B72995"/>
    <w:rsid w:val="00B729D7"/>
    <w:rsid w:val="00B72CC1"/>
    <w:rsid w:val="00B72DD5"/>
    <w:rsid w:val="00B736BB"/>
    <w:rsid w:val="00B73A11"/>
    <w:rsid w:val="00B73F44"/>
    <w:rsid w:val="00B7442A"/>
    <w:rsid w:val="00B74668"/>
    <w:rsid w:val="00B74716"/>
    <w:rsid w:val="00B751B6"/>
    <w:rsid w:val="00B751E7"/>
    <w:rsid w:val="00B75223"/>
    <w:rsid w:val="00B7592D"/>
    <w:rsid w:val="00B75BAE"/>
    <w:rsid w:val="00B75C8E"/>
    <w:rsid w:val="00B75E1C"/>
    <w:rsid w:val="00B75F59"/>
    <w:rsid w:val="00B76073"/>
    <w:rsid w:val="00B7647F"/>
    <w:rsid w:val="00B76A49"/>
    <w:rsid w:val="00B76ADA"/>
    <w:rsid w:val="00B76B91"/>
    <w:rsid w:val="00B801C8"/>
    <w:rsid w:val="00B810AC"/>
    <w:rsid w:val="00B8142B"/>
    <w:rsid w:val="00B81C59"/>
    <w:rsid w:val="00B81EDA"/>
    <w:rsid w:val="00B823E9"/>
    <w:rsid w:val="00B8289F"/>
    <w:rsid w:val="00B82CF7"/>
    <w:rsid w:val="00B83119"/>
    <w:rsid w:val="00B835BC"/>
    <w:rsid w:val="00B838E0"/>
    <w:rsid w:val="00B844C0"/>
    <w:rsid w:val="00B84ACE"/>
    <w:rsid w:val="00B84E83"/>
    <w:rsid w:val="00B85374"/>
    <w:rsid w:val="00B853E9"/>
    <w:rsid w:val="00B85A7C"/>
    <w:rsid w:val="00B8611F"/>
    <w:rsid w:val="00B8617A"/>
    <w:rsid w:val="00B8649E"/>
    <w:rsid w:val="00B86887"/>
    <w:rsid w:val="00B8693C"/>
    <w:rsid w:val="00B86BEF"/>
    <w:rsid w:val="00B86FF0"/>
    <w:rsid w:val="00B870D1"/>
    <w:rsid w:val="00B8751B"/>
    <w:rsid w:val="00B87FA9"/>
    <w:rsid w:val="00B900D8"/>
    <w:rsid w:val="00B9023C"/>
    <w:rsid w:val="00B908F4"/>
    <w:rsid w:val="00B90E34"/>
    <w:rsid w:val="00B90E49"/>
    <w:rsid w:val="00B91310"/>
    <w:rsid w:val="00B9133E"/>
    <w:rsid w:val="00B91747"/>
    <w:rsid w:val="00B920FF"/>
    <w:rsid w:val="00B92213"/>
    <w:rsid w:val="00B922D7"/>
    <w:rsid w:val="00B9256E"/>
    <w:rsid w:val="00B93041"/>
    <w:rsid w:val="00B93465"/>
    <w:rsid w:val="00B93753"/>
    <w:rsid w:val="00B93F70"/>
    <w:rsid w:val="00B9465A"/>
    <w:rsid w:val="00B96275"/>
    <w:rsid w:val="00B965A7"/>
    <w:rsid w:val="00B96600"/>
    <w:rsid w:val="00B96884"/>
    <w:rsid w:val="00B96B7B"/>
    <w:rsid w:val="00B97843"/>
    <w:rsid w:val="00B97EE4"/>
    <w:rsid w:val="00BA00A9"/>
    <w:rsid w:val="00BA0131"/>
    <w:rsid w:val="00BA02EB"/>
    <w:rsid w:val="00BA04F4"/>
    <w:rsid w:val="00BA0908"/>
    <w:rsid w:val="00BA17B3"/>
    <w:rsid w:val="00BA190A"/>
    <w:rsid w:val="00BA1EF7"/>
    <w:rsid w:val="00BA221A"/>
    <w:rsid w:val="00BA230C"/>
    <w:rsid w:val="00BA30B8"/>
    <w:rsid w:val="00BA3523"/>
    <w:rsid w:val="00BA361A"/>
    <w:rsid w:val="00BA3621"/>
    <w:rsid w:val="00BA3DF3"/>
    <w:rsid w:val="00BA427D"/>
    <w:rsid w:val="00BA44A9"/>
    <w:rsid w:val="00BA4619"/>
    <w:rsid w:val="00BA46D7"/>
    <w:rsid w:val="00BA4856"/>
    <w:rsid w:val="00BA49BD"/>
    <w:rsid w:val="00BA50AC"/>
    <w:rsid w:val="00BA5352"/>
    <w:rsid w:val="00BA577A"/>
    <w:rsid w:val="00BA57A7"/>
    <w:rsid w:val="00BA5AE4"/>
    <w:rsid w:val="00BA5E86"/>
    <w:rsid w:val="00BA6008"/>
    <w:rsid w:val="00BA62B0"/>
    <w:rsid w:val="00BA6766"/>
    <w:rsid w:val="00BA6AAE"/>
    <w:rsid w:val="00BA6DC1"/>
    <w:rsid w:val="00BA7039"/>
    <w:rsid w:val="00BA70CC"/>
    <w:rsid w:val="00BA76EE"/>
    <w:rsid w:val="00BA7755"/>
    <w:rsid w:val="00BA7927"/>
    <w:rsid w:val="00BA7C4D"/>
    <w:rsid w:val="00BA7D01"/>
    <w:rsid w:val="00BA7D49"/>
    <w:rsid w:val="00BA7EE4"/>
    <w:rsid w:val="00BB0259"/>
    <w:rsid w:val="00BB0A79"/>
    <w:rsid w:val="00BB0D24"/>
    <w:rsid w:val="00BB1631"/>
    <w:rsid w:val="00BB164C"/>
    <w:rsid w:val="00BB1855"/>
    <w:rsid w:val="00BB1DC3"/>
    <w:rsid w:val="00BB22EA"/>
    <w:rsid w:val="00BB3306"/>
    <w:rsid w:val="00BB3652"/>
    <w:rsid w:val="00BB3C2F"/>
    <w:rsid w:val="00BB41A9"/>
    <w:rsid w:val="00BB4603"/>
    <w:rsid w:val="00BB4609"/>
    <w:rsid w:val="00BB4A23"/>
    <w:rsid w:val="00BB4E28"/>
    <w:rsid w:val="00BB5804"/>
    <w:rsid w:val="00BB5D4C"/>
    <w:rsid w:val="00BB6058"/>
    <w:rsid w:val="00BB6750"/>
    <w:rsid w:val="00BB69DD"/>
    <w:rsid w:val="00BB71BA"/>
    <w:rsid w:val="00BB7A6A"/>
    <w:rsid w:val="00BC120A"/>
    <w:rsid w:val="00BC1229"/>
    <w:rsid w:val="00BC1BEC"/>
    <w:rsid w:val="00BC1C0E"/>
    <w:rsid w:val="00BC203D"/>
    <w:rsid w:val="00BC214F"/>
    <w:rsid w:val="00BC25B6"/>
    <w:rsid w:val="00BC279C"/>
    <w:rsid w:val="00BC2A0E"/>
    <w:rsid w:val="00BC2A1F"/>
    <w:rsid w:val="00BC2AB6"/>
    <w:rsid w:val="00BC2B31"/>
    <w:rsid w:val="00BC2E6C"/>
    <w:rsid w:val="00BC304E"/>
    <w:rsid w:val="00BC421C"/>
    <w:rsid w:val="00BC46AF"/>
    <w:rsid w:val="00BC4CCD"/>
    <w:rsid w:val="00BC52BC"/>
    <w:rsid w:val="00BC5689"/>
    <w:rsid w:val="00BC5874"/>
    <w:rsid w:val="00BC5A37"/>
    <w:rsid w:val="00BC618D"/>
    <w:rsid w:val="00BC637F"/>
    <w:rsid w:val="00BC6A8C"/>
    <w:rsid w:val="00BC6D6D"/>
    <w:rsid w:val="00BC6E18"/>
    <w:rsid w:val="00BC6FC6"/>
    <w:rsid w:val="00BC7152"/>
    <w:rsid w:val="00BC71AF"/>
    <w:rsid w:val="00BC7357"/>
    <w:rsid w:val="00BC74F8"/>
    <w:rsid w:val="00BC7A40"/>
    <w:rsid w:val="00BC7CDE"/>
    <w:rsid w:val="00BC7FE9"/>
    <w:rsid w:val="00BD0575"/>
    <w:rsid w:val="00BD0A67"/>
    <w:rsid w:val="00BD123C"/>
    <w:rsid w:val="00BD180B"/>
    <w:rsid w:val="00BD19B8"/>
    <w:rsid w:val="00BD2357"/>
    <w:rsid w:val="00BD23B3"/>
    <w:rsid w:val="00BD247F"/>
    <w:rsid w:val="00BD2A3C"/>
    <w:rsid w:val="00BD2BAD"/>
    <w:rsid w:val="00BD30DD"/>
    <w:rsid w:val="00BD33A8"/>
    <w:rsid w:val="00BD4089"/>
    <w:rsid w:val="00BD4563"/>
    <w:rsid w:val="00BD45D2"/>
    <w:rsid w:val="00BD4BF9"/>
    <w:rsid w:val="00BD5F83"/>
    <w:rsid w:val="00BD62B3"/>
    <w:rsid w:val="00BD70C4"/>
    <w:rsid w:val="00BD7971"/>
    <w:rsid w:val="00BD79C0"/>
    <w:rsid w:val="00BE02A9"/>
    <w:rsid w:val="00BE034E"/>
    <w:rsid w:val="00BE0D3A"/>
    <w:rsid w:val="00BE1029"/>
    <w:rsid w:val="00BE15D2"/>
    <w:rsid w:val="00BE16CC"/>
    <w:rsid w:val="00BE1934"/>
    <w:rsid w:val="00BE1B85"/>
    <w:rsid w:val="00BE1C90"/>
    <w:rsid w:val="00BE229F"/>
    <w:rsid w:val="00BE2311"/>
    <w:rsid w:val="00BE24B9"/>
    <w:rsid w:val="00BE2944"/>
    <w:rsid w:val="00BE2DD2"/>
    <w:rsid w:val="00BE3339"/>
    <w:rsid w:val="00BE3445"/>
    <w:rsid w:val="00BE5419"/>
    <w:rsid w:val="00BE5525"/>
    <w:rsid w:val="00BE555E"/>
    <w:rsid w:val="00BE5CC1"/>
    <w:rsid w:val="00BE5F8F"/>
    <w:rsid w:val="00BE695D"/>
    <w:rsid w:val="00BE6985"/>
    <w:rsid w:val="00BE716C"/>
    <w:rsid w:val="00BE7571"/>
    <w:rsid w:val="00BE7CFB"/>
    <w:rsid w:val="00BE7DF7"/>
    <w:rsid w:val="00BF012F"/>
    <w:rsid w:val="00BF0372"/>
    <w:rsid w:val="00BF096B"/>
    <w:rsid w:val="00BF1753"/>
    <w:rsid w:val="00BF1884"/>
    <w:rsid w:val="00BF1F5B"/>
    <w:rsid w:val="00BF2093"/>
    <w:rsid w:val="00BF256E"/>
    <w:rsid w:val="00BF267E"/>
    <w:rsid w:val="00BF2D36"/>
    <w:rsid w:val="00BF2E59"/>
    <w:rsid w:val="00BF2F2E"/>
    <w:rsid w:val="00BF33DF"/>
    <w:rsid w:val="00BF385C"/>
    <w:rsid w:val="00BF3BDC"/>
    <w:rsid w:val="00BF4070"/>
    <w:rsid w:val="00BF46D1"/>
    <w:rsid w:val="00BF494C"/>
    <w:rsid w:val="00BF4F2A"/>
    <w:rsid w:val="00BF50C0"/>
    <w:rsid w:val="00BF5C1C"/>
    <w:rsid w:val="00BF5C31"/>
    <w:rsid w:val="00BF6535"/>
    <w:rsid w:val="00BF678E"/>
    <w:rsid w:val="00BF7225"/>
    <w:rsid w:val="00BF7D40"/>
    <w:rsid w:val="00BF7F38"/>
    <w:rsid w:val="00C00543"/>
    <w:rsid w:val="00C0093A"/>
    <w:rsid w:val="00C00AE2"/>
    <w:rsid w:val="00C00C7C"/>
    <w:rsid w:val="00C0129D"/>
    <w:rsid w:val="00C01550"/>
    <w:rsid w:val="00C01E7B"/>
    <w:rsid w:val="00C01ED4"/>
    <w:rsid w:val="00C02876"/>
    <w:rsid w:val="00C02BC5"/>
    <w:rsid w:val="00C032B4"/>
    <w:rsid w:val="00C036C4"/>
    <w:rsid w:val="00C03B06"/>
    <w:rsid w:val="00C03CDC"/>
    <w:rsid w:val="00C03D3B"/>
    <w:rsid w:val="00C042EF"/>
    <w:rsid w:val="00C044C6"/>
    <w:rsid w:val="00C04641"/>
    <w:rsid w:val="00C0505F"/>
    <w:rsid w:val="00C050C2"/>
    <w:rsid w:val="00C053DE"/>
    <w:rsid w:val="00C058B0"/>
    <w:rsid w:val="00C05AAE"/>
    <w:rsid w:val="00C05BBB"/>
    <w:rsid w:val="00C05DC4"/>
    <w:rsid w:val="00C062F9"/>
    <w:rsid w:val="00C0682C"/>
    <w:rsid w:val="00C068E9"/>
    <w:rsid w:val="00C06A70"/>
    <w:rsid w:val="00C07014"/>
    <w:rsid w:val="00C101EA"/>
    <w:rsid w:val="00C10239"/>
    <w:rsid w:val="00C10413"/>
    <w:rsid w:val="00C106E4"/>
    <w:rsid w:val="00C11392"/>
    <w:rsid w:val="00C11540"/>
    <w:rsid w:val="00C118DB"/>
    <w:rsid w:val="00C11A40"/>
    <w:rsid w:val="00C11C36"/>
    <w:rsid w:val="00C124DA"/>
    <w:rsid w:val="00C12630"/>
    <w:rsid w:val="00C129AD"/>
    <w:rsid w:val="00C12CB5"/>
    <w:rsid w:val="00C12D9A"/>
    <w:rsid w:val="00C12EF4"/>
    <w:rsid w:val="00C12F22"/>
    <w:rsid w:val="00C13322"/>
    <w:rsid w:val="00C1345F"/>
    <w:rsid w:val="00C13AB4"/>
    <w:rsid w:val="00C1485A"/>
    <w:rsid w:val="00C14F69"/>
    <w:rsid w:val="00C14FB4"/>
    <w:rsid w:val="00C15952"/>
    <w:rsid w:val="00C15AD1"/>
    <w:rsid w:val="00C1727B"/>
    <w:rsid w:val="00C17409"/>
    <w:rsid w:val="00C17425"/>
    <w:rsid w:val="00C174A7"/>
    <w:rsid w:val="00C175EA"/>
    <w:rsid w:val="00C1767B"/>
    <w:rsid w:val="00C17696"/>
    <w:rsid w:val="00C17A3C"/>
    <w:rsid w:val="00C17A4B"/>
    <w:rsid w:val="00C2039B"/>
    <w:rsid w:val="00C2065E"/>
    <w:rsid w:val="00C20902"/>
    <w:rsid w:val="00C20ACE"/>
    <w:rsid w:val="00C20B67"/>
    <w:rsid w:val="00C20B8A"/>
    <w:rsid w:val="00C20DF9"/>
    <w:rsid w:val="00C21251"/>
    <w:rsid w:val="00C219A5"/>
    <w:rsid w:val="00C22646"/>
    <w:rsid w:val="00C226C4"/>
    <w:rsid w:val="00C227EE"/>
    <w:rsid w:val="00C2298F"/>
    <w:rsid w:val="00C22BF9"/>
    <w:rsid w:val="00C23D11"/>
    <w:rsid w:val="00C242A2"/>
    <w:rsid w:val="00C242F0"/>
    <w:rsid w:val="00C24424"/>
    <w:rsid w:val="00C2444A"/>
    <w:rsid w:val="00C246FA"/>
    <w:rsid w:val="00C24A3F"/>
    <w:rsid w:val="00C24E2C"/>
    <w:rsid w:val="00C25063"/>
    <w:rsid w:val="00C263AA"/>
    <w:rsid w:val="00C27B79"/>
    <w:rsid w:val="00C27BAE"/>
    <w:rsid w:val="00C27F89"/>
    <w:rsid w:val="00C3014E"/>
    <w:rsid w:val="00C30A87"/>
    <w:rsid w:val="00C31BD2"/>
    <w:rsid w:val="00C323B2"/>
    <w:rsid w:val="00C3319A"/>
    <w:rsid w:val="00C33338"/>
    <w:rsid w:val="00C337A0"/>
    <w:rsid w:val="00C337D3"/>
    <w:rsid w:val="00C34220"/>
    <w:rsid w:val="00C342DF"/>
    <w:rsid w:val="00C3433E"/>
    <w:rsid w:val="00C3447B"/>
    <w:rsid w:val="00C3457E"/>
    <w:rsid w:val="00C34FA6"/>
    <w:rsid w:val="00C34FDF"/>
    <w:rsid w:val="00C354CB"/>
    <w:rsid w:val="00C356E9"/>
    <w:rsid w:val="00C3586C"/>
    <w:rsid w:val="00C35903"/>
    <w:rsid w:val="00C35D58"/>
    <w:rsid w:val="00C36051"/>
    <w:rsid w:val="00C3643A"/>
    <w:rsid w:val="00C365B2"/>
    <w:rsid w:val="00C36B40"/>
    <w:rsid w:val="00C36BEA"/>
    <w:rsid w:val="00C36C40"/>
    <w:rsid w:val="00C36D80"/>
    <w:rsid w:val="00C3747B"/>
    <w:rsid w:val="00C375DC"/>
    <w:rsid w:val="00C405B4"/>
    <w:rsid w:val="00C40704"/>
    <w:rsid w:val="00C40B1B"/>
    <w:rsid w:val="00C40F5B"/>
    <w:rsid w:val="00C40FA1"/>
    <w:rsid w:val="00C411B8"/>
    <w:rsid w:val="00C41444"/>
    <w:rsid w:val="00C4182E"/>
    <w:rsid w:val="00C41DA4"/>
    <w:rsid w:val="00C41F90"/>
    <w:rsid w:val="00C422C3"/>
    <w:rsid w:val="00C4235D"/>
    <w:rsid w:val="00C4250E"/>
    <w:rsid w:val="00C42DA4"/>
    <w:rsid w:val="00C43214"/>
    <w:rsid w:val="00C433D9"/>
    <w:rsid w:val="00C434D4"/>
    <w:rsid w:val="00C441A5"/>
    <w:rsid w:val="00C441BF"/>
    <w:rsid w:val="00C450C7"/>
    <w:rsid w:val="00C463AA"/>
    <w:rsid w:val="00C4735E"/>
    <w:rsid w:val="00C477F4"/>
    <w:rsid w:val="00C5041C"/>
    <w:rsid w:val="00C504FA"/>
    <w:rsid w:val="00C50A1E"/>
    <w:rsid w:val="00C51869"/>
    <w:rsid w:val="00C51AA9"/>
    <w:rsid w:val="00C51C1F"/>
    <w:rsid w:val="00C52290"/>
    <w:rsid w:val="00C52471"/>
    <w:rsid w:val="00C524BE"/>
    <w:rsid w:val="00C52676"/>
    <w:rsid w:val="00C52836"/>
    <w:rsid w:val="00C52877"/>
    <w:rsid w:val="00C53204"/>
    <w:rsid w:val="00C536E6"/>
    <w:rsid w:val="00C54C80"/>
    <w:rsid w:val="00C54CA4"/>
    <w:rsid w:val="00C55470"/>
    <w:rsid w:val="00C55D53"/>
    <w:rsid w:val="00C56284"/>
    <w:rsid w:val="00C565D9"/>
    <w:rsid w:val="00C56F69"/>
    <w:rsid w:val="00C57659"/>
    <w:rsid w:val="00C57B8D"/>
    <w:rsid w:val="00C601B0"/>
    <w:rsid w:val="00C60BCE"/>
    <w:rsid w:val="00C60F21"/>
    <w:rsid w:val="00C61170"/>
    <w:rsid w:val="00C619C6"/>
    <w:rsid w:val="00C61A11"/>
    <w:rsid w:val="00C61C77"/>
    <w:rsid w:val="00C62711"/>
    <w:rsid w:val="00C6312C"/>
    <w:rsid w:val="00C63147"/>
    <w:rsid w:val="00C63164"/>
    <w:rsid w:val="00C63399"/>
    <w:rsid w:val="00C63750"/>
    <w:rsid w:val="00C63F85"/>
    <w:rsid w:val="00C64047"/>
    <w:rsid w:val="00C6470B"/>
    <w:rsid w:val="00C65481"/>
    <w:rsid w:val="00C65832"/>
    <w:rsid w:val="00C6597F"/>
    <w:rsid w:val="00C661BE"/>
    <w:rsid w:val="00C66526"/>
    <w:rsid w:val="00C66E70"/>
    <w:rsid w:val="00C670CF"/>
    <w:rsid w:val="00C67C21"/>
    <w:rsid w:val="00C67F8A"/>
    <w:rsid w:val="00C70160"/>
    <w:rsid w:val="00C70295"/>
    <w:rsid w:val="00C70786"/>
    <w:rsid w:val="00C70EA4"/>
    <w:rsid w:val="00C71061"/>
    <w:rsid w:val="00C712F6"/>
    <w:rsid w:val="00C71519"/>
    <w:rsid w:val="00C715F1"/>
    <w:rsid w:val="00C71603"/>
    <w:rsid w:val="00C71ACB"/>
    <w:rsid w:val="00C71B94"/>
    <w:rsid w:val="00C72377"/>
    <w:rsid w:val="00C728EA"/>
    <w:rsid w:val="00C72C74"/>
    <w:rsid w:val="00C72F0C"/>
    <w:rsid w:val="00C731D5"/>
    <w:rsid w:val="00C734B3"/>
    <w:rsid w:val="00C7371E"/>
    <w:rsid w:val="00C73830"/>
    <w:rsid w:val="00C738C3"/>
    <w:rsid w:val="00C73E04"/>
    <w:rsid w:val="00C7479D"/>
    <w:rsid w:val="00C7641B"/>
    <w:rsid w:val="00C76546"/>
    <w:rsid w:val="00C76B88"/>
    <w:rsid w:val="00C76D2F"/>
    <w:rsid w:val="00C80045"/>
    <w:rsid w:val="00C8038B"/>
    <w:rsid w:val="00C80661"/>
    <w:rsid w:val="00C80B13"/>
    <w:rsid w:val="00C81D76"/>
    <w:rsid w:val="00C82579"/>
    <w:rsid w:val="00C82793"/>
    <w:rsid w:val="00C82CFD"/>
    <w:rsid w:val="00C832B2"/>
    <w:rsid w:val="00C83566"/>
    <w:rsid w:val="00C83A48"/>
    <w:rsid w:val="00C83DF1"/>
    <w:rsid w:val="00C84BEF"/>
    <w:rsid w:val="00C84DA6"/>
    <w:rsid w:val="00C84F9B"/>
    <w:rsid w:val="00C85384"/>
    <w:rsid w:val="00C85A40"/>
    <w:rsid w:val="00C85A6D"/>
    <w:rsid w:val="00C85C90"/>
    <w:rsid w:val="00C8727D"/>
    <w:rsid w:val="00C90252"/>
    <w:rsid w:val="00C9036F"/>
    <w:rsid w:val="00C90B76"/>
    <w:rsid w:val="00C91328"/>
    <w:rsid w:val="00C91367"/>
    <w:rsid w:val="00C91387"/>
    <w:rsid w:val="00C921B3"/>
    <w:rsid w:val="00C92297"/>
    <w:rsid w:val="00C924A5"/>
    <w:rsid w:val="00C9295A"/>
    <w:rsid w:val="00C92C0D"/>
    <w:rsid w:val="00C9322E"/>
    <w:rsid w:val="00C93387"/>
    <w:rsid w:val="00C9385A"/>
    <w:rsid w:val="00C93D19"/>
    <w:rsid w:val="00C94063"/>
    <w:rsid w:val="00C9445C"/>
    <w:rsid w:val="00C94C9E"/>
    <w:rsid w:val="00C953AE"/>
    <w:rsid w:val="00C95D3C"/>
    <w:rsid w:val="00C96034"/>
    <w:rsid w:val="00C96528"/>
    <w:rsid w:val="00C96767"/>
    <w:rsid w:val="00C96CD2"/>
    <w:rsid w:val="00C97293"/>
    <w:rsid w:val="00C9737F"/>
    <w:rsid w:val="00C97895"/>
    <w:rsid w:val="00C97A5F"/>
    <w:rsid w:val="00C97BA2"/>
    <w:rsid w:val="00C97E62"/>
    <w:rsid w:val="00CA0290"/>
    <w:rsid w:val="00CA03BA"/>
    <w:rsid w:val="00CA0E07"/>
    <w:rsid w:val="00CA0FA8"/>
    <w:rsid w:val="00CA11A3"/>
    <w:rsid w:val="00CA11D6"/>
    <w:rsid w:val="00CA1375"/>
    <w:rsid w:val="00CA1585"/>
    <w:rsid w:val="00CA1681"/>
    <w:rsid w:val="00CA187A"/>
    <w:rsid w:val="00CA1AD6"/>
    <w:rsid w:val="00CA1C77"/>
    <w:rsid w:val="00CA1CC0"/>
    <w:rsid w:val="00CA25F1"/>
    <w:rsid w:val="00CA281F"/>
    <w:rsid w:val="00CA2885"/>
    <w:rsid w:val="00CA2DA7"/>
    <w:rsid w:val="00CA31E0"/>
    <w:rsid w:val="00CA337A"/>
    <w:rsid w:val="00CA33B6"/>
    <w:rsid w:val="00CA39D5"/>
    <w:rsid w:val="00CA3AB8"/>
    <w:rsid w:val="00CA3E49"/>
    <w:rsid w:val="00CA4620"/>
    <w:rsid w:val="00CA4DCB"/>
    <w:rsid w:val="00CA5042"/>
    <w:rsid w:val="00CA5140"/>
    <w:rsid w:val="00CA5C77"/>
    <w:rsid w:val="00CA5D47"/>
    <w:rsid w:val="00CA65B7"/>
    <w:rsid w:val="00CA66B3"/>
    <w:rsid w:val="00CA6709"/>
    <w:rsid w:val="00CA77B1"/>
    <w:rsid w:val="00CA7AA7"/>
    <w:rsid w:val="00CA7B1C"/>
    <w:rsid w:val="00CA7C4E"/>
    <w:rsid w:val="00CB03CC"/>
    <w:rsid w:val="00CB06EE"/>
    <w:rsid w:val="00CB074E"/>
    <w:rsid w:val="00CB08B6"/>
    <w:rsid w:val="00CB0E92"/>
    <w:rsid w:val="00CB146A"/>
    <w:rsid w:val="00CB14CA"/>
    <w:rsid w:val="00CB1931"/>
    <w:rsid w:val="00CB1ADB"/>
    <w:rsid w:val="00CB1B5F"/>
    <w:rsid w:val="00CB239E"/>
    <w:rsid w:val="00CB2463"/>
    <w:rsid w:val="00CB25E9"/>
    <w:rsid w:val="00CB31E8"/>
    <w:rsid w:val="00CB34DB"/>
    <w:rsid w:val="00CB3DBA"/>
    <w:rsid w:val="00CB3DE9"/>
    <w:rsid w:val="00CB433B"/>
    <w:rsid w:val="00CB4AEC"/>
    <w:rsid w:val="00CB554C"/>
    <w:rsid w:val="00CB5FB8"/>
    <w:rsid w:val="00CB612C"/>
    <w:rsid w:val="00CB6261"/>
    <w:rsid w:val="00CB63EF"/>
    <w:rsid w:val="00CB64F4"/>
    <w:rsid w:val="00CB66BD"/>
    <w:rsid w:val="00CB6C97"/>
    <w:rsid w:val="00CB6E0A"/>
    <w:rsid w:val="00CB7003"/>
    <w:rsid w:val="00CB7255"/>
    <w:rsid w:val="00CC01ED"/>
    <w:rsid w:val="00CC083E"/>
    <w:rsid w:val="00CC09BD"/>
    <w:rsid w:val="00CC0E89"/>
    <w:rsid w:val="00CC1235"/>
    <w:rsid w:val="00CC129D"/>
    <w:rsid w:val="00CC1BEF"/>
    <w:rsid w:val="00CC2024"/>
    <w:rsid w:val="00CC204A"/>
    <w:rsid w:val="00CC2050"/>
    <w:rsid w:val="00CC2A50"/>
    <w:rsid w:val="00CC3508"/>
    <w:rsid w:val="00CC36FC"/>
    <w:rsid w:val="00CC45A1"/>
    <w:rsid w:val="00CC50B3"/>
    <w:rsid w:val="00CC51EA"/>
    <w:rsid w:val="00CC5627"/>
    <w:rsid w:val="00CC58DF"/>
    <w:rsid w:val="00CC5C2E"/>
    <w:rsid w:val="00CC6354"/>
    <w:rsid w:val="00CC64C3"/>
    <w:rsid w:val="00CC6689"/>
    <w:rsid w:val="00CC6B52"/>
    <w:rsid w:val="00CC7308"/>
    <w:rsid w:val="00CC77C8"/>
    <w:rsid w:val="00CC7C60"/>
    <w:rsid w:val="00CD0AA0"/>
    <w:rsid w:val="00CD0E26"/>
    <w:rsid w:val="00CD134C"/>
    <w:rsid w:val="00CD1421"/>
    <w:rsid w:val="00CD1632"/>
    <w:rsid w:val="00CD168B"/>
    <w:rsid w:val="00CD1846"/>
    <w:rsid w:val="00CD1963"/>
    <w:rsid w:val="00CD1FDB"/>
    <w:rsid w:val="00CD25D7"/>
    <w:rsid w:val="00CD275B"/>
    <w:rsid w:val="00CD31BE"/>
    <w:rsid w:val="00CD323A"/>
    <w:rsid w:val="00CD331A"/>
    <w:rsid w:val="00CD35DE"/>
    <w:rsid w:val="00CD369E"/>
    <w:rsid w:val="00CD387B"/>
    <w:rsid w:val="00CD4100"/>
    <w:rsid w:val="00CD4477"/>
    <w:rsid w:val="00CD46C4"/>
    <w:rsid w:val="00CD56D7"/>
    <w:rsid w:val="00CD5AD6"/>
    <w:rsid w:val="00CD5B5F"/>
    <w:rsid w:val="00CD5D42"/>
    <w:rsid w:val="00CD618D"/>
    <w:rsid w:val="00CD6A06"/>
    <w:rsid w:val="00CD6B73"/>
    <w:rsid w:val="00CE0010"/>
    <w:rsid w:val="00CE09DE"/>
    <w:rsid w:val="00CE1156"/>
    <w:rsid w:val="00CE1915"/>
    <w:rsid w:val="00CE1B15"/>
    <w:rsid w:val="00CE1D6B"/>
    <w:rsid w:val="00CE24ED"/>
    <w:rsid w:val="00CE3419"/>
    <w:rsid w:val="00CE34F2"/>
    <w:rsid w:val="00CE36D3"/>
    <w:rsid w:val="00CE3773"/>
    <w:rsid w:val="00CE379B"/>
    <w:rsid w:val="00CE3E65"/>
    <w:rsid w:val="00CE5539"/>
    <w:rsid w:val="00CE5640"/>
    <w:rsid w:val="00CE61DD"/>
    <w:rsid w:val="00CE639C"/>
    <w:rsid w:val="00CE65A7"/>
    <w:rsid w:val="00CE68CA"/>
    <w:rsid w:val="00CE6ED8"/>
    <w:rsid w:val="00CE7C9D"/>
    <w:rsid w:val="00CE7D43"/>
    <w:rsid w:val="00CF023F"/>
    <w:rsid w:val="00CF04E7"/>
    <w:rsid w:val="00CF0BA3"/>
    <w:rsid w:val="00CF148C"/>
    <w:rsid w:val="00CF15FA"/>
    <w:rsid w:val="00CF1F41"/>
    <w:rsid w:val="00CF2793"/>
    <w:rsid w:val="00CF279E"/>
    <w:rsid w:val="00CF2A2A"/>
    <w:rsid w:val="00CF2A55"/>
    <w:rsid w:val="00CF30C1"/>
    <w:rsid w:val="00CF38BD"/>
    <w:rsid w:val="00CF4F6B"/>
    <w:rsid w:val="00CF5519"/>
    <w:rsid w:val="00CF5938"/>
    <w:rsid w:val="00CF5BE8"/>
    <w:rsid w:val="00CF64D1"/>
    <w:rsid w:val="00CF6630"/>
    <w:rsid w:val="00CF6778"/>
    <w:rsid w:val="00CF7610"/>
    <w:rsid w:val="00CF771A"/>
    <w:rsid w:val="00CF7A79"/>
    <w:rsid w:val="00D00105"/>
    <w:rsid w:val="00D004E3"/>
    <w:rsid w:val="00D00E27"/>
    <w:rsid w:val="00D01137"/>
    <w:rsid w:val="00D01263"/>
    <w:rsid w:val="00D02AFE"/>
    <w:rsid w:val="00D03475"/>
    <w:rsid w:val="00D03623"/>
    <w:rsid w:val="00D039D5"/>
    <w:rsid w:val="00D04300"/>
    <w:rsid w:val="00D047E3"/>
    <w:rsid w:val="00D04B9D"/>
    <w:rsid w:val="00D04E85"/>
    <w:rsid w:val="00D05349"/>
    <w:rsid w:val="00D054E3"/>
    <w:rsid w:val="00D057E8"/>
    <w:rsid w:val="00D05A15"/>
    <w:rsid w:val="00D05DDE"/>
    <w:rsid w:val="00D05FE4"/>
    <w:rsid w:val="00D06013"/>
    <w:rsid w:val="00D06373"/>
    <w:rsid w:val="00D06A4E"/>
    <w:rsid w:val="00D06E3B"/>
    <w:rsid w:val="00D07083"/>
    <w:rsid w:val="00D073A5"/>
    <w:rsid w:val="00D07692"/>
    <w:rsid w:val="00D07EC6"/>
    <w:rsid w:val="00D10239"/>
    <w:rsid w:val="00D10822"/>
    <w:rsid w:val="00D10A1A"/>
    <w:rsid w:val="00D10ADE"/>
    <w:rsid w:val="00D10B88"/>
    <w:rsid w:val="00D10BB3"/>
    <w:rsid w:val="00D112DD"/>
    <w:rsid w:val="00D117D0"/>
    <w:rsid w:val="00D11826"/>
    <w:rsid w:val="00D11E5D"/>
    <w:rsid w:val="00D12536"/>
    <w:rsid w:val="00D1260F"/>
    <w:rsid w:val="00D12988"/>
    <w:rsid w:val="00D12BF1"/>
    <w:rsid w:val="00D12C94"/>
    <w:rsid w:val="00D1300D"/>
    <w:rsid w:val="00D130D1"/>
    <w:rsid w:val="00D134BA"/>
    <w:rsid w:val="00D13695"/>
    <w:rsid w:val="00D13D49"/>
    <w:rsid w:val="00D13EF6"/>
    <w:rsid w:val="00D142C8"/>
    <w:rsid w:val="00D1433E"/>
    <w:rsid w:val="00D1448B"/>
    <w:rsid w:val="00D14546"/>
    <w:rsid w:val="00D14644"/>
    <w:rsid w:val="00D149DE"/>
    <w:rsid w:val="00D14A9B"/>
    <w:rsid w:val="00D153B8"/>
    <w:rsid w:val="00D1555B"/>
    <w:rsid w:val="00D15806"/>
    <w:rsid w:val="00D15A78"/>
    <w:rsid w:val="00D15AB3"/>
    <w:rsid w:val="00D161AA"/>
    <w:rsid w:val="00D161BF"/>
    <w:rsid w:val="00D16E53"/>
    <w:rsid w:val="00D16F2D"/>
    <w:rsid w:val="00D172A3"/>
    <w:rsid w:val="00D17400"/>
    <w:rsid w:val="00D17567"/>
    <w:rsid w:val="00D2046C"/>
    <w:rsid w:val="00D206A5"/>
    <w:rsid w:val="00D209F4"/>
    <w:rsid w:val="00D211EC"/>
    <w:rsid w:val="00D21465"/>
    <w:rsid w:val="00D214F8"/>
    <w:rsid w:val="00D21B25"/>
    <w:rsid w:val="00D21B62"/>
    <w:rsid w:val="00D21D02"/>
    <w:rsid w:val="00D221E3"/>
    <w:rsid w:val="00D22314"/>
    <w:rsid w:val="00D22351"/>
    <w:rsid w:val="00D22DE7"/>
    <w:rsid w:val="00D232E4"/>
    <w:rsid w:val="00D23873"/>
    <w:rsid w:val="00D2392E"/>
    <w:rsid w:val="00D23E94"/>
    <w:rsid w:val="00D240BD"/>
    <w:rsid w:val="00D240ED"/>
    <w:rsid w:val="00D24493"/>
    <w:rsid w:val="00D24572"/>
    <w:rsid w:val="00D24EC8"/>
    <w:rsid w:val="00D2510B"/>
    <w:rsid w:val="00D25272"/>
    <w:rsid w:val="00D25BD3"/>
    <w:rsid w:val="00D25D38"/>
    <w:rsid w:val="00D26727"/>
    <w:rsid w:val="00D268C7"/>
    <w:rsid w:val="00D26DFF"/>
    <w:rsid w:val="00D31255"/>
    <w:rsid w:val="00D31ADA"/>
    <w:rsid w:val="00D31EFC"/>
    <w:rsid w:val="00D322AB"/>
    <w:rsid w:val="00D32603"/>
    <w:rsid w:val="00D32625"/>
    <w:rsid w:val="00D32676"/>
    <w:rsid w:val="00D32C91"/>
    <w:rsid w:val="00D33108"/>
    <w:rsid w:val="00D33719"/>
    <w:rsid w:val="00D33A3B"/>
    <w:rsid w:val="00D33DAB"/>
    <w:rsid w:val="00D33EFB"/>
    <w:rsid w:val="00D34355"/>
    <w:rsid w:val="00D343A3"/>
    <w:rsid w:val="00D344D6"/>
    <w:rsid w:val="00D34842"/>
    <w:rsid w:val="00D358FB"/>
    <w:rsid w:val="00D362C4"/>
    <w:rsid w:val="00D368ED"/>
    <w:rsid w:val="00D36AED"/>
    <w:rsid w:val="00D3780F"/>
    <w:rsid w:val="00D379E3"/>
    <w:rsid w:val="00D37FF9"/>
    <w:rsid w:val="00D4054D"/>
    <w:rsid w:val="00D4059F"/>
    <w:rsid w:val="00D40C03"/>
    <w:rsid w:val="00D40D5E"/>
    <w:rsid w:val="00D41185"/>
    <w:rsid w:val="00D41579"/>
    <w:rsid w:val="00D419D5"/>
    <w:rsid w:val="00D41A3C"/>
    <w:rsid w:val="00D41DBA"/>
    <w:rsid w:val="00D41E83"/>
    <w:rsid w:val="00D42199"/>
    <w:rsid w:val="00D427D2"/>
    <w:rsid w:val="00D42FF6"/>
    <w:rsid w:val="00D43212"/>
    <w:rsid w:val="00D436B2"/>
    <w:rsid w:val="00D43920"/>
    <w:rsid w:val="00D43D2B"/>
    <w:rsid w:val="00D445AE"/>
    <w:rsid w:val="00D44A47"/>
    <w:rsid w:val="00D44B8E"/>
    <w:rsid w:val="00D44D85"/>
    <w:rsid w:val="00D45094"/>
    <w:rsid w:val="00D45657"/>
    <w:rsid w:val="00D458B4"/>
    <w:rsid w:val="00D458D4"/>
    <w:rsid w:val="00D45A4F"/>
    <w:rsid w:val="00D46515"/>
    <w:rsid w:val="00D46747"/>
    <w:rsid w:val="00D46AF2"/>
    <w:rsid w:val="00D46E7E"/>
    <w:rsid w:val="00D47DA3"/>
    <w:rsid w:val="00D50115"/>
    <w:rsid w:val="00D50CA2"/>
    <w:rsid w:val="00D51005"/>
    <w:rsid w:val="00D516D5"/>
    <w:rsid w:val="00D51A61"/>
    <w:rsid w:val="00D51BEE"/>
    <w:rsid w:val="00D51D61"/>
    <w:rsid w:val="00D5266C"/>
    <w:rsid w:val="00D529BF"/>
    <w:rsid w:val="00D52B7C"/>
    <w:rsid w:val="00D52C2E"/>
    <w:rsid w:val="00D5410F"/>
    <w:rsid w:val="00D547EA"/>
    <w:rsid w:val="00D5481B"/>
    <w:rsid w:val="00D54981"/>
    <w:rsid w:val="00D54EE0"/>
    <w:rsid w:val="00D55606"/>
    <w:rsid w:val="00D5581F"/>
    <w:rsid w:val="00D56372"/>
    <w:rsid w:val="00D56490"/>
    <w:rsid w:val="00D566C3"/>
    <w:rsid w:val="00D60EA0"/>
    <w:rsid w:val="00D6145C"/>
    <w:rsid w:val="00D6180D"/>
    <w:rsid w:val="00D61ACF"/>
    <w:rsid w:val="00D61DE5"/>
    <w:rsid w:val="00D61ED1"/>
    <w:rsid w:val="00D62039"/>
    <w:rsid w:val="00D6212B"/>
    <w:rsid w:val="00D62294"/>
    <w:rsid w:val="00D62A88"/>
    <w:rsid w:val="00D6323A"/>
    <w:rsid w:val="00D63BA9"/>
    <w:rsid w:val="00D63BBC"/>
    <w:rsid w:val="00D6448F"/>
    <w:rsid w:val="00D647C0"/>
    <w:rsid w:val="00D64A81"/>
    <w:rsid w:val="00D64B64"/>
    <w:rsid w:val="00D64BB1"/>
    <w:rsid w:val="00D65D2B"/>
    <w:rsid w:val="00D65F8C"/>
    <w:rsid w:val="00D65FE5"/>
    <w:rsid w:val="00D66738"/>
    <w:rsid w:val="00D66749"/>
    <w:rsid w:val="00D66A50"/>
    <w:rsid w:val="00D671FF"/>
    <w:rsid w:val="00D67420"/>
    <w:rsid w:val="00D67800"/>
    <w:rsid w:val="00D7083A"/>
    <w:rsid w:val="00D716F2"/>
    <w:rsid w:val="00D719E5"/>
    <w:rsid w:val="00D71A46"/>
    <w:rsid w:val="00D71D30"/>
    <w:rsid w:val="00D72707"/>
    <w:rsid w:val="00D727CF"/>
    <w:rsid w:val="00D72950"/>
    <w:rsid w:val="00D73382"/>
    <w:rsid w:val="00D73BCE"/>
    <w:rsid w:val="00D73D8F"/>
    <w:rsid w:val="00D74352"/>
    <w:rsid w:val="00D749A9"/>
    <w:rsid w:val="00D74AE1"/>
    <w:rsid w:val="00D75079"/>
    <w:rsid w:val="00D751D6"/>
    <w:rsid w:val="00D751DF"/>
    <w:rsid w:val="00D75274"/>
    <w:rsid w:val="00D752D7"/>
    <w:rsid w:val="00D758AD"/>
    <w:rsid w:val="00D76FB6"/>
    <w:rsid w:val="00D7757F"/>
    <w:rsid w:val="00D77806"/>
    <w:rsid w:val="00D778AD"/>
    <w:rsid w:val="00D77D0A"/>
    <w:rsid w:val="00D80F15"/>
    <w:rsid w:val="00D81120"/>
    <w:rsid w:val="00D81579"/>
    <w:rsid w:val="00D81B72"/>
    <w:rsid w:val="00D81F49"/>
    <w:rsid w:val="00D822E3"/>
    <w:rsid w:val="00D82386"/>
    <w:rsid w:val="00D82840"/>
    <w:rsid w:val="00D8311D"/>
    <w:rsid w:val="00D8360E"/>
    <w:rsid w:val="00D83F98"/>
    <w:rsid w:val="00D842BB"/>
    <w:rsid w:val="00D84479"/>
    <w:rsid w:val="00D84EFE"/>
    <w:rsid w:val="00D85623"/>
    <w:rsid w:val="00D8589A"/>
    <w:rsid w:val="00D85AD9"/>
    <w:rsid w:val="00D85BFC"/>
    <w:rsid w:val="00D8681C"/>
    <w:rsid w:val="00D868E8"/>
    <w:rsid w:val="00D870DA"/>
    <w:rsid w:val="00D874F9"/>
    <w:rsid w:val="00D87C5B"/>
    <w:rsid w:val="00D90929"/>
    <w:rsid w:val="00D90B1B"/>
    <w:rsid w:val="00D90BE3"/>
    <w:rsid w:val="00D90F35"/>
    <w:rsid w:val="00D91283"/>
    <w:rsid w:val="00D9152A"/>
    <w:rsid w:val="00D9249E"/>
    <w:rsid w:val="00D9265F"/>
    <w:rsid w:val="00D927C8"/>
    <w:rsid w:val="00D9367C"/>
    <w:rsid w:val="00D938A1"/>
    <w:rsid w:val="00D93AFC"/>
    <w:rsid w:val="00D9419E"/>
    <w:rsid w:val="00D94904"/>
    <w:rsid w:val="00D94A19"/>
    <w:rsid w:val="00D94A64"/>
    <w:rsid w:val="00D94CB4"/>
    <w:rsid w:val="00D952C5"/>
    <w:rsid w:val="00D9543B"/>
    <w:rsid w:val="00D95488"/>
    <w:rsid w:val="00D954F8"/>
    <w:rsid w:val="00D9566C"/>
    <w:rsid w:val="00D95BD4"/>
    <w:rsid w:val="00D95CEB"/>
    <w:rsid w:val="00D95F32"/>
    <w:rsid w:val="00D9601A"/>
    <w:rsid w:val="00D96152"/>
    <w:rsid w:val="00D9662A"/>
    <w:rsid w:val="00D96E55"/>
    <w:rsid w:val="00D96FF1"/>
    <w:rsid w:val="00D97141"/>
    <w:rsid w:val="00DA04FE"/>
    <w:rsid w:val="00DA0556"/>
    <w:rsid w:val="00DA1286"/>
    <w:rsid w:val="00DA14C0"/>
    <w:rsid w:val="00DA177A"/>
    <w:rsid w:val="00DA1821"/>
    <w:rsid w:val="00DA23B7"/>
    <w:rsid w:val="00DA2878"/>
    <w:rsid w:val="00DA2BA7"/>
    <w:rsid w:val="00DA2F52"/>
    <w:rsid w:val="00DA2F86"/>
    <w:rsid w:val="00DA338A"/>
    <w:rsid w:val="00DA35A7"/>
    <w:rsid w:val="00DA36C3"/>
    <w:rsid w:val="00DA390D"/>
    <w:rsid w:val="00DA3D78"/>
    <w:rsid w:val="00DA3F18"/>
    <w:rsid w:val="00DA48AA"/>
    <w:rsid w:val="00DA48AF"/>
    <w:rsid w:val="00DA4967"/>
    <w:rsid w:val="00DA5019"/>
    <w:rsid w:val="00DA5193"/>
    <w:rsid w:val="00DA53BE"/>
    <w:rsid w:val="00DA592A"/>
    <w:rsid w:val="00DA5AF9"/>
    <w:rsid w:val="00DA6645"/>
    <w:rsid w:val="00DA67AF"/>
    <w:rsid w:val="00DA68C9"/>
    <w:rsid w:val="00DA6A60"/>
    <w:rsid w:val="00DA6AD6"/>
    <w:rsid w:val="00DA6CFF"/>
    <w:rsid w:val="00DA6E8B"/>
    <w:rsid w:val="00DA7128"/>
    <w:rsid w:val="00DA7291"/>
    <w:rsid w:val="00DA7F99"/>
    <w:rsid w:val="00DB0280"/>
    <w:rsid w:val="00DB08BE"/>
    <w:rsid w:val="00DB15CA"/>
    <w:rsid w:val="00DB166F"/>
    <w:rsid w:val="00DB1AEB"/>
    <w:rsid w:val="00DB2216"/>
    <w:rsid w:val="00DB23AB"/>
    <w:rsid w:val="00DB3440"/>
    <w:rsid w:val="00DB3790"/>
    <w:rsid w:val="00DB407E"/>
    <w:rsid w:val="00DB415C"/>
    <w:rsid w:val="00DB43D1"/>
    <w:rsid w:val="00DB443B"/>
    <w:rsid w:val="00DB4B3E"/>
    <w:rsid w:val="00DB4E10"/>
    <w:rsid w:val="00DB5884"/>
    <w:rsid w:val="00DB5FC1"/>
    <w:rsid w:val="00DB62A5"/>
    <w:rsid w:val="00DB62FA"/>
    <w:rsid w:val="00DB6BDB"/>
    <w:rsid w:val="00DB6FE6"/>
    <w:rsid w:val="00DB7431"/>
    <w:rsid w:val="00DB75F5"/>
    <w:rsid w:val="00DB7662"/>
    <w:rsid w:val="00DB78BE"/>
    <w:rsid w:val="00DC01BC"/>
    <w:rsid w:val="00DC0301"/>
    <w:rsid w:val="00DC0586"/>
    <w:rsid w:val="00DC0D14"/>
    <w:rsid w:val="00DC1ED2"/>
    <w:rsid w:val="00DC298E"/>
    <w:rsid w:val="00DC314A"/>
    <w:rsid w:val="00DC316A"/>
    <w:rsid w:val="00DC31F2"/>
    <w:rsid w:val="00DC376F"/>
    <w:rsid w:val="00DC54C2"/>
    <w:rsid w:val="00DC5DE1"/>
    <w:rsid w:val="00DC65BB"/>
    <w:rsid w:val="00DC6761"/>
    <w:rsid w:val="00DC676D"/>
    <w:rsid w:val="00DC695A"/>
    <w:rsid w:val="00DC6B20"/>
    <w:rsid w:val="00DC6D64"/>
    <w:rsid w:val="00DC7273"/>
    <w:rsid w:val="00DC7401"/>
    <w:rsid w:val="00DC766F"/>
    <w:rsid w:val="00DC7718"/>
    <w:rsid w:val="00DC788F"/>
    <w:rsid w:val="00DC79B9"/>
    <w:rsid w:val="00DD09B8"/>
    <w:rsid w:val="00DD0DCB"/>
    <w:rsid w:val="00DD17CD"/>
    <w:rsid w:val="00DD1B39"/>
    <w:rsid w:val="00DD1B88"/>
    <w:rsid w:val="00DD1DA6"/>
    <w:rsid w:val="00DD2601"/>
    <w:rsid w:val="00DD3280"/>
    <w:rsid w:val="00DD3D9A"/>
    <w:rsid w:val="00DD3E29"/>
    <w:rsid w:val="00DD3E6A"/>
    <w:rsid w:val="00DD402A"/>
    <w:rsid w:val="00DD4619"/>
    <w:rsid w:val="00DD47CA"/>
    <w:rsid w:val="00DD4AA3"/>
    <w:rsid w:val="00DD53A8"/>
    <w:rsid w:val="00DD5C83"/>
    <w:rsid w:val="00DD6316"/>
    <w:rsid w:val="00DD6758"/>
    <w:rsid w:val="00DD6AB6"/>
    <w:rsid w:val="00DD6CB9"/>
    <w:rsid w:val="00DD6F3C"/>
    <w:rsid w:val="00DD7253"/>
    <w:rsid w:val="00DD73E3"/>
    <w:rsid w:val="00DD7659"/>
    <w:rsid w:val="00DD7E4F"/>
    <w:rsid w:val="00DD7FC4"/>
    <w:rsid w:val="00DD7FE5"/>
    <w:rsid w:val="00DE0001"/>
    <w:rsid w:val="00DE023F"/>
    <w:rsid w:val="00DE02DB"/>
    <w:rsid w:val="00DE0580"/>
    <w:rsid w:val="00DE090E"/>
    <w:rsid w:val="00DE0D19"/>
    <w:rsid w:val="00DE2145"/>
    <w:rsid w:val="00DE2385"/>
    <w:rsid w:val="00DE31DD"/>
    <w:rsid w:val="00DE3B9A"/>
    <w:rsid w:val="00DE4B74"/>
    <w:rsid w:val="00DE4D39"/>
    <w:rsid w:val="00DE4E5F"/>
    <w:rsid w:val="00DE4EE3"/>
    <w:rsid w:val="00DE4FD2"/>
    <w:rsid w:val="00DE508E"/>
    <w:rsid w:val="00DE521D"/>
    <w:rsid w:val="00DE5ABB"/>
    <w:rsid w:val="00DE5C72"/>
    <w:rsid w:val="00DE6440"/>
    <w:rsid w:val="00DE6A03"/>
    <w:rsid w:val="00DE74B2"/>
    <w:rsid w:val="00DE78EF"/>
    <w:rsid w:val="00DE7F06"/>
    <w:rsid w:val="00DE7F0E"/>
    <w:rsid w:val="00DF0583"/>
    <w:rsid w:val="00DF0B72"/>
    <w:rsid w:val="00DF0D6F"/>
    <w:rsid w:val="00DF1686"/>
    <w:rsid w:val="00DF1B98"/>
    <w:rsid w:val="00DF27E5"/>
    <w:rsid w:val="00DF2A0B"/>
    <w:rsid w:val="00DF2D1F"/>
    <w:rsid w:val="00DF3226"/>
    <w:rsid w:val="00DF3457"/>
    <w:rsid w:val="00DF3548"/>
    <w:rsid w:val="00DF44F7"/>
    <w:rsid w:val="00DF4709"/>
    <w:rsid w:val="00DF474B"/>
    <w:rsid w:val="00DF4918"/>
    <w:rsid w:val="00DF4D3A"/>
    <w:rsid w:val="00DF531E"/>
    <w:rsid w:val="00DF5673"/>
    <w:rsid w:val="00DF5868"/>
    <w:rsid w:val="00DF6193"/>
    <w:rsid w:val="00DF6543"/>
    <w:rsid w:val="00DF67CA"/>
    <w:rsid w:val="00DF68DE"/>
    <w:rsid w:val="00DF7644"/>
    <w:rsid w:val="00DF77C7"/>
    <w:rsid w:val="00DF793E"/>
    <w:rsid w:val="00DF7E9A"/>
    <w:rsid w:val="00E00D11"/>
    <w:rsid w:val="00E0146C"/>
    <w:rsid w:val="00E018B2"/>
    <w:rsid w:val="00E019B2"/>
    <w:rsid w:val="00E019ED"/>
    <w:rsid w:val="00E01B3F"/>
    <w:rsid w:val="00E01BE9"/>
    <w:rsid w:val="00E01F69"/>
    <w:rsid w:val="00E02F7E"/>
    <w:rsid w:val="00E03467"/>
    <w:rsid w:val="00E03832"/>
    <w:rsid w:val="00E03DBE"/>
    <w:rsid w:val="00E03E78"/>
    <w:rsid w:val="00E03F3F"/>
    <w:rsid w:val="00E04064"/>
    <w:rsid w:val="00E04108"/>
    <w:rsid w:val="00E041E3"/>
    <w:rsid w:val="00E0497F"/>
    <w:rsid w:val="00E04CAF"/>
    <w:rsid w:val="00E04CDD"/>
    <w:rsid w:val="00E04DE6"/>
    <w:rsid w:val="00E0531A"/>
    <w:rsid w:val="00E05810"/>
    <w:rsid w:val="00E05B8E"/>
    <w:rsid w:val="00E06AAA"/>
    <w:rsid w:val="00E0733D"/>
    <w:rsid w:val="00E07447"/>
    <w:rsid w:val="00E076E8"/>
    <w:rsid w:val="00E07993"/>
    <w:rsid w:val="00E07E4E"/>
    <w:rsid w:val="00E07E55"/>
    <w:rsid w:val="00E103CD"/>
    <w:rsid w:val="00E107CB"/>
    <w:rsid w:val="00E1132B"/>
    <w:rsid w:val="00E1202E"/>
    <w:rsid w:val="00E121B1"/>
    <w:rsid w:val="00E12564"/>
    <w:rsid w:val="00E1256C"/>
    <w:rsid w:val="00E13040"/>
    <w:rsid w:val="00E13166"/>
    <w:rsid w:val="00E131DB"/>
    <w:rsid w:val="00E136BE"/>
    <w:rsid w:val="00E13A67"/>
    <w:rsid w:val="00E13B5E"/>
    <w:rsid w:val="00E13BCB"/>
    <w:rsid w:val="00E13CB4"/>
    <w:rsid w:val="00E13D2B"/>
    <w:rsid w:val="00E13D56"/>
    <w:rsid w:val="00E144E1"/>
    <w:rsid w:val="00E14B5D"/>
    <w:rsid w:val="00E14BEE"/>
    <w:rsid w:val="00E14C99"/>
    <w:rsid w:val="00E16334"/>
    <w:rsid w:val="00E167FC"/>
    <w:rsid w:val="00E16BF4"/>
    <w:rsid w:val="00E16E1A"/>
    <w:rsid w:val="00E1719A"/>
    <w:rsid w:val="00E176E7"/>
    <w:rsid w:val="00E17FBB"/>
    <w:rsid w:val="00E2014F"/>
    <w:rsid w:val="00E20175"/>
    <w:rsid w:val="00E201DD"/>
    <w:rsid w:val="00E20445"/>
    <w:rsid w:val="00E2049A"/>
    <w:rsid w:val="00E20A1A"/>
    <w:rsid w:val="00E2113F"/>
    <w:rsid w:val="00E21F4A"/>
    <w:rsid w:val="00E2201D"/>
    <w:rsid w:val="00E22570"/>
    <w:rsid w:val="00E22619"/>
    <w:rsid w:val="00E22756"/>
    <w:rsid w:val="00E2299B"/>
    <w:rsid w:val="00E229C4"/>
    <w:rsid w:val="00E22D97"/>
    <w:rsid w:val="00E23238"/>
    <w:rsid w:val="00E23B80"/>
    <w:rsid w:val="00E24483"/>
    <w:rsid w:val="00E2474D"/>
    <w:rsid w:val="00E24879"/>
    <w:rsid w:val="00E24AD1"/>
    <w:rsid w:val="00E25647"/>
    <w:rsid w:val="00E25C9F"/>
    <w:rsid w:val="00E2625E"/>
    <w:rsid w:val="00E26308"/>
    <w:rsid w:val="00E26406"/>
    <w:rsid w:val="00E264BE"/>
    <w:rsid w:val="00E2680F"/>
    <w:rsid w:val="00E26DA2"/>
    <w:rsid w:val="00E2723B"/>
    <w:rsid w:val="00E27859"/>
    <w:rsid w:val="00E27C9E"/>
    <w:rsid w:val="00E27D2A"/>
    <w:rsid w:val="00E30886"/>
    <w:rsid w:val="00E30982"/>
    <w:rsid w:val="00E31EF8"/>
    <w:rsid w:val="00E321AC"/>
    <w:rsid w:val="00E323CE"/>
    <w:rsid w:val="00E324E5"/>
    <w:rsid w:val="00E32638"/>
    <w:rsid w:val="00E32A17"/>
    <w:rsid w:val="00E32BDB"/>
    <w:rsid w:val="00E32E31"/>
    <w:rsid w:val="00E32E7B"/>
    <w:rsid w:val="00E3306F"/>
    <w:rsid w:val="00E33232"/>
    <w:rsid w:val="00E33966"/>
    <w:rsid w:val="00E33EA3"/>
    <w:rsid w:val="00E340ED"/>
    <w:rsid w:val="00E34497"/>
    <w:rsid w:val="00E346B4"/>
    <w:rsid w:val="00E3481D"/>
    <w:rsid w:val="00E34C3D"/>
    <w:rsid w:val="00E34D03"/>
    <w:rsid w:val="00E34E00"/>
    <w:rsid w:val="00E35B27"/>
    <w:rsid w:val="00E35B50"/>
    <w:rsid w:val="00E35C06"/>
    <w:rsid w:val="00E35ED9"/>
    <w:rsid w:val="00E35FFF"/>
    <w:rsid w:val="00E366BD"/>
    <w:rsid w:val="00E36750"/>
    <w:rsid w:val="00E36AAE"/>
    <w:rsid w:val="00E36BDA"/>
    <w:rsid w:val="00E37158"/>
    <w:rsid w:val="00E403CD"/>
    <w:rsid w:val="00E416F3"/>
    <w:rsid w:val="00E419CF"/>
    <w:rsid w:val="00E423D8"/>
    <w:rsid w:val="00E427AB"/>
    <w:rsid w:val="00E427F1"/>
    <w:rsid w:val="00E42A20"/>
    <w:rsid w:val="00E42EA9"/>
    <w:rsid w:val="00E430ED"/>
    <w:rsid w:val="00E43245"/>
    <w:rsid w:val="00E432FE"/>
    <w:rsid w:val="00E43B3B"/>
    <w:rsid w:val="00E43BF3"/>
    <w:rsid w:val="00E43ED5"/>
    <w:rsid w:val="00E44653"/>
    <w:rsid w:val="00E44665"/>
    <w:rsid w:val="00E44F5E"/>
    <w:rsid w:val="00E45072"/>
    <w:rsid w:val="00E4529E"/>
    <w:rsid w:val="00E4551C"/>
    <w:rsid w:val="00E45BC1"/>
    <w:rsid w:val="00E460C8"/>
    <w:rsid w:val="00E46318"/>
    <w:rsid w:val="00E46460"/>
    <w:rsid w:val="00E46ABD"/>
    <w:rsid w:val="00E46B31"/>
    <w:rsid w:val="00E476D8"/>
    <w:rsid w:val="00E47AD0"/>
    <w:rsid w:val="00E5001B"/>
    <w:rsid w:val="00E50287"/>
    <w:rsid w:val="00E50478"/>
    <w:rsid w:val="00E5140C"/>
    <w:rsid w:val="00E51582"/>
    <w:rsid w:val="00E51735"/>
    <w:rsid w:val="00E51A90"/>
    <w:rsid w:val="00E51BAD"/>
    <w:rsid w:val="00E51EE4"/>
    <w:rsid w:val="00E520C7"/>
    <w:rsid w:val="00E52401"/>
    <w:rsid w:val="00E529A3"/>
    <w:rsid w:val="00E52AC8"/>
    <w:rsid w:val="00E52C5D"/>
    <w:rsid w:val="00E52C74"/>
    <w:rsid w:val="00E530FC"/>
    <w:rsid w:val="00E5324E"/>
    <w:rsid w:val="00E53BC1"/>
    <w:rsid w:val="00E53D0C"/>
    <w:rsid w:val="00E540AD"/>
    <w:rsid w:val="00E540E7"/>
    <w:rsid w:val="00E5431E"/>
    <w:rsid w:val="00E54625"/>
    <w:rsid w:val="00E54D87"/>
    <w:rsid w:val="00E54E90"/>
    <w:rsid w:val="00E5536A"/>
    <w:rsid w:val="00E55665"/>
    <w:rsid w:val="00E558FB"/>
    <w:rsid w:val="00E56681"/>
    <w:rsid w:val="00E5727A"/>
    <w:rsid w:val="00E57457"/>
    <w:rsid w:val="00E57D39"/>
    <w:rsid w:val="00E60A1B"/>
    <w:rsid w:val="00E61E5B"/>
    <w:rsid w:val="00E62D19"/>
    <w:rsid w:val="00E630C0"/>
    <w:rsid w:val="00E63346"/>
    <w:rsid w:val="00E63ADA"/>
    <w:rsid w:val="00E63BE7"/>
    <w:rsid w:val="00E65167"/>
    <w:rsid w:val="00E65694"/>
    <w:rsid w:val="00E658D6"/>
    <w:rsid w:val="00E65EB9"/>
    <w:rsid w:val="00E66CDD"/>
    <w:rsid w:val="00E66FA3"/>
    <w:rsid w:val="00E670B5"/>
    <w:rsid w:val="00E67604"/>
    <w:rsid w:val="00E67A82"/>
    <w:rsid w:val="00E67EE7"/>
    <w:rsid w:val="00E7006E"/>
    <w:rsid w:val="00E70377"/>
    <w:rsid w:val="00E70BFA"/>
    <w:rsid w:val="00E70C20"/>
    <w:rsid w:val="00E711CE"/>
    <w:rsid w:val="00E713EA"/>
    <w:rsid w:val="00E71B0F"/>
    <w:rsid w:val="00E71BA3"/>
    <w:rsid w:val="00E71CC8"/>
    <w:rsid w:val="00E73913"/>
    <w:rsid w:val="00E743CB"/>
    <w:rsid w:val="00E74430"/>
    <w:rsid w:val="00E748D6"/>
    <w:rsid w:val="00E75244"/>
    <w:rsid w:val="00E75317"/>
    <w:rsid w:val="00E7572C"/>
    <w:rsid w:val="00E75A4E"/>
    <w:rsid w:val="00E75A92"/>
    <w:rsid w:val="00E75C1E"/>
    <w:rsid w:val="00E75F29"/>
    <w:rsid w:val="00E76544"/>
    <w:rsid w:val="00E765AD"/>
    <w:rsid w:val="00E765D4"/>
    <w:rsid w:val="00E76684"/>
    <w:rsid w:val="00E76C31"/>
    <w:rsid w:val="00E76D99"/>
    <w:rsid w:val="00E809E1"/>
    <w:rsid w:val="00E80ACC"/>
    <w:rsid w:val="00E80BB0"/>
    <w:rsid w:val="00E80DE1"/>
    <w:rsid w:val="00E80E98"/>
    <w:rsid w:val="00E81474"/>
    <w:rsid w:val="00E8152A"/>
    <w:rsid w:val="00E816EB"/>
    <w:rsid w:val="00E81BAC"/>
    <w:rsid w:val="00E81BE8"/>
    <w:rsid w:val="00E81EEF"/>
    <w:rsid w:val="00E823A3"/>
    <w:rsid w:val="00E827AB"/>
    <w:rsid w:val="00E82AE1"/>
    <w:rsid w:val="00E8337E"/>
    <w:rsid w:val="00E83A94"/>
    <w:rsid w:val="00E84643"/>
    <w:rsid w:val="00E848F8"/>
    <w:rsid w:val="00E84CAB"/>
    <w:rsid w:val="00E84FBC"/>
    <w:rsid w:val="00E85586"/>
    <w:rsid w:val="00E8571E"/>
    <w:rsid w:val="00E85D9D"/>
    <w:rsid w:val="00E85EA9"/>
    <w:rsid w:val="00E8610A"/>
    <w:rsid w:val="00E86389"/>
    <w:rsid w:val="00E86F33"/>
    <w:rsid w:val="00E875F7"/>
    <w:rsid w:val="00E87899"/>
    <w:rsid w:val="00E87FF5"/>
    <w:rsid w:val="00E905AD"/>
    <w:rsid w:val="00E906FC"/>
    <w:rsid w:val="00E907BD"/>
    <w:rsid w:val="00E90A1C"/>
    <w:rsid w:val="00E90D78"/>
    <w:rsid w:val="00E9159F"/>
    <w:rsid w:val="00E9206A"/>
    <w:rsid w:val="00E92137"/>
    <w:rsid w:val="00E922DA"/>
    <w:rsid w:val="00E92636"/>
    <w:rsid w:val="00E928B9"/>
    <w:rsid w:val="00E92A44"/>
    <w:rsid w:val="00E92AE7"/>
    <w:rsid w:val="00E93275"/>
    <w:rsid w:val="00E933D4"/>
    <w:rsid w:val="00E93C1A"/>
    <w:rsid w:val="00E93CB4"/>
    <w:rsid w:val="00E94092"/>
    <w:rsid w:val="00E9514D"/>
    <w:rsid w:val="00E952EA"/>
    <w:rsid w:val="00E9567E"/>
    <w:rsid w:val="00E95F6E"/>
    <w:rsid w:val="00E9626D"/>
    <w:rsid w:val="00E96A13"/>
    <w:rsid w:val="00E96AE0"/>
    <w:rsid w:val="00E96EB2"/>
    <w:rsid w:val="00E96F73"/>
    <w:rsid w:val="00E976E8"/>
    <w:rsid w:val="00EA004D"/>
    <w:rsid w:val="00EA012C"/>
    <w:rsid w:val="00EA04C8"/>
    <w:rsid w:val="00EA11CA"/>
    <w:rsid w:val="00EA1216"/>
    <w:rsid w:val="00EA1638"/>
    <w:rsid w:val="00EA1FC8"/>
    <w:rsid w:val="00EA256C"/>
    <w:rsid w:val="00EA2897"/>
    <w:rsid w:val="00EA2F54"/>
    <w:rsid w:val="00EA3462"/>
    <w:rsid w:val="00EA35C7"/>
    <w:rsid w:val="00EA41F6"/>
    <w:rsid w:val="00EA45AF"/>
    <w:rsid w:val="00EA4A23"/>
    <w:rsid w:val="00EA4C77"/>
    <w:rsid w:val="00EA50FB"/>
    <w:rsid w:val="00EA5E7F"/>
    <w:rsid w:val="00EA5F05"/>
    <w:rsid w:val="00EA65B4"/>
    <w:rsid w:val="00EA6934"/>
    <w:rsid w:val="00EA70EF"/>
    <w:rsid w:val="00EA7271"/>
    <w:rsid w:val="00EA7699"/>
    <w:rsid w:val="00EB00F6"/>
    <w:rsid w:val="00EB06ED"/>
    <w:rsid w:val="00EB0BAD"/>
    <w:rsid w:val="00EB0CE5"/>
    <w:rsid w:val="00EB1A0E"/>
    <w:rsid w:val="00EB1AC3"/>
    <w:rsid w:val="00EB1E9D"/>
    <w:rsid w:val="00EB2A15"/>
    <w:rsid w:val="00EB2B09"/>
    <w:rsid w:val="00EB3357"/>
    <w:rsid w:val="00EB366D"/>
    <w:rsid w:val="00EB467F"/>
    <w:rsid w:val="00EB4A9C"/>
    <w:rsid w:val="00EB4BB5"/>
    <w:rsid w:val="00EB4C3C"/>
    <w:rsid w:val="00EB52CE"/>
    <w:rsid w:val="00EB581D"/>
    <w:rsid w:val="00EB5F33"/>
    <w:rsid w:val="00EB62DB"/>
    <w:rsid w:val="00EB655D"/>
    <w:rsid w:val="00EB6FEA"/>
    <w:rsid w:val="00EB70B1"/>
    <w:rsid w:val="00EB7133"/>
    <w:rsid w:val="00EB7364"/>
    <w:rsid w:val="00EB7513"/>
    <w:rsid w:val="00EB7780"/>
    <w:rsid w:val="00EB7932"/>
    <w:rsid w:val="00EB7BB9"/>
    <w:rsid w:val="00EC0568"/>
    <w:rsid w:val="00EC0827"/>
    <w:rsid w:val="00EC0B68"/>
    <w:rsid w:val="00EC0DBF"/>
    <w:rsid w:val="00EC16C1"/>
    <w:rsid w:val="00EC239C"/>
    <w:rsid w:val="00EC2929"/>
    <w:rsid w:val="00EC2BD4"/>
    <w:rsid w:val="00EC2C13"/>
    <w:rsid w:val="00EC3299"/>
    <w:rsid w:val="00EC32D0"/>
    <w:rsid w:val="00EC3483"/>
    <w:rsid w:val="00EC362E"/>
    <w:rsid w:val="00EC37BF"/>
    <w:rsid w:val="00EC3DAD"/>
    <w:rsid w:val="00EC3E9B"/>
    <w:rsid w:val="00EC4435"/>
    <w:rsid w:val="00EC453F"/>
    <w:rsid w:val="00EC459B"/>
    <w:rsid w:val="00EC51B8"/>
    <w:rsid w:val="00EC58AB"/>
    <w:rsid w:val="00EC67B0"/>
    <w:rsid w:val="00EC6AAA"/>
    <w:rsid w:val="00EC6F4A"/>
    <w:rsid w:val="00EC6FDF"/>
    <w:rsid w:val="00EC77F7"/>
    <w:rsid w:val="00EC79D8"/>
    <w:rsid w:val="00EC7C56"/>
    <w:rsid w:val="00EC7FB3"/>
    <w:rsid w:val="00ED05EA"/>
    <w:rsid w:val="00ED0998"/>
    <w:rsid w:val="00ED10B6"/>
    <w:rsid w:val="00ED10D9"/>
    <w:rsid w:val="00ED170F"/>
    <w:rsid w:val="00ED1ADF"/>
    <w:rsid w:val="00ED1D5B"/>
    <w:rsid w:val="00ED2568"/>
    <w:rsid w:val="00ED2D8C"/>
    <w:rsid w:val="00ED2FC9"/>
    <w:rsid w:val="00ED3720"/>
    <w:rsid w:val="00ED3D87"/>
    <w:rsid w:val="00ED3EE1"/>
    <w:rsid w:val="00ED41B6"/>
    <w:rsid w:val="00ED41FF"/>
    <w:rsid w:val="00ED4751"/>
    <w:rsid w:val="00ED4EC1"/>
    <w:rsid w:val="00ED5033"/>
    <w:rsid w:val="00ED5966"/>
    <w:rsid w:val="00ED5A97"/>
    <w:rsid w:val="00ED5AC0"/>
    <w:rsid w:val="00ED5B63"/>
    <w:rsid w:val="00ED5E06"/>
    <w:rsid w:val="00ED6615"/>
    <w:rsid w:val="00ED697D"/>
    <w:rsid w:val="00ED7956"/>
    <w:rsid w:val="00EE018A"/>
    <w:rsid w:val="00EE0429"/>
    <w:rsid w:val="00EE05EE"/>
    <w:rsid w:val="00EE0A2C"/>
    <w:rsid w:val="00EE0FE8"/>
    <w:rsid w:val="00EE10B8"/>
    <w:rsid w:val="00EE1508"/>
    <w:rsid w:val="00EE172B"/>
    <w:rsid w:val="00EE1A01"/>
    <w:rsid w:val="00EE1B6D"/>
    <w:rsid w:val="00EE254F"/>
    <w:rsid w:val="00EE29B0"/>
    <w:rsid w:val="00EE29EC"/>
    <w:rsid w:val="00EE2E63"/>
    <w:rsid w:val="00EE3292"/>
    <w:rsid w:val="00EE3341"/>
    <w:rsid w:val="00EE4D9D"/>
    <w:rsid w:val="00EE4DBC"/>
    <w:rsid w:val="00EE5B8A"/>
    <w:rsid w:val="00EE5B8D"/>
    <w:rsid w:val="00EE60B1"/>
    <w:rsid w:val="00EE61FB"/>
    <w:rsid w:val="00EE6824"/>
    <w:rsid w:val="00EE72F7"/>
    <w:rsid w:val="00EE74A6"/>
    <w:rsid w:val="00EE753F"/>
    <w:rsid w:val="00EE7828"/>
    <w:rsid w:val="00EE7B9E"/>
    <w:rsid w:val="00EF0147"/>
    <w:rsid w:val="00EF027B"/>
    <w:rsid w:val="00EF070F"/>
    <w:rsid w:val="00EF07F2"/>
    <w:rsid w:val="00EF0828"/>
    <w:rsid w:val="00EF0999"/>
    <w:rsid w:val="00EF11AC"/>
    <w:rsid w:val="00EF1360"/>
    <w:rsid w:val="00EF1A6F"/>
    <w:rsid w:val="00EF2729"/>
    <w:rsid w:val="00EF28F5"/>
    <w:rsid w:val="00EF2EE3"/>
    <w:rsid w:val="00EF3838"/>
    <w:rsid w:val="00EF3849"/>
    <w:rsid w:val="00EF3A76"/>
    <w:rsid w:val="00EF3E0F"/>
    <w:rsid w:val="00EF40DB"/>
    <w:rsid w:val="00EF466B"/>
    <w:rsid w:val="00EF4942"/>
    <w:rsid w:val="00EF4B57"/>
    <w:rsid w:val="00EF4C06"/>
    <w:rsid w:val="00EF4C1B"/>
    <w:rsid w:val="00EF5588"/>
    <w:rsid w:val="00EF596D"/>
    <w:rsid w:val="00EF5FB7"/>
    <w:rsid w:val="00EF647C"/>
    <w:rsid w:val="00EF64A2"/>
    <w:rsid w:val="00EF657B"/>
    <w:rsid w:val="00EF697A"/>
    <w:rsid w:val="00EF6ED5"/>
    <w:rsid w:val="00EF7A4D"/>
    <w:rsid w:val="00F0001C"/>
    <w:rsid w:val="00F002DD"/>
    <w:rsid w:val="00F00573"/>
    <w:rsid w:val="00F005A0"/>
    <w:rsid w:val="00F00905"/>
    <w:rsid w:val="00F01941"/>
    <w:rsid w:val="00F01A82"/>
    <w:rsid w:val="00F022DF"/>
    <w:rsid w:val="00F02972"/>
    <w:rsid w:val="00F02C75"/>
    <w:rsid w:val="00F02EF4"/>
    <w:rsid w:val="00F036BF"/>
    <w:rsid w:val="00F037F7"/>
    <w:rsid w:val="00F042D3"/>
    <w:rsid w:val="00F04743"/>
    <w:rsid w:val="00F04E2C"/>
    <w:rsid w:val="00F04F88"/>
    <w:rsid w:val="00F059D1"/>
    <w:rsid w:val="00F05A25"/>
    <w:rsid w:val="00F05B1F"/>
    <w:rsid w:val="00F068DC"/>
    <w:rsid w:val="00F06C73"/>
    <w:rsid w:val="00F0739E"/>
    <w:rsid w:val="00F07679"/>
    <w:rsid w:val="00F07E5C"/>
    <w:rsid w:val="00F10923"/>
    <w:rsid w:val="00F10C81"/>
    <w:rsid w:val="00F10E7C"/>
    <w:rsid w:val="00F10F51"/>
    <w:rsid w:val="00F10FF1"/>
    <w:rsid w:val="00F111EF"/>
    <w:rsid w:val="00F11250"/>
    <w:rsid w:val="00F11551"/>
    <w:rsid w:val="00F119F7"/>
    <w:rsid w:val="00F11C85"/>
    <w:rsid w:val="00F11D9D"/>
    <w:rsid w:val="00F1279D"/>
    <w:rsid w:val="00F1323F"/>
    <w:rsid w:val="00F13532"/>
    <w:rsid w:val="00F142A5"/>
    <w:rsid w:val="00F145FD"/>
    <w:rsid w:val="00F14D44"/>
    <w:rsid w:val="00F150C7"/>
    <w:rsid w:val="00F1520C"/>
    <w:rsid w:val="00F15723"/>
    <w:rsid w:val="00F15B8C"/>
    <w:rsid w:val="00F15C12"/>
    <w:rsid w:val="00F15D01"/>
    <w:rsid w:val="00F15DFB"/>
    <w:rsid w:val="00F16444"/>
    <w:rsid w:val="00F16BB9"/>
    <w:rsid w:val="00F1726F"/>
    <w:rsid w:val="00F173A3"/>
    <w:rsid w:val="00F17652"/>
    <w:rsid w:val="00F202A2"/>
    <w:rsid w:val="00F20D97"/>
    <w:rsid w:val="00F217F7"/>
    <w:rsid w:val="00F22680"/>
    <w:rsid w:val="00F23B85"/>
    <w:rsid w:val="00F23F62"/>
    <w:rsid w:val="00F24665"/>
    <w:rsid w:val="00F24725"/>
    <w:rsid w:val="00F2487F"/>
    <w:rsid w:val="00F24B71"/>
    <w:rsid w:val="00F24CD3"/>
    <w:rsid w:val="00F252BB"/>
    <w:rsid w:val="00F25317"/>
    <w:rsid w:val="00F25320"/>
    <w:rsid w:val="00F25A72"/>
    <w:rsid w:val="00F25B55"/>
    <w:rsid w:val="00F25D45"/>
    <w:rsid w:val="00F260D3"/>
    <w:rsid w:val="00F260E8"/>
    <w:rsid w:val="00F2625A"/>
    <w:rsid w:val="00F26C67"/>
    <w:rsid w:val="00F26C8E"/>
    <w:rsid w:val="00F27624"/>
    <w:rsid w:val="00F27759"/>
    <w:rsid w:val="00F27A15"/>
    <w:rsid w:val="00F305BC"/>
    <w:rsid w:val="00F305C3"/>
    <w:rsid w:val="00F30987"/>
    <w:rsid w:val="00F30CBD"/>
    <w:rsid w:val="00F30EB7"/>
    <w:rsid w:val="00F31142"/>
    <w:rsid w:val="00F3137C"/>
    <w:rsid w:val="00F31D42"/>
    <w:rsid w:val="00F31F0E"/>
    <w:rsid w:val="00F325A2"/>
    <w:rsid w:val="00F32614"/>
    <w:rsid w:val="00F331D8"/>
    <w:rsid w:val="00F33B54"/>
    <w:rsid w:val="00F34831"/>
    <w:rsid w:val="00F34F3B"/>
    <w:rsid w:val="00F35007"/>
    <w:rsid w:val="00F35265"/>
    <w:rsid w:val="00F353C4"/>
    <w:rsid w:val="00F35664"/>
    <w:rsid w:val="00F35F31"/>
    <w:rsid w:val="00F36585"/>
    <w:rsid w:val="00F36DED"/>
    <w:rsid w:val="00F371F1"/>
    <w:rsid w:val="00F37255"/>
    <w:rsid w:val="00F3732F"/>
    <w:rsid w:val="00F378D3"/>
    <w:rsid w:val="00F37F68"/>
    <w:rsid w:val="00F4009A"/>
    <w:rsid w:val="00F4064C"/>
    <w:rsid w:val="00F407FF"/>
    <w:rsid w:val="00F40BE2"/>
    <w:rsid w:val="00F40D8A"/>
    <w:rsid w:val="00F4118F"/>
    <w:rsid w:val="00F417B5"/>
    <w:rsid w:val="00F41A8B"/>
    <w:rsid w:val="00F41C00"/>
    <w:rsid w:val="00F41DC9"/>
    <w:rsid w:val="00F42A20"/>
    <w:rsid w:val="00F43144"/>
    <w:rsid w:val="00F435F0"/>
    <w:rsid w:val="00F436DF"/>
    <w:rsid w:val="00F437A8"/>
    <w:rsid w:val="00F43B9B"/>
    <w:rsid w:val="00F4424B"/>
    <w:rsid w:val="00F443F2"/>
    <w:rsid w:val="00F45573"/>
    <w:rsid w:val="00F45A16"/>
    <w:rsid w:val="00F45E84"/>
    <w:rsid w:val="00F466A5"/>
    <w:rsid w:val="00F4675B"/>
    <w:rsid w:val="00F46D09"/>
    <w:rsid w:val="00F46F46"/>
    <w:rsid w:val="00F470D1"/>
    <w:rsid w:val="00F472CF"/>
    <w:rsid w:val="00F50089"/>
    <w:rsid w:val="00F502F7"/>
    <w:rsid w:val="00F5052C"/>
    <w:rsid w:val="00F510BB"/>
    <w:rsid w:val="00F514CD"/>
    <w:rsid w:val="00F51C9A"/>
    <w:rsid w:val="00F5259C"/>
    <w:rsid w:val="00F52738"/>
    <w:rsid w:val="00F5296E"/>
    <w:rsid w:val="00F52BC3"/>
    <w:rsid w:val="00F52BE1"/>
    <w:rsid w:val="00F52C44"/>
    <w:rsid w:val="00F52F3F"/>
    <w:rsid w:val="00F53000"/>
    <w:rsid w:val="00F532C1"/>
    <w:rsid w:val="00F54ACF"/>
    <w:rsid w:val="00F54B9C"/>
    <w:rsid w:val="00F54BB4"/>
    <w:rsid w:val="00F54DC8"/>
    <w:rsid w:val="00F54DFB"/>
    <w:rsid w:val="00F54EB2"/>
    <w:rsid w:val="00F54EC7"/>
    <w:rsid w:val="00F54FA6"/>
    <w:rsid w:val="00F55353"/>
    <w:rsid w:val="00F553F3"/>
    <w:rsid w:val="00F5579D"/>
    <w:rsid w:val="00F559AF"/>
    <w:rsid w:val="00F55A66"/>
    <w:rsid w:val="00F55ECC"/>
    <w:rsid w:val="00F56EBA"/>
    <w:rsid w:val="00F57221"/>
    <w:rsid w:val="00F5737E"/>
    <w:rsid w:val="00F5738B"/>
    <w:rsid w:val="00F573FB"/>
    <w:rsid w:val="00F57964"/>
    <w:rsid w:val="00F57E2F"/>
    <w:rsid w:val="00F60152"/>
    <w:rsid w:val="00F607A5"/>
    <w:rsid w:val="00F608B7"/>
    <w:rsid w:val="00F60E4E"/>
    <w:rsid w:val="00F610DB"/>
    <w:rsid w:val="00F611E6"/>
    <w:rsid w:val="00F61245"/>
    <w:rsid w:val="00F615A6"/>
    <w:rsid w:val="00F61893"/>
    <w:rsid w:val="00F621AD"/>
    <w:rsid w:val="00F62A46"/>
    <w:rsid w:val="00F62CDB"/>
    <w:rsid w:val="00F62EA1"/>
    <w:rsid w:val="00F62EEE"/>
    <w:rsid w:val="00F63158"/>
    <w:rsid w:val="00F6371A"/>
    <w:rsid w:val="00F637BA"/>
    <w:rsid w:val="00F63F4B"/>
    <w:rsid w:val="00F6460F"/>
    <w:rsid w:val="00F65096"/>
    <w:rsid w:val="00F650A1"/>
    <w:rsid w:val="00F657C4"/>
    <w:rsid w:val="00F657FB"/>
    <w:rsid w:val="00F65865"/>
    <w:rsid w:val="00F65C2E"/>
    <w:rsid w:val="00F66703"/>
    <w:rsid w:val="00F66A61"/>
    <w:rsid w:val="00F67323"/>
    <w:rsid w:val="00F67919"/>
    <w:rsid w:val="00F67B6F"/>
    <w:rsid w:val="00F70682"/>
    <w:rsid w:val="00F708F1"/>
    <w:rsid w:val="00F70CD8"/>
    <w:rsid w:val="00F70D40"/>
    <w:rsid w:val="00F70DF6"/>
    <w:rsid w:val="00F70F91"/>
    <w:rsid w:val="00F7167E"/>
    <w:rsid w:val="00F716DF"/>
    <w:rsid w:val="00F718BB"/>
    <w:rsid w:val="00F720D2"/>
    <w:rsid w:val="00F721E8"/>
    <w:rsid w:val="00F72B7E"/>
    <w:rsid w:val="00F730E1"/>
    <w:rsid w:val="00F73253"/>
    <w:rsid w:val="00F73508"/>
    <w:rsid w:val="00F735B5"/>
    <w:rsid w:val="00F735EC"/>
    <w:rsid w:val="00F74103"/>
    <w:rsid w:val="00F7483A"/>
    <w:rsid w:val="00F74ADE"/>
    <w:rsid w:val="00F75144"/>
    <w:rsid w:val="00F75FE4"/>
    <w:rsid w:val="00F76BC1"/>
    <w:rsid w:val="00F7778C"/>
    <w:rsid w:val="00F77F95"/>
    <w:rsid w:val="00F800D2"/>
    <w:rsid w:val="00F80382"/>
    <w:rsid w:val="00F807EF"/>
    <w:rsid w:val="00F808EC"/>
    <w:rsid w:val="00F80962"/>
    <w:rsid w:val="00F80981"/>
    <w:rsid w:val="00F80CE0"/>
    <w:rsid w:val="00F814A1"/>
    <w:rsid w:val="00F818C8"/>
    <w:rsid w:val="00F81907"/>
    <w:rsid w:val="00F81925"/>
    <w:rsid w:val="00F81AE0"/>
    <w:rsid w:val="00F81C78"/>
    <w:rsid w:val="00F81DA6"/>
    <w:rsid w:val="00F826FA"/>
    <w:rsid w:val="00F82746"/>
    <w:rsid w:val="00F82ECC"/>
    <w:rsid w:val="00F8341F"/>
    <w:rsid w:val="00F83592"/>
    <w:rsid w:val="00F8368A"/>
    <w:rsid w:val="00F83D45"/>
    <w:rsid w:val="00F840F1"/>
    <w:rsid w:val="00F843AB"/>
    <w:rsid w:val="00F8469E"/>
    <w:rsid w:val="00F846FF"/>
    <w:rsid w:val="00F84D02"/>
    <w:rsid w:val="00F851D3"/>
    <w:rsid w:val="00F853A7"/>
    <w:rsid w:val="00F85676"/>
    <w:rsid w:val="00F85A84"/>
    <w:rsid w:val="00F8603C"/>
    <w:rsid w:val="00F86500"/>
    <w:rsid w:val="00F865C2"/>
    <w:rsid w:val="00F86CFF"/>
    <w:rsid w:val="00F86F7F"/>
    <w:rsid w:val="00F8711E"/>
    <w:rsid w:val="00F872DA"/>
    <w:rsid w:val="00F87AD8"/>
    <w:rsid w:val="00F87FF7"/>
    <w:rsid w:val="00F9002B"/>
    <w:rsid w:val="00F90807"/>
    <w:rsid w:val="00F908CB"/>
    <w:rsid w:val="00F90EA7"/>
    <w:rsid w:val="00F9157D"/>
    <w:rsid w:val="00F91B6E"/>
    <w:rsid w:val="00F91C39"/>
    <w:rsid w:val="00F91E0B"/>
    <w:rsid w:val="00F91EA7"/>
    <w:rsid w:val="00F91F1F"/>
    <w:rsid w:val="00F9214A"/>
    <w:rsid w:val="00F922E9"/>
    <w:rsid w:val="00F9236F"/>
    <w:rsid w:val="00F92388"/>
    <w:rsid w:val="00F925E7"/>
    <w:rsid w:val="00F927EB"/>
    <w:rsid w:val="00F92AAA"/>
    <w:rsid w:val="00F945F1"/>
    <w:rsid w:val="00F9489A"/>
    <w:rsid w:val="00F94933"/>
    <w:rsid w:val="00F94C9C"/>
    <w:rsid w:val="00F94E50"/>
    <w:rsid w:val="00F952A9"/>
    <w:rsid w:val="00F95571"/>
    <w:rsid w:val="00F955D7"/>
    <w:rsid w:val="00F95AA6"/>
    <w:rsid w:val="00F95AF1"/>
    <w:rsid w:val="00F95B1F"/>
    <w:rsid w:val="00F96144"/>
    <w:rsid w:val="00F96481"/>
    <w:rsid w:val="00F966FB"/>
    <w:rsid w:val="00F96C86"/>
    <w:rsid w:val="00F9749B"/>
    <w:rsid w:val="00F97B56"/>
    <w:rsid w:val="00F97EFD"/>
    <w:rsid w:val="00FA0344"/>
    <w:rsid w:val="00FA08B9"/>
    <w:rsid w:val="00FA095A"/>
    <w:rsid w:val="00FA0A79"/>
    <w:rsid w:val="00FA11BE"/>
    <w:rsid w:val="00FA17DC"/>
    <w:rsid w:val="00FA1B7E"/>
    <w:rsid w:val="00FA1BCA"/>
    <w:rsid w:val="00FA1C40"/>
    <w:rsid w:val="00FA2A8D"/>
    <w:rsid w:val="00FA2DA8"/>
    <w:rsid w:val="00FA2E6E"/>
    <w:rsid w:val="00FA30C2"/>
    <w:rsid w:val="00FA4011"/>
    <w:rsid w:val="00FA4035"/>
    <w:rsid w:val="00FA4129"/>
    <w:rsid w:val="00FA4757"/>
    <w:rsid w:val="00FA4A05"/>
    <w:rsid w:val="00FA4B16"/>
    <w:rsid w:val="00FA54F6"/>
    <w:rsid w:val="00FA580E"/>
    <w:rsid w:val="00FA671F"/>
    <w:rsid w:val="00FA7F29"/>
    <w:rsid w:val="00FB0558"/>
    <w:rsid w:val="00FB0A77"/>
    <w:rsid w:val="00FB0D84"/>
    <w:rsid w:val="00FB10D6"/>
    <w:rsid w:val="00FB10ED"/>
    <w:rsid w:val="00FB1B27"/>
    <w:rsid w:val="00FB213A"/>
    <w:rsid w:val="00FB24D4"/>
    <w:rsid w:val="00FB2821"/>
    <w:rsid w:val="00FB2A46"/>
    <w:rsid w:val="00FB2C92"/>
    <w:rsid w:val="00FB2EA5"/>
    <w:rsid w:val="00FB2F99"/>
    <w:rsid w:val="00FB3020"/>
    <w:rsid w:val="00FB3360"/>
    <w:rsid w:val="00FB3475"/>
    <w:rsid w:val="00FB3D0F"/>
    <w:rsid w:val="00FB42D7"/>
    <w:rsid w:val="00FB4C1F"/>
    <w:rsid w:val="00FB51D2"/>
    <w:rsid w:val="00FB5574"/>
    <w:rsid w:val="00FB5CCE"/>
    <w:rsid w:val="00FB68DE"/>
    <w:rsid w:val="00FB691F"/>
    <w:rsid w:val="00FB6A1B"/>
    <w:rsid w:val="00FB71C6"/>
    <w:rsid w:val="00FB75B1"/>
    <w:rsid w:val="00FB7D05"/>
    <w:rsid w:val="00FC01CD"/>
    <w:rsid w:val="00FC03F9"/>
    <w:rsid w:val="00FC06B0"/>
    <w:rsid w:val="00FC099F"/>
    <w:rsid w:val="00FC0C35"/>
    <w:rsid w:val="00FC11F6"/>
    <w:rsid w:val="00FC19A1"/>
    <w:rsid w:val="00FC1E29"/>
    <w:rsid w:val="00FC1E41"/>
    <w:rsid w:val="00FC21AF"/>
    <w:rsid w:val="00FC24BB"/>
    <w:rsid w:val="00FC2502"/>
    <w:rsid w:val="00FC2B51"/>
    <w:rsid w:val="00FC2D1F"/>
    <w:rsid w:val="00FC2E62"/>
    <w:rsid w:val="00FC3344"/>
    <w:rsid w:val="00FC3AEF"/>
    <w:rsid w:val="00FC3B87"/>
    <w:rsid w:val="00FC511A"/>
    <w:rsid w:val="00FC5206"/>
    <w:rsid w:val="00FC55F0"/>
    <w:rsid w:val="00FC5A35"/>
    <w:rsid w:val="00FC5F87"/>
    <w:rsid w:val="00FC626C"/>
    <w:rsid w:val="00FC6394"/>
    <w:rsid w:val="00FC64EF"/>
    <w:rsid w:val="00FC6BEA"/>
    <w:rsid w:val="00FC6FE7"/>
    <w:rsid w:val="00FC7B36"/>
    <w:rsid w:val="00FD015E"/>
    <w:rsid w:val="00FD0644"/>
    <w:rsid w:val="00FD0907"/>
    <w:rsid w:val="00FD0F6D"/>
    <w:rsid w:val="00FD10B4"/>
    <w:rsid w:val="00FD13D9"/>
    <w:rsid w:val="00FD1B3D"/>
    <w:rsid w:val="00FD1BBC"/>
    <w:rsid w:val="00FD1F15"/>
    <w:rsid w:val="00FD2842"/>
    <w:rsid w:val="00FD2A4A"/>
    <w:rsid w:val="00FD2EE2"/>
    <w:rsid w:val="00FD3138"/>
    <w:rsid w:val="00FD32BD"/>
    <w:rsid w:val="00FD378E"/>
    <w:rsid w:val="00FD39FE"/>
    <w:rsid w:val="00FD3B08"/>
    <w:rsid w:val="00FD445D"/>
    <w:rsid w:val="00FD4E54"/>
    <w:rsid w:val="00FD501B"/>
    <w:rsid w:val="00FD5092"/>
    <w:rsid w:val="00FD596C"/>
    <w:rsid w:val="00FD5E4E"/>
    <w:rsid w:val="00FD6336"/>
    <w:rsid w:val="00FD6515"/>
    <w:rsid w:val="00FD667D"/>
    <w:rsid w:val="00FD6A06"/>
    <w:rsid w:val="00FD6DDF"/>
    <w:rsid w:val="00FD70A0"/>
    <w:rsid w:val="00FD7264"/>
    <w:rsid w:val="00FD73E8"/>
    <w:rsid w:val="00FD7472"/>
    <w:rsid w:val="00FE0A11"/>
    <w:rsid w:val="00FE0ECF"/>
    <w:rsid w:val="00FE181D"/>
    <w:rsid w:val="00FE1C43"/>
    <w:rsid w:val="00FE1F13"/>
    <w:rsid w:val="00FE21BA"/>
    <w:rsid w:val="00FE2548"/>
    <w:rsid w:val="00FE2622"/>
    <w:rsid w:val="00FE3750"/>
    <w:rsid w:val="00FE3803"/>
    <w:rsid w:val="00FE3D28"/>
    <w:rsid w:val="00FE3D65"/>
    <w:rsid w:val="00FE40AB"/>
    <w:rsid w:val="00FE41F0"/>
    <w:rsid w:val="00FE427D"/>
    <w:rsid w:val="00FE45D3"/>
    <w:rsid w:val="00FE47ED"/>
    <w:rsid w:val="00FE489C"/>
    <w:rsid w:val="00FE4A72"/>
    <w:rsid w:val="00FE4D43"/>
    <w:rsid w:val="00FE54FE"/>
    <w:rsid w:val="00FE602C"/>
    <w:rsid w:val="00FE6244"/>
    <w:rsid w:val="00FE62DF"/>
    <w:rsid w:val="00FE64E8"/>
    <w:rsid w:val="00FE6B0B"/>
    <w:rsid w:val="00FE6BEA"/>
    <w:rsid w:val="00FE6DF0"/>
    <w:rsid w:val="00FE71CD"/>
    <w:rsid w:val="00FE779B"/>
    <w:rsid w:val="00FE77A8"/>
    <w:rsid w:val="00FE7C05"/>
    <w:rsid w:val="00FE7DB4"/>
    <w:rsid w:val="00FF075A"/>
    <w:rsid w:val="00FF0AE2"/>
    <w:rsid w:val="00FF10A4"/>
    <w:rsid w:val="00FF11C1"/>
    <w:rsid w:val="00FF1479"/>
    <w:rsid w:val="00FF18A7"/>
    <w:rsid w:val="00FF21E9"/>
    <w:rsid w:val="00FF23D5"/>
    <w:rsid w:val="00FF2591"/>
    <w:rsid w:val="00FF2A07"/>
    <w:rsid w:val="00FF2CCF"/>
    <w:rsid w:val="00FF30F0"/>
    <w:rsid w:val="00FF32F1"/>
    <w:rsid w:val="00FF3F21"/>
    <w:rsid w:val="00FF3F5D"/>
    <w:rsid w:val="00FF40EA"/>
    <w:rsid w:val="00FF4477"/>
    <w:rsid w:val="00FF45C8"/>
    <w:rsid w:val="00FF4DCE"/>
    <w:rsid w:val="00FF4ED3"/>
    <w:rsid w:val="00FF56B2"/>
    <w:rsid w:val="00FF5720"/>
    <w:rsid w:val="00FF5904"/>
    <w:rsid w:val="00FF6609"/>
    <w:rsid w:val="00FF697D"/>
    <w:rsid w:val="00FF6B57"/>
    <w:rsid w:val="00FF7181"/>
    <w:rsid w:val="00FF779A"/>
    <w:rsid w:val="00FF78FF"/>
    <w:rsid w:val="00FF7AF7"/>
    <w:rsid w:val="00FF7DA7"/>
    <w:rsid w:val="01186DA7"/>
    <w:rsid w:val="01998867"/>
    <w:rsid w:val="01D9D12F"/>
    <w:rsid w:val="0240983A"/>
    <w:rsid w:val="02846020"/>
    <w:rsid w:val="0293924D"/>
    <w:rsid w:val="04D8A00B"/>
    <w:rsid w:val="04EA97F2"/>
    <w:rsid w:val="0539D2F8"/>
    <w:rsid w:val="066AEA85"/>
    <w:rsid w:val="06916991"/>
    <w:rsid w:val="07E36B25"/>
    <w:rsid w:val="08C4D65F"/>
    <w:rsid w:val="090C231C"/>
    <w:rsid w:val="092AA583"/>
    <w:rsid w:val="094B55AB"/>
    <w:rsid w:val="098717F7"/>
    <w:rsid w:val="09FD986B"/>
    <w:rsid w:val="0A9FC864"/>
    <w:rsid w:val="0AA6800E"/>
    <w:rsid w:val="0AA7F37D"/>
    <w:rsid w:val="0B21D90B"/>
    <w:rsid w:val="0B65E94E"/>
    <w:rsid w:val="0BF147FE"/>
    <w:rsid w:val="0CBA8B3E"/>
    <w:rsid w:val="0DB7B5FE"/>
    <w:rsid w:val="0DDE9794"/>
    <w:rsid w:val="0E23581E"/>
    <w:rsid w:val="0E82CF17"/>
    <w:rsid w:val="0EC82459"/>
    <w:rsid w:val="0FF0BB62"/>
    <w:rsid w:val="0FFA04B0"/>
    <w:rsid w:val="1047EB8D"/>
    <w:rsid w:val="10538918"/>
    <w:rsid w:val="10D97995"/>
    <w:rsid w:val="11A5E83C"/>
    <w:rsid w:val="125EFEAB"/>
    <w:rsid w:val="134293B6"/>
    <w:rsid w:val="15098A61"/>
    <w:rsid w:val="15A7A86E"/>
    <w:rsid w:val="15D5C30A"/>
    <w:rsid w:val="15FCAF37"/>
    <w:rsid w:val="1687D17C"/>
    <w:rsid w:val="16B17121"/>
    <w:rsid w:val="17524566"/>
    <w:rsid w:val="17761774"/>
    <w:rsid w:val="178292BC"/>
    <w:rsid w:val="17CE1BC8"/>
    <w:rsid w:val="182E521D"/>
    <w:rsid w:val="18FBD67B"/>
    <w:rsid w:val="19A9D6E4"/>
    <w:rsid w:val="19DE8F1B"/>
    <w:rsid w:val="1A01BAE5"/>
    <w:rsid w:val="1A181DF4"/>
    <w:rsid w:val="1B4413E9"/>
    <w:rsid w:val="1C1C1DBD"/>
    <w:rsid w:val="1C63A38D"/>
    <w:rsid w:val="1C98843B"/>
    <w:rsid w:val="1D986D9D"/>
    <w:rsid w:val="1E0FDDB7"/>
    <w:rsid w:val="1ED40627"/>
    <w:rsid w:val="1F3D1C43"/>
    <w:rsid w:val="1FDED01E"/>
    <w:rsid w:val="21079496"/>
    <w:rsid w:val="2139F583"/>
    <w:rsid w:val="21812DAC"/>
    <w:rsid w:val="2270FBEB"/>
    <w:rsid w:val="2337822E"/>
    <w:rsid w:val="23DE4AF9"/>
    <w:rsid w:val="25A770FA"/>
    <w:rsid w:val="2623160E"/>
    <w:rsid w:val="28071F9C"/>
    <w:rsid w:val="2827D903"/>
    <w:rsid w:val="286D5198"/>
    <w:rsid w:val="28976948"/>
    <w:rsid w:val="2916903D"/>
    <w:rsid w:val="2945CA2A"/>
    <w:rsid w:val="2955AC5C"/>
    <w:rsid w:val="2B75E42A"/>
    <w:rsid w:val="2CA3FA5B"/>
    <w:rsid w:val="2D44136D"/>
    <w:rsid w:val="2D8734B8"/>
    <w:rsid w:val="2E8AF0D6"/>
    <w:rsid w:val="2F4ADAEA"/>
    <w:rsid w:val="2FF61EBB"/>
    <w:rsid w:val="31525237"/>
    <w:rsid w:val="31AA2A7C"/>
    <w:rsid w:val="32E7311D"/>
    <w:rsid w:val="333FA1E9"/>
    <w:rsid w:val="334D8B2D"/>
    <w:rsid w:val="340E52AE"/>
    <w:rsid w:val="351600B7"/>
    <w:rsid w:val="36311F00"/>
    <w:rsid w:val="370D4B6D"/>
    <w:rsid w:val="3735FBAB"/>
    <w:rsid w:val="37BF39CB"/>
    <w:rsid w:val="38950347"/>
    <w:rsid w:val="38B23354"/>
    <w:rsid w:val="38E0A542"/>
    <w:rsid w:val="38FD26A3"/>
    <w:rsid w:val="39F0B6F0"/>
    <w:rsid w:val="39FA2535"/>
    <w:rsid w:val="3AC5FF37"/>
    <w:rsid w:val="3B4EE03D"/>
    <w:rsid w:val="3B73CAA3"/>
    <w:rsid w:val="3BAEC872"/>
    <w:rsid w:val="3BB3FDE8"/>
    <w:rsid w:val="3DA64F1D"/>
    <w:rsid w:val="3E33CFA7"/>
    <w:rsid w:val="3E6499A7"/>
    <w:rsid w:val="3FDA935A"/>
    <w:rsid w:val="41105328"/>
    <w:rsid w:val="41D0A260"/>
    <w:rsid w:val="4234CDD1"/>
    <w:rsid w:val="430DA796"/>
    <w:rsid w:val="438E59CE"/>
    <w:rsid w:val="4403C48A"/>
    <w:rsid w:val="4420B24B"/>
    <w:rsid w:val="4496689D"/>
    <w:rsid w:val="44A79823"/>
    <w:rsid w:val="45AD231A"/>
    <w:rsid w:val="45D81944"/>
    <w:rsid w:val="4776E6CA"/>
    <w:rsid w:val="47CC2B3F"/>
    <w:rsid w:val="47D45C9E"/>
    <w:rsid w:val="48106A1D"/>
    <w:rsid w:val="489C8B87"/>
    <w:rsid w:val="4944D6E4"/>
    <w:rsid w:val="4A399B65"/>
    <w:rsid w:val="4A9E4107"/>
    <w:rsid w:val="4BD15B0D"/>
    <w:rsid w:val="4C3481C2"/>
    <w:rsid w:val="4DAD7FC5"/>
    <w:rsid w:val="4E21191F"/>
    <w:rsid w:val="4E5975B8"/>
    <w:rsid w:val="4E7CD3EA"/>
    <w:rsid w:val="4EEC9820"/>
    <w:rsid w:val="4FA95EBE"/>
    <w:rsid w:val="51EFD68F"/>
    <w:rsid w:val="536044C7"/>
    <w:rsid w:val="5402E46E"/>
    <w:rsid w:val="5418BC48"/>
    <w:rsid w:val="54CEB356"/>
    <w:rsid w:val="55B7A370"/>
    <w:rsid w:val="56A60C79"/>
    <w:rsid w:val="56D537EE"/>
    <w:rsid w:val="57371201"/>
    <w:rsid w:val="57413BEC"/>
    <w:rsid w:val="57A29039"/>
    <w:rsid w:val="57E601AC"/>
    <w:rsid w:val="57FDFB19"/>
    <w:rsid w:val="58787EA7"/>
    <w:rsid w:val="589AB2A4"/>
    <w:rsid w:val="594A0FB6"/>
    <w:rsid w:val="59537D94"/>
    <w:rsid w:val="595A9607"/>
    <w:rsid w:val="59C51DD3"/>
    <w:rsid w:val="59C99EFC"/>
    <w:rsid w:val="59DC6E15"/>
    <w:rsid w:val="5A24C161"/>
    <w:rsid w:val="5A67501B"/>
    <w:rsid w:val="5A6DA77A"/>
    <w:rsid w:val="5AA23D13"/>
    <w:rsid w:val="5BFE6D71"/>
    <w:rsid w:val="5E740F9A"/>
    <w:rsid w:val="5F35C29B"/>
    <w:rsid w:val="5F525AFE"/>
    <w:rsid w:val="5FB27596"/>
    <w:rsid w:val="60E69FCB"/>
    <w:rsid w:val="61021A32"/>
    <w:rsid w:val="61675046"/>
    <w:rsid w:val="61F793D4"/>
    <w:rsid w:val="626E45CD"/>
    <w:rsid w:val="63473D1C"/>
    <w:rsid w:val="63E76CA8"/>
    <w:rsid w:val="64146B9B"/>
    <w:rsid w:val="64496A83"/>
    <w:rsid w:val="65117AD6"/>
    <w:rsid w:val="65544F22"/>
    <w:rsid w:val="65674851"/>
    <w:rsid w:val="65C749B0"/>
    <w:rsid w:val="66861406"/>
    <w:rsid w:val="6695EBE3"/>
    <w:rsid w:val="6720FB69"/>
    <w:rsid w:val="67DCDA8D"/>
    <w:rsid w:val="67EDDEFC"/>
    <w:rsid w:val="68063D10"/>
    <w:rsid w:val="6972E4E0"/>
    <w:rsid w:val="69BFCB48"/>
    <w:rsid w:val="69C54667"/>
    <w:rsid w:val="69CBE3C5"/>
    <w:rsid w:val="6A0BF7CF"/>
    <w:rsid w:val="6A28A52A"/>
    <w:rsid w:val="6ADAC1AE"/>
    <w:rsid w:val="6C6D9A52"/>
    <w:rsid w:val="6C9BF284"/>
    <w:rsid w:val="6D00D95E"/>
    <w:rsid w:val="6D16CF9F"/>
    <w:rsid w:val="6D7C8A9C"/>
    <w:rsid w:val="6D9883D9"/>
    <w:rsid w:val="6DBDBE53"/>
    <w:rsid w:val="6EC069D0"/>
    <w:rsid w:val="6F278375"/>
    <w:rsid w:val="700A0FC9"/>
    <w:rsid w:val="71C97979"/>
    <w:rsid w:val="7319627F"/>
    <w:rsid w:val="731BC0D0"/>
    <w:rsid w:val="73229640"/>
    <w:rsid w:val="74817440"/>
    <w:rsid w:val="756256B3"/>
    <w:rsid w:val="75D2054B"/>
    <w:rsid w:val="7650F0BA"/>
    <w:rsid w:val="76FD2718"/>
    <w:rsid w:val="7771F5E8"/>
    <w:rsid w:val="77C548DD"/>
    <w:rsid w:val="77D0CCD0"/>
    <w:rsid w:val="77D1933A"/>
    <w:rsid w:val="77E68AC5"/>
    <w:rsid w:val="780BBE2E"/>
    <w:rsid w:val="787C08F0"/>
    <w:rsid w:val="78AB1415"/>
    <w:rsid w:val="78CCD878"/>
    <w:rsid w:val="78DCBDCC"/>
    <w:rsid w:val="7966E988"/>
    <w:rsid w:val="79947CBB"/>
    <w:rsid w:val="79DA0957"/>
    <w:rsid w:val="7AFEFEC6"/>
    <w:rsid w:val="7B484D60"/>
    <w:rsid w:val="7B7676C4"/>
    <w:rsid w:val="7C297DFF"/>
    <w:rsid w:val="7CD86963"/>
    <w:rsid w:val="7DCC6535"/>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5D68B"/>
  <w15:chartTrackingRefBased/>
  <w15:docId w15:val="{CAD1A308-8A13-489C-9D5F-3B9FD121D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4551C"/>
    <w:rPr>
      <w:sz w:val="24"/>
    </w:rPr>
  </w:style>
  <w:style w:type="paragraph" w:styleId="berschrift1">
    <w:name w:val="heading 1"/>
    <w:basedOn w:val="Standard"/>
    <w:next w:val="Standard"/>
    <w:link w:val="berschrift1Zchn"/>
    <w:uiPriority w:val="9"/>
    <w:qFormat/>
    <w:rsid w:val="00E96A13"/>
    <w:pPr>
      <w:keepNext/>
      <w:keepLines/>
      <w:pageBreakBefore/>
      <w:numPr>
        <w:numId w:val="1"/>
      </w:numPr>
      <w:spacing w:before="240" w:after="0"/>
      <w:outlineLvl w:val="0"/>
    </w:pPr>
    <w:rPr>
      <w:rFonts w:asciiTheme="majorHAnsi" w:eastAsiaTheme="majorEastAsia" w:hAnsiTheme="majorHAnsi" w:cstheme="majorBidi"/>
      <w:b/>
      <w:sz w:val="40"/>
      <w:szCs w:val="32"/>
    </w:rPr>
  </w:style>
  <w:style w:type="paragraph" w:styleId="berschrift2">
    <w:name w:val="heading 2"/>
    <w:basedOn w:val="Standard"/>
    <w:next w:val="Standard"/>
    <w:link w:val="berschrift2Zchn"/>
    <w:uiPriority w:val="9"/>
    <w:unhideWhenUsed/>
    <w:qFormat/>
    <w:rsid w:val="00244755"/>
    <w:pPr>
      <w:keepNext/>
      <w:keepLines/>
      <w:numPr>
        <w:ilvl w:val="1"/>
        <w:numId w:val="1"/>
      </w:numPr>
      <w:spacing w:before="40" w:after="0"/>
      <w:outlineLvl w:val="1"/>
    </w:pPr>
    <w:rPr>
      <w:rFonts w:asciiTheme="majorHAnsi" w:eastAsiaTheme="majorEastAsia" w:hAnsiTheme="majorHAnsi" w:cstheme="majorBidi"/>
      <w:b/>
      <w:sz w:val="30"/>
      <w:szCs w:val="26"/>
    </w:rPr>
  </w:style>
  <w:style w:type="paragraph" w:styleId="berschrift3">
    <w:name w:val="heading 3"/>
    <w:basedOn w:val="Standard"/>
    <w:next w:val="Standard"/>
    <w:link w:val="berschrift3Zchn"/>
    <w:uiPriority w:val="9"/>
    <w:unhideWhenUsed/>
    <w:qFormat/>
    <w:rsid w:val="002250E0"/>
    <w:pPr>
      <w:keepNext/>
      <w:keepLines/>
      <w:numPr>
        <w:ilvl w:val="2"/>
        <w:numId w:val="1"/>
      </w:numPr>
      <w:spacing w:before="40" w:after="0"/>
      <w:outlineLvl w:val="2"/>
    </w:pPr>
    <w:rPr>
      <w:rFonts w:asciiTheme="majorHAnsi" w:eastAsiaTheme="majorEastAsia" w:hAnsiTheme="majorHAnsi" w:cstheme="majorBidi"/>
      <w:color w:val="1A495C" w:themeColor="accent1" w:themeShade="7F"/>
      <w:szCs w:val="24"/>
    </w:rPr>
  </w:style>
  <w:style w:type="paragraph" w:styleId="berschrift4">
    <w:name w:val="heading 4"/>
    <w:basedOn w:val="Standard"/>
    <w:next w:val="Standard"/>
    <w:link w:val="berschrift4Zchn"/>
    <w:uiPriority w:val="9"/>
    <w:semiHidden/>
    <w:unhideWhenUsed/>
    <w:qFormat/>
    <w:rsid w:val="002250E0"/>
    <w:pPr>
      <w:keepNext/>
      <w:keepLines/>
      <w:numPr>
        <w:ilvl w:val="3"/>
        <w:numId w:val="1"/>
      </w:numPr>
      <w:spacing w:before="40" w:after="0"/>
      <w:outlineLvl w:val="3"/>
    </w:pPr>
    <w:rPr>
      <w:rFonts w:asciiTheme="majorHAnsi" w:eastAsiaTheme="majorEastAsia" w:hAnsiTheme="majorHAnsi" w:cstheme="majorBidi"/>
      <w:i/>
      <w:iCs/>
      <w:color w:val="276E8B" w:themeColor="accent1" w:themeShade="BF"/>
    </w:rPr>
  </w:style>
  <w:style w:type="paragraph" w:styleId="berschrift5">
    <w:name w:val="heading 5"/>
    <w:basedOn w:val="Standard"/>
    <w:next w:val="Standard"/>
    <w:link w:val="berschrift5Zchn"/>
    <w:uiPriority w:val="9"/>
    <w:semiHidden/>
    <w:unhideWhenUsed/>
    <w:qFormat/>
    <w:rsid w:val="002250E0"/>
    <w:pPr>
      <w:keepNext/>
      <w:keepLines/>
      <w:numPr>
        <w:ilvl w:val="4"/>
        <w:numId w:val="1"/>
      </w:numPr>
      <w:spacing w:before="40" w:after="0"/>
      <w:outlineLvl w:val="4"/>
    </w:pPr>
    <w:rPr>
      <w:rFonts w:asciiTheme="majorHAnsi" w:eastAsiaTheme="majorEastAsia" w:hAnsiTheme="majorHAnsi" w:cstheme="majorBidi"/>
      <w:color w:val="276E8B" w:themeColor="accent1" w:themeShade="BF"/>
    </w:rPr>
  </w:style>
  <w:style w:type="paragraph" w:styleId="berschrift6">
    <w:name w:val="heading 6"/>
    <w:basedOn w:val="Standard"/>
    <w:next w:val="Standard"/>
    <w:link w:val="berschrift6Zchn"/>
    <w:uiPriority w:val="9"/>
    <w:semiHidden/>
    <w:unhideWhenUsed/>
    <w:qFormat/>
    <w:rsid w:val="00B47492"/>
    <w:pPr>
      <w:keepNext/>
      <w:keepLines/>
      <w:numPr>
        <w:ilvl w:val="5"/>
        <w:numId w:val="1"/>
      </w:numPr>
      <w:spacing w:before="40" w:after="0"/>
      <w:outlineLvl w:val="5"/>
    </w:pPr>
    <w:rPr>
      <w:rFonts w:asciiTheme="majorHAnsi" w:eastAsiaTheme="majorEastAsia" w:hAnsiTheme="majorHAnsi" w:cstheme="majorBidi"/>
      <w:color w:val="1A495C" w:themeColor="accent1" w:themeShade="7F"/>
    </w:rPr>
  </w:style>
  <w:style w:type="paragraph" w:styleId="berschrift7">
    <w:name w:val="heading 7"/>
    <w:basedOn w:val="Standard"/>
    <w:next w:val="Standard"/>
    <w:link w:val="berschrift7Zchn"/>
    <w:uiPriority w:val="9"/>
    <w:semiHidden/>
    <w:unhideWhenUsed/>
    <w:qFormat/>
    <w:rsid w:val="00B47492"/>
    <w:pPr>
      <w:keepNext/>
      <w:keepLines/>
      <w:numPr>
        <w:ilvl w:val="6"/>
        <w:numId w:val="1"/>
      </w:numPr>
      <w:spacing w:before="40" w:after="0"/>
      <w:outlineLvl w:val="6"/>
    </w:pPr>
    <w:rPr>
      <w:rFonts w:asciiTheme="majorHAnsi" w:eastAsiaTheme="majorEastAsia" w:hAnsiTheme="majorHAnsi" w:cstheme="majorBidi"/>
      <w:i/>
      <w:iCs/>
      <w:color w:val="1A495C" w:themeColor="accent1" w:themeShade="7F"/>
    </w:rPr>
  </w:style>
  <w:style w:type="paragraph" w:styleId="berschrift8">
    <w:name w:val="heading 8"/>
    <w:basedOn w:val="Standard"/>
    <w:next w:val="Standard"/>
    <w:link w:val="berschrift8Zchn"/>
    <w:uiPriority w:val="9"/>
    <w:unhideWhenUsed/>
    <w:qFormat/>
    <w:rsid w:val="00B4749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4749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96A13"/>
    <w:rPr>
      <w:rFonts w:asciiTheme="majorHAnsi" w:eastAsiaTheme="majorEastAsia" w:hAnsiTheme="majorHAnsi" w:cstheme="majorBidi"/>
      <w:b/>
      <w:sz w:val="40"/>
      <w:szCs w:val="32"/>
    </w:rPr>
  </w:style>
  <w:style w:type="character" w:customStyle="1" w:styleId="berschrift2Zchn">
    <w:name w:val="Überschrift 2 Zchn"/>
    <w:basedOn w:val="Absatz-Standardschriftart"/>
    <w:link w:val="berschrift2"/>
    <w:uiPriority w:val="9"/>
    <w:rsid w:val="00244755"/>
    <w:rPr>
      <w:rFonts w:asciiTheme="majorHAnsi" w:eastAsiaTheme="majorEastAsia" w:hAnsiTheme="majorHAnsi" w:cstheme="majorBidi"/>
      <w:b/>
      <w:sz w:val="30"/>
      <w:szCs w:val="26"/>
    </w:rPr>
  </w:style>
  <w:style w:type="character" w:customStyle="1" w:styleId="berschrift3Zchn">
    <w:name w:val="Überschrift 3 Zchn"/>
    <w:basedOn w:val="Absatz-Standardschriftart"/>
    <w:link w:val="berschrift3"/>
    <w:uiPriority w:val="9"/>
    <w:rsid w:val="002250E0"/>
    <w:rPr>
      <w:rFonts w:asciiTheme="majorHAnsi" w:eastAsiaTheme="majorEastAsia" w:hAnsiTheme="majorHAnsi" w:cstheme="majorBidi"/>
      <w:color w:val="1A495C" w:themeColor="accent1" w:themeShade="7F"/>
      <w:sz w:val="24"/>
      <w:szCs w:val="24"/>
    </w:rPr>
  </w:style>
  <w:style w:type="character" w:customStyle="1" w:styleId="berschrift4Zchn">
    <w:name w:val="Überschrift 4 Zchn"/>
    <w:basedOn w:val="Absatz-Standardschriftart"/>
    <w:link w:val="berschrift4"/>
    <w:uiPriority w:val="9"/>
    <w:semiHidden/>
    <w:rsid w:val="002250E0"/>
    <w:rPr>
      <w:rFonts w:asciiTheme="majorHAnsi" w:eastAsiaTheme="majorEastAsia" w:hAnsiTheme="majorHAnsi" w:cstheme="majorBidi"/>
      <w:i/>
      <w:iCs/>
      <w:color w:val="276E8B" w:themeColor="accent1" w:themeShade="BF"/>
      <w:sz w:val="24"/>
    </w:rPr>
  </w:style>
  <w:style w:type="character" w:customStyle="1" w:styleId="berschrift5Zchn">
    <w:name w:val="Überschrift 5 Zchn"/>
    <w:basedOn w:val="Absatz-Standardschriftart"/>
    <w:link w:val="berschrift5"/>
    <w:uiPriority w:val="9"/>
    <w:semiHidden/>
    <w:rsid w:val="002250E0"/>
    <w:rPr>
      <w:rFonts w:asciiTheme="majorHAnsi" w:eastAsiaTheme="majorEastAsia" w:hAnsiTheme="majorHAnsi" w:cstheme="majorBidi"/>
      <w:color w:val="276E8B" w:themeColor="accent1" w:themeShade="BF"/>
      <w:sz w:val="24"/>
    </w:rPr>
  </w:style>
  <w:style w:type="character" w:customStyle="1" w:styleId="berschrift6Zchn">
    <w:name w:val="Überschrift 6 Zchn"/>
    <w:basedOn w:val="Absatz-Standardschriftart"/>
    <w:link w:val="berschrift6"/>
    <w:uiPriority w:val="9"/>
    <w:semiHidden/>
    <w:rsid w:val="00B47492"/>
    <w:rPr>
      <w:rFonts w:asciiTheme="majorHAnsi" w:eastAsiaTheme="majorEastAsia" w:hAnsiTheme="majorHAnsi" w:cstheme="majorBidi"/>
      <w:color w:val="1A495C" w:themeColor="accent1" w:themeShade="7F"/>
      <w:sz w:val="24"/>
    </w:rPr>
  </w:style>
  <w:style w:type="character" w:customStyle="1" w:styleId="berschrift7Zchn">
    <w:name w:val="Überschrift 7 Zchn"/>
    <w:basedOn w:val="Absatz-Standardschriftart"/>
    <w:link w:val="berschrift7"/>
    <w:uiPriority w:val="9"/>
    <w:semiHidden/>
    <w:rsid w:val="00B47492"/>
    <w:rPr>
      <w:rFonts w:asciiTheme="majorHAnsi" w:eastAsiaTheme="majorEastAsia" w:hAnsiTheme="majorHAnsi" w:cstheme="majorBidi"/>
      <w:i/>
      <w:iCs/>
      <w:color w:val="1A495C" w:themeColor="accent1" w:themeShade="7F"/>
      <w:sz w:val="24"/>
    </w:rPr>
  </w:style>
  <w:style w:type="character" w:customStyle="1" w:styleId="berschrift8Zchn">
    <w:name w:val="Überschrift 8 Zchn"/>
    <w:basedOn w:val="Absatz-Standardschriftart"/>
    <w:link w:val="berschrift8"/>
    <w:uiPriority w:val="9"/>
    <w:rsid w:val="00B47492"/>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47492"/>
    <w:rPr>
      <w:rFonts w:asciiTheme="majorHAnsi" w:eastAsiaTheme="majorEastAsia" w:hAnsiTheme="majorHAnsi" w:cstheme="majorBidi"/>
      <w:i/>
      <w:iCs/>
      <w:color w:val="272727" w:themeColor="text1" w:themeTint="D8"/>
      <w:sz w:val="21"/>
      <w:szCs w:val="21"/>
    </w:rPr>
  </w:style>
  <w:style w:type="paragraph" w:styleId="KeinLeerraum">
    <w:name w:val="No Spacing"/>
    <w:link w:val="KeinLeerraumZchn"/>
    <w:uiPriority w:val="1"/>
    <w:qFormat/>
    <w:rsid w:val="002250E0"/>
    <w:pPr>
      <w:spacing w:after="0" w:line="240" w:lineRule="auto"/>
    </w:pPr>
    <w:rPr>
      <w:rFonts w:eastAsiaTheme="minorEastAsia"/>
      <w:lang w:eastAsia="de-CH"/>
    </w:rPr>
  </w:style>
  <w:style w:type="character" w:customStyle="1" w:styleId="KeinLeerraumZchn">
    <w:name w:val="Kein Leerraum Zchn"/>
    <w:basedOn w:val="Absatz-Standardschriftart"/>
    <w:link w:val="KeinLeerraum"/>
    <w:uiPriority w:val="1"/>
    <w:rsid w:val="002250E0"/>
    <w:rPr>
      <w:rFonts w:eastAsiaTheme="minorEastAsia"/>
      <w:lang w:eastAsia="de-CH"/>
    </w:rPr>
  </w:style>
  <w:style w:type="paragraph" w:styleId="Kopfzeile">
    <w:name w:val="header"/>
    <w:basedOn w:val="Standard"/>
    <w:link w:val="KopfzeileZchn"/>
    <w:unhideWhenUsed/>
    <w:rsid w:val="002250E0"/>
    <w:pPr>
      <w:tabs>
        <w:tab w:val="center" w:pos="4536"/>
        <w:tab w:val="right" w:pos="9072"/>
      </w:tabs>
      <w:spacing w:after="0" w:line="240" w:lineRule="auto"/>
    </w:pPr>
  </w:style>
  <w:style w:type="character" w:customStyle="1" w:styleId="KopfzeileZchn">
    <w:name w:val="Kopfzeile Zchn"/>
    <w:basedOn w:val="Absatz-Standardschriftart"/>
    <w:link w:val="Kopfzeile"/>
    <w:rsid w:val="002250E0"/>
  </w:style>
  <w:style w:type="paragraph" w:styleId="Fuzeile">
    <w:name w:val="footer"/>
    <w:basedOn w:val="Standard"/>
    <w:link w:val="FuzeileZchn"/>
    <w:uiPriority w:val="99"/>
    <w:unhideWhenUsed/>
    <w:rsid w:val="002250E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250E0"/>
  </w:style>
  <w:style w:type="paragraph" w:styleId="Inhaltsverzeichnisberschrift">
    <w:name w:val="TOC Heading"/>
    <w:basedOn w:val="berschrift1"/>
    <w:next w:val="Standard"/>
    <w:uiPriority w:val="39"/>
    <w:unhideWhenUsed/>
    <w:qFormat/>
    <w:rsid w:val="002250E0"/>
    <w:pPr>
      <w:outlineLvl w:val="9"/>
    </w:pPr>
    <w:rPr>
      <w:lang w:eastAsia="de-CH"/>
    </w:rPr>
  </w:style>
  <w:style w:type="paragraph" w:styleId="Titel">
    <w:name w:val="Title"/>
    <w:basedOn w:val="Standard"/>
    <w:next w:val="Standard"/>
    <w:link w:val="TitelZchn"/>
    <w:uiPriority w:val="10"/>
    <w:qFormat/>
    <w:rsid w:val="00B47492"/>
    <w:pPr>
      <w:spacing w:after="0" w:line="240" w:lineRule="auto"/>
      <w:contextualSpacing/>
      <w:outlineLvl w:val="0"/>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47492"/>
    <w:rPr>
      <w:rFonts w:asciiTheme="majorHAnsi" w:eastAsiaTheme="majorEastAsia" w:hAnsiTheme="majorHAnsi" w:cstheme="majorBidi"/>
      <w:spacing w:val="-10"/>
      <w:kern w:val="28"/>
      <w:sz w:val="56"/>
      <w:szCs w:val="56"/>
    </w:rPr>
  </w:style>
  <w:style w:type="paragraph" w:styleId="Verzeichnis1">
    <w:name w:val="toc 1"/>
    <w:basedOn w:val="Standard"/>
    <w:next w:val="Standard"/>
    <w:autoRedefine/>
    <w:uiPriority w:val="39"/>
    <w:unhideWhenUsed/>
    <w:rsid w:val="00B47492"/>
    <w:pPr>
      <w:tabs>
        <w:tab w:val="right" w:leader="dot" w:pos="9062"/>
      </w:tabs>
      <w:spacing w:after="100"/>
    </w:pPr>
  </w:style>
  <w:style w:type="character" w:styleId="Hyperlink">
    <w:name w:val="Hyperlink"/>
    <w:basedOn w:val="Absatz-Standardschriftart"/>
    <w:uiPriority w:val="99"/>
    <w:unhideWhenUsed/>
    <w:rsid w:val="002250E0"/>
    <w:rPr>
      <w:color w:val="6B9F25" w:themeColor="hyperlink"/>
      <w:u w:val="single"/>
    </w:rPr>
  </w:style>
  <w:style w:type="paragraph" w:styleId="Verzeichnis2">
    <w:name w:val="toc 2"/>
    <w:basedOn w:val="Standard"/>
    <w:next w:val="Standard"/>
    <w:autoRedefine/>
    <w:uiPriority w:val="39"/>
    <w:unhideWhenUsed/>
    <w:rsid w:val="002250E0"/>
    <w:pPr>
      <w:spacing w:after="100"/>
      <w:ind w:left="220"/>
    </w:pPr>
  </w:style>
  <w:style w:type="table" w:styleId="Tabellenraster">
    <w:name w:val="Table Grid"/>
    <w:basedOn w:val="NormaleTabelle"/>
    <w:uiPriority w:val="39"/>
    <w:rsid w:val="00953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Liste">
    <w:name w:val="Light List"/>
    <w:basedOn w:val="NormaleTabelle"/>
    <w:uiPriority w:val="61"/>
    <w:rsid w:val="00D8311D"/>
    <w:pPr>
      <w:spacing w:after="0" w:line="240" w:lineRule="auto"/>
    </w:pPr>
    <w:rPr>
      <w:rFonts w:eastAsiaTheme="minorEastAsia"/>
      <w:lang w:eastAsia="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chwacheHervorhebung">
    <w:name w:val="Subtle Emphasis"/>
    <w:basedOn w:val="Absatz-Standardschriftart"/>
    <w:uiPriority w:val="19"/>
    <w:qFormat/>
    <w:rsid w:val="00960A01"/>
    <w:rPr>
      <w:i/>
      <w:iCs/>
      <w:color w:val="404040" w:themeColor="text1" w:themeTint="BF"/>
    </w:rPr>
  </w:style>
  <w:style w:type="character" w:styleId="IntensiverVerweis">
    <w:name w:val="Intense Reference"/>
    <w:basedOn w:val="Absatz-Standardschriftart"/>
    <w:uiPriority w:val="32"/>
    <w:qFormat/>
    <w:rsid w:val="00960A01"/>
    <w:rPr>
      <w:b/>
      <w:bCs/>
      <w:smallCaps/>
      <w:color w:val="3494BA" w:themeColor="accent1"/>
      <w:spacing w:val="5"/>
    </w:rPr>
  </w:style>
  <w:style w:type="paragraph" w:styleId="Verzeichnis4">
    <w:name w:val="toc 4"/>
    <w:basedOn w:val="Standard"/>
    <w:next w:val="Standard"/>
    <w:autoRedefine/>
    <w:uiPriority w:val="39"/>
    <w:unhideWhenUsed/>
    <w:rsid w:val="00960A01"/>
    <w:pPr>
      <w:spacing w:after="100"/>
      <w:ind w:left="720"/>
    </w:pPr>
  </w:style>
  <w:style w:type="character" w:styleId="Buchtitel">
    <w:name w:val="Book Title"/>
    <w:basedOn w:val="Absatz-Standardschriftart"/>
    <w:uiPriority w:val="33"/>
    <w:qFormat/>
    <w:rsid w:val="00960A01"/>
    <w:rPr>
      <w:b/>
      <w:bCs/>
      <w:i/>
      <w:iCs/>
      <w:spacing w:val="5"/>
    </w:rPr>
  </w:style>
  <w:style w:type="paragraph" w:customStyle="1" w:styleId="Mezainformationen">
    <w:name w:val="Mezainformationen"/>
    <w:basedOn w:val="berschrift1"/>
    <w:qFormat/>
    <w:rsid w:val="002206B5"/>
    <w:pPr>
      <w:numPr>
        <w:numId w:val="0"/>
      </w:numPr>
      <w:jc w:val="center"/>
      <w:outlineLvl w:val="9"/>
    </w:pPr>
    <w:rPr>
      <w:sz w:val="56"/>
      <w:szCs w:val="56"/>
    </w:rPr>
  </w:style>
  <w:style w:type="paragraph" w:customStyle="1" w:styleId="Formatvorlage1">
    <w:name w:val="Formatvorlage1"/>
    <w:basedOn w:val="Mezainformationen"/>
    <w:qFormat/>
    <w:rsid w:val="00D1555B"/>
  </w:style>
  <w:style w:type="paragraph" w:styleId="Listenabsatz">
    <w:name w:val="List Paragraph"/>
    <w:basedOn w:val="Standard"/>
    <w:uiPriority w:val="34"/>
    <w:qFormat/>
    <w:rsid w:val="00B214DB"/>
    <w:pPr>
      <w:widowControl w:val="0"/>
      <w:suppressAutoHyphens/>
      <w:overflowPunct w:val="0"/>
      <w:autoSpaceDE w:val="0"/>
      <w:spacing w:before="60" w:after="60" w:line="240" w:lineRule="auto"/>
      <w:ind w:left="720"/>
      <w:contextualSpacing/>
      <w:textAlignment w:val="baseline"/>
    </w:pPr>
    <w:rPr>
      <w:rFonts w:ascii="MS PGothic" w:eastAsia="Cambria Math" w:hAnsi="MS PGothic" w:cs="Cambria Math"/>
      <w:sz w:val="22"/>
      <w:szCs w:val="20"/>
      <w:lang w:val="en-US" w:eastAsia="ar-SA"/>
    </w:rPr>
  </w:style>
  <w:style w:type="paragraph" w:styleId="StandardWeb">
    <w:name w:val="Normal (Web)"/>
    <w:basedOn w:val="Standard"/>
    <w:uiPriority w:val="99"/>
    <w:semiHidden/>
    <w:unhideWhenUsed/>
    <w:rsid w:val="00D25D38"/>
    <w:pPr>
      <w:spacing w:before="100" w:beforeAutospacing="1" w:after="100" w:afterAutospacing="1" w:line="240" w:lineRule="auto"/>
    </w:pPr>
    <w:rPr>
      <w:rFonts w:ascii="Cambria Math" w:eastAsia="Cambria Math" w:hAnsi="Cambria Math" w:cs="Cambria Math"/>
      <w:szCs w:val="24"/>
      <w:lang w:eastAsia="de-CH"/>
    </w:rPr>
  </w:style>
  <w:style w:type="table" w:styleId="Gitternetztabelle4Akzent1">
    <w:name w:val="Grid Table 4 Accent 1"/>
    <w:basedOn w:val="NormaleTabelle"/>
    <w:uiPriority w:val="49"/>
    <w:rsid w:val="00C42DA4"/>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character" w:customStyle="1" w:styleId="Programmiersprache">
    <w:name w:val="Programmiersprache"/>
    <w:basedOn w:val="Absatz-Standardschriftart"/>
    <w:uiPriority w:val="1"/>
    <w:qFormat/>
    <w:rsid w:val="008C5654"/>
    <w:rPr>
      <w:rFonts w:ascii="Arila" w:hAnsi="Arila"/>
      <w:sz w:val="24"/>
    </w:rPr>
  </w:style>
  <w:style w:type="paragraph" w:styleId="berarbeitung">
    <w:name w:val="Revision"/>
    <w:hidden/>
    <w:uiPriority w:val="99"/>
    <w:semiHidden/>
    <w:rsid w:val="007E40B8"/>
    <w:pPr>
      <w:spacing w:after="0" w:line="240" w:lineRule="auto"/>
    </w:pPr>
    <w:rPr>
      <w:sz w:val="24"/>
    </w:rPr>
  </w:style>
  <w:style w:type="paragraph" w:styleId="Sprechblasentext">
    <w:name w:val="Balloon Text"/>
    <w:basedOn w:val="Standard"/>
    <w:link w:val="SprechblasentextZchn"/>
    <w:uiPriority w:val="99"/>
    <w:semiHidden/>
    <w:unhideWhenUsed/>
    <w:rsid w:val="007E40B8"/>
    <w:pPr>
      <w:spacing w:after="0" w:line="240" w:lineRule="auto"/>
    </w:pPr>
    <w:rPr>
      <w:rFonts w:ascii="Courier New" w:hAnsi="Courier New" w:cs="Courier New"/>
      <w:sz w:val="18"/>
      <w:szCs w:val="18"/>
    </w:rPr>
  </w:style>
  <w:style w:type="character" w:customStyle="1" w:styleId="SprechblasentextZchn">
    <w:name w:val="Sprechblasentext Zchn"/>
    <w:basedOn w:val="Absatz-Standardschriftart"/>
    <w:link w:val="Sprechblasentext"/>
    <w:uiPriority w:val="99"/>
    <w:semiHidden/>
    <w:rsid w:val="007E40B8"/>
    <w:rPr>
      <w:rFonts w:ascii="Courier New" w:hAnsi="Courier New" w:cs="Courier New"/>
      <w:sz w:val="18"/>
      <w:szCs w:val="18"/>
    </w:rPr>
  </w:style>
  <w:style w:type="character" w:styleId="Kommentarzeichen">
    <w:name w:val="annotation reference"/>
    <w:basedOn w:val="Absatz-Standardschriftart"/>
    <w:uiPriority w:val="99"/>
    <w:semiHidden/>
    <w:unhideWhenUsed/>
    <w:rsid w:val="002233BD"/>
    <w:rPr>
      <w:sz w:val="16"/>
      <w:szCs w:val="16"/>
    </w:rPr>
  </w:style>
  <w:style w:type="paragraph" w:styleId="Kommentartext">
    <w:name w:val="annotation text"/>
    <w:basedOn w:val="Standard"/>
    <w:link w:val="KommentartextZchn"/>
    <w:uiPriority w:val="99"/>
    <w:semiHidden/>
    <w:unhideWhenUsed/>
    <w:rsid w:val="002233B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233BD"/>
    <w:rPr>
      <w:sz w:val="20"/>
      <w:szCs w:val="20"/>
    </w:rPr>
  </w:style>
  <w:style w:type="paragraph" w:styleId="Kommentarthema">
    <w:name w:val="annotation subject"/>
    <w:basedOn w:val="Kommentartext"/>
    <w:next w:val="Kommentartext"/>
    <w:link w:val="KommentarthemaZchn"/>
    <w:uiPriority w:val="99"/>
    <w:semiHidden/>
    <w:unhideWhenUsed/>
    <w:rsid w:val="002233BD"/>
    <w:rPr>
      <w:b/>
      <w:bCs/>
    </w:rPr>
  </w:style>
  <w:style w:type="character" w:customStyle="1" w:styleId="KommentarthemaZchn">
    <w:name w:val="Kommentarthema Zchn"/>
    <w:basedOn w:val="KommentartextZchn"/>
    <w:link w:val="Kommentarthema"/>
    <w:uiPriority w:val="99"/>
    <w:semiHidden/>
    <w:rsid w:val="002233BD"/>
    <w:rPr>
      <w:b/>
      <w:bCs/>
      <w:sz w:val="20"/>
      <w:szCs w:val="20"/>
    </w:rPr>
  </w:style>
  <w:style w:type="table" w:styleId="Gitternetztabelle4">
    <w:name w:val="Grid Table 4"/>
    <w:basedOn w:val="NormaleTabelle"/>
    <w:uiPriority w:val="49"/>
    <w:rsid w:val="006C3A8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schriftung">
    <w:name w:val="caption"/>
    <w:basedOn w:val="Standard"/>
    <w:next w:val="Standard"/>
    <w:uiPriority w:val="35"/>
    <w:unhideWhenUsed/>
    <w:qFormat/>
    <w:rsid w:val="0063769B"/>
    <w:pPr>
      <w:spacing w:after="200" w:line="240" w:lineRule="auto"/>
    </w:pPr>
    <w:rPr>
      <w:i/>
      <w:iCs/>
      <w:color w:val="373545" w:themeColor="text2"/>
      <w:sz w:val="18"/>
      <w:szCs w:val="18"/>
    </w:rPr>
  </w:style>
  <w:style w:type="paragraph" w:styleId="Abbildungsverzeichnis">
    <w:name w:val="table of figures"/>
    <w:basedOn w:val="Standard"/>
    <w:next w:val="Standard"/>
    <w:uiPriority w:val="99"/>
    <w:unhideWhenUsed/>
    <w:rsid w:val="00621B6F"/>
    <w:pPr>
      <w:spacing w:after="0"/>
    </w:pPr>
  </w:style>
  <w:style w:type="paragraph" w:customStyle="1" w:styleId="msonormal0">
    <w:name w:val="msonormal"/>
    <w:basedOn w:val="Standard"/>
    <w:rsid w:val="00EA7699"/>
    <w:pPr>
      <w:spacing w:before="100" w:beforeAutospacing="1" w:after="100" w:afterAutospacing="1" w:line="240" w:lineRule="auto"/>
    </w:pPr>
    <w:rPr>
      <w:rFonts w:ascii="Wingdings" w:eastAsia="Wingdings" w:hAnsi="Wingdings" w:cs="Wingdings"/>
      <w:szCs w:val="24"/>
      <w:lang w:eastAsia="de-CH"/>
    </w:rPr>
  </w:style>
  <w:style w:type="paragraph" w:customStyle="1" w:styleId="xl63">
    <w:name w:val="xl63"/>
    <w:basedOn w:val="Standard"/>
    <w:rsid w:val="00EA7699"/>
    <w:pPr>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64">
    <w:name w:val="xl64"/>
    <w:basedOn w:val="Standard"/>
    <w:rsid w:val="00EA7699"/>
    <w:pPr>
      <w:shd w:val="clear" w:color="000000" w:fill="BFBFBF"/>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65">
    <w:name w:val="xl65"/>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66">
    <w:name w:val="xl66"/>
    <w:basedOn w:val="Standard"/>
    <w:rsid w:val="00EA7699"/>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67">
    <w:name w:val="xl67"/>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rade Gothic Next Light" w:eastAsia="Wingdings" w:hAnsi="Trade Gothic Next Light" w:cs="Trade Gothic Next Light"/>
      <w:szCs w:val="24"/>
      <w:lang w:eastAsia="de-CH"/>
    </w:rPr>
  </w:style>
  <w:style w:type="paragraph" w:customStyle="1" w:styleId="xl68">
    <w:name w:val="xl68"/>
    <w:basedOn w:val="Standard"/>
    <w:rsid w:val="00EA7699"/>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69">
    <w:name w:val="xl69"/>
    <w:basedOn w:val="Standard"/>
    <w:rsid w:val="00EA7699"/>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ascii="Trade Gothic Next Light" w:eastAsia="Wingdings" w:hAnsi="Trade Gothic Next Light" w:cs="Trade Gothic Next Light"/>
      <w:szCs w:val="24"/>
      <w:lang w:eastAsia="de-CH"/>
    </w:rPr>
  </w:style>
  <w:style w:type="paragraph" w:customStyle="1" w:styleId="xl70">
    <w:name w:val="xl70"/>
    <w:basedOn w:val="Standard"/>
    <w:rsid w:val="00EA7699"/>
    <w:pPr>
      <w:spacing w:before="100" w:beforeAutospacing="1" w:after="100" w:afterAutospacing="1" w:line="240" w:lineRule="auto"/>
      <w:jc w:val="center"/>
      <w:textAlignment w:val="center"/>
    </w:pPr>
    <w:rPr>
      <w:rFonts w:ascii="Trade Gothic Next Light" w:eastAsia="Wingdings" w:hAnsi="Trade Gothic Next Light" w:cs="Trade Gothic Next Light"/>
      <w:szCs w:val="24"/>
      <w:lang w:eastAsia="de-CH"/>
    </w:rPr>
  </w:style>
  <w:style w:type="paragraph" w:customStyle="1" w:styleId="xl71">
    <w:name w:val="xl71"/>
    <w:basedOn w:val="Standard"/>
    <w:rsid w:val="00EA7699"/>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pPr>
    <w:rPr>
      <w:rFonts w:ascii="Trade Gothic Next Light" w:eastAsia="Wingdings" w:hAnsi="Trade Gothic Next Light" w:cs="Trade Gothic Next Light"/>
      <w:color w:val="00B0F0"/>
      <w:szCs w:val="24"/>
      <w:lang w:eastAsia="de-CH"/>
    </w:rPr>
  </w:style>
  <w:style w:type="paragraph" w:customStyle="1" w:styleId="xl72">
    <w:name w:val="xl72"/>
    <w:basedOn w:val="Standard"/>
    <w:rsid w:val="00EA76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73">
    <w:name w:val="xl73"/>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rade Gothic Next Light" w:eastAsia="Wingdings" w:hAnsi="Trade Gothic Next Light" w:cs="Trade Gothic Next Light"/>
      <w:color w:val="00B0F0"/>
      <w:szCs w:val="24"/>
      <w:lang w:eastAsia="de-CH"/>
    </w:rPr>
  </w:style>
  <w:style w:type="paragraph" w:customStyle="1" w:styleId="xl74">
    <w:name w:val="xl74"/>
    <w:basedOn w:val="Standard"/>
    <w:rsid w:val="00EA7699"/>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pPr>
    <w:rPr>
      <w:rFonts w:ascii="Trade Gothic Next Light" w:eastAsia="Wingdings" w:hAnsi="Trade Gothic Next Light" w:cs="Trade Gothic Next Light"/>
      <w:color w:val="FF0000"/>
      <w:szCs w:val="24"/>
      <w:lang w:eastAsia="de-CH"/>
    </w:rPr>
  </w:style>
  <w:style w:type="paragraph" w:customStyle="1" w:styleId="xl75">
    <w:name w:val="xl75"/>
    <w:basedOn w:val="Standard"/>
    <w:rsid w:val="00EA7699"/>
    <w:pPr>
      <w:shd w:val="clear" w:color="000000" w:fill="BFBFBF"/>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76">
    <w:name w:val="xl76"/>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77">
    <w:name w:val="xl77"/>
    <w:basedOn w:val="Standard"/>
    <w:rsid w:val="00EA7699"/>
    <w:pPr>
      <w:shd w:val="clear" w:color="000000" w:fill="BFBFBF"/>
      <w:spacing w:before="100" w:beforeAutospacing="1" w:after="100" w:afterAutospacing="1" w:line="240" w:lineRule="auto"/>
    </w:pPr>
    <w:rPr>
      <w:rFonts w:ascii="Trade Gothic Next Light" w:eastAsia="Wingdings" w:hAnsi="Trade Gothic Next Light" w:cs="Trade Gothic Next Light"/>
      <w:b/>
      <w:bCs/>
      <w:szCs w:val="24"/>
      <w:lang w:eastAsia="de-CH"/>
    </w:rPr>
  </w:style>
  <w:style w:type="paragraph" w:customStyle="1" w:styleId="xl78">
    <w:name w:val="xl78"/>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rade Gothic Next Light" w:eastAsia="Wingdings" w:hAnsi="Trade Gothic Next Light" w:cs="Trade Gothic Next Light"/>
      <w:b/>
      <w:bCs/>
      <w:szCs w:val="24"/>
      <w:lang w:eastAsia="de-CH"/>
    </w:rPr>
  </w:style>
  <w:style w:type="paragraph" w:customStyle="1" w:styleId="xl79">
    <w:name w:val="xl79"/>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rade Gothic Next Light" w:eastAsia="Wingdings" w:hAnsi="Trade Gothic Next Light" w:cs="Trade Gothic Next Light"/>
      <w:b/>
      <w:bCs/>
      <w:szCs w:val="24"/>
      <w:lang w:eastAsia="de-CH"/>
    </w:rPr>
  </w:style>
  <w:style w:type="paragraph" w:customStyle="1" w:styleId="xl80">
    <w:name w:val="xl80"/>
    <w:basedOn w:val="Standard"/>
    <w:rsid w:val="00EA7699"/>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Trade Gothic Next Light" w:eastAsia="Wingdings" w:hAnsi="Trade Gothic Next Light" w:cs="Trade Gothic Next Light"/>
      <w:b/>
      <w:bCs/>
      <w:szCs w:val="24"/>
      <w:lang w:eastAsia="de-CH"/>
    </w:rPr>
  </w:style>
  <w:style w:type="paragraph" w:customStyle="1" w:styleId="xl81">
    <w:name w:val="xl81"/>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Wingdings" w:eastAsia="Wingdings" w:hAnsi="Wingdings" w:cs="Wingdings"/>
      <w:b/>
      <w:bCs/>
      <w:szCs w:val="24"/>
      <w:lang w:eastAsia="de-CH"/>
    </w:rPr>
  </w:style>
  <w:style w:type="paragraph" w:customStyle="1" w:styleId="xl82">
    <w:name w:val="xl82"/>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rade Gothic Next Light" w:eastAsia="Wingdings" w:hAnsi="Trade Gothic Next Light" w:cs="Trade Gothic Next Light"/>
      <w:b/>
      <w:bCs/>
      <w:szCs w:val="24"/>
      <w:lang w:eastAsia="de-CH"/>
    </w:rPr>
  </w:style>
  <w:style w:type="paragraph" w:customStyle="1" w:styleId="xl83">
    <w:name w:val="xl83"/>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Wingdings" w:eastAsia="Wingdings" w:hAnsi="Wingdings" w:cs="Wingdings"/>
      <w:b/>
      <w:bCs/>
      <w:szCs w:val="24"/>
      <w:lang w:eastAsia="de-CH"/>
    </w:rPr>
  </w:style>
  <w:style w:type="paragraph" w:customStyle="1" w:styleId="xl84">
    <w:name w:val="xl84"/>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Wingdings" w:eastAsia="Wingdings" w:hAnsi="Wingdings" w:cs="Wingdings"/>
      <w:b/>
      <w:bCs/>
      <w:szCs w:val="24"/>
      <w:lang w:eastAsia="de-CH"/>
    </w:rPr>
  </w:style>
  <w:style w:type="paragraph" w:customStyle="1" w:styleId="xl85">
    <w:name w:val="xl85"/>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pPr>
    <w:rPr>
      <w:rFonts w:ascii="Trade Gothic Next Light" w:eastAsia="Wingdings" w:hAnsi="Trade Gothic Next Light" w:cs="Trade Gothic Next Light"/>
      <w:szCs w:val="24"/>
      <w:lang w:eastAsia="de-CH"/>
    </w:rPr>
  </w:style>
  <w:style w:type="paragraph" w:customStyle="1" w:styleId="xl86">
    <w:name w:val="xl86"/>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pPr>
    <w:rPr>
      <w:rFonts w:ascii="Wingdings" w:eastAsia="Wingdings" w:hAnsi="Wingdings" w:cs="Wingdings"/>
      <w:szCs w:val="24"/>
      <w:lang w:eastAsia="de-CH"/>
    </w:rPr>
  </w:style>
  <w:style w:type="paragraph" w:customStyle="1" w:styleId="xl87">
    <w:name w:val="xl87"/>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rade Gothic Next Light" w:eastAsia="Wingdings" w:hAnsi="Trade Gothic Next Light" w:cs="Trade Gothic Next Light"/>
      <w:szCs w:val="24"/>
      <w:lang w:eastAsia="de-CH"/>
    </w:rPr>
  </w:style>
  <w:style w:type="paragraph" w:customStyle="1" w:styleId="xl88">
    <w:name w:val="xl88"/>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Wingdings" w:eastAsia="Wingdings" w:hAnsi="Wingdings" w:cs="Wingdings"/>
      <w:szCs w:val="24"/>
      <w:lang w:eastAsia="de-CH"/>
    </w:rPr>
  </w:style>
  <w:style w:type="paragraph" w:customStyle="1" w:styleId="xl89">
    <w:name w:val="xl89"/>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Wingdings" w:eastAsia="Wingdings" w:hAnsi="Wingdings" w:cs="Wingdings"/>
      <w:b/>
      <w:bCs/>
      <w:szCs w:val="24"/>
      <w:lang w:eastAsia="de-CH"/>
    </w:rPr>
  </w:style>
  <w:style w:type="paragraph" w:customStyle="1" w:styleId="xl90">
    <w:name w:val="xl90"/>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Wingdings" w:eastAsia="Wingdings" w:hAnsi="Wingdings" w:cs="Wingdings"/>
      <w:szCs w:val="24"/>
      <w:lang w:eastAsia="de-CH"/>
    </w:rPr>
  </w:style>
  <w:style w:type="paragraph" w:customStyle="1" w:styleId="xl91">
    <w:name w:val="xl91"/>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Wingdings" w:eastAsia="Wingdings" w:hAnsi="Wingdings" w:cs="Wingdings"/>
      <w:szCs w:val="24"/>
      <w:lang w:eastAsia="de-CH"/>
    </w:rPr>
  </w:style>
  <w:style w:type="paragraph" w:customStyle="1" w:styleId="xl92">
    <w:name w:val="xl92"/>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Wingdings" w:eastAsia="Wingdings" w:hAnsi="Wingdings" w:cs="Wingdings"/>
      <w:szCs w:val="24"/>
      <w:lang w:eastAsia="de-CH"/>
    </w:rPr>
  </w:style>
  <w:style w:type="paragraph" w:customStyle="1" w:styleId="xl93">
    <w:name w:val="xl93"/>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94">
    <w:name w:val="xl94"/>
    <w:basedOn w:val="Standard"/>
    <w:rsid w:val="00EA7699"/>
    <w:pPr>
      <w:pBdr>
        <w:top w:val="single" w:sz="4" w:space="0" w:color="auto"/>
        <w:left w:val="single" w:sz="4" w:space="0" w:color="auto"/>
        <w:right w:val="single" w:sz="4" w:space="0" w:color="auto"/>
      </w:pBdr>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95">
    <w:name w:val="xl95"/>
    <w:basedOn w:val="Standard"/>
    <w:rsid w:val="00EA7699"/>
    <w:pPr>
      <w:pBdr>
        <w:top w:val="single" w:sz="4" w:space="0" w:color="auto"/>
        <w:left w:val="single" w:sz="4" w:space="0" w:color="auto"/>
        <w:right w:val="single" w:sz="4" w:space="0" w:color="auto"/>
      </w:pBdr>
      <w:shd w:val="clear" w:color="000000" w:fill="00B0F0"/>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96">
    <w:name w:val="xl96"/>
    <w:basedOn w:val="Standard"/>
    <w:rsid w:val="00EA7699"/>
    <w:pPr>
      <w:pBdr>
        <w:top w:val="single" w:sz="4" w:space="0" w:color="auto"/>
        <w:left w:val="single" w:sz="4" w:space="0" w:color="auto"/>
        <w:right w:val="single" w:sz="4" w:space="0" w:color="auto"/>
      </w:pBdr>
      <w:shd w:val="clear" w:color="000000" w:fill="FFFFFF"/>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97">
    <w:name w:val="xl97"/>
    <w:basedOn w:val="Standard"/>
    <w:rsid w:val="00EA7699"/>
    <w:pPr>
      <w:pBdr>
        <w:top w:val="single" w:sz="4" w:space="0" w:color="auto"/>
        <w:left w:val="single" w:sz="4" w:space="0" w:color="auto"/>
        <w:right w:val="single" w:sz="4" w:space="0" w:color="auto"/>
      </w:pBdr>
      <w:spacing w:before="100" w:beforeAutospacing="1" w:after="100" w:afterAutospacing="1" w:line="240" w:lineRule="auto"/>
    </w:pPr>
    <w:rPr>
      <w:rFonts w:ascii="Trade Gothic Next Light" w:eastAsia="Wingdings" w:hAnsi="Trade Gothic Next Light" w:cs="Trade Gothic Next Light"/>
      <w:b/>
      <w:bCs/>
      <w:szCs w:val="24"/>
      <w:lang w:eastAsia="de-CH"/>
    </w:rPr>
  </w:style>
  <w:style w:type="paragraph" w:customStyle="1" w:styleId="xl98">
    <w:name w:val="xl98"/>
    <w:basedOn w:val="Standard"/>
    <w:rsid w:val="00EA7699"/>
    <w:pPr>
      <w:pBdr>
        <w:top w:val="single" w:sz="4" w:space="0" w:color="auto"/>
        <w:left w:val="single" w:sz="4" w:space="0" w:color="auto"/>
        <w:right w:val="single" w:sz="4" w:space="0" w:color="auto"/>
      </w:pBdr>
      <w:shd w:val="clear" w:color="000000" w:fill="BFBFBF"/>
      <w:spacing w:before="100" w:beforeAutospacing="1" w:after="100" w:afterAutospacing="1" w:line="240" w:lineRule="auto"/>
    </w:pPr>
    <w:rPr>
      <w:rFonts w:ascii="Trade Gothic Next Light" w:eastAsia="Wingdings" w:hAnsi="Trade Gothic Next Light" w:cs="Trade Gothic Next Light"/>
      <w:szCs w:val="24"/>
      <w:lang w:eastAsia="de-CH"/>
    </w:rPr>
  </w:style>
  <w:style w:type="paragraph" w:customStyle="1" w:styleId="xl99">
    <w:name w:val="xl99"/>
    <w:basedOn w:val="Standard"/>
    <w:rsid w:val="00EA7699"/>
    <w:pPr>
      <w:pBdr>
        <w:top w:val="single" w:sz="4" w:space="0" w:color="auto"/>
        <w:left w:val="single" w:sz="4" w:space="0" w:color="auto"/>
        <w:right w:val="single" w:sz="4" w:space="0" w:color="auto"/>
      </w:pBdr>
      <w:shd w:val="clear" w:color="000000" w:fill="BFBFBF"/>
      <w:spacing w:before="100" w:beforeAutospacing="1" w:after="100" w:afterAutospacing="1" w:line="240" w:lineRule="auto"/>
    </w:pPr>
    <w:rPr>
      <w:rFonts w:ascii="Trade Gothic Next Light" w:eastAsia="Wingdings" w:hAnsi="Trade Gothic Next Light" w:cs="Trade Gothic Next Light"/>
      <w:b/>
      <w:bCs/>
      <w:szCs w:val="24"/>
      <w:lang w:eastAsia="de-CH"/>
    </w:rPr>
  </w:style>
  <w:style w:type="paragraph" w:customStyle="1" w:styleId="xl100">
    <w:name w:val="xl100"/>
    <w:basedOn w:val="Standard"/>
    <w:rsid w:val="00EA76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rade Gothic Next Light" w:eastAsia="Wingdings" w:hAnsi="Trade Gothic Next Light" w:cs="Trade Gothic Next Light"/>
      <w:szCs w:val="24"/>
      <w:lang w:eastAsia="de-CH"/>
    </w:rPr>
  </w:style>
  <w:style w:type="paragraph" w:customStyle="1" w:styleId="xl101">
    <w:name w:val="xl101"/>
    <w:basedOn w:val="Standard"/>
    <w:rsid w:val="00EA7699"/>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pPr>
    <w:rPr>
      <w:rFonts w:ascii="Trade Gothic Next Light" w:eastAsia="Wingdings" w:hAnsi="Trade Gothic Next Light" w:cs="Trade Gothic Next Light"/>
      <w:szCs w:val="24"/>
      <w:lang w:eastAsia="de-CH"/>
    </w:rPr>
  </w:style>
  <w:style w:type="paragraph" w:customStyle="1" w:styleId="xl102">
    <w:name w:val="xl102"/>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rade Gothic Next Light" w:eastAsia="Wingdings" w:hAnsi="Trade Gothic Next Light" w:cs="Trade Gothic Next Light"/>
      <w:szCs w:val="24"/>
      <w:lang w:eastAsia="de-CH"/>
    </w:rPr>
  </w:style>
  <w:style w:type="paragraph" w:customStyle="1" w:styleId="xl103">
    <w:name w:val="xl103"/>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ingdings" w:eastAsia="Wingdings" w:hAnsi="Wingdings" w:cs="Wingdings"/>
      <w:szCs w:val="24"/>
      <w:lang w:eastAsia="de-CH"/>
    </w:rPr>
  </w:style>
  <w:style w:type="paragraph" w:customStyle="1" w:styleId="xl104">
    <w:name w:val="xl104"/>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rade Gothic Next Light" w:eastAsia="Wingdings" w:hAnsi="Trade Gothic Next Light" w:cs="Trade Gothic Next Light"/>
      <w:szCs w:val="24"/>
      <w:lang w:eastAsia="de-CH"/>
    </w:rPr>
  </w:style>
  <w:style w:type="paragraph" w:customStyle="1" w:styleId="xl105">
    <w:name w:val="xl105"/>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rade Gothic Next Light" w:eastAsia="Wingdings" w:hAnsi="Trade Gothic Next Light" w:cs="Trade Gothic Next Light"/>
      <w:b/>
      <w:bCs/>
      <w:szCs w:val="24"/>
      <w:lang w:eastAsia="de-CH"/>
    </w:rPr>
  </w:style>
  <w:style w:type="paragraph" w:customStyle="1" w:styleId="xl106">
    <w:name w:val="xl106"/>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ingdings" w:eastAsia="Wingdings" w:hAnsi="Wingdings" w:cs="Wingdings"/>
      <w:b/>
      <w:bCs/>
      <w:szCs w:val="24"/>
      <w:lang w:eastAsia="de-CH"/>
    </w:rPr>
  </w:style>
  <w:style w:type="paragraph" w:customStyle="1" w:styleId="xl107">
    <w:name w:val="xl107"/>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rade Gothic Next Light" w:eastAsia="Wingdings" w:hAnsi="Trade Gothic Next Light" w:cs="Trade Gothic Next Light"/>
      <w:szCs w:val="24"/>
      <w:lang w:eastAsia="de-CH"/>
    </w:rPr>
  </w:style>
  <w:style w:type="paragraph" w:customStyle="1" w:styleId="xl108">
    <w:name w:val="xl108"/>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ingdings" w:eastAsia="Wingdings" w:hAnsi="Wingdings" w:cs="Wingdings"/>
      <w:szCs w:val="24"/>
      <w:lang w:eastAsia="de-CH"/>
    </w:rPr>
  </w:style>
  <w:style w:type="paragraph" w:customStyle="1" w:styleId="xl109">
    <w:name w:val="xl109"/>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rade Gothic Next Light" w:eastAsia="Wingdings" w:hAnsi="Trade Gothic Next Light" w:cs="Trade Gothic Next Light"/>
      <w:b/>
      <w:bCs/>
      <w:szCs w:val="24"/>
      <w:lang w:eastAsia="de-CH"/>
    </w:rPr>
  </w:style>
  <w:style w:type="paragraph" w:customStyle="1" w:styleId="xl110">
    <w:name w:val="xl110"/>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ingdings" w:eastAsia="Wingdings" w:hAnsi="Wingdings" w:cs="Wingdings"/>
      <w:b/>
      <w:bCs/>
      <w:szCs w:val="24"/>
      <w:lang w:eastAsia="de-CH"/>
    </w:rPr>
  </w:style>
  <w:style w:type="paragraph" w:customStyle="1" w:styleId="xl111">
    <w:name w:val="xl111"/>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rade Gothic Next Light" w:eastAsia="Wingdings" w:hAnsi="Trade Gothic Next Light" w:cs="Trade Gothic Next Light"/>
      <w:b/>
      <w:bCs/>
      <w:szCs w:val="24"/>
      <w:lang w:eastAsia="de-CH"/>
    </w:rPr>
  </w:style>
  <w:style w:type="paragraph" w:customStyle="1" w:styleId="xl112">
    <w:name w:val="xl112"/>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ingdings" w:eastAsia="Wingdings" w:hAnsi="Wingdings" w:cs="Wingdings"/>
      <w:b/>
      <w:bCs/>
      <w:szCs w:val="24"/>
      <w:lang w:eastAsia="de-CH"/>
    </w:rPr>
  </w:style>
  <w:style w:type="paragraph" w:customStyle="1" w:styleId="xl113">
    <w:name w:val="xl113"/>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rade Gothic Next Light" w:eastAsia="Wingdings" w:hAnsi="Trade Gothic Next Light" w:cs="Trade Gothic Next Light"/>
      <w:szCs w:val="24"/>
      <w:lang w:eastAsia="de-CH"/>
    </w:rPr>
  </w:style>
  <w:style w:type="paragraph" w:customStyle="1" w:styleId="xl114">
    <w:name w:val="xl114"/>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Wingdings" w:eastAsia="Wingdings" w:hAnsi="Wingdings" w:cs="Wingdings"/>
      <w:szCs w:val="24"/>
      <w:lang w:eastAsia="de-CH"/>
    </w:rPr>
  </w:style>
  <w:style w:type="paragraph" w:customStyle="1" w:styleId="xl115">
    <w:name w:val="xl115"/>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rade Gothic Next Light" w:eastAsia="Wingdings" w:hAnsi="Trade Gothic Next Light" w:cs="Trade Gothic Next Light"/>
      <w:szCs w:val="24"/>
      <w:lang w:eastAsia="de-CH"/>
    </w:rPr>
  </w:style>
  <w:style w:type="paragraph" w:customStyle="1" w:styleId="xl116">
    <w:name w:val="xl116"/>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rade Gothic Next Light" w:eastAsia="Wingdings" w:hAnsi="Trade Gothic Next Light" w:cs="Trade Gothic Next Light"/>
      <w:color w:val="FF0000"/>
      <w:szCs w:val="24"/>
      <w:lang w:eastAsia="de-CH"/>
    </w:rPr>
  </w:style>
  <w:style w:type="paragraph" w:customStyle="1" w:styleId="xl117">
    <w:name w:val="xl117"/>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Wingdings" w:eastAsia="Wingdings" w:hAnsi="Wingdings" w:cs="Wingdings"/>
      <w:color w:val="FF0000"/>
      <w:szCs w:val="24"/>
      <w:lang w:eastAsia="de-CH"/>
    </w:rPr>
  </w:style>
  <w:style w:type="paragraph" w:customStyle="1" w:styleId="xl118">
    <w:name w:val="xl118"/>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rade Gothic Next Light" w:eastAsia="Wingdings" w:hAnsi="Trade Gothic Next Light" w:cs="Trade Gothic Next Light"/>
      <w:szCs w:val="24"/>
      <w:lang w:eastAsia="de-CH"/>
    </w:rPr>
  </w:style>
  <w:style w:type="paragraph" w:customStyle="1" w:styleId="xl119">
    <w:name w:val="xl119"/>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Wingdings" w:eastAsia="Wingdings" w:hAnsi="Wingdings" w:cs="Wingdings"/>
      <w:szCs w:val="24"/>
      <w:lang w:eastAsia="de-CH"/>
    </w:rPr>
  </w:style>
  <w:style w:type="paragraph" w:customStyle="1" w:styleId="xl120">
    <w:name w:val="xl120"/>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rade Gothic Next Light" w:eastAsia="Wingdings" w:hAnsi="Trade Gothic Next Light" w:cs="Trade Gothic Next Light"/>
      <w:b/>
      <w:bCs/>
      <w:szCs w:val="24"/>
      <w:lang w:eastAsia="de-CH"/>
    </w:rPr>
  </w:style>
  <w:style w:type="paragraph" w:customStyle="1" w:styleId="xl121">
    <w:name w:val="xl121"/>
    <w:basedOn w:val="Standard"/>
    <w:rsid w:val="00EA769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rade Gothic Next Light" w:eastAsia="Wingdings" w:hAnsi="Trade Gothic Next Light" w:cs="Trade Gothic Next Light"/>
      <w:b/>
      <w:bCs/>
      <w:szCs w:val="24"/>
      <w:lang w:eastAsia="de-CH"/>
    </w:rPr>
  </w:style>
  <w:style w:type="paragraph" w:customStyle="1" w:styleId="xl122">
    <w:name w:val="xl122"/>
    <w:basedOn w:val="Standard"/>
    <w:rsid w:val="00EA7699"/>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Wingdings" w:eastAsia="Wingdings" w:hAnsi="Wingdings" w:cs="Wingdings"/>
      <w:szCs w:val="24"/>
      <w:lang w:eastAsia="de-CH"/>
    </w:rPr>
  </w:style>
  <w:style w:type="paragraph" w:customStyle="1" w:styleId="xl123">
    <w:name w:val="xl123"/>
    <w:basedOn w:val="Standard"/>
    <w:rsid w:val="00EA7699"/>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rade Gothic Next Light" w:eastAsia="Wingdings" w:hAnsi="Trade Gothic Next Light" w:cs="Trade Gothic Next Light"/>
      <w:szCs w:val="24"/>
      <w:lang w:eastAsia="de-CH"/>
    </w:rPr>
  </w:style>
  <w:style w:type="paragraph" w:customStyle="1" w:styleId="xl124">
    <w:name w:val="xl124"/>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Symbol" w:eastAsia="Wingdings" w:hAnsi="Symbol" w:cs="Wingdings"/>
      <w:szCs w:val="24"/>
      <w:lang w:eastAsia="de-CH"/>
    </w:rPr>
  </w:style>
  <w:style w:type="paragraph" w:customStyle="1" w:styleId="xl125">
    <w:name w:val="xl125"/>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rade Gothic Next Light" w:eastAsia="Wingdings" w:hAnsi="Trade Gothic Next Light" w:cs="Trade Gothic Next Light"/>
      <w:szCs w:val="24"/>
      <w:lang w:eastAsia="de-CH"/>
    </w:rPr>
  </w:style>
  <w:style w:type="paragraph" w:customStyle="1" w:styleId="xl126">
    <w:name w:val="xl126"/>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ingdings" w:eastAsia="Wingdings" w:hAnsi="Wingdings" w:cs="Wingdings"/>
      <w:b/>
      <w:bCs/>
      <w:sz w:val="28"/>
      <w:szCs w:val="28"/>
      <w:lang w:eastAsia="de-CH"/>
    </w:rPr>
  </w:style>
  <w:style w:type="paragraph" w:customStyle="1" w:styleId="xl127">
    <w:name w:val="xl127"/>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ingdings" w:eastAsia="Wingdings" w:hAnsi="Wingdings" w:cs="Wingdings"/>
      <w:b/>
      <w:bCs/>
      <w:szCs w:val="24"/>
      <w:lang w:eastAsia="de-CH"/>
    </w:rPr>
  </w:style>
  <w:style w:type="paragraph" w:customStyle="1" w:styleId="xl128">
    <w:name w:val="xl128"/>
    <w:basedOn w:val="Standard"/>
    <w:rsid w:val="00EA769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Wingdings" w:eastAsia="Wingdings" w:hAnsi="Wingdings" w:cs="Wingdings"/>
      <w:b/>
      <w:bCs/>
      <w:szCs w:val="24"/>
      <w:lang w:eastAsia="de-CH"/>
    </w:rPr>
  </w:style>
  <w:style w:type="character" w:styleId="BesuchterLink">
    <w:name w:val="FollowedHyperlink"/>
    <w:basedOn w:val="Absatz-Standardschriftart"/>
    <w:uiPriority w:val="99"/>
    <w:semiHidden/>
    <w:unhideWhenUsed/>
    <w:rsid w:val="00C93387"/>
    <w:rPr>
      <w:color w:val="800080"/>
      <w:u w:val="single"/>
    </w:rPr>
  </w:style>
  <w:style w:type="character" w:customStyle="1" w:styleId="normaltextrun">
    <w:name w:val="normaltextrun"/>
    <w:basedOn w:val="Absatz-Standardschriftart"/>
    <w:rsid w:val="002D055C"/>
  </w:style>
  <w:style w:type="character" w:customStyle="1" w:styleId="eop">
    <w:name w:val="eop"/>
    <w:basedOn w:val="Absatz-Standardschriftart"/>
    <w:rsid w:val="002D055C"/>
  </w:style>
  <w:style w:type="paragraph" w:styleId="Verzeichnis3">
    <w:name w:val="toc 3"/>
    <w:basedOn w:val="Standard"/>
    <w:next w:val="Standard"/>
    <w:autoRedefine/>
    <w:uiPriority w:val="39"/>
    <w:unhideWhenUsed/>
    <w:rsid w:val="006D3DB3"/>
    <w:pPr>
      <w:spacing w:after="100"/>
      <w:ind w:left="480"/>
    </w:pPr>
  </w:style>
  <w:style w:type="character" w:styleId="NichtaufgelsteErwhnung">
    <w:name w:val="Unresolved Mention"/>
    <w:basedOn w:val="Absatz-Standardschriftart"/>
    <w:uiPriority w:val="99"/>
    <w:semiHidden/>
    <w:unhideWhenUsed/>
    <w:rsid w:val="007052C6"/>
    <w:rPr>
      <w:color w:val="605E5C"/>
      <w:shd w:val="clear" w:color="auto" w:fill="E1DFDD"/>
    </w:rPr>
  </w:style>
  <w:style w:type="character" w:customStyle="1" w:styleId="pl-2">
    <w:name w:val="pl-2"/>
    <w:basedOn w:val="Absatz-Standardschriftart"/>
    <w:rsid w:val="00626CB0"/>
  </w:style>
  <w:style w:type="table" w:styleId="Gitternetztabelle5dunkelAkzent1">
    <w:name w:val="Grid Table 5 Dark Accent 1"/>
    <w:basedOn w:val="NormaleTabelle"/>
    <w:uiPriority w:val="50"/>
    <w:rsid w:val="006D044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A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94B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94B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94B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94BA" w:themeFill="accent1"/>
      </w:tcPr>
    </w:tblStylePr>
    <w:tblStylePr w:type="band1Vert">
      <w:tblPr/>
      <w:tcPr>
        <w:shd w:val="clear" w:color="auto" w:fill="A9D5E7" w:themeFill="accent1" w:themeFillTint="66"/>
      </w:tcPr>
    </w:tblStylePr>
    <w:tblStylePr w:type="band1Horz">
      <w:tblPr/>
      <w:tcPr>
        <w:shd w:val="clear" w:color="auto" w:fill="A9D5E7" w:themeFill="accent1" w:themeFillTint="66"/>
      </w:tcPr>
    </w:tblStylePr>
  </w:style>
  <w:style w:type="table" w:styleId="Gitternetztabelle6farbig">
    <w:name w:val="Grid Table 6 Colorful"/>
    <w:basedOn w:val="NormaleTabelle"/>
    <w:uiPriority w:val="51"/>
    <w:rsid w:val="00A6794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TMLCode">
    <w:name w:val="HTML Code"/>
    <w:basedOn w:val="Absatz-Standardschriftart"/>
    <w:uiPriority w:val="99"/>
    <w:semiHidden/>
    <w:unhideWhenUsed/>
    <w:rsid w:val="00D3780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690369">
      <w:bodyDiv w:val="1"/>
      <w:marLeft w:val="0"/>
      <w:marRight w:val="0"/>
      <w:marTop w:val="0"/>
      <w:marBottom w:val="0"/>
      <w:divBdr>
        <w:top w:val="none" w:sz="0" w:space="0" w:color="auto"/>
        <w:left w:val="none" w:sz="0" w:space="0" w:color="auto"/>
        <w:bottom w:val="none" w:sz="0" w:space="0" w:color="auto"/>
        <w:right w:val="none" w:sz="0" w:space="0" w:color="auto"/>
      </w:divBdr>
    </w:div>
    <w:div w:id="168448273">
      <w:bodyDiv w:val="1"/>
      <w:marLeft w:val="0"/>
      <w:marRight w:val="0"/>
      <w:marTop w:val="0"/>
      <w:marBottom w:val="0"/>
      <w:divBdr>
        <w:top w:val="none" w:sz="0" w:space="0" w:color="auto"/>
        <w:left w:val="none" w:sz="0" w:space="0" w:color="auto"/>
        <w:bottom w:val="none" w:sz="0" w:space="0" w:color="auto"/>
        <w:right w:val="none" w:sz="0" w:space="0" w:color="auto"/>
      </w:divBdr>
    </w:div>
    <w:div w:id="197163640">
      <w:bodyDiv w:val="1"/>
      <w:marLeft w:val="0"/>
      <w:marRight w:val="0"/>
      <w:marTop w:val="0"/>
      <w:marBottom w:val="0"/>
      <w:divBdr>
        <w:top w:val="none" w:sz="0" w:space="0" w:color="auto"/>
        <w:left w:val="none" w:sz="0" w:space="0" w:color="auto"/>
        <w:bottom w:val="none" w:sz="0" w:space="0" w:color="auto"/>
        <w:right w:val="none" w:sz="0" w:space="0" w:color="auto"/>
      </w:divBdr>
    </w:div>
    <w:div w:id="283081873">
      <w:bodyDiv w:val="1"/>
      <w:marLeft w:val="0"/>
      <w:marRight w:val="0"/>
      <w:marTop w:val="0"/>
      <w:marBottom w:val="0"/>
      <w:divBdr>
        <w:top w:val="none" w:sz="0" w:space="0" w:color="auto"/>
        <w:left w:val="none" w:sz="0" w:space="0" w:color="auto"/>
        <w:bottom w:val="none" w:sz="0" w:space="0" w:color="auto"/>
        <w:right w:val="none" w:sz="0" w:space="0" w:color="auto"/>
      </w:divBdr>
    </w:div>
    <w:div w:id="306205036">
      <w:bodyDiv w:val="1"/>
      <w:marLeft w:val="0"/>
      <w:marRight w:val="0"/>
      <w:marTop w:val="0"/>
      <w:marBottom w:val="0"/>
      <w:divBdr>
        <w:top w:val="none" w:sz="0" w:space="0" w:color="auto"/>
        <w:left w:val="none" w:sz="0" w:space="0" w:color="auto"/>
        <w:bottom w:val="none" w:sz="0" w:space="0" w:color="auto"/>
        <w:right w:val="none" w:sz="0" w:space="0" w:color="auto"/>
      </w:divBdr>
    </w:div>
    <w:div w:id="422721305">
      <w:bodyDiv w:val="1"/>
      <w:marLeft w:val="0"/>
      <w:marRight w:val="0"/>
      <w:marTop w:val="0"/>
      <w:marBottom w:val="0"/>
      <w:divBdr>
        <w:top w:val="none" w:sz="0" w:space="0" w:color="auto"/>
        <w:left w:val="none" w:sz="0" w:space="0" w:color="auto"/>
        <w:bottom w:val="none" w:sz="0" w:space="0" w:color="auto"/>
        <w:right w:val="none" w:sz="0" w:space="0" w:color="auto"/>
      </w:divBdr>
    </w:div>
    <w:div w:id="473377457">
      <w:bodyDiv w:val="1"/>
      <w:marLeft w:val="0"/>
      <w:marRight w:val="0"/>
      <w:marTop w:val="0"/>
      <w:marBottom w:val="0"/>
      <w:divBdr>
        <w:top w:val="none" w:sz="0" w:space="0" w:color="auto"/>
        <w:left w:val="none" w:sz="0" w:space="0" w:color="auto"/>
        <w:bottom w:val="none" w:sz="0" w:space="0" w:color="auto"/>
        <w:right w:val="none" w:sz="0" w:space="0" w:color="auto"/>
      </w:divBdr>
    </w:div>
    <w:div w:id="483468070">
      <w:bodyDiv w:val="1"/>
      <w:marLeft w:val="0"/>
      <w:marRight w:val="0"/>
      <w:marTop w:val="0"/>
      <w:marBottom w:val="0"/>
      <w:divBdr>
        <w:top w:val="none" w:sz="0" w:space="0" w:color="auto"/>
        <w:left w:val="none" w:sz="0" w:space="0" w:color="auto"/>
        <w:bottom w:val="none" w:sz="0" w:space="0" w:color="auto"/>
        <w:right w:val="none" w:sz="0" w:space="0" w:color="auto"/>
      </w:divBdr>
    </w:div>
    <w:div w:id="765806205">
      <w:bodyDiv w:val="1"/>
      <w:marLeft w:val="0"/>
      <w:marRight w:val="0"/>
      <w:marTop w:val="0"/>
      <w:marBottom w:val="0"/>
      <w:divBdr>
        <w:top w:val="none" w:sz="0" w:space="0" w:color="auto"/>
        <w:left w:val="none" w:sz="0" w:space="0" w:color="auto"/>
        <w:bottom w:val="none" w:sz="0" w:space="0" w:color="auto"/>
        <w:right w:val="none" w:sz="0" w:space="0" w:color="auto"/>
      </w:divBdr>
    </w:div>
    <w:div w:id="809521257">
      <w:bodyDiv w:val="1"/>
      <w:marLeft w:val="0"/>
      <w:marRight w:val="0"/>
      <w:marTop w:val="0"/>
      <w:marBottom w:val="0"/>
      <w:divBdr>
        <w:top w:val="none" w:sz="0" w:space="0" w:color="auto"/>
        <w:left w:val="none" w:sz="0" w:space="0" w:color="auto"/>
        <w:bottom w:val="none" w:sz="0" w:space="0" w:color="auto"/>
        <w:right w:val="none" w:sz="0" w:space="0" w:color="auto"/>
      </w:divBdr>
    </w:div>
    <w:div w:id="914361873">
      <w:bodyDiv w:val="1"/>
      <w:marLeft w:val="0"/>
      <w:marRight w:val="0"/>
      <w:marTop w:val="0"/>
      <w:marBottom w:val="0"/>
      <w:divBdr>
        <w:top w:val="none" w:sz="0" w:space="0" w:color="auto"/>
        <w:left w:val="none" w:sz="0" w:space="0" w:color="auto"/>
        <w:bottom w:val="none" w:sz="0" w:space="0" w:color="auto"/>
        <w:right w:val="none" w:sz="0" w:space="0" w:color="auto"/>
      </w:divBdr>
      <w:divsChild>
        <w:div w:id="217327627">
          <w:marLeft w:val="0"/>
          <w:marRight w:val="0"/>
          <w:marTop w:val="0"/>
          <w:marBottom w:val="0"/>
          <w:divBdr>
            <w:top w:val="none" w:sz="0" w:space="0" w:color="auto"/>
            <w:left w:val="none" w:sz="0" w:space="0" w:color="auto"/>
            <w:bottom w:val="none" w:sz="0" w:space="0" w:color="auto"/>
            <w:right w:val="none" w:sz="0" w:space="0" w:color="auto"/>
          </w:divBdr>
        </w:div>
      </w:divsChild>
    </w:div>
    <w:div w:id="948244027">
      <w:bodyDiv w:val="1"/>
      <w:marLeft w:val="0"/>
      <w:marRight w:val="0"/>
      <w:marTop w:val="0"/>
      <w:marBottom w:val="0"/>
      <w:divBdr>
        <w:top w:val="none" w:sz="0" w:space="0" w:color="auto"/>
        <w:left w:val="none" w:sz="0" w:space="0" w:color="auto"/>
        <w:bottom w:val="none" w:sz="0" w:space="0" w:color="auto"/>
        <w:right w:val="none" w:sz="0" w:space="0" w:color="auto"/>
      </w:divBdr>
    </w:div>
    <w:div w:id="1011107338">
      <w:bodyDiv w:val="1"/>
      <w:marLeft w:val="0"/>
      <w:marRight w:val="0"/>
      <w:marTop w:val="0"/>
      <w:marBottom w:val="0"/>
      <w:divBdr>
        <w:top w:val="none" w:sz="0" w:space="0" w:color="auto"/>
        <w:left w:val="none" w:sz="0" w:space="0" w:color="auto"/>
        <w:bottom w:val="none" w:sz="0" w:space="0" w:color="auto"/>
        <w:right w:val="none" w:sz="0" w:space="0" w:color="auto"/>
      </w:divBdr>
    </w:div>
    <w:div w:id="1026054041">
      <w:bodyDiv w:val="1"/>
      <w:marLeft w:val="0"/>
      <w:marRight w:val="0"/>
      <w:marTop w:val="0"/>
      <w:marBottom w:val="0"/>
      <w:divBdr>
        <w:top w:val="none" w:sz="0" w:space="0" w:color="auto"/>
        <w:left w:val="none" w:sz="0" w:space="0" w:color="auto"/>
        <w:bottom w:val="none" w:sz="0" w:space="0" w:color="auto"/>
        <w:right w:val="none" w:sz="0" w:space="0" w:color="auto"/>
      </w:divBdr>
    </w:div>
    <w:div w:id="1093010411">
      <w:bodyDiv w:val="1"/>
      <w:marLeft w:val="0"/>
      <w:marRight w:val="0"/>
      <w:marTop w:val="0"/>
      <w:marBottom w:val="0"/>
      <w:divBdr>
        <w:top w:val="none" w:sz="0" w:space="0" w:color="auto"/>
        <w:left w:val="none" w:sz="0" w:space="0" w:color="auto"/>
        <w:bottom w:val="none" w:sz="0" w:space="0" w:color="auto"/>
        <w:right w:val="none" w:sz="0" w:space="0" w:color="auto"/>
      </w:divBdr>
    </w:div>
    <w:div w:id="1178232270">
      <w:bodyDiv w:val="1"/>
      <w:marLeft w:val="0"/>
      <w:marRight w:val="0"/>
      <w:marTop w:val="0"/>
      <w:marBottom w:val="0"/>
      <w:divBdr>
        <w:top w:val="none" w:sz="0" w:space="0" w:color="auto"/>
        <w:left w:val="none" w:sz="0" w:space="0" w:color="auto"/>
        <w:bottom w:val="none" w:sz="0" w:space="0" w:color="auto"/>
        <w:right w:val="none" w:sz="0" w:space="0" w:color="auto"/>
      </w:divBdr>
    </w:div>
    <w:div w:id="1381711124">
      <w:bodyDiv w:val="1"/>
      <w:marLeft w:val="0"/>
      <w:marRight w:val="0"/>
      <w:marTop w:val="0"/>
      <w:marBottom w:val="0"/>
      <w:divBdr>
        <w:top w:val="none" w:sz="0" w:space="0" w:color="auto"/>
        <w:left w:val="none" w:sz="0" w:space="0" w:color="auto"/>
        <w:bottom w:val="none" w:sz="0" w:space="0" w:color="auto"/>
        <w:right w:val="none" w:sz="0" w:space="0" w:color="auto"/>
      </w:divBdr>
    </w:div>
    <w:div w:id="1402413170">
      <w:bodyDiv w:val="1"/>
      <w:marLeft w:val="0"/>
      <w:marRight w:val="0"/>
      <w:marTop w:val="0"/>
      <w:marBottom w:val="0"/>
      <w:divBdr>
        <w:top w:val="none" w:sz="0" w:space="0" w:color="auto"/>
        <w:left w:val="none" w:sz="0" w:space="0" w:color="auto"/>
        <w:bottom w:val="none" w:sz="0" w:space="0" w:color="auto"/>
        <w:right w:val="none" w:sz="0" w:space="0" w:color="auto"/>
      </w:divBdr>
    </w:div>
    <w:div w:id="1416632133">
      <w:bodyDiv w:val="1"/>
      <w:marLeft w:val="0"/>
      <w:marRight w:val="0"/>
      <w:marTop w:val="0"/>
      <w:marBottom w:val="0"/>
      <w:divBdr>
        <w:top w:val="none" w:sz="0" w:space="0" w:color="auto"/>
        <w:left w:val="none" w:sz="0" w:space="0" w:color="auto"/>
        <w:bottom w:val="none" w:sz="0" w:space="0" w:color="auto"/>
        <w:right w:val="none" w:sz="0" w:space="0" w:color="auto"/>
      </w:divBdr>
    </w:div>
    <w:div w:id="1423642270">
      <w:bodyDiv w:val="1"/>
      <w:marLeft w:val="0"/>
      <w:marRight w:val="0"/>
      <w:marTop w:val="0"/>
      <w:marBottom w:val="0"/>
      <w:divBdr>
        <w:top w:val="none" w:sz="0" w:space="0" w:color="auto"/>
        <w:left w:val="none" w:sz="0" w:space="0" w:color="auto"/>
        <w:bottom w:val="none" w:sz="0" w:space="0" w:color="auto"/>
        <w:right w:val="none" w:sz="0" w:space="0" w:color="auto"/>
      </w:divBdr>
    </w:div>
    <w:div w:id="1482574266">
      <w:bodyDiv w:val="1"/>
      <w:marLeft w:val="0"/>
      <w:marRight w:val="0"/>
      <w:marTop w:val="0"/>
      <w:marBottom w:val="0"/>
      <w:divBdr>
        <w:top w:val="none" w:sz="0" w:space="0" w:color="auto"/>
        <w:left w:val="none" w:sz="0" w:space="0" w:color="auto"/>
        <w:bottom w:val="none" w:sz="0" w:space="0" w:color="auto"/>
        <w:right w:val="none" w:sz="0" w:space="0" w:color="auto"/>
      </w:divBdr>
    </w:div>
    <w:div w:id="1482653017">
      <w:bodyDiv w:val="1"/>
      <w:marLeft w:val="0"/>
      <w:marRight w:val="0"/>
      <w:marTop w:val="0"/>
      <w:marBottom w:val="0"/>
      <w:divBdr>
        <w:top w:val="none" w:sz="0" w:space="0" w:color="auto"/>
        <w:left w:val="none" w:sz="0" w:space="0" w:color="auto"/>
        <w:bottom w:val="none" w:sz="0" w:space="0" w:color="auto"/>
        <w:right w:val="none" w:sz="0" w:space="0" w:color="auto"/>
      </w:divBdr>
    </w:div>
    <w:div w:id="1508860309">
      <w:bodyDiv w:val="1"/>
      <w:marLeft w:val="0"/>
      <w:marRight w:val="0"/>
      <w:marTop w:val="0"/>
      <w:marBottom w:val="0"/>
      <w:divBdr>
        <w:top w:val="none" w:sz="0" w:space="0" w:color="auto"/>
        <w:left w:val="none" w:sz="0" w:space="0" w:color="auto"/>
        <w:bottom w:val="none" w:sz="0" w:space="0" w:color="auto"/>
        <w:right w:val="none" w:sz="0" w:space="0" w:color="auto"/>
      </w:divBdr>
    </w:div>
    <w:div w:id="1635327967">
      <w:bodyDiv w:val="1"/>
      <w:marLeft w:val="0"/>
      <w:marRight w:val="0"/>
      <w:marTop w:val="0"/>
      <w:marBottom w:val="0"/>
      <w:divBdr>
        <w:top w:val="none" w:sz="0" w:space="0" w:color="auto"/>
        <w:left w:val="none" w:sz="0" w:space="0" w:color="auto"/>
        <w:bottom w:val="none" w:sz="0" w:space="0" w:color="auto"/>
        <w:right w:val="none" w:sz="0" w:space="0" w:color="auto"/>
      </w:divBdr>
    </w:div>
    <w:div w:id="1859155582">
      <w:bodyDiv w:val="1"/>
      <w:marLeft w:val="0"/>
      <w:marRight w:val="0"/>
      <w:marTop w:val="0"/>
      <w:marBottom w:val="0"/>
      <w:divBdr>
        <w:top w:val="none" w:sz="0" w:space="0" w:color="auto"/>
        <w:left w:val="none" w:sz="0" w:space="0" w:color="auto"/>
        <w:bottom w:val="none" w:sz="0" w:space="0" w:color="auto"/>
        <w:right w:val="none" w:sz="0" w:space="0" w:color="auto"/>
      </w:divBdr>
    </w:div>
    <w:div w:id="1913277556">
      <w:bodyDiv w:val="1"/>
      <w:marLeft w:val="0"/>
      <w:marRight w:val="0"/>
      <w:marTop w:val="0"/>
      <w:marBottom w:val="0"/>
      <w:divBdr>
        <w:top w:val="none" w:sz="0" w:space="0" w:color="auto"/>
        <w:left w:val="none" w:sz="0" w:space="0" w:color="auto"/>
        <w:bottom w:val="none" w:sz="0" w:space="0" w:color="auto"/>
        <w:right w:val="none" w:sz="0" w:space="0" w:color="auto"/>
      </w:divBdr>
    </w:div>
    <w:div w:id="1920749948">
      <w:bodyDiv w:val="1"/>
      <w:marLeft w:val="0"/>
      <w:marRight w:val="0"/>
      <w:marTop w:val="0"/>
      <w:marBottom w:val="0"/>
      <w:divBdr>
        <w:top w:val="none" w:sz="0" w:space="0" w:color="auto"/>
        <w:left w:val="none" w:sz="0" w:space="0" w:color="auto"/>
        <w:bottom w:val="none" w:sz="0" w:space="0" w:color="auto"/>
        <w:right w:val="none" w:sz="0" w:space="0" w:color="auto"/>
      </w:divBdr>
      <w:divsChild>
        <w:div w:id="1834562033">
          <w:marLeft w:val="0"/>
          <w:marRight w:val="0"/>
          <w:marTop w:val="0"/>
          <w:marBottom w:val="0"/>
          <w:divBdr>
            <w:top w:val="none" w:sz="0" w:space="0" w:color="auto"/>
            <w:left w:val="none" w:sz="0" w:space="0" w:color="auto"/>
            <w:bottom w:val="none" w:sz="0" w:space="0" w:color="auto"/>
            <w:right w:val="none" w:sz="0" w:space="0" w:color="auto"/>
          </w:divBdr>
          <w:divsChild>
            <w:div w:id="1860507886">
              <w:marLeft w:val="0"/>
              <w:marRight w:val="0"/>
              <w:marTop w:val="0"/>
              <w:marBottom w:val="0"/>
              <w:divBdr>
                <w:top w:val="none" w:sz="0" w:space="0" w:color="auto"/>
                <w:left w:val="none" w:sz="0" w:space="0" w:color="auto"/>
                <w:bottom w:val="none" w:sz="0" w:space="0" w:color="auto"/>
                <w:right w:val="none" w:sz="0" w:space="0" w:color="auto"/>
              </w:divBdr>
              <w:divsChild>
                <w:div w:id="2071683272">
                  <w:marLeft w:val="0"/>
                  <w:marRight w:val="0"/>
                  <w:marTop w:val="0"/>
                  <w:marBottom w:val="0"/>
                  <w:divBdr>
                    <w:top w:val="none" w:sz="0" w:space="0" w:color="auto"/>
                    <w:left w:val="none" w:sz="0" w:space="0" w:color="auto"/>
                    <w:bottom w:val="none" w:sz="0" w:space="0" w:color="auto"/>
                    <w:right w:val="none" w:sz="0" w:space="0" w:color="auto"/>
                  </w:divBdr>
                  <w:divsChild>
                    <w:div w:id="578712063">
                      <w:marLeft w:val="0"/>
                      <w:marRight w:val="0"/>
                      <w:marTop w:val="0"/>
                      <w:marBottom w:val="0"/>
                      <w:divBdr>
                        <w:top w:val="none" w:sz="0" w:space="0" w:color="auto"/>
                        <w:left w:val="none" w:sz="0" w:space="0" w:color="auto"/>
                        <w:bottom w:val="none" w:sz="0" w:space="0" w:color="auto"/>
                        <w:right w:val="none" w:sz="0" w:space="0" w:color="auto"/>
                      </w:divBdr>
                      <w:divsChild>
                        <w:div w:id="989405551">
                          <w:marLeft w:val="0"/>
                          <w:marRight w:val="0"/>
                          <w:marTop w:val="0"/>
                          <w:marBottom w:val="0"/>
                          <w:divBdr>
                            <w:top w:val="none" w:sz="0" w:space="0" w:color="auto"/>
                            <w:left w:val="none" w:sz="0" w:space="0" w:color="auto"/>
                            <w:bottom w:val="none" w:sz="0" w:space="0" w:color="auto"/>
                            <w:right w:val="none" w:sz="0" w:space="0" w:color="auto"/>
                          </w:divBdr>
                          <w:divsChild>
                            <w:div w:id="1729843324">
                              <w:marLeft w:val="0"/>
                              <w:marRight w:val="0"/>
                              <w:marTop w:val="0"/>
                              <w:marBottom w:val="0"/>
                              <w:divBdr>
                                <w:top w:val="none" w:sz="0" w:space="0" w:color="auto"/>
                                <w:left w:val="none" w:sz="0" w:space="0" w:color="auto"/>
                                <w:bottom w:val="none" w:sz="0" w:space="0" w:color="auto"/>
                                <w:right w:val="none" w:sz="0" w:space="0" w:color="auto"/>
                              </w:divBdr>
                              <w:divsChild>
                                <w:div w:id="133283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6326997">
      <w:bodyDiv w:val="1"/>
      <w:marLeft w:val="0"/>
      <w:marRight w:val="0"/>
      <w:marTop w:val="0"/>
      <w:marBottom w:val="0"/>
      <w:divBdr>
        <w:top w:val="none" w:sz="0" w:space="0" w:color="auto"/>
        <w:left w:val="none" w:sz="0" w:space="0" w:color="auto"/>
        <w:bottom w:val="none" w:sz="0" w:space="0" w:color="auto"/>
        <w:right w:val="none" w:sz="0" w:space="0" w:color="auto"/>
      </w:divBdr>
    </w:div>
    <w:div w:id="2016302983">
      <w:bodyDiv w:val="1"/>
      <w:marLeft w:val="0"/>
      <w:marRight w:val="0"/>
      <w:marTop w:val="0"/>
      <w:marBottom w:val="0"/>
      <w:divBdr>
        <w:top w:val="none" w:sz="0" w:space="0" w:color="auto"/>
        <w:left w:val="none" w:sz="0" w:space="0" w:color="auto"/>
        <w:bottom w:val="none" w:sz="0" w:space="0" w:color="auto"/>
        <w:right w:val="none" w:sz="0" w:space="0" w:color="auto"/>
      </w:divBdr>
    </w:div>
    <w:div w:id="2060937268">
      <w:bodyDiv w:val="1"/>
      <w:marLeft w:val="0"/>
      <w:marRight w:val="0"/>
      <w:marTop w:val="0"/>
      <w:marBottom w:val="0"/>
      <w:divBdr>
        <w:top w:val="none" w:sz="0" w:space="0" w:color="auto"/>
        <w:left w:val="none" w:sz="0" w:space="0" w:color="auto"/>
        <w:bottom w:val="none" w:sz="0" w:space="0" w:color="auto"/>
        <w:right w:val="none" w:sz="0" w:space="0" w:color="auto"/>
      </w:divBdr>
      <w:divsChild>
        <w:div w:id="4597647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emf"/><Relationship Id="rId26" Type="http://schemas.openxmlformats.org/officeDocument/2006/relationships/hyperlink" Target="https://launcher.mojang.com/v1/objects/1b557e7b033b583cd9f66746b7a9ab1ec1673ced/server.jar" TargetMode="External"/><Relationship Id="rId3" Type="http://schemas.openxmlformats.org/officeDocument/2006/relationships/customXml" Target="../customXml/item3.xml"/><Relationship Id="rId21" Type="http://schemas.openxmlformats.org/officeDocument/2006/relationships/package" Target="embeddings/Microsoft_Excel_Worksheet1.xlsx"/><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8.emf"/><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yperlink" Target="https://launcher.mojang.com/v1/objects/1b557e7b033b583cd9f66746b7a9ab1ec1673ced/server.jar"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Retrospect">
  <a:themeElements>
    <a:clrScheme name="Blaugrü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Retrospect">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9A4826BF3E7BC48B2E3975F5E5637C1" ma:contentTypeVersion="10" ma:contentTypeDescription="Ein neues Dokument erstellen." ma:contentTypeScope="" ma:versionID="53901c65e0b856719d0d8712e013554a">
  <xsd:schema xmlns:xsd="http://www.w3.org/2001/XMLSchema" xmlns:xs="http://www.w3.org/2001/XMLSchema" xmlns:p="http://schemas.microsoft.com/office/2006/metadata/properties" xmlns:ns3="e5ac42da-f936-46df-b649-c3ed05a71db6" xmlns:ns4="b2546701-e8ef-4e38-82e4-122ee0ce7f9c" targetNamespace="http://schemas.microsoft.com/office/2006/metadata/properties" ma:root="true" ma:fieldsID="7a3bfb8ae4d95c4e6f89c51df494f6c4" ns3:_="" ns4:_="">
    <xsd:import namespace="e5ac42da-f936-46df-b649-c3ed05a71db6"/>
    <xsd:import namespace="b2546701-e8ef-4e38-82e4-122ee0ce7f9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ac42da-f936-46df-b649-c3ed05a71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546701-e8ef-4e38-82e4-122ee0ce7f9c"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element name="SharingHintHash" ma:index="16"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A59A5-30EA-4364-B56E-53E8F0DFD2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C5B255-17A3-4F7E-A344-2105DD5E4DF1}">
  <ds:schemaRefs>
    <ds:schemaRef ds:uri="http://schemas.microsoft.com/sharepoint/v3/contenttype/forms"/>
  </ds:schemaRefs>
</ds:datastoreItem>
</file>

<file path=customXml/itemProps3.xml><?xml version="1.0" encoding="utf-8"?>
<ds:datastoreItem xmlns:ds="http://schemas.openxmlformats.org/officeDocument/2006/customXml" ds:itemID="{D7A1A41D-BDE5-4BCA-9190-527530ED1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ac42da-f936-46df-b649-c3ed05a71db6"/>
    <ds:schemaRef ds:uri="b2546701-e8ef-4e38-82e4-122ee0ce7f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1BA7AF-230A-4E55-B33C-BA843DA75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697</Words>
  <Characters>16992</Characters>
  <Application>Microsoft Office Word</Application>
  <DocSecurity>0</DocSecurity>
  <Lines>141</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uto Buy bot</vt:lpstr>
      <vt:lpstr>W-Lan Cracking</vt:lpstr>
    </vt:vector>
  </TitlesOfParts>
  <Company>BBB</Company>
  <LinksUpToDate>false</LinksUpToDate>
  <CharactersWithSpaces>19650</CharactersWithSpaces>
  <SharedDoc>false</SharedDoc>
  <HLinks>
    <vt:vector size="180" baseType="variant">
      <vt:variant>
        <vt:i4>2097252</vt:i4>
      </vt:variant>
      <vt:variant>
        <vt:i4>180</vt:i4>
      </vt:variant>
      <vt:variant>
        <vt:i4>0</vt:i4>
      </vt:variant>
      <vt:variant>
        <vt:i4>5</vt:i4>
      </vt:variant>
      <vt:variant>
        <vt:lpwstr>https://launcher.mojang.com/v1/objects/1b557e7b033b583cd9f66746b7a9ab1ec1673ced/server.jar</vt:lpwstr>
      </vt:variant>
      <vt:variant>
        <vt:lpwstr/>
      </vt:variant>
      <vt:variant>
        <vt:i4>2097252</vt:i4>
      </vt:variant>
      <vt:variant>
        <vt:i4>177</vt:i4>
      </vt:variant>
      <vt:variant>
        <vt:i4>0</vt:i4>
      </vt:variant>
      <vt:variant>
        <vt:i4>5</vt:i4>
      </vt:variant>
      <vt:variant>
        <vt:lpwstr>https://launcher.mojang.com/v1/objects/1b557e7b033b583cd9f66746b7a9ab1ec1673ced/server.jar</vt:lpwstr>
      </vt:variant>
      <vt:variant>
        <vt:lpwstr/>
      </vt:variant>
      <vt:variant>
        <vt:i4>1572917</vt:i4>
      </vt:variant>
      <vt:variant>
        <vt:i4>164</vt:i4>
      </vt:variant>
      <vt:variant>
        <vt:i4>0</vt:i4>
      </vt:variant>
      <vt:variant>
        <vt:i4>5</vt:i4>
      </vt:variant>
      <vt:variant>
        <vt:lpwstr/>
      </vt:variant>
      <vt:variant>
        <vt:lpwstr>_Toc62051129</vt:lpwstr>
      </vt:variant>
      <vt:variant>
        <vt:i4>1638453</vt:i4>
      </vt:variant>
      <vt:variant>
        <vt:i4>158</vt:i4>
      </vt:variant>
      <vt:variant>
        <vt:i4>0</vt:i4>
      </vt:variant>
      <vt:variant>
        <vt:i4>5</vt:i4>
      </vt:variant>
      <vt:variant>
        <vt:lpwstr/>
      </vt:variant>
      <vt:variant>
        <vt:lpwstr>_Toc62051128</vt:lpwstr>
      </vt:variant>
      <vt:variant>
        <vt:i4>1441845</vt:i4>
      </vt:variant>
      <vt:variant>
        <vt:i4>152</vt:i4>
      </vt:variant>
      <vt:variant>
        <vt:i4>0</vt:i4>
      </vt:variant>
      <vt:variant>
        <vt:i4>5</vt:i4>
      </vt:variant>
      <vt:variant>
        <vt:lpwstr/>
      </vt:variant>
      <vt:variant>
        <vt:lpwstr>_Toc62051127</vt:lpwstr>
      </vt:variant>
      <vt:variant>
        <vt:i4>1507381</vt:i4>
      </vt:variant>
      <vt:variant>
        <vt:i4>146</vt:i4>
      </vt:variant>
      <vt:variant>
        <vt:i4>0</vt:i4>
      </vt:variant>
      <vt:variant>
        <vt:i4>5</vt:i4>
      </vt:variant>
      <vt:variant>
        <vt:lpwstr/>
      </vt:variant>
      <vt:variant>
        <vt:lpwstr>_Toc62051126</vt:lpwstr>
      </vt:variant>
      <vt:variant>
        <vt:i4>1310773</vt:i4>
      </vt:variant>
      <vt:variant>
        <vt:i4>140</vt:i4>
      </vt:variant>
      <vt:variant>
        <vt:i4>0</vt:i4>
      </vt:variant>
      <vt:variant>
        <vt:i4>5</vt:i4>
      </vt:variant>
      <vt:variant>
        <vt:lpwstr/>
      </vt:variant>
      <vt:variant>
        <vt:lpwstr>_Toc62051125</vt:lpwstr>
      </vt:variant>
      <vt:variant>
        <vt:i4>1376309</vt:i4>
      </vt:variant>
      <vt:variant>
        <vt:i4>134</vt:i4>
      </vt:variant>
      <vt:variant>
        <vt:i4>0</vt:i4>
      </vt:variant>
      <vt:variant>
        <vt:i4>5</vt:i4>
      </vt:variant>
      <vt:variant>
        <vt:lpwstr/>
      </vt:variant>
      <vt:variant>
        <vt:lpwstr>_Toc62051124</vt:lpwstr>
      </vt:variant>
      <vt:variant>
        <vt:i4>1179701</vt:i4>
      </vt:variant>
      <vt:variant>
        <vt:i4>128</vt:i4>
      </vt:variant>
      <vt:variant>
        <vt:i4>0</vt:i4>
      </vt:variant>
      <vt:variant>
        <vt:i4>5</vt:i4>
      </vt:variant>
      <vt:variant>
        <vt:lpwstr/>
      </vt:variant>
      <vt:variant>
        <vt:lpwstr>_Toc62051123</vt:lpwstr>
      </vt:variant>
      <vt:variant>
        <vt:i4>1245237</vt:i4>
      </vt:variant>
      <vt:variant>
        <vt:i4>122</vt:i4>
      </vt:variant>
      <vt:variant>
        <vt:i4>0</vt:i4>
      </vt:variant>
      <vt:variant>
        <vt:i4>5</vt:i4>
      </vt:variant>
      <vt:variant>
        <vt:lpwstr/>
      </vt:variant>
      <vt:variant>
        <vt:lpwstr>_Toc62051122</vt:lpwstr>
      </vt:variant>
      <vt:variant>
        <vt:i4>1048629</vt:i4>
      </vt:variant>
      <vt:variant>
        <vt:i4>116</vt:i4>
      </vt:variant>
      <vt:variant>
        <vt:i4>0</vt:i4>
      </vt:variant>
      <vt:variant>
        <vt:i4>5</vt:i4>
      </vt:variant>
      <vt:variant>
        <vt:lpwstr/>
      </vt:variant>
      <vt:variant>
        <vt:lpwstr>_Toc62051121</vt:lpwstr>
      </vt:variant>
      <vt:variant>
        <vt:i4>1114165</vt:i4>
      </vt:variant>
      <vt:variant>
        <vt:i4>110</vt:i4>
      </vt:variant>
      <vt:variant>
        <vt:i4>0</vt:i4>
      </vt:variant>
      <vt:variant>
        <vt:i4>5</vt:i4>
      </vt:variant>
      <vt:variant>
        <vt:lpwstr/>
      </vt:variant>
      <vt:variant>
        <vt:lpwstr>_Toc62051120</vt:lpwstr>
      </vt:variant>
      <vt:variant>
        <vt:i4>1572918</vt:i4>
      </vt:variant>
      <vt:variant>
        <vt:i4>104</vt:i4>
      </vt:variant>
      <vt:variant>
        <vt:i4>0</vt:i4>
      </vt:variant>
      <vt:variant>
        <vt:i4>5</vt:i4>
      </vt:variant>
      <vt:variant>
        <vt:lpwstr/>
      </vt:variant>
      <vt:variant>
        <vt:lpwstr>_Toc62051119</vt:lpwstr>
      </vt:variant>
      <vt:variant>
        <vt:i4>1638454</vt:i4>
      </vt:variant>
      <vt:variant>
        <vt:i4>98</vt:i4>
      </vt:variant>
      <vt:variant>
        <vt:i4>0</vt:i4>
      </vt:variant>
      <vt:variant>
        <vt:i4>5</vt:i4>
      </vt:variant>
      <vt:variant>
        <vt:lpwstr/>
      </vt:variant>
      <vt:variant>
        <vt:lpwstr>_Toc62051118</vt:lpwstr>
      </vt:variant>
      <vt:variant>
        <vt:i4>1441846</vt:i4>
      </vt:variant>
      <vt:variant>
        <vt:i4>92</vt:i4>
      </vt:variant>
      <vt:variant>
        <vt:i4>0</vt:i4>
      </vt:variant>
      <vt:variant>
        <vt:i4>5</vt:i4>
      </vt:variant>
      <vt:variant>
        <vt:lpwstr/>
      </vt:variant>
      <vt:variant>
        <vt:lpwstr>_Toc62051117</vt:lpwstr>
      </vt:variant>
      <vt:variant>
        <vt:i4>1507382</vt:i4>
      </vt:variant>
      <vt:variant>
        <vt:i4>86</vt:i4>
      </vt:variant>
      <vt:variant>
        <vt:i4>0</vt:i4>
      </vt:variant>
      <vt:variant>
        <vt:i4>5</vt:i4>
      </vt:variant>
      <vt:variant>
        <vt:lpwstr/>
      </vt:variant>
      <vt:variant>
        <vt:lpwstr>_Toc62051116</vt:lpwstr>
      </vt:variant>
      <vt:variant>
        <vt:i4>1310774</vt:i4>
      </vt:variant>
      <vt:variant>
        <vt:i4>80</vt:i4>
      </vt:variant>
      <vt:variant>
        <vt:i4>0</vt:i4>
      </vt:variant>
      <vt:variant>
        <vt:i4>5</vt:i4>
      </vt:variant>
      <vt:variant>
        <vt:lpwstr/>
      </vt:variant>
      <vt:variant>
        <vt:lpwstr>_Toc62051115</vt:lpwstr>
      </vt:variant>
      <vt:variant>
        <vt:i4>1376310</vt:i4>
      </vt:variant>
      <vt:variant>
        <vt:i4>74</vt:i4>
      </vt:variant>
      <vt:variant>
        <vt:i4>0</vt:i4>
      </vt:variant>
      <vt:variant>
        <vt:i4>5</vt:i4>
      </vt:variant>
      <vt:variant>
        <vt:lpwstr/>
      </vt:variant>
      <vt:variant>
        <vt:lpwstr>_Toc62051114</vt:lpwstr>
      </vt:variant>
      <vt:variant>
        <vt:i4>1179702</vt:i4>
      </vt:variant>
      <vt:variant>
        <vt:i4>68</vt:i4>
      </vt:variant>
      <vt:variant>
        <vt:i4>0</vt:i4>
      </vt:variant>
      <vt:variant>
        <vt:i4>5</vt:i4>
      </vt:variant>
      <vt:variant>
        <vt:lpwstr/>
      </vt:variant>
      <vt:variant>
        <vt:lpwstr>_Toc62051113</vt:lpwstr>
      </vt:variant>
      <vt:variant>
        <vt:i4>1245238</vt:i4>
      </vt:variant>
      <vt:variant>
        <vt:i4>62</vt:i4>
      </vt:variant>
      <vt:variant>
        <vt:i4>0</vt:i4>
      </vt:variant>
      <vt:variant>
        <vt:i4>5</vt:i4>
      </vt:variant>
      <vt:variant>
        <vt:lpwstr/>
      </vt:variant>
      <vt:variant>
        <vt:lpwstr>_Toc62051112</vt:lpwstr>
      </vt:variant>
      <vt:variant>
        <vt:i4>1048630</vt:i4>
      </vt:variant>
      <vt:variant>
        <vt:i4>56</vt:i4>
      </vt:variant>
      <vt:variant>
        <vt:i4>0</vt:i4>
      </vt:variant>
      <vt:variant>
        <vt:i4>5</vt:i4>
      </vt:variant>
      <vt:variant>
        <vt:lpwstr/>
      </vt:variant>
      <vt:variant>
        <vt:lpwstr>_Toc62051111</vt:lpwstr>
      </vt:variant>
      <vt:variant>
        <vt:i4>1114166</vt:i4>
      </vt:variant>
      <vt:variant>
        <vt:i4>50</vt:i4>
      </vt:variant>
      <vt:variant>
        <vt:i4>0</vt:i4>
      </vt:variant>
      <vt:variant>
        <vt:i4>5</vt:i4>
      </vt:variant>
      <vt:variant>
        <vt:lpwstr/>
      </vt:variant>
      <vt:variant>
        <vt:lpwstr>_Toc62051110</vt:lpwstr>
      </vt:variant>
      <vt:variant>
        <vt:i4>1572919</vt:i4>
      </vt:variant>
      <vt:variant>
        <vt:i4>44</vt:i4>
      </vt:variant>
      <vt:variant>
        <vt:i4>0</vt:i4>
      </vt:variant>
      <vt:variant>
        <vt:i4>5</vt:i4>
      </vt:variant>
      <vt:variant>
        <vt:lpwstr/>
      </vt:variant>
      <vt:variant>
        <vt:lpwstr>_Toc62051109</vt:lpwstr>
      </vt:variant>
      <vt:variant>
        <vt:i4>1638455</vt:i4>
      </vt:variant>
      <vt:variant>
        <vt:i4>38</vt:i4>
      </vt:variant>
      <vt:variant>
        <vt:i4>0</vt:i4>
      </vt:variant>
      <vt:variant>
        <vt:i4>5</vt:i4>
      </vt:variant>
      <vt:variant>
        <vt:lpwstr/>
      </vt:variant>
      <vt:variant>
        <vt:lpwstr>_Toc62051108</vt:lpwstr>
      </vt:variant>
      <vt:variant>
        <vt:i4>1441847</vt:i4>
      </vt:variant>
      <vt:variant>
        <vt:i4>32</vt:i4>
      </vt:variant>
      <vt:variant>
        <vt:i4>0</vt:i4>
      </vt:variant>
      <vt:variant>
        <vt:i4>5</vt:i4>
      </vt:variant>
      <vt:variant>
        <vt:lpwstr/>
      </vt:variant>
      <vt:variant>
        <vt:lpwstr>_Toc62051107</vt:lpwstr>
      </vt:variant>
      <vt:variant>
        <vt:i4>1507383</vt:i4>
      </vt:variant>
      <vt:variant>
        <vt:i4>26</vt:i4>
      </vt:variant>
      <vt:variant>
        <vt:i4>0</vt:i4>
      </vt:variant>
      <vt:variant>
        <vt:i4>5</vt:i4>
      </vt:variant>
      <vt:variant>
        <vt:lpwstr/>
      </vt:variant>
      <vt:variant>
        <vt:lpwstr>_Toc62051106</vt:lpwstr>
      </vt:variant>
      <vt:variant>
        <vt:i4>1310775</vt:i4>
      </vt:variant>
      <vt:variant>
        <vt:i4>20</vt:i4>
      </vt:variant>
      <vt:variant>
        <vt:i4>0</vt:i4>
      </vt:variant>
      <vt:variant>
        <vt:i4>5</vt:i4>
      </vt:variant>
      <vt:variant>
        <vt:lpwstr/>
      </vt:variant>
      <vt:variant>
        <vt:lpwstr>_Toc62051105</vt:lpwstr>
      </vt:variant>
      <vt:variant>
        <vt:i4>1376311</vt:i4>
      </vt:variant>
      <vt:variant>
        <vt:i4>14</vt:i4>
      </vt:variant>
      <vt:variant>
        <vt:i4>0</vt:i4>
      </vt:variant>
      <vt:variant>
        <vt:i4>5</vt:i4>
      </vt:variant>
      <vt:variant>
        <vt:lpwstr/>
      </vt:variant>
      <vt:variant>
        <vt:lpwstr>_Toc62051104</vt:lpwstr>
      </vt:variant>
      <vt:variant>
        <vt:i4>1179703</vt:i4>
      </vt:variant>
      <vt:variant>
        <vt:i4>8</vt:i4>
      </vt:variant>
      <vt:variant>
        <vt:i4>0</vt:i4>
      </vt:variant>
      <vt:variant>
        <vt:i4>5</vt:i4>
      </vt:variant>
      <vt:variant>
        <vt:lpwstr/>
      </vt:variant>
      <vt:variant>
        <vt:lpwstr>_Toc62051103</vt:lpwstr>
      </vt:variant>
      <vt:variant>
        <vt:i4>1245239</vt:i4>
      </vt:variant>
      <vt:variant>
        <vt:i4>2</vt:i4>
      </vt:variant>
      <vt:variant>
        <vt:i4>0</vt:i4>
      </vt:variant>
      <vt:variant>
        <vt:i4>5</vt:i4>
      </vt:variant>
      <vt:variant>
        <vt:lpwstr/>
      </vt:variant>
      <vt:variant>
        <vt:lpwstr>_Toc620511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 Buy bot</dc:title>
  <dc:subject>Lauren Emmenegger, Janik Meier</dc:subject>
  <dc:creator>Timo Krebs</dc:creator>
  <cp:keywords/>
  <dc:description/>
  <cp:lastModifiedBy>Lauren Oliver.Emmenegger</cp:lastModifiedBy>
  <cp:revision>3</cp:revision>
  <cp:lastPrinted>2020-10-21T21:37:00Z</cp:lastPrinted>
  <dcterms:created xsi:type="dcterms:W3CDTF">2021-01-20T15:08:00Z</dcterms:created>
  <dcterms:modified xsi:type="dcterms:W3CDTF">2021-01-20T15:20:00Z</dcterms:modified>
  <cp:category>Projektta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A4826BF3E7BC48B2E3975F5E5637C1</vt:lpwstr>
  </property>
</Properties>
</file>